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02EF" w14:textId="7F7D5D1B" w:rsidR="000E0333" w:rsidRPr="001E3300" w:rsidRDefault="000E0333" w:rsidP="000E0333">
      <w:pPr>
        <w:jc w:val="left"/>
        <w:rPr>
          <w:sz w:val="32"/>
          <w:szCs w:val="32"/>
        </w:rPr>
      </w:pPr>
      <w:r w:rsidRPr="001E3300">
        <w:rPr>
          <w:rFonts w:cstheme="minorHAnsi"/>
          <w:noProof/>
        </w:rPr>
        <w:drawing>
          <wp:inline distT="0" distB="0" distL="0" distR="0" wp14:anchorId="05E2D33D" wp14:editId="28C5FA75">
            <wp:extent cx="2060617" cy="1927860"/>
            <wp:effectExtent l="0" t="0" r="0" b="0"/>
            <wp:docPr id="2"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0617" cy="1927860"/>
                    </a:xfrm>
                    <a:prstGeom prst="rect">
                      <a:avLst/>
                    </a:prstGeom>
                    <a:noFill/>
                    <a:ln>
                      <a:noFill/>
                    </a:ln>
                  </pic:spPr>
                </pic:pic>
              </a:graphicData>
            </a:graphic>
          </wp:inline>
        </w:drawing>
      </w:r>
    </w:p>
    <w:p w14:paraId="65202943" w14:textId="77777777" w:rsidR="000E0333" w:rsidRPr="001E3300" w:rsidRDefault="000E0333" w:rsidP="000E0333">
      <w:pPr>
        <w:jc w:val="center"/>
        <w:rPr>
          <w:sz w:val="32"/>
          <w:szCs w:val="32"/>
        </w:rPr>
      </w:pPr>
    </w:p>
    <w:p w14:paraId="67A83FF8" w14:textId="7B3F0774" w:rsidR="000E0333" w:rsidRPr="001E3300" w:rsidRDefault="000E0333" w:rsidP="000E0333">
      <w:pPr>
        <w:jc w:val="center"/>
        <w:rPr>
          <w:b/>
          <w:bCs/>
          <w:sz w:val="32"/>
          <w:szCs w:val="32"/>
        </w:rPr>
      </w:pPr>
      <w:r w:rsidRPr="001E3300">
        <w:rPr>
          <w:b/>
          <w:bCs/>
          <w:sz w:val="32"/>
          <w:szCs w:val="32"/>
        </w:rPr>
        <w:t>Licenciatura em Engenharia Informática</w:t>
      </w:r>
    </w:p>
    <w:p w14:paraId="3CAAFB04" w14:textId="77777777" w:rsidR="000E0333" w:rsidRPr="001E3300" w:rsidRDefault="000E0333" w:rsidP="000E0333">
      <w:pPr>
        <w:jc w:val="center"/>
      </w:pPr>
    </w:p>
    <w:p w14:paraId="066C8DD7" w14:textId="2504D43A" w:rsidR="000E0333" w:rsidRPr="001E3300" w:rsidRDefault="000E0333" w:rsidP="000E0333">
      <w:pPr>
        <w:jc w:val="center"/>
        <w:rPr>
          <w:rFonts w:cstheme="minorHAnsi"/>
          <w:b/>
          <w:bCs/>
          <w:sz w:val="44"/>
          <w:szCs w:val="44"/>
        </w:rPr>
      </w:pPr>
      <w:r w:rsidRPr="001E3300">
        <w:rPr>
          <w:rFonts w:cstheme="minorHAnsi"/>
          <w:b/>
          <w:bCs/>
          <w:sz w:val="44"/>
          <w:szCs w:val="44"/>
        </w:rPr>
        <w:t>Relatório de Projeto</w:t>
      </w:r>
    </w:p>
    <w:p w14:paraId="0D8A2C3A" w14:textId="4C2BF957" w:rsidR="000E0333" w:rsidRPr="001E3300" w:rsidRDefault="00D815D2" w:rsidP="000E0333">
      <w:pPr>
        <w:spacing w:before="240"/>
        <w:jc w:val="center"/>
        <w:rPr>
          <w:rFonts w:cstheme="minorHAnsi"/>
          <w:b/>
          <w:bCs/>
          <w:sz w:val="36"/>
          <w:szCs w:val="36"/>
        </w:rPr>
      </w:pPr>
      <w:r w:rsidRPr="001E3300">
        <w:rPr>
          <w:rFonts w:cstheme="minorHAnsi"/>
          <w:b/>
          <w:bCs/>
          <w:sz w:val="36"/>
          <w:szCs w:val="36"/>
        </w:rPr>
        <w:t xml:space="preserve">Gestor de Alojamentos </w:t>
      </w:r>
    </w:p>
    <w:p w14:paraId="5947CB6D" w14:textId="77777777" w:rsidR="00D815D2" w:rsidRPr="001E3300" w:rsidRDefault="00D815D2" w:rsidP="000E0333">
      <w:pPr>
        <w:spacing w:before="240"/>
        <w:jc w:val="center"/>
        <w:rPr>
          <w:rFonts w:cstheme="minorHAnsi"/>
          <w:b/>
          <w:bCs/>
          <w:sz w:val="36"/>
          <w:szCs w:val="36"/>
        </w:rPr>
      </w:pPr>
    </w:p>
    <w:p w14:paraId="08CF6C9D" w14:textId="77777777" w:rsidR="000E0333" w:rsidRPr="001E3300" w:rsidRDefault="000E0333" w:rsidP="000E0333">
      <w:pPr>
        <w:jc w:val="center"/>
        <w:rPr>
          <w:rFonts w:cstheme="minorHAnsi"/>
          <w:szCs w:val="24"/>
        </w:rPr>
      </w:pPr>
    </w:p>
    <w:p w14:paraId="188677B6" w14:textId="77777777" w:rsidR="000E0333" w:rsidRPr="001E3300" w:rsidRDefault="000E0333" w:rsidP="000E0333">
      <w:pPr>
        <w:jc w:val="center"/>
        <w:rPr>
          <w:rFonts w:cstheme="minorHAnsi"/>
          <w:szCs w:val="24"/>
        </w:rPr>
      </w:pPr>
    </w:p>
    <w:p w14:paraId="79AB4F30" w14:textId="77777777" w:rsidR="000E0333" w:rsidRPr="001E3300" w:rsidRDefault="000E0333" w:rsidP="000E0333">
      <w:pPr>
        <w:jc w:val="center"/>
        <w:rPr>
          <w:rFonts w:cstheme="minorHAnsi"/>
          <w:szCs w:val="24"/>
        </w:rPr>
      </w:pPr>
    </w:p>
    <w:p w14:paraId="3C09EEFB" w14:textId="77777777" w:rsidR="000E0333" w:rsidRPr="001E3300" w:rsidRDefault="000E0333" w:rsidP="000E0333">
      <w:pPr>
        <w:jc w:val="center"/>
        <w:rPr>
          <w:rFonts w:cstheme="minorHAnsi"/>
          <w:szCs w:val="24"/>
        </w:rPr>
      </w:pPr>
    </w:p>
    <w:p w14:paraId="6421E77A" w14:textId="77777777" w:rsidR="000E0333" w:rsidRPr="001E3300" w:rsidRDefault="000E0333" w:rsidP="000E0333">
      <w:pPr>
        <w:jc w:val="center"/>
        <w:rPr>
          <w:rFonts w:cstheme="minorHAnsi"/>
          <w:szCs w:val="24"/>
        </w:rPr>
      </w:pPr>
    </w:p>
    <w:p w14:paraId="03BA1A6D" w14:textId="77777777" w:rsidR="000E0333" w:rsidRPr="001E3300" w:rsidRDefault="000E0333" w:rsidP="000E0333">
      <w:pPr>
        <w:jc w:val="center"/>
        <w:rPr>
          <w:rFonts w:cstheme="minorHAnsi"/>
          <w:szCs w:val="24"/>
        </w:rPr>
      </w:pPr>
    </w:p>
    <w:p w14:paraId="159478AE" w14:textId="42EE899F" w:rsidR="000E0333" w:rsidRPr="001E3300" w:rsidRDefault="00D815D2" w:rsidP="000E0333">
      <w:pPr>
        <w:jc w:val="center"/>
        <w:rPr>
          <w:rFonts w:cstheme="minorHAnsi"/>
          <w:b/>
          <w:bCs/>
          <w:sz w:val="28"/>
          <w:szCs w:val="28"/>
        </w:rPr>
      </w:pPr>
      <w:r w:rsidRPr="001E3300">
        <w:rPr>
          <w:rFonts w:cstheme="minorHAnsi"/>
          <w:b/>
          <w:bCs/>
          <w:sz w:val="28"/>
          <w:szCs w:val="28"/>
        </w:rPr>
        <w:t>Muaiad Mhd Fahd Al Hadad</w:t>
      </w:r>
    </w:p>
    <w:p w14:paraId="7BE65DB6" w14:textId="77777777" w:rsidR="000E0333" w:rsidRPr="001E3300" w:rsidRDefault="000E0333" w:rsidP="000E0333">
      <w:pPr>
        <w:jc w:val="center"/>
        <w:rPr>
          <w:rFonts w:cstheme="minorHAnsi"/>
          <w:szCs w:val="24"/>
        </w:rPr>
      </w:pPr>
    </w:p>
    <w:p w14:paraId="4FA5F94A" w14:textId="77777777" w:rsidR="000E0333" w:rsidRPr="001E3300" w:rsidRDefault="000E0333" w:rsidP="000E0333">
      <w:pPr>
        <w:jc w:val="center"/>
        <w:rPr>
          <w:rFonts w:cstheme="minorHAnsi"/>
          <w:szCs w:val="24"/>
        </w:rPr>
      </w:pPr>
    </w:p>
    <w:p w14:paraId="2D59748F" w14:textId="77777777" w:rsidR="000E0333" w:rsidRPr="001E3300" w:rsidRDefault="000E0333" w:rsidP="000E0333">
      <w:pPr>
        <w:jc w:val="center"/>
        <w:rPr>
          <w:rFonts w:cstheme="minorHAnsi"/>
          <w:szCs w:val="24"/>
        </w:rPr>
      </w:pPr>
    </w:p>
    <w:p w14:paraId="5BD96245" w14:textId="77777777" w:rsidR="000E0333" w:rsidRPr="001E3300" w:rsidRDefault="000E0333" w:rsidP="000E0333">
      <w:pPr>
        <w:jc w:val="center"/>
        <w:rPr>
          <w:rFonts w:cstheme="minorHAnsi"/>
          <w:szCs w:val="24"/>
        </w:rPr>
      </w:pPr>
    </w:p>
    <w:p w14:paraId="3D9BE67B" w14:textId="77777777" w:rsidR="000E0333" w:rsidRPr="001E3300" w:rsidRDefault="000E0333" w:rsidP="000E0333">
      <w:pPr>
        <w:jc w:val="center"/>
        <w:rPr>
          <w:rFonts w:cstheme="minorHAnsi"/>
          <w:szCs w:val="24"/>
        </w:rPr>
      </w:pPr>
    </w:p>
    <w:p w14:paraId="20E5C85D" w14:textId="77777777" w:rsidR="000E0333" w:rsidRPr="001E3300" w:rsidRDefault="000E0333" w:rsidP="000E0333">
      <w:pPr>
        <w:jc w:val="center"/>
        <w:rPr>
          <w:rFonts w:cstheme="minorHAnsi"/>
          <w:szCs w:val="24"/>
        </w:rPr>
      </w:pPr>
    </w:p>
    <w:p w14:paraId="4B3D0D62" w14:textId="0342607B" w:rsidR="00F72345" w:rsidRPr="001E3300" w:rsidRDefault="000E0333" w:rsidP="00D815D2">
      <w:pPr>
        <w:jc w:val="center"/>
        <w:rPr>
          <w:rStyle w:val="gi"/>
          <w:rFonts w:cstheme="minorHAnsi"/>
          <w:sz w:val="28"/>
          <w:szCs w:val="28"/>
          <w:highlight w:val="yellow"/>
        </w:rPr>
      </w:pPr>
      <w:r w:rsidRPr="001E3300">
        <w:rPr>
          <w:rFonts w:cstheme="minorHAnsi"/>
          <w:sz w:val="28"/>
          <w:szCs w:val="28"/>
        </w:rPr>
        <w:t xml:space="preserve">Oliveira do Hospital, </w:t>
      </w:r>
      <w:r w:rsidR="00D815D2" w:rsidRPr="001E3300">
        <w:rPr>
          <w:rFonts w:cstheme="minorHAnsi"/>
          <w:sz w:val="28"/>
          <w:szCs w:val="28"/>
        </w:rPr>
        <w:t>fevereiro</w:t>
      </w:r>
      <w:r w:rsidRPr="001E3300">
        <w:rPr>
          <w:rFonts w:cstheme="minorHAnsi"/>
          <w:sz w:val="28"/>
          <w:szCs w:val="28"/>
        </w:rPr>
        <w:t xml:space="preserve"> de</w:t>
      </w:r>
      <w:r w:rsidR="00D815D2" w:rsidRPr="001E3300">
        <w:rPr>
          <w:rFonts w:cstheme="minorHAnsi"/>
          <w:sz w:val="28"/>
          <w:szCs w:val="28"/>
        </w:rPr>
        <w:t xml:space="preserve"> </w:t>
      </w:r>
      <w:r w:rsidRPr="001E3300">
        <w:rPr>
          <w:rFonts w:cstheme="minorHAnsi"/>
          <w:sz w:val="28"/>
          <w:szCs w:val="28"/>
        </w:rPr>
        <w:t>20</w:t>
      </w:r>
      <w:r w:rsidR="00D815D2" w:rsidRPr="001E3300">
        <w:rPr>
          <w:rFonts w:cstheme="minorHAnsi"/>
          <w:sz w:val="28"/>
          <w:szCs w:val="28"/>
        </w:rPr>
        <w:t>24</w:t>
      </w:r>
    </w:p>
    <w:p w14:paraId="4B39A6B1" w14:textId="77777777" w:rsidR="00CE3FBA" w:rsidRPr="001E3300" w:rsidRDefault="00CE3FBA" w:rsidP="005A30E1">
      <w:pPr>
        <w:pStyle w:val="Heading0"/>
        <w:rPr>
          <w:lang w:val="pt-PT"/>
        </w:rPr>
        <w:sectPr w:rsidR="00CE3FBA" w:rsidRPr="001E3300" w:rsidSect="00410CD0">
          <w:headerReference w:type="default" r:id="rId9"/>
          <w:pgSz w:w="11906" w:h="16838"/>
          <w:pgMar w:top="1417" w:right="1701" w:bottom="1417" w:left="1701" w:header="708" w:footer="708" w:gutter="0"/>
          <w:pgNumType w:fmt="lowerRoman" w:start="1"/>
          <w:cols w:space="708"/>
          <w:docGrid w:linePitch="360"/>
        </w:sectPr>
      </w:pPr>
    </w:p>
    <w:p w14:paraId="26E5B2D9" w14:textId="754CDE45" w:rsidR="005A30E1" w:rsidRPr="001E3300" w:rsidRDefault="005A30E1" w:rsidP="005A30E1">
      <w:pPr>
        <w:pStyle w:val="Heading0"/>
        <w:rPr>
          <w:lang w:val="pt-PT"/>
        </w:rPr>
      </w:pPr>
      <w:bookmarkStart w:id="0" w:name="_Toc160987980"/>
      <w:r w:rsidRPr="001E3300">
        <w:rPr>
          <w:lang w:val="pt-PT"/>
        </w:rPr>
        <w:lastRenderedPageBreak/>
        <w:t>Honestidade Intelectual</w:t>
      </w:r>
      <w:bookmarkEnd w:id="0"/>
    </w:p>
    <w:p w14:paraId="550B084C" w14:textId="77777777" w:rsidR="005A30E1" w:rsidRPr="001E3300" w:rsidRDefault="005A30E1" w:rsidP="005A30E1">
      <w:pPr>
        <w:rPr>
          <w:rFonts w:cstheme="minorHAnsi"/>
          <w:sz w:val="20"/>
          <w:szCs w:val="20"/>
        </w:rPr>
      </w:pPr>
    </w:p>
    <w:p w14:paraId="234A20CE" w14:textId="03893022" w:rsidR="005A30E1" w:rsidRPr="001E3300" w:rsidRDefault="005A30E1" w:rsidP="005A30E1">
      <w:pPr>
        <w:spacing w:line="360" w:lineRule="auto"/>
        <w:rPr>
          <w:rFonts w:ascii="Calibri" w:hAnsi="Calibri"/>
          <w:i/>
          <w:iCs/>
        </w:rPr>
      </w:pPr>
      <w:r w:rsidRPr="001E3300">
        <w:rPr>
          <w:i/>
          <w:iCs/>
        </w:rPr>
        <w:t xml:space="preserve">Eu, </w:t>
      </w:r>
      <w:r w:rsidR="00D815D2" w:rsidRPr="001E3300">
        <w:rPr>
          <w:i/>
          <w:iCs/>
        </w:rPr>
        <w:t>Muaiad Mhd Fahd Al Hadad</w:t>
      </w:r>
      <w:r w:rsidRPr="001E3300">
        <w:rPr>
          <w:i/>
          <w:iCs/>
        </w:rPr>
        <w:t xml:space="preserve">, estudante n.º </w:t>
      </w:r>
      <w:r w:rsidR="00D815D2" w:rsidRPr="001E3300">
        <w:rPr>
          <w:i/>
          <w:iCs/>
        </w:rPr>
        <w:t>2020130486</w:t>
      </w:r>
      <w:r w:rsidRPr="001E3300">
        <w:rPr>
          <w:i/>
          <w:iCs/>
        </w:rPr>
        <w:t xml:space="preserve"> da Licenciatura em </w:t>
      </w:r>
      <w:r w:rsidR="00D815D2" w:rsidRPr="001E3300">
        <w:rPr>
          <w:i/>
          <w:iCs/>
        </w:rPr>
        <w:t>Engenharia informática,</w:t>
      </w:r>
      <w:r w:rsidRPr="001E3300">
        <w:rPr>
          <w:i/>
          <w:iCs/>
        </w:rPr>
        <w:t xml:space="preserve"> declaro que o relatório de estágio/trabalho de projeto intitulado </w:t>
      </w:r>
      <w:r w:rsidR="00D815D2" w:rsidRPr="001E3300">
        <w:rPr>
          <w:i/>
          <w:iCs/>
        </w:rPr>
        <w:t>gestão de alojamentos é</w:t>
      </w:r>
      <w:r w:rsidRPr="001E3300">
        <w:rPr>
          <w:i/>
          <w:iCs/>
        </w:rPr>
        <w:t xml:space="preserve"> original e que, ao longo da sua elaboração, não pratiquei plágio ou qualquer forma de falsificação de conteúdo. O trabalho de projeto resulta do meu próprio trabalho, sendo reconhecidas todas as fontes utilizadas por se encontrarem devidamente citadas no corpo do texto e identificadas na secção de referências bibliográficas. Assumo ter plena consciência de que a prática de plágio - utilização como sendo criação ou prestação sua de obras, ideias, afirmações, dados, imagens ou ilustrações de outra autoria, no todo em parte, sem o adequado reconhecimento explícito - constitui, no âmbito académico, grave falta ética e desonestidade intelectual, tendo como consequência a anulação do trabalho apresentado, para além de poder constituir crime de violação dos direitos de autor e infração disciplinar. </w:t>
      </w:r>
    </w:p>
    <w:p w14:paraId="6DD94677" w14:textId="77777777" w:rsidR="005A30E1" w:rsidRPr="001E3300" w:rsidRDefault="005A30E1" w:rsidP="005A30E1">
      <w:pPr>
        <w:spacing w:line="360" w:lineRule="auto"/>
        <w:rPr>
          <w:rFonts w:cstheme="minorHAnsi"/>
          <w:i/>
          <w:iCs/>
        </w:rPr>
      </w:pPr>
      <w:r w:rsidRPr="001E3300">
        <w:rPr>
          <w:i/>
          <w:iCs/>
        </w:rPr>
        <w:t>Mais declaro que tomei conhecimento integral do Código de Ética e Conduta do Instituto Politécnico de Coimbra e demais regulamentos aplicáveis e que foram respeitadas as orientações recebidas quanto à pseudonimização ou anonimização de dados pessoais ou organizacionais</w:t>
      </w:r>
      <w:r w:rsidRPr="001E3300">
        <w:rPr>
          <w:rFonts w:cstheme="minorHAnsi"/>
          <w:i/>
          <w:iCs/>
        </w:rPr>
        <w:t>.</w:t>
      </w:r>
    </w:p>
    <w:p w14:paraId="437135F2" w14:textId="77777777" w:rsidR="005A30E1" w:rsidRPr="001E3300" w:rsidRDefault="005A30E1" w:rsidP="005A30E1">
      <w:pPr>
        <w:spacing w:line="360" w:lineRule="auto"/>
        <w:rPr>
          <w:rFonts w:cstheme="minorHAnsi"/>
          <w:i/>
          <w:iCs/>
        </w:rPr>
      </w:pPr>
    </w:p>
    <w:p w14:paraId="692F6259" w14:textId="37BDEDF9" w:rsidR="005A30E1" w:rsidRPr="001E3300" w:rsidRDefault="005A30E1" w:rsidP="005A30E1">
      <w:pPr>
        <w:rPr>
          <w:rFonts w:cstheme="minorHAnsi"/>
          <w:i/>
          <w:iCs/>
        </w:rPr>
      </w:pPr>
      <w:r w:rsidRPr="001E3300">
        <w:rPr>
          <w:rFonts w:cstheme="minorHAnsi"/>
          <w:i/>
          <w:iCs/>
        </w:rPr>
        <w:t xml:space="preserve">Oliveira do Hospital, </w:t>
      </w:r>
      <w:r w:rsidR="00D815D2" w:rsidRPr="001E3300">
        <w:rPr>
          <w:rFonts w:cstheme="minorHAnsi"/>
          <w:i/>
          <w:iCs/>
        </w:rPr>
        <w:t>12</w:t>
      </w:r>
      <w:r w:rsidRPr="001E3300">
        <w:rPr>
          <w:rFonts w:cstheme="minorHAnsi"/>
          <w:i/>
          <w:iCs/>
        </w:rPr>
        <w:t xml:space="preserve"> de </w:t>
      </w:r>
      <w:r w:rsidR="00D815D2" w:rsidRPr="001E3300">
        <w:rPr>
          <w:rFonts w:cstheme="minorHAnsi"/>
          <w:i/>
          <w:iCs/>
        </w:rPr>
        <w:t>fevereiro</w:t>
      </w:r>
      <w:r w:rsidRPr="001E3300">
        <w:rPr>
          <w:rFonts w:cstheme="minorHAnsi"/>
          <w:i/>
          <w:iCs/>
        </w:rPr>
        <w:t xml:space="preserve"> de 20</w:t>
      </w:r>
      <w:r w:rsidR="00D815D2" w:rsidRPr="001E3300">
        <w:rPr>
          <w:rFonts w:cstheme="minorHAnsi"/>
          <w:i/>
          <w:iCs/>
        </w:rPr>
        <w:t>24</w:t>
      </w:r>
    </w:p>
    <w:p w14:paraId="59DCDD94" w14:textId="5A719D94" w:rsidR="005A30E1" w:rsidRPr="001E3300" w:rsidRDefault="005A30E1" w:rsidP="005A30E1">
      <w:pPr>
        <w:rPr>
          <w:rFonts w:cstheme="minorHAnsi"/>
          <w:i/>
          <w:iCs/>
        </w:rPr>
      </w:pPr>
      <w:r w:rsidRPr="001E3300">
        <w:rPr>
          <w:rFonts w:cstheme="minorHAnsi"/>
          <w:i/>
          <w:iCs/>
        </w:rPr>
        <w:t xml:space="preserve">Nome completo: </w:t>
      </w:r>
      <w:r w:rsidR="00D815D2" w:rsidRPr="001E3300">
        <w:rPr>
          <w:rFonts w:cstheme="minorHAnsi"/>
          <w:i/>
          <w:iCs/>
        </w:rPr>
        <w:t>Muaiad Mhd Fahd Al Hadad</w:t>
      </w:r>
      <w:r w:rsidRPr="001E3300">
        <w:rPr>
          <w:rFonts w:cstheme="minorHAnsi"/>
          <w:i/>
          <w:iCs/>
        </w:rPr>
        <w:t xml:space="preserve"> </w:t>
      </w:r>
    </w:p>
    <w:p w14:paraId="092D4A2A" w14:textId="77777777" w:rsidR="005A30E1" w:rsidRPr="001E3300" w:rsidRDefault="005A30E1" w:rsidP="005A30E1">
      <w:pPr>
        <w:rPr>
          <w:rFonts w:cstheme="minorHAnsi"/>
          <w:i/>
          <w:iCs/>
        </w:rPr>
      </w:pPr>
    </w:p>
    <w:p w14:paraId="2982E71B" w14:textId="77777777" w:rsidR="005A30E1" w:rsidRPr="001E3300" w:rsidRDefault="005A30E1" w:rsidP="005A30E1">
      <w:r w:rsidRPr="001E3300">
        <w:rPr>
          <w:rFonts w:cstheme="minorHAnsi"/>
          <w:i/>
          <w:iCs/>
        </w:rPr>
        <w:t>Assinatura: (digital)</w:t>
      </w:r>
    </w:p>
    <w:p w14:paraId="1DE8B2FA" w14:textId="77777777" w:rsidR="005A30E1" w:rsidRPr="001E3300" w:rsidRDefault="005A30E1" w:rsidP="005A30E1">
      <w:pPr>
        <w:rPr>
          <w:b/>
          <w:lang w:eastAsia="pt-PT"/>
        </w:rPr>
      </w:pPr>
      <w:r w:rsidRPr="001E3300">
        <w:rPr>
          <w:b/>
          <w:lang w:eastAsia="pt-PT"/>
        </w:rPr>
        <w:br w:type="page"/>
      </w:r>
    </w:p>
    <w:p w14:paraId="13CFBF31" w14:textId="6F90F715" w:rsidR="00D815D2" w:rsidRPr="001E3300" w:rsidRDefault="005A30E1" w:rsidP="00D815D2">
      <w:pPr>
        <w:pStyle w:val="Heading0"/>
        <w:rPr>
          <w:lang w:val="pt-PT" w:eastAsia="pt-PT"/>
        </w:rPr>
      </w:pPr>
      <w:bookmarkStart w:id="1" w:name="_Toc160987981"/>
      <w:r w:rsidRPr="001E3300">
        <w:rPr>
          <w:lang w:val="pt-PT" w:eastAsia="pt-PT"/>
        </w:rPr>
        <w:lastRenderedPageBreak/>
        <w:t>Agradecimentos</w:t>
      </w:r>
      <w:bookmarkEnd w:id="1"/>
    </w:p>
    <w:p w14:paraId="23E66A28" w14:textId="77777777" w:rsidR="00D815D2" w:rsidRPr="001E3300" w:rsidRDefault="00D815D2" w:rsidP="00D815D2">
      <w:pPr>
        <w:tabs>
          <w:tab w:val="left" w:pos="5508"/>
        </w:tabs>
        <w:rPr>
          <w:lang w:eastAsia="pt-PT"/>
        </w:rPr>
      </w:pPr>
      <w:r w:rsidRPr="001E3300">
        <w:rPr>
          <w:lang w:eastAsia="pt-PT"/>
        </w:rPr>
        <w:t>Gostaríamos de expressar a nossa sincera gratidão a todos os professores da Escola Superior de Tecnologia e Gestão de Oliveira do Hospital (ESTGOH) que contribuíram de maneira significativa para o nosso percurso académico. O seu conhecimento, orientação e apoio foram fundamentais para o nosso desenvolvimento pessoal e profissional.</w:t>
      </w:r>
    </w:p>
    <w:p w14:paraId="59835294" w14:textId="77777777" w:rsidR="00D815D2" w:rsidRPr="001E3300" w:rsidRDefault="00D815D2" w:rsidP="00D815D2">
      <w:pPr>
        <w:tabs>
          <w:tab w:val="left" w:pos="5508"/>
        </w:tabs>
        <w:rPr>
          <w:lang w:eastAsia="pt-PT"/>
        </w:rPr>
      </w:pPr>
    </w:p>
    <w:p w14:paraId="1E03CDA3" w14:textId="77777777" w:rsidR="00D815D2" w:rsidRPr="001E3300" w:rsidRDefault="00D815D2" w:rsidP="00D815D2">
      <w:pPr>
        <w:tabs>
          <w:tab w:val="left" w:pos="5508"/>
        </w:tabs>
        <w:rPr>
          <w:lang w:eastAsia="pt-PT"/>
        </w:rPr>
      </w:pPr>
      <w:r w:rsidRPr="001E3300">
        <w:rPr>
          <w:lang w:eastAsia="pt-PT"/>
        </w:rPr>
        <w:t xml:space="preserve">Em particular, queremos estender os nossos agradecimentos especiais ao Prof. Luis Veloso, ao Prof. Marco Veloso e ao Prof. Nuno Gil. As suas instruções, conselhos e incentivo foram essenciais para o sucesso deste projeto e para a nossa formação como engenheiros de informática. </w:t>
      </w:r>
    </w:p>
    <w:p w14:paraId="12F49FD6" w14:textId="77777777" w:rsidR="00D815D2" w:rsidRPr="001E3300" w:rsidRDefault="00D815D2" w:rsidP="00D815D2">
      <w:pPr>
        <w:tabs>
          <w:tab w:val="left" w:pos="5508"/>
        </w:tabs>
        <w:rPr>
          <w:lang w:eastAsia="pt-PT"/>
        </w:rPr>
      </w:pPr>
    </w:p>
    <w:p w14:paraId="4DA4A25E" w14:textId="77777777" w:rsidR="00D815D2" w:rsidRPr="001E3300" w:rsidRDefault="00D815D2" w:rsidP="00D815D2">
      <w:pPr>
        <w:tabs>
          <w:tab w:val="left" w:pos="5508"/>
        </w:tabs>
        <w:rPr>
          <w:lang w:eastAsia="pt-PT"/>
        </w:rPr>
      </w:pPr>
      <w:r w:rsidRPr="001E3300">
        <w:rPr>
          <w:lang w:eastAsia="pt-PT"/>
        </w:rPr>
        <w:t>Agradecemos por compartilharem connosco o seu profundo conhecimento, paixão pela área e dedicação ao ensino. As suas contribuições não apenas nos ajudaram a adquirir habilidades técnicas, mas também nos inspiraram a alcançar os nossos objetivos com determinação e excelência.</w:t>
      </w:r>
    </w:p>
    <w:p w14:paraId="3FF5D0E2" w14:textId="77777777" w:rsidR="00D815D2" w:rsidRPr="001E3300" w:rsidRDefault="00D815D2" w:rsidP="00D815D2">
      <w:pPr>
        <w:tabs>
          <w:tab w:val="left" w:pos="5508"/>
        </w:tabs>
        <w:rPr>
          <w:lang w:eastAsia="pt-PT"/>
        </w:rPr>
      </w:pPr>
    </w:p>
    <w:p w14:paraId="545B34AF" w14:textId="77777777" w:rsidR="00D815D2" w:rsidRPr="001E3300" w:rsidRDefault="00D815D2" w:rsidP="00D815D2">
      <w:pPr>
        <w:tabs>
          <w:tab w:val="left" w:pos="5508"/>
        </w:tabs>
        <w:rPr>
          <w:lang w:eastAsia="pt-PT"/>
        </w:rPr>
      </w:pPr>
      <w:r w:rsidRPr="001E3300">
        <w:rPr>
          <w:lang w:eastAsia="pt-PT"/>
        </w:rPr>
        <w:t>Que este simples gesto de gratidão expresse a nossa profunda admiração e respeito por vocês, que continuemos a manter uma relação de aprendizado mútuo e crescimento ao longo das nossas trajetórias profissionais.</w:t>
      </w:r>
    </w:p>
    <w:p w14:paraId="4A00FB76" w14:textId="77777777" w:rsidR="00D815D2" w:rsidRPr="001E3300" w:rsidRDefault="00D815D2" w:rsidP="00D815D2">
      <w:pPr>
        <w:tabs>
          <w:tab w:val="left" w:pos="5508"/>
        </w:tabs>
        <w:rPr>
          <w:lang w:eastAsia="pt-PT"/>
        </w:rPr>
      </w:pPr>
    </w:p>
    <w:p w14:paraId="22BBA833" w14:textId="77777777" w:rsidR="00D815D2" w:rsidRPr="001E3300" w:rsidRDefault="00D815D2" w:rsidP="00D815D2">
      <w:pPr>
        <w:tabs>
          <w:tab w:val="left" w:pos="5508"/>
        </w:tabs>
        <w:rPr>
          <w:lang w:eastAsia="pt-PT"/>
        </w:rPr>
      </w:pPr>
      <w:r w:rsidRPr="001E3300">
        <w:rPr>
          <w:lang w:eastAsia="pt-PT"/>
        </w:rPr>
        <w:t>Com os nossos mais sinceros agradecimentos,</w:t>
      </w:r>
    </w:p>
    <w:p w14:paraId="14306733" w14:textId="77777777" w:rsidR="00D815D2" w:rsidRPr="001E3300" w:rsidRDefault="00D815D2" w:rsidP="00D815D2">
      <w:pPr>
        <w:tabs>
          <w:tab w:val="left" w:pos="5508"/>
        </w:tabs>
        <w:rPr>
          <w:lang w:eastAsia="pt-PT"/>
        </w:rPr>
      </w:pPr>
    </w:p>
    <w:p w14:paraId="6FA3F3C2" w14:textId="30FC0135" w:rsidR="00AD6976" w:rsidRPr="009E2DCD" w:rsidRDefault="00D815D2" w:rsidP="00D815D2">
      <w:pPr>
        <w:tabs>
          <w:tab w:val="left" w:pos="5508"/>
        </w:tabs>
        <w:rPr>
          <w:rFonts w:eastAsia="Times New Roman" w:cstheme="minorHAnsi"/>
          <w:b/>
          <w:bCs/>
          <w:color w:val="000000"/>
          <w:sz w:val="40"/>
          <w:szCs w:val="40"/>
          <w:lang w:val="en-GB"/>
        </w:rPr>
      </w:pPr>
      <w:r w:rsidRPr="009E2DCD">
        <w:rPr>
          <w:lang w:val="en-GB" w:eastAsia="pt-PT"/>
        </w:rPr>
        <w:t>Muaiad Mhd Fahd Al Hadad.</w:t>
      </w:r>
      <w:r w:rsidRPr="009E2DCD">
        <w:rPr>
          <w:rFonts w:cstheme="minorHAnsi"/>
          <w:lang w:val="en-GB" w:eastAsia="pt-PT"/>
        </w:rPr>
        <w:t xml:space="preserve"> </w:t>
      </w:r>
      <w:r w:rsidR="00AD6976" w:rsidRPr="009E2DCD">
        <w:rPr>
          <w:rFonts w:cstheme="minorHAnsi"/>
          <w:lang w:val="en-GB"/>
        </w:rPr>
        <w:br w:type="page"/>
      </w:r>
    </w:p>
    <w:p w14:paraId="70E1799D" w14:textId="05357A5D" w:rsidR="00A7074C" w:rsidRPr="001E3300" w:rsidRDefault="006A6E37" w:rsidP="008216D9">
      <w:pPr>
        <w:pStyle w:val="Heading0"/>
        <w:rPr>
          <w:rFonts w:cstheme="minorHAnsi"/>
          <w:lang w:val="pt-PT"/>
        </w:rPr>
      </w:pPr>
      <w:bookmarkStart w:id="2" w:name="_Toc160987982"/>
      <w:r w:rsidRPr="001E3300">
        <w:rPr>
          <w:rFonts w:cstheme="minorHAnsi"/>
          <w:lang w:val="pt-PT"/>
        </w:rPr>
        <w:lastRenderedPageBreak/>
        <w:t>Resumo</w:t>
      </w:r>
      <w:bookmarkEnd w:id="2"/>
    </w:p>
    <w:p w14:paraId="15036CCE" w14:textId="730BA39F" w:rsidR="00342737" w:rsidRPr="001E3300" w:rsidRDefault="00A473FE" w:rsidP="00342737">
      <w:pPr>
        <w:rPr>
          <w:rFonts w:cstheme="minorHAnsi"/>
          <w:b/>
          <w:sz w:val="28"/>
          <w:szCs w:val="28"/>
        </w:rPr>
      </w:pPr>
      <w:r w:rsidRPr="001E3300">
        <w:rPr>
          <w:rFonts w:cstheme="minorHAnsi"/>
        </w:rPr>
        <w:t>Este projeto desenvolveu um sistema de gestão de alojamento para a Escola Superior de Tecnologia e Gestão de Oliveira do Hospital (ESTGOH), com o objetivo de facilitar a busca, reserva e comunicação entre alunos e senhorios. Utilizando HTML, JavaScript, PHP e uma base de dados, a plataforma permite aos alunos procurar quartos disponíveis, comunicar-se com os senhorios e efetuar reservas eficientemente. A metodologia envolveu o desenvolvimento iterativo do sistema, integrando “feedback” dos utilizadores para garantir usabilidade e funcionalidade adequadas. Os resultados incluem uma plataforma intuitiva e responsiva, melhorando significativamente a experiência dos utilizadores na busca por alojamento. Conclusões relevantes destacam a importância de soluções tecnológicas para otimizar processos académicos e a necessidade contínua de adaptação às demandas dos alunos.</w:t>
      </w:r>
    </w:p>
    <w:p w14:paraId="0E26CC2A" w14:textId="77777777" w:rsidR="006A6E37" w:rsidRPr="001E3300" w:rsidRDefault="006A6E37" w:rsidP="00EC3B5D">
      <w:pPr>
        <w:rPr>
          <w:rFonts w:cstheme="minorHAnsi"/>
          <w:b/>
          <w:sz w:val="28"/>
          <w:szCs w:val="28"/>
        </w:rPr>
      </w:pPr>
      <w:r w:rsidRPr="001E3300">
        <w:rPr>
          <w:rFonts w:cstheme="minorHAnsi"/>
          <w:b/>
          <w:sz w:val="28"/>
          <w:szCs w:val="28"/>
        </w:rPr>
        <w:t>Palavras-chave</w:t>
      </w:r>
    </w:p>
    <w:p w14:paraId="738068C1" w14:textId="3FB785DD" w:rsidR="005A30E1" w:rsidRPr="001E3300" w:rsidRDefault="00A473FE">
      <w:pPr>
        <w:spacing w:after="0"/>
        <w:jc w:val="left"/>
        <w:rPr>
          <w:rFonts w:cstheme="minorHAnsi"/>
          <w:b/>
          <w:sz w:val="40"/>
          <w:szCs w:val="40"/>
        </w:rPr>
      </w:pPr>
      <w:r w:rsidRPr="001E3300">
        <w:rPr>
          <w:rFonts w:cstheme="minorHAnsi"/>
          <w:szCs w:val="40"/>
          <w:lang w:eastAsia="pt-PT"/>
        </w:rPr>
        <w:t>Alojamento, Gestão, Escola, Estudantes, Plataforma.</w:t>
      </w:r>
      <w:r w:rsidR="005A30E1" w:rsidRPr="001E3300">
        <w:rPr>
          <w:rFonts w:cstheme="minorHAnsi"/>
          <w:b/>
          <w:sz w:val="40"/>
          <w:szCs w:val="40"/>
        </w:rPr>
        <w:br w:type="page"/>
      </w:r>
    </w:p>
    <w:p w14:paraId="54627061" w14:textId="6D34BCDC" w:rsidR="005A30E1" w:rsidRPr="009E2DCD" w:rsidRDefault="005A30E1" w:rsidP="005A30E1">
      <w:pPr>
        <w:pStyle w:val="Heading0"/>
        <w:rPr>
          <w:rFonts w:cstheme="minorHAnsi"/>
          <w:lang w:val="en-GB"/>
        </w:rPr>
      </w:pPr>
      <w:bookmarkStart w:id="3" w:name="_Toc160987983"/>
      <w:r w:rsidRPr="009E2DCD">
        <w:rPr>
          <w:rFonts w:cstheme="minorHAnsi"/>
          <w:lang w:val="en-GB"/>
        </w:rPr>
        <w:lastRenderedPageBreak/>
        <w:t>Abstract</w:t>
      </w:r>
      <w:bookmarkEnd w:id="3"/>
    </w:p>
    <w:p w14:paraId="5F7E17B9" w14:textId="708CE41F" w:rsidR="005A30E1" w:rsidRPr="009E2DCD" w:rsidRDefault="00A473FE" w:rsidP="005A30E1">
      <w:pPr>
        <w:rPr>
          <w:rFonts w:cstheme="minorHAnsi"/>
          <w:b/>
          <w:sz w:val="28"/>
          <w:szCs w:val="28"/>
          <w:lang w:val="en-GB"/>
        </w:rPr>
      </w:pPr>
      <w:r w:rsidRPr="009E2DCD">
        <w:rPr>
          <w:rFonts w:cstheme="minorHAnsi"/>
          <w:lang w:val="en-GB"/>
        </w:rPr>
        <w:t>This project developed a housing management system for the Oliveira do Hospital School of Technology and Management (ESTGOH), aiming to facilitate the search, reservation, and communication between students and landlords. Using HTML, JavaScript, PHP, and a database, the platform allows students to search for available rooms, communicate with landlords, and make reservations efficiently. The methodology involved iterative development of the system, integrating user feedback to ensure adequate usability and functionality. Results include an intuitive and responsive platform, significantly improving users' experience in housing search. Relevant conclusions highlight the importance of technological solutions to streamline academic processes and the ongoing need to adapt to students' demands</w:t>
      </w:r>
      <w:r w:rsidR="005A30E1" w:rsidRPr="009E2DCD">
        <w:rPr>
          <w:rFonts w:cstheme="minorHAnsi"/>
          <w:lang w:val="en-GB"/>
        </w:rPr>
        <w:t>.</w:t>
      </w:r>
    </w:p>
    <w:p w14:paraId="0360EFEC" w14:textId="0143BA28" w:rsidR="005A30E1" w:rsidRPr="009E2DCD" w:rsidRDefault="005A30E1" w:rsidP="005A30E1">
      <w:pPr>
        <w:rPr>
          <w:rFonts w:cstheme="minorHAnsi"/>
          <w:b/>
          <w:sz w:val="28"/>
          <w:szCs w:val="28"/>
          <w:lang w:val="en-GB"/>
        </w:rPr>
      </w:pPr>
      <w:r w:rsidRPr="009E2DCD">
        <w:rPr>
          <w:rFonts w:cstheme="minorHAnsi"/>
          <w:b/>
          <w:sz w:val="28"/>
          <w:szCs w:val="28"/>
          <w:lang w:val="en-GB"/>
        </w:rPr>
        <w:t>Keywords</w:t>
      </w:r>
    </w:p>
    <w:p w14:paraId="20FC8D5C" w14:textId="14E72F0E" w:rsidR="00AD6976" w:rsidRPr="009E2DCD" w:rsidRDefault="005A30E1" w:rsidP="001E4120">
      <w:pPr>
        <w:rPr>
          <w:rFonts w:cstheme="minorHAnsi"/>
          <w:lang w:val="en-GB"/>
        </w:rPr>
      </w:pPr>
      <w:r w:rsidRPr="001E3300">
        <w:rPr>
          <w:rFonts w:cstheme="minorHAnsi"/>
          <w:noProof/>
          <w:szCs w:val="40"/>
          <w:lang w:eastAsia="pt-PT"/>
        </w:rPr>
        <mc:AlternateContent>
          <mc:Choice Requires="wps">
            <w:drawing>
              <wp:anchor distT="0" distB="0" distL="114300" distR="114300" simplePos="0" relativeHeight="251683840" behindDoc="0" locked="0" layoutInCell="1" allowOverlap="1" wp14:anchorId="2882A790" wp14:editId="376316E8">
                <wp:simplePos x="0" y="0"/>
                <wp:positionH relativeFrom="column">
                  <wp:posOffset>-156605</wp:posOffset>
                </wp:positionH>
                <wp:positionV relativeFrom="paragraph">
                  <wp:posOffset>9012102</wp:posOffset>
                </wp:positionV>
                <wp:extent cx="462915" cy="260985"/>
                <wp:effectExtent l="0" t="0" r="13335" b="24765"/>
                <wp:wrapNone/>
                <wp:docPr id="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FA8158" id="Rectângulo 215" o:spid="_x0000_s1026" style="position:absolute;margin-left:-12.35pt;margin-top:709.6pt;width:36.45pt;height:20.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" fillcolor="white [3212]" strokecolor="white [3212]" strokeweight="2pt"/>
            </w:pict>
          </mc:Fallback>
        </mc:AlternateContent>
      </w:r>
      <w:r w:rsidR="00A473FE" w:rsidRPr="009E2DCD">
        <w:rPr>
          <w:lang w:val="en-GB"/>
        </w:rPr>
        <w:t xml:space="preserve"> </w:t>
      </w:r>
      <w:r w:rsidR="00A473FE" w:rsidRPr="009E2DCD">
        <w:rPr>
          <w:rFonts w:cstheme="minorHAnsi"/>
          <w:lang w:val="en-GB"/>
        </w:rPr>
        <w:t>Housing, Management, School, Students, Platform</w:t>
      </w:r>
      <w:r w:rsidRPr="009E2DCD">
        <w:rPr>
          <w:rFonts w:cstheme="minorHAnsi"/>
          <w:lang w:val="en-GB"/>
        </w:rPr>
        <w:t>.</w:t>
      </w:r>
    </w:p>
    <w:p w14:paraId="7470F27C" w14:textId="77777777" w:rsidR="00AD6976" w:rsidRPr="009E2DCD" w:rsidRDefault="00AD6976">
      <w:pPr>
        <w:spacing w:after="0"/>
        <w:jc w:val="left"/>
        <w:rPr>
          <w:rFonts w:cstheme="minorHAnsi"/>
          <w:lang w:val="en-GB"/>
        </w:rPr>
      </w:pPr>
      <w:r w:rsidRPr="009E2DCD">
        <w:rPr>
          <w:rFonts w:cstheme="minorHAnsi"/>
          <w:lang w:val="en-GB"/>
        </w:rPr>
        <w:br w:type="page"/>
      </w:r>
    </w:p>
    <w:p w14:paraId="66D6B105" w14:textId="13C7D632" w:rsidR="008570A9" w:rsidRPr="001E3300" w:rsidRDefault="00BB2C4C" w:rsidP="001E4120">
      <w:pPr>
        <w:rPr>
          <w:rStyle w:val="nfase"/>
          <w:rFonts w:cstheme="minorHAnsi"/>
          <w:b/>
          <w:bCs/>
          <w:i w:val="0"/>
          <w:sz w:val="40"/>
          <w:szCs w:val="40"/>
        </w:rPr>
      </w:pPr>
      <w:r w:rsidRPr="001E3300">
        <w:rPr>
          <w:rStyle w:val="nfase"/>
          <w:rFonts w:cstheme="minorHAnsi"/>
          <w:b/>
          <w:bCs/>
          <w:i w:val="0"/>
          <w:sz w:val="40"/>
          <w:szCs w:val="40"/>
        </w:rPr>
        <w:lastRenderedPageBreak/>
        <w:t>Índice</w:t>
      </w:r>
    </w:p>
    <w:bookmarkStart w:id="4" w:name="_Toc464429015" w:displacedByCustomXml="next"/>
    <w:sdt>
      <w:sdtPr>
        <w:rPr>
          <w:rFonts w:asciiTheme="minorHAnsi" w:eastAsia="Calibri" w:hAnsiTheme="minorHAnsi"/>
          <w:b w:val="0"/>
          <w:bCs w:val="0"/>
          <w:color w:val="auto"/>
          <w:sz w:val="24"/>
          <w:szCs w:val="22"/>
          <w:lang w:val="pt-PT" w:eastAsia="en-US"/>
        </w:rPr>
        <w:id w:val="2060506956"/>
        <w:docPartObj>
          <w:docPartGallery w:val="Table of Contents"/>
          <w:docPartUnique/>
        </w:docPartObj>
      </w:sdtPr>
      <w:sdtContent>
        <w:p w14:paraId="797F6FE3" w14:textId="6B733295" w:rsidR="00E4476A" w:rsidRPr="001E3300" w:rsidRDefault="00E4476A">
          <w:pPr>
            <w:pStyle w:val="CabealhodoSumrio"/>
            <w:rPr>
              <w:lang w:val="pt-PT"/>
            </w:rPr>
          </w:pPr>
          <w:r w:rsidRPr="001E3300">
            <w:rPr>
              <w:lang w:val="pt-PT"/>
            </w:rPr>
            <w:t>Índice</w:t>
          </w:r>
        </w:p>
        <w:p w14:paraId="5530C648" w14:textId="4CE62E34" w:rsidR="00E4476A" w:rsidRPr="001E3300" w:rsidRDefault="00E4476A">
          <w:pPr>
            <w:pStyle w:val="Sumrio1"/>
            <w:rPr>
              <w:rFonts w:eastAsiaTheme="minorEastAsia" w:cstheme="minorBidi"/>
              <w:b w:val="0"/>
              <w:noProof w:val="0"/>
              <w:kern w:val="2"/>
              <w:sz w:val="24"/>
              <w:lang w:eastAsia="pt-PT"/>
              <w14:ligatures w14:val="standardContextual"/>
            </w:rPr>
          </w:pPr>
          <w:r w:rsidRPr="001E3300">
            <w:rPr>
              <w:noProof w:val="0"/>
            </w:rPr>
            <w:fldChar w:fldCharType="begin"/>
          </w:r>
          <w:r w:rsidRPr="001E3300">
            <w:rPr>
              <w:noProof w:val="0"/>
            </w:rPr>
            <w:instrText xml:space="preserve"> TOC \o "1-3" \h \z \u </w:instrText>
          </w:r>
          <w:r w:rsidRPr="001E3300">
            <w:rPr>
              <w:noProof w:val="0"/>
            </w:rPr>
            <w:fldChar w:fldCharType="separate"/>
          </w:r>
          <w:hyperlink w:anchor="_Toc160987980" w:history="1">
            <w:r w:rsidRPr="001E3300">
              <w:rPr>
                <w:rStyle w:val="Hyperlink"/>
                <w:noProof w:val="0"/>
              </w:rPr>
              <w:t>Honestidade Intelectual</w:t>
            </w:r>
            <w:r w:rsidRPr="001E3300">
              <w:rPr>
                <w:noProof w:val="0"/>
                <w:webHidden/>
              </w:rPr>
              <w:tab/>
            </w:r>
            <w:r w:rsidRPr="001E3300">
              <w:rPr>
                <w:noProof w:val="0"/>
                <w:webHidden/>
              </w:rPr>
              <w:fldChar w:fldCharType="begin"/>
            </w:r>
            <w:r w:rsidRPr="001E3300">
              <w:rPr>
                <w:noProof w:val="0"/>
                <w:webHidden/>
              </w:rPr>
              <w:instrText xml:space="preserve"> PAGEREF _Toc160987980 \h </w:instrText>
            </w:r>
            <w:r w:rsidRPr="001E3300">
              <w:rPr>
                <w:noProof w:val="0"/>
                <w:webHidden/>
              </w:rPr>
            </w:r>
            <w:r w:rsidRPr="001E3300">
              <w:rPr>
                <w:noProof w:val="0"/>
                <w:webHidden/>
              </w:rPr>
              <w:fldChar w:fldCharType="separate"/>
            </w:r>
            <w:r w:rsidR="009E2DCD">
              <w:rPr>
                <w:webHidden/>
              </w:rPr>
              <w:t>i</w:t>
            </w:r>
            <w:r w:rsidRPr="001E3300">
              <w:rPr>
                <w:noProof w:val="0"/>
                <w:webHidden/>
              </w:rPr>
              <w:fldChar w:fldCharType="end"/>
            </w:r>
          </w:hyperlink>
        </w:p>
        <w:p w14:paraId="4B3389D4" w14:textId="24FDF8D7"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1" w:history="1">
            <w:r w:rsidR="00E4476A" w:rsidRPr="001E3300">
              <w:rPr>
                <w:rStyle w:val="Hyperlink"/>
                <w:noProof w:val="0"/>
                <w:lang w:eastAsia="pt-PT"/>
              </w:rPr>
              <w:t>Agradecimento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1 \h </w:instrText>
            </w:r>
            <w:r w:rsidR="00E4476A" w:rsidRPr="001E3300">
              <w:rPr>
                <w:noProof w:val="0"/>
                <w:webHidden/>
              </w:rPr>
            </w:r>
            <w:r w:rsidR="00E4476A" w:rsidRPr="001E3300">
              <w:rPr>
                <w:noProof w:val="0"/>
                <w:webHidden/>
              </w:rPr>
              <w:fldChar w:fldCharType="separate"/>
            </w:r>
            <w:r w:rsidR="009E2DCD">
              <w:rPr>
                <w:webHidden/>
              </w:rPr>
              <w:t>ii</w:t>
            </w:r>
            <w:r w:rsidR="00E4476A" w:rsidRPr="001E3300">
              <w:rPr>
                <w:noProof w:val="0"/>
                <w:webHidden/>
              </w:rPr>
              <w:fldChar w:fldCharType="end"/>
            </w:r>
          </w:hyperlink>
        </w:p>
        <w:p w14:paraId="133B6368" w14:textId="3E343EFC"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2" w:history="1">
            <w:r w:rsidR="00E4476A" w:rsidRPr="001E3300">
              <w:rPr>
                <w:rStyle w:val="Hyperlink"/>
                <w:rFonts w:cstheme="minorHAnsi"/>
                <w:noProof w:val="0"/>
              </w:rPr>
              <w:t>Resumo</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2 \h </w:instrText>
            </w:r>
            <w:r w:rsidR="00E4476A" w:rsidRPr="001E3300">
              <w:rPr>
                <w:noProof w:val="0"/>
                <w:webHidden/>
              </w:rPr>
            </w:r>
            <w:r w:rsidR="00E4476A" w:rsidRPr="001E3300">
              <w:rPr>
                <w:noProof w:val="0"/>
                <w:webHidden/>
              </w:rPr>
              <w:fldChar w:fldCharType="separate"/>
            </w:r>
            <w:r w:rsidR="009E2DCD">
              <w:rPr>
                <w:webHidden/>
              </w:rPr>
              <w:t>iii</w:t>
            </w:r>
            <w:r w:rsidR="00E4476A" w:rsidRPr="001E3300">
              <w:rPr>
                <w:noProof w:val="0"/>
                <w:webHidden/>
              </w:rPr>
              <w:fldChar w:fldCharType="end"/>
            </w:r>
          </w:hyperlink>
        </w:p>
        <w:p w14:paraId="68615B01" w14:textId="2886766F"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3" w:history="1">
            <w:r w:rsidR="00E4476A" w:rsidRPr="001E3300">
              <w:rPr>
                <w:rStyle w:val="Hyperlink"/>
                <w:rFonts w:cstheme="minorHAnsi"/>
                <w:noProof w:val="0"/>
              </w:rPr>
              <w:t>Abstract</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3 \h </w:instrText>
            </w:r>
            <w:r w:rsidR="00E4476A" w:rsidRPr="001E3300">
              <w:rPr>
                <w:noProof w:val="0"/>
                <w:webHidden/>
              </w:rPr>
            </w:r>
            <w:r w:rsidR="00E4476A" w:rsidRPr="001E3300">
              <w:rPr>
                <w:noProof w:val="0"/>
                <w:webHidden/>
              </w:rPr>
              <w:fldChar w:fldCharType="separate"/>
            </w:r>
            <w:r w:rsidR="009E2DCD">
              <w:rPr>
                <w:webHidden/>
              </w:rPr>
              <w:t>iv</w:t>
            </w:r>
            <w:r w:rsidR="00E4476A" w:rsidRPr="001E3300">
              <w:rPr>
                <w:noProof w:val="0"/>
                <w:webHidden/>
              </w:rPr>
              <w:fldChar w:fldCharType="end"/>
            </w:r>
          </w:hyperlink>
        </w:p>
        <w:p w14:paraId="79ED277A" w14:textId="747D5EF7"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4" w:history="1">
            <w:r w:rsidR="00E4476A" w:rsidRPr="001E3300">
              <w:rPr>
                <w:rStyle w:val="Hyperlink"/>
                <w:rFonts w:cstheme="minorHAnsi"/>
                <w:noProof w:val="0"/>
              </w:rPr>
              <w:t>Lista de Figur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4 \h </w:instrText>
            </w:r>
            <w:r w:rsidR="00E4476A" w:rsidRPr="001E3300">
              <w:rPr>
                <w:noProof w:val="0"/>
                <w:webHidden/>
              </w:rPr>
            </w:r>
            <w:r w:rsidR="00E4476A" w:rsidRPr="001E3300">
              <w:rPr>
                <w:noProof w:val="0"/>
                <w:webHidden/>
              </w:rPr>
              <w:fldChar w:fldCharType="separate"/>
            </w:r>
            <w:r w:rsidR="009E2DCD">
              <w:rPr>
                <w:webHidden/>
              </w:rPr>
              <w:t>vi</w:t>
            </w:r>
            <w:r w:rsidR="00E4476A" w:rsidRPr="001E3300">
              <w:rPr>
                <w:noProof w:val="0"/>
                <w:webHidden/>
              </w:rPr>
              <w:fldChar w:fldCharType="end"/>
            </w:r>
          </w:hyperlink>
        </w:p>
        <w:p w14:paraId="1A1065AA" w14:textId="0BA8F55B"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5" w:history="1">
            <w:r w:rsidR="00E4476A" w:rsidRPr="001E3300">
              <w:rPr>
                <w:rStyle w:val="Hyperlink"/>
                <w:rFonts w:cstheme="minorHAnsi"/>
                <w:noProof w:val="0"/>
              </w:rPr>
              <w:t>Lista de Tabel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5 \h </w:instrText>
            </w:r>
            <w:r w:rsidR="00E4476A" w:rsidRPr="001E3300">
              <w:rPr>
                <w:noProof w:val="0"/>
                <w:webHidden/>
              </w:rPr>
            </w:r>
            <w:r w:rsidR="00E4476A" w:rsidRPr="001E3300">
              <w:rPr>
                <w:noProof w:val="0"/>
                <w:webHidden/>
              </w:rPr>
              <w:fldChar w:fldCharType="separate"/>
            </w:r>
            <w:r w:rsidR="009E2DCD">
              <w:rPr>
                <w:webHidden/>
              </w:rPr>
              <w:t>vii</w:t>
            </w:r>
            <w:r w:rsidR="00E4476A" w:rsidRPr="001E3300">
              <w:rPr>
                <w:noProof w:val="0"/>
                <w:webHidden/>
              </w:rPr>
              <w:fldChar w:fldCharType="end"/>
            </w:r>
          </w:hyperlink>
        </w:p>
        <w:p w14:paraId="0218E56E" w14:textId="0D224762"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6" w:history="1">
            <w:r w:rsidR="00E4476A" w:rsidRPr="001E3300">
              <w:rPr>
                <w:rStyle w:val="Hyperlink"/>
                <w:rFonts w:cstheme="minorHAnsi"/>
                <w:noProof w:val="0"/>
              </w:rPr>
              <w:t>Lista de Acrónimo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6 \h </w:instrText>
            </w:r>
            <w:r w:rsidR="00E4476A" w:rsidRPr="001E3300">
              <w:rPr>
                <w:noProof w:val="0"/>
                <w:webHidden/>
              </w:rPr>
            </w:r>
            <w:r w:rsidR="00E4476A" w:rsidRPr="001E3300">
              <w:rPr>
                <w:noProof w:val="0"/>
                <w:webHidden/>
              </w:rPr>
              <w:fldChar w:fldCharType="separate"/>
            </w:r>
            <w:r w:rsidR="009E2DCD">
              <w:rPr>
                <w:webHidden/>
              </w:rPr>
              <w:t>viii</w:t>
            </w:r>
            <w:r w:rsidR="00E4476A" w:rsidRPr="001E3300">
              <w:rPr>
                <w:noProof w:val="0"/>
                <w:webHidden/>
              </w:rPr>
              <w:fldChar w:fldCharType="end"/>
            </w:r>
          </w:hyperlink>
        </w:p>
        <w:p w14:paraId="1026690F" w14:textId="1CD87DA1"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7" w:history="1">
            <w:r w:rsidR="00E4476A" w:rsidRPr="001E3300">
              <w:rPr>
                <w:rStyle w:val="Hyperlink"/>
                <w:noProof w:val="0"/>
              </w:rPr>
              <w:t>2.</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noProof w:val="0"/>
              </w:rPr>
              <w:t>Introdução</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7 \h </w:instrText>
            </w:r>
            <w:r w:rsidR="00E4476A" w:rsidRPr="001E3300">
              <w:rPr>
                <w:noProof w:val="0"/>
                <w:webHidden/>
              </w:rPr>
            </w:r>
            <w:r w:rsidR="00E4476A" w:rsidRPr="001E3300">
              <w:rPr>
                <w:noProof w:val="0"/>
                <w:webHidden/>
              </w:rPr>
              <w:fldChar w:fldCharType="separate"/>
            </w:r>
            <w:r w:rsidR="009E2DCD">
              <w:rPr>
                <w:webHidden/>
              </w:rPr>
              <w:t>1</w:t>
            </w:r>
            <w:r w:rsidR="00E4476A" w:rsidRPr="001E3300">
              <w:rPr>
                <w:noProof w:val="0"/>
                <w:webHidden/>
              </w:rPr>
              <w:fldChar w:fldCharType="end"/>
            </w:r>
          </w:hyperlink>
        </w:p>
        <w:p w14:paraId="2C990B7E" w14:textId="2DA31055"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8" w:history="1">
            <w:r w:rsidR="00E4476A" w:rsidRPr="001E3300">
              <w:rPr>
                <w:rStyle w:val="Hyperlink"/>
                <w:rFonts w:cstheme="minorHAnsi"/>
                <w:noProof w:val="0"/>
              </w:rPr>
              <w:t>3.</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Estado da Arte</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8 \h </w:instrText>
            </w:r>
            <w:r w:rsidR="00E4476A" w:rsidRPr="001E3300">
              <w:rPr>
                <w:noProof w:val="0"/>
                <w:webHidden/>
              </w:rPr>
            </w:r>
            <w:r w:rsidR="00E4476A" w:rsidRPr="001E3300">
              <w:rPr>
                <w:noProof w:val="0"/>
                <w:webHidden/>
              </w:rPr>
              <w:fldChar w:fldCharType="separate"/>
            </w:r>
            <w:r w:rsidR="009E2DCD">
              <w:rPr>
                <w:webHidden/>
              </w:rPr>
              <w:t>2</w:t>
            </w:r>
            <w:r w:rsidR="00E4476A" w:rsidRPr="001E3300">
              <w:rPr>
                <w:noProof w:val="0"/>
                <w:webHidden/>
              </w:rPr>
              <w:fldChar w:fldCharType="end"/>
            </w:r>
          </w:hyperlink>
        </w:p>
        <w:p w14:paraId="065A9D3F" w14:textId="6675BF30"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89" w:history="1">
            <w:r w:rsidR="00E4476A" w:rsidRPr="001E3300">
              <w:rPr>
                <w:rStyle w:val="Hyperlink"/>
                <w:rFonts w:cstheme="minorHAnsi"/>
                <w:noProof w:val="0"/>
              </w:rPr>
              <w:t>4.</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Objectivos e Metodologi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89 \h </w:instrText>
            </w:r>
            <w:r w:rsidR="00E4476A" w:rsidRPr="001E3300">
              <w:rPr>
                <w:noProof w:val="0"/>
                <w:webHidden/>
              </w:rPr>
            </w:r>
            <w:r w:rsidR="00E4476A" w:rsidRPr="001E3300">
              <w:rPr>
                <w:noProof w:val="0"/>
                <w:webHidden/>
              </w:rPr>
              <w:fldChar w:fldCharType="separate"/>
            </w:r>
            <w:r w:rsidR="009E2DCD">
              <w:rPr>
                <w:webHidden/>
              </w:rPr>
              <w:t>3</w:t>
            </w:r>
            <w:r w:rsidR="00E4476A" w:rsidRPr="001E3300">
              <w:rPr>
                <w:noProof w:val="0"/>
                <w:webHidden/>
              </w:rPr>
              <w:fldChar w:fldCharType="end"/>
            </w:r>
          </w:hyperlink>
        </w:p>
        <w:p w14:paraId="5D4F1D67" w14:textId="4F6E4952"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7990" w:history="1">
            <w:r w:rsidR="00E4476A" w:rsidRPr="001E3300">
              <w:rPr>
                <w:rStyle w:val="Hyperlink"/>
                <w:noProof w:val="0"/>
              </w:rPr>
              <w:t>4.1.</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Ferramentas e Tecnologi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90 \h </w:instrText>
            </w:r>
            <w:r w:rsidR="00E4476A" w:rsidRPr="001E3300">
              <w:rPr>
                <w:noProof w:val="0"/>
                <w:webHidden/>
              </w:rPr>
            </w:r>
            <w:r w:rsidR="00E4476A" w:rsidRPr="001E3300">
              <w:rPr>
                <w:noProof w:val="0"/>
                <w:webHidden/>
              </w:rPr>
              <w:fldChar w:fldCharType="separate"/>
            </w:r>
            <w:r w:rsidR="009E2DCD">
              <w:rPr>
                <w:webHidden/>
              </w:rPr>
              <w:t>3</w:t>
            </w:r>
            <w:r w:rsidR="00E4476A" w:rsidRPr="001E3300">
              <w:rPr>
                <w:noProof w:val="0"/>
                <w:webHidden/>
              </w:rPr>
              <w:fldChar w:fldCharType="end"/>
            </w:r>
          </w:hyperlink>
        </w:p>
        <w:p w14:paraId="3F27D601" w14:textId="72929084"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7991" w:history="1">
            <w:r w:rsidR="00E4476A" w:rsidRPr="001E3300">
              <w:rPr>
                <w:rStyle w:val="Hyperlink"/>
                <w:noProof w:val="0"/>
              </w:rPr>
              <w:t>4.2.</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Planeamento</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91 \h </w:instrText>
            </w:r>
            <w:r w:rsidR="00E4476A" w:rsidRPr="001E3300">
              <w:rPr>
                <w:noProof w:val="0"/>
                <w:webHidden/>
              </w:rPr>
            </w:r>
            <w:r w:rsidR="00E4476A" w:rsidRPr="001E3300">
              <w:rPr>
                <w:noProof w:val="0"/>
                <w:webHidden/>
              </w:rPr>
              <w:fldChar w:fldCharType="separate"/>
            </w:r>
            <w:r w:rsidR="009E2DCD">
              <w:rPr>
                <w:webHidden/>
              </w:rPr>
              <w:t>4</w:t>
            </w:r>
            <w:r w:rsidR="00E4476A" w:rsidRPr="001E3300">
              <w:rPr>
                <w:noProof w:val="0"/>
                <w:webHidden/>
              </w:rPr>
              <w:fldChar w:fldCharType="end"/>
            </w:r>
          </w:hyperlink>
        </w:p>
        <w:p w14:paraId="7649B92E" w14:textId="6999301C"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7992" w:history="1">
            <w:r w:rsidR="00E4476A" w:rsidRPr="001E3300">
              <w:rPr>
                <w:rStyle w:val="Hyperlink"/>
                <w:noProof w:val="0"/>
              </w:rPr>
              <w:t>4.3.</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Diagram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92 \h </w:instrText>
            </w:r>
            <w:r w:rsidR="00E4476A" w:rsidRPr="001E3300">
              <w:rPr>
                <w:noProof w:val="0"/>
                <w:webHidden/>
              </w:rPr>
            </w:r>
            <w:r w:rsidR="00E4476A" w:rsidRPr="001E3300">
              <w:rPr>
                <w:noProof w:val="0"/>
                <w:webHidden/>
              </w:rPr>
              <w:fldChar w:fldCharType="separate"/>
            </w:r>
            <w:r w:rsidR="009E2DCD">
              <w:rPr>
                <w:webHidden/>
              </w:rPr>
              <w:t>5</w:t>
            </w:r>
            <w:r w:rsidR="00E4476A" w:rsidRPr="001E3300">
              <w:rPr>
                <w:noProof w:val="0"/>
                <w:webHidden/>
              </w:rPr>
              <w:fldChar w:fldCharType="end"/>
            </w:r>
          </w:hyperlink>
        </w:p>
        <w:p w14:paraId="05520B3B" w14:textId="4B38BFB1" w:rsidR="00E4476A" w:rsidRPr="001E3300" w:rsidRDefault="00000000">
          <w:pPr>
            <w:pStyle w:val="Sumrio3"/>
            <w:rPr>
              <w:rFonts w:eastAsiaTheme="minorEastAsia" w:cstheme="minorBidi"/>
              <w:kern w:val="2"/>
              <w:sz w:val="24"/>
              <w:szCs w:val="24"/>
              <w:lang w:eastAsia="pt-PT"/>
              <w14:ligatures w14:val="standardContextual"/>
            </w:rPr>
          </w:pPr>
          <w:hyperlink w:anchor="_Toc160987993" w:history="1">
            <w:r w:rsidR="00E4476A" w:rsidRPr="001E3300">
              <w:rPr>
                <w:rStyle w:val="Hyperlink"/>
              </w:rPr>
              <w:t>4.3.1.</w:t>
            </w:r>
            <w:r w:rsidR="00E4476A" w:rsidRPr="001E3300">
              <w:rPr>
                <w:rFonts w:eastAsiaTheme="minorEastAsia" w:cstheme="minorBidi"/>
                <w:kern w:val="2"/>
                <w:sz w:val="24"/>
                <w:szCs w:val="24"/>
                <w:lang w:eastAsia="pt-PT"/>
                <w14:ligatures w14:val="standardContextual"/>
              </w:rPr>
              <w:tab/>
            </w:r>
            <w:r w:rsidR="00E4476A" w:rsidRPr="001E3300">
              <w:rPr>
                <w:rStyle w:val="Hyperlink"/>
              </w:rPr>
              <w:t>Fluxogramas</w:t>
            </w:r>
            <w:r w:rsidR="00E4476A" w:rsidRPr="001E3300">
              <w:rPr>
                <w:webHidden/>
              </w:rPr>
              <w:tab/>
            </w:r>
            <w:r w:rsidR="00E4476A" w:rsidRPr="001E3300">
              <w:rPr>
                <w:webHidden/>
              </w:rPr>
              <w:fldChar w:fldCharType="begin"/>
            </w:r>
            <w:r w:rsidR="00E4476A" w:rsidRPr="001E3300">
              <w:rPr>
                <w:webHidden/>
              </w:rPr>
              <w:instrText xml:space="preserve"> PAGEREF _Toc160987993 \h </w:instrText>
            </w:r>
            <w:r w:rsidR="00E4476A" w:rsidRPr="001E3300">
              <w:rPr>
                <w:webHidden/>
              </w:rPr>
            </w:r>
            <w:r w:rsidR="00E4476A" w:rsidRPr="001E3300">
              <w:rPr>
                <w:webHidden/>
              </w:rPr>
              <w:fldChar w:fldCharType="separate"/>
            </w:r>
            <w:r w:rsidR="009E2DCD">
              <w:rPr>
                <w:noProof/>
                <w:webHidden/>
              </w:rPr>
              <w:t>5</w:t>
            </w:r>
            <w:r w:rsidR="00E4476A" w:rsidRPr="001E3300">
              <w:rPr>
                <w:webHidden/>
              </w:rPr>
              <w:fldChar w:fldCharType="end"/>
            </w:r>
          </w:hyperlink>
        </w:p>
        <w:p w14:paraId="3785911A" w14:textId="45175A6D" w:rsidR="00E4476A" w:rsidRPr="001E3300" w:rsidRDefault="00000000">
          <w:pPr>
            <w:pStyle w:val="Sumrio3"/>
            <w:rPr>
              <w:rFonts w:eastAsiaTheme="minorEastAsia" w:cstheme="minorBidi"/>
              <w:kern w:val="2"/>
              <w:sz w:val="24"/>
              <w:szCs w:val="24"/>
              <w:lang w:eastAsia="pt-PT"/>
              <w14:ligatures w14:val="standardContextual"/>
            </w:rPr>
          </w:pPr>
          <w:hyperlink w:anchor="_Toc160987994" w:history="1">
            <w:r w:rsidR="00E4476A" w:rsidRPr="001E3300">
              <w:rPr>
                <w:rStyle w:val="Hyperlink"/>
              </w:rPr>
              <w:t>4.3.2.</w:t>
            </w:r>
            <w:r w:rsidR="00E4476A" w:rsidRPr="001E3300">
              <w:rPr>
                <w:rFonts w:eastAsiaTheme="minorEastAsia" w:cstheme="minorBidi"/>
                <w:kern w:val="2"/>
                <w:sz w:val="24"/>
                <w:szCs w:val="24"/>
                <w:lang w:eastAsia="pt-PT"/>
                <w14:ligatures w14:val="standardContextual"/>
              </w:rPr>
              <w:tab/>
            </w:r>
            <w:r w:rsidR="00E4476A" w:rsidRPr="001E3300">
              <w:rPr>
                <w:rStyle w:val="Hyperlink"/>
              </w:rPr>
              <w:t>Caso de use</w:t>
            </w:r>
            <w:r w:rsidR="00E4476A" w:rsidRPr="001E3300">
              <w:rPr>
                <w:webHidden/>
              </w:rPr>
              <w:tab/>
            </w:r>
            <w:r w:rsidR="00E4476A" w:rsidRPr="001E3300">
              <w:rPr>
                <w:webHidden/>
              </w:rPr>
              <w:fldChar w:fldCharType="begin"/>
            </w:r>
            <w:r w:rsidR="00E4476A" w:rsidRPr="001E3300">
              <w:rPr>
                <w:webHidden/>
              </w:rPr>
              <w:instrText xml:space="preserve"> PAGEREF _Toc160987994 \h </w:instrText>
            </w:r>
            <w:r w:rsidR="00E4476A" w:rsidRPr="001E3300">
              <w:rPr>
                <w:webHidden/>
              </w:rPr>
            </w:r>
            <w:r w:rsidR="00E4476A" w:rsidRPr="001E3300">
              <w:rPr>
                <w:webHidden/>
              </w:rPr>
              <w:fldChar w:fldCharType="separate"/>
            </w:r>
            <w:r w:rsidR="009E2DCD">
              <w:rPr>
                <w:noProof/>
                <w:webHidden/>
              </w:rPr>
              <w:t>9</w:t>
            </w:r>
            <w:r w:rsidR="00E4476A" w:rsidRPr="001E3300">
              <w:rPr>
                <w:webHidden/>
              </w:rPr>
              <w:fldChar w:fldCharType="end"/>
            </w:r>
          </w:hyperlink>
        </w:p>
        <w:p w14:paraId="1A1C74E7" w14:textId="69B0776E" w:rsidR="00E4476A" w:rsidRPr="001E3300" w:rsidRDefault="00000000">
          <w:pPr>
            <w:pStyle w:val="Sumrio3"/>
            <w:rPr>
              <w:rFonts w:eastAsiaTheme="minorEastAsia" w:cstheme="minorBidi"/>
              <w:kern w:val="2"/>
              <w:sz w:val="24"/>
              <w:szCs w:val="24"/>
              <w:lang w:eastAsia="pt-PT"/>
              <w14:ligatures w14:val="standardContextual"/>
            </w:rPr>
          </w:pPr>
          <w:hyperlink w:anchor="_Toc160987995" w:history="1">
            <w:r w:rsidR="00E4476A" w:rsidRPr="001E3300">
              <w:rPr>
                <w:rStyle w:val="Hyperlink"/>
                <w:lang w:eastAsia="pt-PT"/>
              </w:rPr>
              <w:t>4.3.3.</w:t>
            </w:r>
            <w:r w:rsidR="00E4476A" w:rsidRPr="001E3300">
              <w:rPr>
                <w:rFonts w:eastAsiaTheme="minorEastAsia" w:cstheme="minorBidi"/>
                <w:kern w:val="2"/>
                <w:sz w:val="24"/>
                <w:szCs w:val="24"/>
                <w:lang w:eastAsia="pt-PT"/>
                <w14:ligatures w14:val="standardContextual"/>
              </w:rPr>
              <w:tab/>
            </w:r>
            <w:r w:rsidR="00E4476A" w:rsidRPr="001E3300">
              <w:rPr>
                <w:rStyle w:val="Hyperlink"/>
                <w:lang w:eastAsia="pt-PT"/>
              </w:rPr>
              <w:t>Classes UML</w:t>
            </w:r>
            <w:r w:rsidR="00E4476A" w:rsidRPr="001E3300">
              <w:rPr>
                <w:webHidden/>
              </w:rPr>
              <w:tab/>
            </w:r>
            <w:r w:rsidR="00E4476A" w:rsidRPr="001E3300">
              <w:rPr>
                <w:webHidden/>
              </w:rPr>
              <w:fldChar w:fldCharType="begin"/>
            </w:r>
            <w:r w:rsidR="00E4476A" w:rsidRPr="001E3300">
              <w:rPr>
                <w:webHidden/>
              </w:rPr>
              <w:instrText xml:space="preserve"> PAGEREF _Toc160987995 \h </w:instrText>
            </w:r>
            <w:r w:rsidR="00E4476A" w:rsidRPr="001E3300">
              <w:rPr>
                <w:webHidden/>
              </w:rPr>
            </w:r>
            <w:r w:rsidR="00E4476A" w:rsidRPr="001E3300">
              <w:rPr>
                <w:webHidden/>
              </w:rPr>
              <w:fldChar w:fldCharType="separate"/>
            </w:r>
            <w:r w:rsidR="009E2DCD">
              <w:rPr>
                <w:noProof/>
                <w:webHidden/>
              </w:rPr>
              <w:t>10</w:t>
            </w:r>
            <w:r w:rsidR="00E4476A" w:rsidRPr="001E3300">
              <w:rPr>
                <w:webHidden/>
              </w:rPr>
              <w:fldChar w:fldCharType="end"/>
            </w:r>
          </w:hyperlink>
        </w:p>
        <w:p w14:paraId="50BD8F51" w14:textId="5F777080" w:rsidR="00E4476A" w:rsidRPr="001E3300" w:rsidRDefault="00000000">
          <w:pPr>
            <w:pStyle w:val="Sumrio3"/>
            <w:rPr>
              <w:rFonts w:eastAsiaTheme="minorEastAsia" w:cstheme="minorBidi"/>
              <w:kern w:val="2"/>
              <w:sz w:val="24"/>
              <w:szCs w:val="24"/>
              <w:lang w:eastAsia="pt-PT"/>
              <w14:ligatures w14:val="standardContextual"/>
            </w:rPr>
          </w:pPr>
          <w:hyperlink w:anchor="_Toc160987996" w:history="1">
            <w:r w:rsidR="00E4476A" w:rsidRPr="001E3300">
              <w:rPr>
                <w:rStyle w:val="Hyperlink"/>
                <w:lang w:eastAsia="pt-PT"/>
              </w:rPr>
              <w:t>4.3.4.</w:t>
            </w:r>
            <w:r w:rsidR="00E4476A" w:rsidRPr="001E3300">
              <w:rPr>
                <w:rFonts w:eastAsiaTheme="minorEastAsia" w:cstheme="minorBidi"/>
                <w:kern w:val="2"/>
                <w:sz w:val="24"/>
                <w:szCs w:val="24"/>
                <w:lang w:eastAsia="pt-PT"/>
                <w14:ligatures w14:val="standardContextual"/>
              </w:rPr>
              <w:tab/>
            </w:r>
            <w:r w:rsidR="00E4476A" w:rsidRPr="001E3300">
              <w:rPr>
                <w:rStyle w:val="Hyperlink"/>
                <w:lang w:eastAsia="pt-PT"/>
              </w:rPr>
              <w:t>ER (Base Dados):</w:t>
            </w:r>
            <w:r w:rsidR="00E4476A" w:rsidRPr="001E3300">
              <w:rPr>
                <w:webHidden/>
              </w:rPr>
              <w:tab/>
            </w:r>
            <w:r w:rsidR="00E4476A" w:rsidRPr="001E3300">
              <w:rPr>
                <w:webHidden/>
              </w:rPr>
              <w:fldChar w:fldCharType="begin"/>
            </w:r>
            <w:r w:rsidR="00E4476A" w:rsidRPr="001E3300">
              <w:rPr>
                <w:webHidden/>
              </w:rPr>
              <w:instrText xml:space="preserve"> PAGEREF _Toc160987996 \h </w:instrText>
            </w:r>
            <w:r w:rsidR="00E4476A" w:rsidRPr="001E3300">
              <w:rPr>
                <w:webHidden/>
              </w:rPr>
            </w:r>
            <w:r w:rsidR="00E4476A" w:rsidRPr="001E3300">
              <w:rPr>
                <w:webHidden/>
              </w:rPr>
              <w:fldChar w:fldCharType="separate"/>
            </w:r>
            <w:r w:rsidR="009E2DCD">
              <w:rPr>
                <w:noProof/>
                <w:webHidden/>
              </w:rPr>
              <w:t>12</w:t>
            </w:r>
            <w:r w:rsidR="00E4476A" w:rsidRPr="001E3300">
              <w:rPr>
                <w:webHidden/>
              </w:rPr>
              <w:fldChar w:fldCharType="end"/>
            </w:r>
          </w:hyperlink>
        </w:p>
        <w:p w14:paraId="1330089F" w14:textId="6BAE18E4"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7997" w:history="1">
            <w:r w:rsidR="00E4476A" w:rsidRPr="001E3300">
              <w:rPr>
                <w:rStyle w:val="Hyperlink"/>
                <w:rFonts w:cstheme="minorHAnsi"/>
                <w:noProof w:val="0"/>
              </w:rPr>
              <w:t>5.</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Trabalho Desenvolvido</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97 \h </w:instrText>
            </w:r>
            <w:r w:rsidR="00E4476A" w:rsidRPr="001E3300">
              <w:rPr>
                <w:noProof w:val="0"/>
                <w:webHidden/>
              </w:rPr>
            </w:r>
            <w:r w:rsidR="00E4476A" w:rsidRPr="001E3300">
              <w:rPr>
                <w:noProof w:val="0"/>
                <w:webHidden/>
              </w:rPr>
              <w:fldChar w:fldCharType="separate"/>
            </w:r>
            <w:r w:rsidR="009E2DCD">
              <w:rPr>
                <w:webHidden/>
              </w:rPr>
              <w:t>13</w:t>
            </w:r>
            <w:r w:rsidR="00E4476A" w:rsidRPr="001E3300">
              <w:rPr>
                <w:noProof w:val="0"/>
                <w:webHidden/>
              </w:rPr>
              <w:fldChar w:fldCharType="end"/>
            </w:r>
          </w:hyperlink>
        </w:p>
        <w:p w14:paraId="34C76858" w14:textId="7768B6BC"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7998" w:history="1">
            <w:r w:rsidR="00E4476A" w:rsidRPr="001E3300">
              <w:rPr>
                <w:rStyle w:val="Hyperlink"/>
                <w:noProof w:val="0"/>
              </w:rPr>
              <w:t>5.1.</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Requisitos Implementado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7998 \h </w:instrText>
            </w:r>
            <w:r w:rsidR="00E4476A" w:rsidRPr="001E3300">
              <w:rPr>
                <w:noProof w:val="0"/>
                <w:webHidden/>
              </w:rPr>
            </w:r>
            <w:r w:rsidR="00E4476A" w:rsidRPr="001E3300">
              <w:rPr>
                <w:noProof w:val="0"/>
                <w:webHidden/>
              </w:rPr>
              <w:fldChar w:fldCharType="separate"/>
            </w:r>
            <w:r w:rsidR="009E2DCD">
              <w:rPr>
                <w:webHidden/>
              </w:rPr>
              <w:t>23</w:t>
            </w:r>
            <w:r w:rsidR="00E4476A" w:rsidRPr="001E3300">
              <w:rPr>
                <w:noProof w:val="0"/>
                <w:webHidden/>
              </w:rPr>
              <w:fldChar w:fldCharType="end"/>
            </w:r>
          </w:hyperlink>
        </w:p>
        <w:p w14:paraId="60FAD4BA" w14:textId="6FB33C59" w:rsidR="00E4476A" w:rsidRPr="001E3300" w:rsidRDefault="00000000">
          <w:pPr>
            <w:pStyle w:val="Sumrio3"/>
            <w:rPr>
              <w:rFonts w:eastAsiaTheme="minorEastAsia" w:cstheme="minorBidi"/>
              <w:kern w:val="2"/>
              <w:sz w:val="24"/>
              <w:szCs w:val="24"/>
              <w:lang w:eastAsia="pt-PT"/>
              <w14:ligatures w14:val="standardContextual"/>
            </w:rPr>
          </w:pPr>
          <w:hyperlink w:anchor="_Toc160987999" w:history="1">
            <w:r w:rsidR="00E4476A" w:rsidRPr="001E3300">
              <w:rPr>
                <w:rStyle w:val="Hyperlink"/>
              </w:rPr>
              <w:t>5.1.1.</w:t>
            </w:r>
            <w:r w:rsidR="00E4476A" w:rsidRPr="001E3300">
              <w:rPr>
                <w:rFonts w:eastAsiaTheme="minorEastAsia" w:cstheme="minorBidi"/>
                <w:kern w:val="2"/>
                <w:sz w:val="24"/>
                <w:szCs w:val="24"/>
                <w:lang w:eastAsia="pt-PT"/>
                <w14:ligatures w14:val="standardContextual"/>
              </w:rPr>
              <w:tab/>
            </w:r>
            <w:r w:rsidR="00E4476A" w:rsidRPr="001E3300">
              <w:rPr>
                <w:rStyle w:val="Hyperlink"/>
              </w:rPr>
              <w:t>REQUISITOS</w:t>
            </w:r>
            <w:r w:rsidR="00E4476A" w:rsidRPr="001E3300">
              <w:rPr>
                <w:webHidden/>
              </w:rPr>
              <w:tab/>
            </w:r>
            <w:r w:rsidR="00E4476A" w:rsidRPr="001E3300">
              <w:rPr>
                <w:webHidden/>
              </w:rPr>
              <w:fldChar w:fldCharType="begin"/>
            </w:r>
            <w:r w:rsidR="00E4476A" w:rsidRPr="001E3300">
              <w:rPr>
                <w:webHidden/>
              </w:rPr>
              <w:instrText xml:space="preserve"> PAGEREF _Toc160987999 \h </w:instrText>
            </w:r>
            <w:r w:rsidR="00E4476A" w:rsidRPr="001E3300">
              <w:rPr>
                <w:webHidden/>
              </w:rPr>
            </w:r>
            <w:r w:rsidR="00E4476A" w:rsidRPr="001E3300">
              <w:rPr>
                <w:webHidden/>
              </w:rPr>
              <w:fldChar w:fldCharType="separate"/>
            </w:r>
            <w:r w:rsidR="009E2DCD">
              <w:rPr>
                <w:noProof/>
                <w:webHidden/>
              </w:rPr>
              <w:t>23</w:t>
            </w:r>
            <w:r w:rsidR="00E4476A" w:rsidRPr="001E3300">
              <w:rPr>
                <w:webHidden/>
              </w:rPr>
              <w:fldChar w:fldCharType="end"/>
            </w:r>
          </w:hyperlink>
        </w:p>
        <w:p w14:paraId="11BFDED5" w14:textId="285FC960" w:rsidR="00E4476A" w:rsidRPr="001E3300" w:rsidRDefault="00000000">
          <w:pPr>
            <w:pStyle w:val="Sumrio3"/>
            <w:rPr>
              <w:rFonts w:eastAsiaTheme="minorEastAsia" w:cstheme="minorBidi"/>
              <w:kern w:val="2"/>
              <w:sz w:val="24"/>
              <w:szCs w:val="24"/>
              <w:lang w:eastAsia="pt-PT"/>
              <w14:ligatures w14:val="standardContextual"/>
            </w:rPr>
          </w:pPr>
          <w:hyperlink w:anchor="_Toc160988000" w:history="1">
            <w:r w:rsidR="00E4476A" w:rsidRPr="001E3300">
              <w:rPr>
                <w:rStyle w:val="Hyperlink"/>
              </w:rPr>
              <w:t>5.1.2.</w:t>
            </w:r>
            <w:r w:rsidR="00E4476A" w:rsidRPr="001E3300">
              <w:rPr>
                <w:rFonts w:eastAsiaTheme="minorEastAsia" w:cstheme="minorBidi"/>
                <w:kern w:val="2"/>
                <w:sz w:val="24"/>
                <w:szCs w:val="24"/>
                <w:lang w:eastAsia="pt-PT"/>
                <w14:ligatures w14:val="standardContextual"/>
              </w:rPr>
              <w:tab/>
            </w:r>
            <w:r w:rsidR="00E4476A" w:rsidRPr="001E3300">
              <w:rPr>
                <w:rStyle w:val="Hyperlink"/>
              </w:rPr>
              <w:t>Requisitos planeados</w:t>
            </w:r>
            <w:r w:rsidR="00E4476A" w:rsidRPr="001E3300">
              <w:rPr>
                <w:webHidden/>
              </w:rPr>
              <w:tab/>
            </w:r>
            <w:r w:rsidR="00E4476A" w:rsidRPr="001E3300">
              <w:rPr>
                <w:webHidden/>
              </w:rPr>
              <w:fldChar w:fldCharType="begin"/>
            </w:r>
            <w:r w:rsidR="00E4476A" w:rsidRPr="001E3300">
              <w:rPr>
                <w:webHidden/>
              </w:rPr>
              <w:instrText xml:space="preserve"> PAGEREF _Toc160988000 \h </w:instrText>
            </w:r>
            <w:r w:rsidR="00E4476A" w:rsidRPr="001E3300">
              <w:rPr>
                <w:webHidden/>
              </w:rPr>
            </w:r>
            <w:r w:rsidR="00E4476A" w:rsidRPr="001E3300">
              <w:rPr>
                <w:webHidden/>
              </w:rPr>
              <w:fldChar w:fldCharType="separate"/>
            </w:r>
            <w:r w:rsidR="009E2DCD">
              <w:rPr>
                <w:noProof/>
                <w:webHidden/>
              </w:rPr>
              <w:t>26</w:t>
            </w:r>
            <w:r w:rsidR="00E4476A" w:rsidRPr="001E3300">
              <w:rPr>
                <w:webHidden/>
              </w:rPr>
              <w:fldChar w:fldCharType="end"/>
            </w:r>
          </w:hyperlink>
        </w:p>
        <w:p w14:paraId="08D43D24" w14:textId="5FC88413" w:rsidR="00E4476A" w:rsidRPr="001E3300" w:rsidRDefault="00000000">
          <w:pPr>
            <w:pStyle w:val="Sumrio3"/>
            <w:rPr>
              <w:rFonts w:eastAsiaTheme="minorEastAsia" w:cstheme="minorBidi"/>
              <w:kern w:val="2"/>
              <w:sz w:val="24"/>
              <w:szCs w:val="24"/>
              <w:lang w:eastAsia="pt-PT"/>
              <w14:ligatures w14:val="standardContextual"/>
            </w:rPr>
          </w:pPr>
          <w:hyperlink w:anchor="_Toc160988001" w:history="1">
            <w:r w:rsidR="00E4476A" w:rsidRPr="001E3300">
              <w:rPr>
                <w:rStyle w:val="Hyperlink"/>
              </w:rPr>
              <w:t>5.1.3.</w:t>
            </w:r>
            <w:r w:rsidR="00E4476A" w:rsidRPr="001E3300">
              <w:rPr>
                <w:rFonts w:eastAsiaTheme="minorEastAsia" w:cstheme="minorBidi"/>
                <w:kern w:val="2"/>
                <w:sz w:val="24"/>
                <w:szCs w:val="24"/>
                <w:lang w:eastAsia="pt-PT"/>
                <w14:ligatures w14:val="standardContextual"/>
              </w:rPr>
              <w:tab/>
            </w:r>
            <w:r w:rsidR="00E4476A" w:rsidRPr="001E3300">
              <w:rPr>
                <w:rStyle w:val="Hyperlink"/>
              </w:rPr>
              <w:t>Requisitos feitos</w:t>
            </w:r>
            <w:r w:rsidR="00E4476A" w:rsidRPr="001E3300">
              <w:rPr>
                <w:webHidden/>
              </w:rPr>
              <w:tab/>
            </w:r>
            <w:r w:rsidR="00E4476A" w:rsidRPr="001E3300">
              <w:rPr>
                <w:webHidden/>
              </w:rPr>
              <w:fldChar w:fldCharType="begin"/>
            </w:r>
            <w:r w:rsidR="00E4476A" w:rsidRPr="001E3300">
              <w:rPr>
                <w:webHidden/>
              </w:rPr>
              <w:instrText xml:space="preserve"> PAGEREF _Toc160988001 \h </w:instrText>
            </w:r>
            <w:r w:rsidR="00E4476A" w:rsidRPr="001E3300">
              <w:rPr>
                <w:webHidden/>
              </w:rPr>
            </w:r>
            <w:r w:rsidR="00E4476A" w:rsidRPr="001E3300">
              <w:rPr>
                <w:webHidden/>
              </w:rPr>
              <w:fldChar w:fldCharType="separate"/>
            </w:r>
            <w:r w:rsidR="009E2DCD">
              <w:rPr>
                <w:noProof/>
                <w:webHidden/>
              </w:rPr>
              <w:t>27</w:t>
            </w:r>
            <w:r w:rsidR="00E4476A" w:rsidRPr="001E3300">
              <w:rPr>
                <w:webHidden/>
              </w:rPr>
              <w:fldChar w:fldCharType="end"/>
            </w:r>
          </w:hyperlink>
        </w:p>
        <w:p w14:paraId="513A448D" w14:textId="007CBE0F" w:rsidR="00E4476A" w:rsidRPr="001E3300" w:rsidRDefault="00000000">
          <w:pPr>
            <w:pStyle w:val="Sumrio3"/>
            <w:rPr>
              <w:rFonts w:eastAsiaTheme="minorEastAsia" w:cstheme="minorBidi"/>
              <w:kern w:val="2"/>
              <w:sz w:val="24"/>
              <w:szCs w:val="24"/>
              <w:lang w:eastAsia="pt-PT"/>
              <w14:ligatures w14:val="standardContextual"/>
            </w:rPr>
          </w:pPr>
          <w:hyperlink w:anchor="_Toc160988002" w:history="1">
            <w:r w:rsidR="00E4476A" w:rsidRPr="001E3300">
              <w:rPr>
                <w:rStyle w:val="Hyperlink"/>
              </w:rPr>
              <w:t>5.1.4.</w:t>
            </w:r>
            <w:r w:rsidR="00E4476A" w:rsidRPr="001E3300">
              <w:rPr>
                <w:rFonts w:eastAsiaTheme="minorEastAsia" w:cstheme="minorBidi"/>
                <w:kern w:val="2"/>
                <w:sz w:val="24"/>
                <w:szCs w:val="24"/>
                <w:lang w:eastAsia="pt-PT"/>
                <w14:ligatures w14:val="standardContextual"/>
              </w:rPr>
              <w:tab/>
            </w:r>
            <w:r w:rsidR="00E4476A" w:rsidRPr="001E3300">
              <w:rPr>
                <w:rStyle w:val="Hyperlink"/>
              </w:rPr>
              <w:t>Principais motivos para eventuais desvios (Sprint 1)</w:t>
            </w:r>
            <w:r w:rsidR="00E4476A" w:rsidRPr="001E3300">
              <w:rPr>
                <w:webHidden/>
              </w:rPr>
              <w:tab/>
            </w:r>
            <w:r w:rsidR="00E4476A" w:rsidRPr="001E3300">
              <w:rPr>
                <w:webHidden/>
              </w:rPr>
              <w:fldChar w:fldCharType="begin"/>
            </w:r>
            <w:r w:rsidR="00E4476A" w:rsidRPr="001E3300">
              <w:rPr>
                <w:webHidden/>
              </w:rPr>
              <w:instrText xml:space="preserve"> PAGEREF _Toc160988002 \h </w:instrText>
            </w:r>
            <w:r w:rsidR="00E4476A" w:rsidRPr="001E3300">
              <w:rPr>
                <w:webHidden/>
              </w:rPr>
            </w:r>
            <w:r w:rsidR="00E4476A" w:rsidRPr="001E3300">
              <w:rPr>
                <w:webHidden/>
              </w:rPr>
              <w:fldChar w:fldCharType="separate"/>
            </w:r>
            <w:r w:rsidR="009E2DCD">
              <w:rPr>
                <w:noProof/>
                <w:webHidden/>
              </w:rPr>
              <w:t>27</w:t>
            </w:r>
            <w:r w:rsidR="00E4476A" w:rsidRPr="001E3300">
              <w:rPr>
                <w:webHidden/>
              </w:rPr>
              <w:fldChar w:fldCharType="end"/>
            </w:r>
          </w:hyperlink>
        </w:p>
        <w:p w14:paraId="4364B116" w14:textId="62F27715" w:rsidR="00E4476A" w:rsidRPr="001E3300" w:rsidRDefault="00000000">
          <w:pPr>
            <w:pStyle w:val="Sumrio3"/>
            <w:rPr>
              <w:rFonts w:eastAsiaTheme="minorEastAsia" w:cstheme="minorBidi"/>
              <w:kern w:val="2"/>
              <w:sz w:val="24"/>
              <w:szCs w:val="24"/>
              <w:lang w:eastAsia="pt-PT"/>
              <w14:ligatures w14:val="standardContextual"/>
            </w:rPr>
          </w:pPr>
          <w:hyperlink w:anchor="_Toc160988003" w:history="1">
            <w:r w:rsidR="00E4476A" w:rsidRPr="001E3300">
              <w:rPr>
                <w:rStyle w:val="Hyperlink"/>
              </w:rPr>
              <w:t>5.1.5.</w:t>
            </w:r>
            <w:r w:rsidR="00E4476A" w:rsidRPr="001E3300">
              <w:rPr>
                <w:rFonts w:eastAsiaTheme="minorEastAsia" w:cstheme="minorBidi"/>
                <w:kern w:val="2"/>
                <w:sz w:val="24"/>
                <w:szCs w:val="24"/>
                <w:lang w:eastAsia="pt-PT"/>
                <w14:ligatures w14:val="standardContextual"/>
              </w:rPr>
              <w:tab/>
            </w:r>
            <w:r w:rsidR="00E4476A" w:rsidRPr="001E3300">
              <w:rPr>
                <w:rStyle w:val="Hyperlink"/>
              </w:rPr>
              <w:t>Lista dos diagramas</w:t>
            </w:r>
            <w:r w:rsidR="00E4476A" w:rsidRPr="001E3300">
              <w:rPr>
                <w:webHidden/>
              </w:rPr>
              <w:tab/>
            </w:r>
            <w:r w:rsidR="00E4476A" w:rsidRPr="001E3300">
              <w:rPr>
                <w:webHidden/>
              </w:rPr>
              <w:fldChar w:fldCharType="begin"/>
            </w:r>
            <w:r w:rsidR="00E4476A" w:rsidRPr="001E3300">
              <w:rPr>
                <w:webHidden/>
              </w:rPr>
              <w:instrText xml:space="preserve"> PAGEREF _Toc160988003 \h </w:instrText>
            </w:r>
            <w:r w:rsidR="00E4476A" w:rsidRPr="001E3300">
              <w:rPr>
                <w:webHidden/>
              </w:rPr>
            </w:r>
            <w:r w:rsidR="00E4476A" w:rsidRPr="001E3300">
              <w:rPr>
                <w:webHidden/>
              </w:rPr>
              <w:fldChar w:fldCharType="separate"/>
            </w:r>
            <w:r w:rsidR="009E2DCD">
              <w:rPr>
                <w:noProof/>
                <w:webHidden/>
              </w:rPr>
              <w:t>27</w:t>
            </w:r>
            <w:r w:rsidR="00E4476A" w:rsidRPr="001E3300">
              <w:rPr>
                <w:webHidden/>
              </w:rPr>
              <w:fldChar w:fldCharType="end"/>
            </w:r>
          </w:hyperlink>
        </w:p>
        <w:p w14:paraId="08EA66FF" w14:textId="4B227DD8"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8004" w:history="1">
            <w:r w:rsidR="00E4476A" w:rsidRPr="001E3300">
              <w:rPr>
                <w:rStyle w:val="Hyperlink"/>
                <w:rFonts w:cstheme="minorHAnsi"/>
                <w:noProof w:val="0"/>
              </w:rPr>
              <w:t>6.</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Conclusõe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4 \h </w:instrText>
            </w:r>
            <w:r w:rsidR="00E4476A" w:rsidRPr="001E3300">
              <w:rPr>
                <w:noProof w:val="0"/>
                <w:webHidden/>
              </w:rPr>
            </w:r>
            <w:r w:rsidR="00E4476A" w:rsidRPr="001E3300">
              <w:rPr>
                <w:noProof w:val="0"/>
                <w:webHidden/>
              </w:rPr>
              <w:fldChar w:fldCharType="separate"/>
            </w:r>
            <w:r w:rsidR="009E2DCD">
              <w:rPr>
                <w:webHidden/>
              </w:rPr>
              <w:t>28</w:t>
            </w:r>
            <w:r w:rsidR="00E4476A" w:rsidRPr="001E3300">
              <w:rPr>
                <w:noProof w:val="0"/>
                <w:webHidden/>
              </w:rPr>
              <w:fldChar w:fldCharType="end"/>
            </w:r>
          </w:hyperlink>
        </w:p>
        <w:p w14:paraId="237DFB7C" w14:textId="6716922C"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8005" w:history="1">
            <w:r w:rsidR="00E4476A" w:rsidRPr="001E3300">
              <w:rPr>
                <w:rStyle w:val="Hyperlink"/>
                <w:rFonts w:cstheme="minorHAnsi"/>
                <w:noProof w:val="0"/>
              </w:rPr>
              <w:t>6.1.</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rFonts w:cstheme="minorHAnsi"/>
                <w:noProof w:val="0"/>
              </w:rPr>
              <w:t>Forç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5 \h </w:instrText>
            </w:r>
            <w:r w:rsidR="00E4476A" w:rsidRPr="001E3300">
              <w:rPr>
                <w:noProof w:val="0"/>
                <w:webHidden/>
              </w:rPr>
            </w:r>
            <w:r w:rsidR="00E4476A" w:rsidRPr="001E3300">
              <w:rPr>
                <w:noProof w:val="0"/>
                <w:webHidden/>
              </w:rPr>
              <w:fldChar w:fldCharType="separate"/>
            </w:r>
            <w:r w:rsidR="009E2DCD">
              <w:rPr>
                <w:webHidden/>
              </w:rPr>
              <w:t>29</w:t>
            </w:r>
            <w:r w:rsidR="00E4476A" w:rsidRPr="001E3300">
              <w:rPr>
                <w:noProof w:val="0"/>
                <w:webHidden/>
              </w:rPr>
              <w:fldChar w:fldCharType="end"/>
            </w:r>
          </w:hyperlink>
        </w:p>
        <w:p w14:paraId="33259C63" w14:textId="601A1611"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8006" w:history="1">
            <w:r w:rsidR="00E4476A" w:rsidRPr="001E3300">
              <w:rPr>
                <w:rStyle w:val="Hyperlink"/>
                <w:rFonts w:cstheme="minorHAnsi"/>
                <w:noProof w:val="0"/>
              </w:rPr>
              <w:t>6.2.</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rFonts w:cstheme="minorHAnsi"/>
                <w:noProof w:val="0"/>
              </w:rPr>
              <w:t>Limitaçõe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6 \h </w:instrText>
            </w:r>
            <w:r w:rsidR="00E4476A" w:rsidRPr="001E3300">
              <w:rPr>
                <w:noProof w:val="0"/>
                <w:webHidden/>
              </w:rPr>
            </w:r>
            <w:r w:rsidR="00E4476A" w:rsidRPr="001E3300">
              <w:rPr>
                <w:noProof w:val="0"/>
                <w:webHidden/>
              </w:rPr>
              <w:fldChar w:fldCharType="separate"/>
            </w:r>
            <w:r w:rsidR="009E2DCD">
              <w:rPr>
                <w:webHidden/>
              </w:rPr>
              <w:t>29</w:t>
            </w:r>
            <w:r w:rsidR="00E4476A" w:rsidRPr="001E3300">
              <w:rPr>
                <w:noProof w:val="0"/>
                <w:webHidden/>
              </w:rPr>
              <w:fldChar w:fldCharType="end"/>
            </w:r>
          </w:hyperlink>
        </w:p>
        <w:p w14:paraId="44ED61B9" w14:textId="5DA76F67"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8007" w:history="1">
            <w:r w:rsidR="00E4476A" w:rsidRPr="001E3300">
              <w:rPr>
                <w:rStyle w:val="Hyperlink"/>
                <w:rFonts w:cstheme="minorHAnsi"/>
                <w:noProof w:val="0"/>
              </w:rPr>
              <w:t>6.3.</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rFonts w:cstheme="minorHAnsi"/>
                <w:noProof w:val="0"/>
              </w:rPr>
              <w:t>Trabalho Futuro</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7 \h </w:instrText>
            </w:r>
            <w:r w:rsidR="00E4476A" w:rsidRPr="001E3300">
              <w:rPr>
                <w:noProof w:val="0"/>
                <w:webHidden/>
              </w:rPr>
            </w:r>
            <w:r w:rsidR="00E4476A" w:rsidRPr="001E3300">
              <w:rPr>
                <w:noProof w:val="0"/>
                <w:webHidden/>
              </w:rPr>
              <w:fldChar w:fldCharType="separate"/>
            </w:r>
            <w:r w:rsidR="009E2DCD">
              <w:rPr>
                <w:webHidden/>
              </w:rPr>
              <w:t>30</w:t>
            </w:r>
            <w:r w:rsidR="00E4476A" w:rsidRPr="001E3300">
              <w:rPr>
                <w:noProof w:val="0"/>
                <w:webHidden/>
              </w:rPr>
              <w:fldChar w:fldCharType="end"/>
            </w:r>
          </w:hyperlink>
        </w:p>
        <w:p w14:paraId="61CAD54A" w14:textId="1F9EEA80"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8008" w:history="1">
            <w:r w:rsidR="00E4476A" w:rsidRPr="001E3300">
              <w:rPr>
                <w:rStyle w:val="Hyperlink"/>
                <w:rFonts w:cstheme="minorHAnsi"/>
                <w:noProof w:val="0"/>
              </w:rPr>
              <w:t>7.</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Referênci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8 \h </w:instrText>
            </w:r>
            <w:r w:rsidR="00E4476A" w:rsidRPr="001E3300">
              <w:rPr>
                <w:noProof w:val="0"/>
                <w:webHidden/>
              </w:rPr>
            </w:r>
            <w:r w:rsidR="00E4476A" w:rsidRPr="001E3300">
              <w:rPr>
                <w:noProof w:val="0"/>
                <w:webHidden/>
              </w:rPr>
              <w:fldChar w:fldCharType="separate"/>
            </w:r>
            <w:r w:rsidR="009E2DCD">
              <w:rPr>
                <w:webHidden/>
              </w:rPr>
              <w:t>32</w:t>
            </w:r>
            <w:r w:rsidR="00E4476A" w:rsidRPr="001E3300">
              <w:rPr>
                <w:noProof w:val="0"/>
                <w:webHidden/>
              </w:rPr>
              <w:fldChar w:fldCharType="end"/>
            </w:r>
          </w:hyperlink>
        </w:p>
        <w:p w14:paraId="3D6564FB" w14:textId="7215CD0D"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8009" w:history="1">
            <w:r w:rsidR="00E4476A" w:rsidRPr="001E3300">
              <w:rPr>
                <w:rStyle w:val="Hyperlink"/>
                <w:noProof w:val="0"/>
              </w:rPr>
              <w:t>7.1.</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Lista de Referênci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09 \h </w:instrText>
            </w:r>
            <w:r w:rsidR="00E4476A" w:rsidRPr="001E3300">
              <w:rPr>
                <w:noProof w:val="0"/>
                <w:webHidden/>
              </w:rPr>
            </w:r>
            <w:r w:rsidR="00E4476A" w:rsidRPr="001E3300">
              <w:rPr>
                <w:noProof w:val="0"/>
                <w:webHidden/>
              </w:rPr>
              <w:fldChar w:fldCharType="separate"/>
            </w:r>
            <w:r w:rsidR="009E2DCD">
              <w:rPr>
                <w:webHidden/>
              </w:rPr>
              <w:t>33</w:t>
            </w:r>
            <w:r w:rsidR="00E4476A" w:rsidRPr="001E3300">
              <w:rPr>
                <w:noProof w:val="0"/>
                <w:webHidden/>
              </w:rPr>
              <w:fldChar w:fldCharType="end"/>
            </w:r>
          </w:hyperlink>
        </w:p>
        <w:p w14:paraId="75DFB6A4" w14:textId="468B2EA3" w:rsidR="00E4476A" w:rsidRPr="001E3300" w:rsidRDefault="00000000">
          <w:pPr>
            <w:pStyle w:val="Sumrio2"/>
            <w:rPr>
              <w:rFonts w:eastAsiaTheme="minorEastAsia" w:cstheme="minorBidi"/>
              <w:noProof w:val="0"/>
              <w:kern w:val="2"/>
              <w:sz w:val="24"/>
              <w:szCs w:val="24"/>
              <w:lang w:eastAsia="pt-PT"/>
              <w14:ligatures w14:val="standardContextual"/>
            </w:rPr>
          </w:pPr>
          <w:hyperlink w:anchor="_Toc160988010" w:history="1">
            <w:r w:rsidR="00E4476A" w:rsidRPr="001E3300">
              <w:rPr>
                <w:rStyle w:val="Hyperlink"/>
                <w:noProof w:val="0"/>
              </w:rPr>
              <w:t>7.2.</w:t>
            </w:r>
            <w:r w:rsidR="00E4476A" w:rsidRPr="001E3300">
              <w:rPr>
                <w:rFonts w:eastAsiaTheme="minorEastAsia" w:cstheme="minorBidi"/>
                <w:noProof w:val="0"/>
                <w:kern w:val="2"/>
                <w:sz w:val="24"/>
                <w:szCs w:val="24"/>
                <w:lang w:eastAsia="pt-PT"/>
                <w14:ligatures w14:val="standardContextual"/>
              </w:rPr>
              <w:tab/>
            </w:r>
            <w:r w:rsidR="00E4476A" w:rsidRPr="001E3300">
              <w:rPr>
                <w:rStyle w:val="Hyperlink"/>
                <w:noProof w:val="0"/>
              </w:rPr>
              <w:t>Como Integrar Referência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10 \h </w:instrText>
            </w:r>
            <w:r w:rsidR="00E4476A" w:rsidRPr="001E3300">
              <w:rPr>
                <w:noProof w:val="0"/>
                <w:webHidden/>
              </w:rPr>
            </w:r>
            <w:r w:rsidR="00E4476A" w:rsidRPr="001E3300">
              <w:rPr>
                <w:noProof w:val="0"/>
                <w:webHidden/>
              </w:rPr>
              <w:fldChar w:fldCharType="separate"/>
            </w:r>
            <w:r w:rsidR="009E2DCD">
              <w:rPr>
                <w:webHidden/>
              </w:rPr>
              <w:t>34</w:t>
            </w:r>
            <w:r w:rsidR="00E4476A" w:rsidRPr="001E3300">
              <w:rPr>
                <w:noProof w:val="0"/>
                <w:webHidden/>
              </w:rPr>
              <w:fldChar w:fldCharType="end"/>
            </w:r>
          </w:hyperlink>
        </w:p>
        <w:p w14:paraId="226E9A08" w14:textId="7674F2D9" w:rsidR="00E4476A" w:rsidRPr="001E3300" w:rsidRDefault="00000000">
          <w:pPr>
            <w:pStyle w:val="Sumrio1"/>
            <w:rPr>
              <w:rFonts w:eastAsiaTheme="minorEastAsia" w:cstheme="minorBidi"/>
              <w:b w:val="0"/>
              <w:noProof w:val="0"/>
              <w:kern w:val="2"/>
              <w:sz w:val="24"/>
              <w:lang w:eastAsia="pt-PT"/>
              <w14:ligatures w14:val="standardContextual"/>
            </w:rPr>
          </w:pPr>
          <w:hyperlink w:anchor="_Toc160988011" w:history="1">
            <w:r w:rsidR="00E4476A" w:rsidRPr="001E3300">
              <w:rPr>
                <w:rStyle w:val="Hyperlink"/>
                <w:rFonts w:cstheme="minorHAnsi"/>
                <w:noProof w:val="0"/>
              </w:rPr>
              <w:t>8.</w:t>
            </w:r>
            <w:r w:rsidR="00E4476A" w:rsidRPr="001E3300">
              <w:rPr>
                <w:rFonts w:eastAsiaTheme="minorEastAsia" w:cstheme="minorBidi"/>
                <w:b w:val="0"/>
                <w:noProof w:val="0"/>
                <w:kern w:val="2"/>
                <w:sz w:val="24"/>
                <w:lang w:eastAsia="pt-PT"/>
                <w14:ligatures w14:val="standardContextual"/>
              </w:rPr>
              <w:tab/>
            </w:r>
            <w:r w:rsidR="00E4476A" w:rsidRPr="001E3300">
              <w:rPr>
                <w:rStyle w:val="Hyperlink"/>
                <w:rFonts w:cstheme="minorHAnsi"/>
                <w:noProof w:val="0"/>
              </w:rPr>
              <w:t>Anexos</w:t>
            </w:r>
            <w:r w:rsidR="00E4476A" w:rsidRPr="001E3300">
              <w:rPr>
                <w:noProof w:val="0"/>
                <w:webHidden/>
              </w:rPr>
              <w:tab/>
            </w:r>
            <w:r w:rsidR="00E4476A" w:rsidRPr="001E3300">
              <w:rPr>
                <w:noProof w:val="0"/>
                <w:webHidden/>
              </w:rPr>
              <w:fldChar w:fldCharType="begin"/>
            </w:r>
            <w:r w:rsidR="00E4476A" w:rsidRPr="001E3300">
              <w:rPr>
                <w:noProof w:val="0"/>
                <w:webHidden/>
              </w:rPr>
              <w:instrText xml:space="preserve"> PAGEREF _Toc160988011 \h </w:instrText>
            </w:r>
            <w:r w:rsidR="00E4476A" w:rsidRPr="001E3300">
              <w:rPr>
                <w:noProof w:val="0"/>
                <w:webHidden/>
              </w:rPr>
            </w:r>
            <w:r w:rsidR="00E4476A" w:rsidRPr="001E3300">
              <w:rPr>
                <w:noProof w:val="0"/>
                <w:webHidden/>
              </w:rPr>
              <w:fldChar w:fldCharType="separate"/>
            </w:r>
            <w:r w:rsidR="009E2DCD">
              <w:rPr>
                <w:webHidden/>
              </w:rPr>
              <w:t>35</w:t>
            </w:r>
            <w:r w:rsidR="00E4476A" w:rsidRPr="001E3300">
              <w:rPr>
                <w:noProof w:val="0"/>
                <w:webHidden/>
              </w:rPr>
              <w:fldChar w:fldCharType="end"/>
            </w:r>
          </w:hyperlink>
        </w:p>
        <w:p w14:paraId="28F449F5" w14:textId="19123B21" w:rsidR="00E4476A" w:rsidRPr="001E3300" w:rsidRDefault="00E4476A">
          <w:r w:rsidRPr="001E3300">
            <w:rPr>
              <w:b/>
              <w:bCs/>
            </w:rPr>
            <w:fldChar w:fldCharType="end"/>
          </w:r>
        </w:p>
      </w:sdtContent>
    </w:sdt>
    <w:p w14:paraId="2EF512A5" w14:textId="77777777" w:rsidR="00E81A9A" w:rsidRPr="001E3300" w:rsidRDefault="00E81A9A" w:rsidP="009E5B76">
      <w:pPr>
        <w:rPr>
          <w:rStyle w:val="nfase"/>
          <w:rFonts w:eastAsiaTheme="minorEastAsia" w:cstheme="minorHAnsi"/>
          <w:b/>
          <w:i w:val="0"/>
          <w:iCs w:val="0"/>
          <w:lang w:eastAsia="pt-PT"/>
        </w:rPr>
      </w:pPr>
    </w:p>
    <w:p w14:paraId="4FDB7196" w14:textId="77777777" w:rsidR="00AD6976" w:rsidRPr="001E3300" w:rsidRDefault="00AD6976">
      <w:pPr>
        <w:spacing w:after="0"/>
        <w:jc w:val="left"/>
        <w:rPr>
          <w:rFonts w:eastAsia="Times New Roman" w:cstheme="minorHAnsi"/>
          <w:b/>
          <w:bCs/>
          <w:color w:val="000000"/>
          <w:sz w:val="40"/>
          <w:szCs w:val="40"/>
        </w:rPr>
      </w:pPr>
      <w:bookmarkStart w:id="5" w:name="_Toc467679981"/>
      <w:bookmarkStart w:id="6" w:name="_Toc467696928"/>
      <w:r w:rsidRPr="001E3300">
        <w:rPr>
          <w:rFonts w:cstheme="minorHAnsi"/>
        </w:rPr>
        <w:br w:type="page"/>
      </w:r>
    </w:p>
    <w:bookmarkStart w:id="7" w:name="_Toc160987984"/>
    <w:p w14:paraId="35D61A3D" w14:textId="762DA337" w:rsidR="005A7B3C" w:rsidRPr="001E3300" w:rsidRDefault="00783222" w:rsidP="001E4120">
      <w:pPr>
        <w:pStyle w:val="Ttulo1"/>
        <w:numPr>
          <w:ilvl w:val="0"/>
          <w:numId w:val="0"/>
        </w:numPr>
        <w:ind w:left="360" w:hanging="360"/>
        <w:rPr>
          <w:rFonts w:cstheme="minorHAnsi"/>
          <w:iCs/>
          <w:lang w:val="pt-PT"/>
        </w:rPr>
      </w:pPr>
      <w:r w:rsidRPr="001E3300">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8" w:name="_Toc464429016"/>
      <w:bookmarkStart w:id="9" w:name="_Toc467608163"/>
      <w:bookmarkStart w:id="10" w:name="_Toc467623072"/>
      <w:bookmarkStart w:id="11" w:name="_Toc467625747"/>
      <w:bookmarkStart w:id="12" w:name="_Toc467625818"/>
      <w:bookmarkEnd w:id="4"/>
      <w:bookmarkEnd w:id="5"/>
      <w:bookmarkEnd w:id="6"/>
      <w:r w:rsidR="00BB2C4C" w:rsidRPr="001E3300">
        <w:rPr>
          <w:rFonts w:cstheme="minorHAnsi"/>
          <w:lang w:val="pt-PT"/>
        </w:rPr>
        <w:t>Lista de Figuras</w:t>
      </w:r>
      <w:bookmarkEnd w:id="7"/>
    </w:p>
    <w:p w14:paraId="691630EB" w14:textId="774BADF6" w:rsidR="00684A78" w:rsidRDefault="00F2001A">
      <w:pPr>
        <w:pStyle w:val="ndicedeilustraes"/>
        <w:tabs>
          <w:tab w:val="right" w:leader="dot" w:pos="8494"/>
        </w:tabs>
        <w:rPr>
          <w:rFonts w:eastAsiaTheme="minorEastAsia" w:cstheme="minorBidi"/>
          <w:noProof/>
          <w:kern w:val="2"/>
          <w:szCs w:val="24"/>
          <w:lang w:eastAsia="pt-PT"/>
          <w14:ligatures w14:val="standardContextual"/>
        </w:rPr>
      </w:pPr>
      <w:r w:rsidRPr="001E3300">
        <w:rPr>
          <w:rFonts w:cstheme="minorHAnsi"/>
        </w:rPr>
        <w:fldChar w:fldCharType="begin"/>
      </w:r>
      <w:r w:rsidRPr="001E3300">
        <w:rPr>
          <w:rFonts w:cstheme="minorHAnsi"/>
        </w:rPr>
        <w:instrText xml:space="preserve"> TOC \h \z \c "Figure" </w:instrText>
      </w:r>
      <w:r w:rsidRPr="001E3300">
        <w:rPr>
          <w:rFonts w:cstheme="minorHAnsi"/>
        </w:rPr>
        <w:fldChar w:fldCharType="separate"/>
      </w:r>
      <w:hyperlink w:anchor="_Toc160991020" w:history="1">
        <w:r w:rsidR="00684A78" w:rsidRPr="00D842E5">
          <w:rPr>
            <w:rStyle w:val="Hyperlink"/>
            <w:noProof/>
          </w:rPr>
          <w:t>Figure 1-Fluxograma de Autenticação</w:t>
        </w:r>
        <w:r w:rsidR="00684A78">
          <w:rPr>
            <w:noProof/>
            <w:webHidden/>
          </w:rPr>
          <w:tab/>
        </w:r>
        <w:r w:rsidR="00684A78">
          <w:rPr>
            <w:noProof/>
            <w:webHidden/>
          </w:rPr>
          <w:fldChar w:fldCharType="begin"/>
        </w:r>
        <w:r w:rsidR="00684A78">
          <w:rPr>
            <w:noProof/>
            <w:webHidden/>
          </w:rPr>
          <w:instrText xml:space="preserve"> PAGEREF _Toc160991020 \h </w:instrText>
        </w:r>
        <w:r w:rsidR="00684A78">
          <w:rPr>
            <w:noProof/>
            <w:webHidden/>
          </w:rPr>
        </w:r>
        <w:r w:rsidR="00684A78">
          <w:rPr>
            <w:noProof/>
            <w:webHidden/>
          </w:rPr>
          <w:fldChar w:fldCharType="separate"/>
        </w:r>
        <w:r w:rsidR="009E2DCD">
          <w:rPr>
            <w:noProof/>
            <w:webHidden/>
          </w:rPr>
          <w:t>5</w:t>
        </w:r>
        <w:r w:rsidR="00684A78">
          <w:rPr>
            <w:noProof/>
            <w:webHidden/>
          </w:rPr>
          <w:fldChar w:fldCharType="end"/>
        </w:r>
      </w:hyperlink>
    </w:p>
    <w:p w14:paraId="135FA8C6" w14:textId="7E153D83"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1" w:history="1">
        <w:r w:rsidR="00684A78" w:rsidRPr="00D842E5">
          <w:rPr>
            <w:rStyle w:val="Hyperlink"/>
            <w:noProof/>
          </w:rPr>
          <w:t>Figure 2- Fluxograma de Filtragem de anúncios</w:t>
        </w:r>
        <w:r w:rsidR="00684A78">
          <w:rPr>
            <w:noProof/>
            <w:webHidden/>
          </w:rPr>
          <w:tab/>
        </w:r>
        <w:r w:rsidR="00684A78">
          <w:rPr>
            <w:noProof/>
            <w:webHidden/>
          </w:rPr>
          <w:fldChar w:fldCharType="begin"/>
        </w:r>
        <w:r w:rsidR="00684A78">
          <w:rPr>
            <w:noProof/>
            <w:webHidden/>
          </w:rPr>
          <w:instrText xml:space="preserve"> PAGEREF _Toc160991021 \h </w:instrText>
        </w:r>
        <w:r w:rsidR="00684A78">
          <w:rPr>
            <w:noProof/>
            <w:webHidden/>
          </w:rPr>
        </w:r>
        <w:r w:rsidR="00684A78">
          <w:rPr>
            <w:noProof/>
            <w:webHidden/>
          </w:rPr>
          <w:fldChar w:fldCharType="separate"/>
        </w:r>
        <w:r w:rsidR="009E2DCD">
          <w:rPr>
            <w:noProof/>
            <w:webHidden/>
          </w:rPr>
          <w:t>6</w:t>
        </w:r>
        <w:r w:rsidR="00684A78">
          <w:rPr>
            <w:noProof/>
            <w:webHidden/>
          </w:rPr>
          <w:fldChar w:fldCharType="end"/>
        </w:r>
      </w:hyperlink>
    </w:p>
    <w:p w14:paraId="57DA8201" w14:textId="7B76D886"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2" w:history="1">
        <w:r w:rsidR="00684A78" w:rsidRPr="00D842E5">
          <w:rPr>
            <w:rStyle w:val="Hyperlink"/>
            <w:noProof/>
          </w:rPr>
          <w:t>Figure 3- Fluxograma de Gestor na aprovação/reprovação de anúncios</w:t>
        </w:r>
        <w:r w:rsidR="00684A78">
          <w:rPr>
            <w:noProof/>
            <w:webHidden/>
          </w:rPr>
          <w:tab/>
        </w:r>
        <w:r w:rsidR="00684A78">
          <w:rPr>
            <w:noProof/>
            <w:webHidden/>
          </w:rPr>
          <w:fldChar w:fldCharType="begin"/>
        </w:r>
        <w:r w:rsidR="00684A78">
          <w:rPr>
            <w:noProof/>
            <w:webHidden/>
          </w:rPr>
          <w:instrText xml:space="preserve"> PAGEREF _Toc160991022 \h </w:instrText>
        </w:r>
        <w:r w:rsidR="00684A78">
          <w:rPr>
            <w:noProof/>
            <w:webHidden/>
          </w:rPr>
        </w:r>
        <w:r w:rsidR="00684A78">
          <w:rPr>
            <w:noProof/>
            <w:webHidden/>
          </w:rPr>
          <w:fldChar w:fldCharType="separate"/>
        </w:r>
        <w:r w:rsidR="009E2DCD">
          <w:rPr>
            <w:noProof/>
            <w:webHidden/>
          </w:rPr>
          <w:t>7</w:t>
        </w:r>
        <w:r w:rsidR="00684A78">
          <w:rPr>
            <w:noProof/>
            <w:webHidden/>
          </w:rPr>
          <w:fldChar w:fldCharType="end"/>
        </w:r>
      </w:hyperlink>
    </w:p>
    <w:p w14:paraId="74BA448A" w14:textId="356E265D"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3" w:history="1">
        <w:r w:rsidR="00684A78" w:rsidRPr="00D842E5">
          <w:rPr>
            <w:rStyle w:val="Hyperlink"/>
            <w:noProof/>
          </w:rPr>
          <w:t>Figure 4- Fluxograma de Registro de senhorios/alunos na plataforma</w:t>
        </w:r>
        <w:r w:rsidR="00684A78">
          <w:rPr>
            <w:noProof/>
            <w:webHidden/>
          </w:rPr>
          <w:tab/>
        </w:r>
        <w:r w:rsidR="00684A78">
          <w:rPr>
            <w:noProof/>
            <w:webHidden/>
          </w:rPr>
          <w:fldChar w:fldCharType="begin"/>
        </w:r>
        <w:r w:rsidR="00684A78">
          <w:rPr>
            <w:noProof/>
            <w:webHidden/>
          </w:rPr>
          <w:instrText xml:space="preserve"> PAGEREF _Toc160991023 \h </w:instrText>
        </w:r>
        <w:r w:rsidR="00684A78">
          <w:rPr>
            <w:noProof/>
            <w:webHidden/>
          </w:rPr>
        </w:r>
        <w:r w:rsidR="00684A78">
          <w:rPr>
            <w:noProof/>
            <w:webHidden/>
          </w:rPr>
          <w:fldChar w:fldCharType="separate"/>
        </w:r>
        <w:r w:rsidR="009E2DCD">
          <w:rPr>
            <w:noProof/>
            <w:webHidden/>
          </w:rPr>
          <w:t>8</w:t>
        </w:r>
        <w:r w:rsidR="00684A78">
          <w:rPr>
            <w:noProof/>
            <w:webHidden/>
          </w:rPr>
          <w:fldChar w:fldCharType="end"/>
        </w:r>
      </w:hyperlink>
    </w:p>
    <w:p w14:paraId="28E45CB8" w14:textId="0BB5D885"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4" w:history="1">
        <w:r w:rsidR="00684A78" w:rsidRPr="00D842E5">
          <w:rPr>
            <w:rStyle w:val="Hyperlink"/>
            <w:noProof/>
          </w:rPr>
          <w:t>Figure 5-diagrama caso de use</w:t>
        </w:r>
        <w:r w:rsidR="00684A78">
          <w:rPr>
            <w:noProof/>
            <w:webHidden/>
          </w:rPr>
          <w:tab/>
        </w:r>
        <w:r w:rsidR="00684A78">
          <w:rPr>
            <w:noProof/>
            <w:webHidden/>
          </w:rPr>
          <w:fldChar w:fldCharType="begin"/>
        </w:r>
        <w:r w:rsidR="00684A78">
          <w:rPr>
            <w:noProof/>
            <w:webHidden/>
          </w:rPr>
          <w:instrText xml:space="preserve"> PAGEREF _Toc160991024 \h </w:instrText>
        </w:r>
        <w:r w:rsidR="00684A78">
          <w:rPr>
            <w:noProof/>
            <w:webHidden/>
          </w:rPr>
        </w:r>
        <w:r w:rsidR="00684A78">
          <w:rPr>
            <w:noProof/>
            <w:webHidden/>
          </w:rPr>
          <w:fldChar w:fldCharType="separate"/>
        </w:r>
        <w:r w:rsidR="009E2DCD">
          <w:rPr>
            <w:noProof/>
            <w:webHidden/>
          </w:rPr>
          <w:t>9</w:t>
        </w:r>
        <w:r w:rsidR="00684A78">
          <w:rPr>
            <w:noProof/>
            <w:webHidden/>
          </w:rPr>
          <w:fldChar w:fldCharType="end"/>
        </w:r>
      </w:hyperlink>
    </w:p>
    <w:p w14:paraId="5BC5B89D" w14:textId="667845F2"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5" w:history="1">
        <w:r w:rsidR="00684A78" w:rsidRPr="00D842E5">
          <w:rPr>
            <w:rStyle w:val="Hyperlink"/>
            <w:noProof/>
          </w:rPr>
          <w:t>Figure 6-Classes UML</w:t>
        </w:r>
        <w:r w:rsidR="00684A78">
          <w:rPr>
            <w:noProof/>
            <w:webHidden/>
          </w:rPr>
          <w:tab/>
        </w:r>
        <w:r w:rsidR="00684A78">
          <w:rPr>
            <w:noProof/>
            <w:webHidden/>
          </w:rPr>
          <w:fldChar w:fldCharType="begin"/>
        </w:r>
        <w:r w:rsidR="00684A78">
          <w:rPr>
            <w:noProof/>
            <w:webHidden/>
          </w:rPr>
          <w:instrText xml:space="preserve"> PAGEREF _Toc160991025 \h </w:instrText>
        </w:r>
        <w:r w:rsidR="00684A78">
          <w:rPr>
            <w:noProof/>
            <w:webHidden/>
          </w:rPr>
        </w:r>
        <w:r w:rsidR="00684A78">
          <w:rPr>
            <w:noProof/>
            <w:webHidden/>
          </w:rPr>
          <w:fldChar w:fldCharType="separate"/>
        </w:r>
        <w:r w:rsidR="009E2DCD">
          <w:rPr>
            <w:noProof/>
            <w:webHidden/>
          </w:rPr>
          <w:t>10</w:t>
        </w:r>
        <w:r w:rsidR="00684A78">
          <w:rPr>
            <w:noProof/>
            <w:webHidden/>
          </w:rPr>
          <w:fldChar w:fldCharType="end"/>
        </w:r>
      </w:hyperlink>
    </w:p>
    <w:p w14:paraId="4B483A99" w14:textId="01E205F4"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6" w:history="1">
        <w:r w:rsidR="00684A78" w:rsidRPr="00D842E5">
          <w:rPr>
            <w:rStyle w:val="Hyperlink"/>
            <w:noProof/>
          </w:rPr>
          <w:t>Figure 7-ER</w:t>
        </w:r>
        <w:r w:rsidR="00684A78">
          <w:rPr>
            <w:noProof/>
            <w:webHidden/>
          </w:rPr>
          <w:tab/>
        </w:r>
        <w:r w:rsidR="00684A78">
          <w:rPr>
            <w:noProof/>
            <w:webHidden/>
          </w:rPr>
          <w:fldChar w:fldCharType="begin"/>
        </w:r>
        <w:r w:rsidR="00684A78">
          <w:rPr>
            <w:noProof/>
            <w:webHidden/>
          </w:rPr>
          <w:instrText xml:space="preserve"> PAGEREF _Toc160991026 \h </w:instrText>
        </w:r>
        <w:r w:rsidR="00684A78">
          <w:rPr>
            <w:noProof/>
            <w:webHidden/>
          </w:rPr>
        </w:r>
        <w:r w:rsidR="00684A78">
          <w:rPr>
            <w:noProof/>
            <w:webHidden/>
          </w:rPr>
          <w:fldChar w:fldCharType="separate"/>
        </w:r>
        <w:r w:rsidR="009E2DCD">
          <w:rPr>
            <w:noProof/>
            <w:webHidden/>
          </w:rPr>
          <w:t>12</w:t>
        </w:r>
        <w:r w:rsidR="00684A78">
          <w:rPr>
            <w:noProof/>
            <w:webHidden/>
          </w:rPr>
          <w:fldChar w:fldCharType="end"/>
        </w:r>
      </w:hyperlink>
    </w:p>
    <w:p w14:paraId="2CFCD813" w14:textId="5C4D7311"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7" w:history="1">
        <w:r w:rsidR="00684A78" w:rsidRPr="00D842E5">
          <w:rPr>
            <w:rStyle w:val="Hyperlink"/>
            <w:noProof/>
          </w:rPr>
          <w:t>Figure 8-Cabeçalho de página inicial</w:t>
        </w:r>
        <w:r w:rsidR="00684A78">
          <w:rPr>
            <w:noProof/>
            <w:webHidden/>
          </w:rPr>
          <w:tab/>
        </w:r>
        <w:r w:rsidR="00684A78">
          <w:rPr>
            <w:noProof/>
            <w:webHidden/>
          </w:rPr>
          <w:fldChar w:fldCharType="begin"/>
        </w:r>
        <w:r w:rsidR="00684A78">
          <w:rPr>
            <w:noProof/>
            <w:webHidden/>
          </w:rPr>
          <w:instrText xml:space="preserve"> PAGEREF _Toc160991027 \h </w:instrText>
        </w:r>
        <w:r w:rsidR="00684A78">
          <w:rPr>
            <w:noProof/>
            <w:webHidden/>
          </w:rPr>
        </w:r>
        <w:r w:rsidR="00684A78">
          <w:rPr>
            <w:noProof/>
            <w:webHidden/>
          </w:rPr>
          <w:fldChar w:fldCharType="separate"/>
        </w:r>
        <w:r w:rsidR="009E2DCD">
          <w:rPr>
            <w:noProof/>
            <w:webHidden/>
          </w:rPr>
          <w:t>13</w:t>
        </w:r>
        <w:r w:rsidR="00684A78">
          <w:rPr>
            <w:noProof/>
            <w:webHidden/>
          </w:rPr>
          <w:fldChar w:fldCharType="end"/>
        </w:r>
      </w:hyperlink>
    </w:p>
    <w:p w14:paraId="7AFA183B" w14:textId="2EDB68F8"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8" w:history="1">
        <w:r w:rsidR="00684A78" w:rsidRPr="00D842E5">
          <w:rPr>
            <w:rStyle w:val="Hyperlink"/>
            <w:noProof/>
          </w:rPr>
          <w:t>Figure 9- barra de pesquisa</w:t>
        </w:r>
        <w:r w:rsidR="00684A78">
          <w:rPr>
            <w:noProof/>
            <w:webHidden/>
          </w:rPr>
          <w:tab/>
        </w:r>
        <w:r w:rsidR="00684A78">
          <w:rPr>
            <w:noProof/>
            <w:webHidden/>
          </w:rPr>
          <w:fldChar w:fldCharType="begin"/>
        </w:r>
        <w:r w:rsidR="00684A78">
          <w:rPr>
            <w:noProof/>
            <w:webHidden/>
          </w:rPr>
          <w:instrText xml:space="preserve"> PAGEREF _Toc160991028 \h </w:instrText>
        </w:r>
        <w:r w:rsidR="00684A78">
          <w:rPr>
            <w:noProof/>
            <w:webHidden/>
          </w:rPr>
        </w:r>
        <w:r w:rsidR="00684A78">
          <w:rPr>
            <w:noProof/>
            <w:webHidden/>
          </w:rPr>
          <w:fldChar w:fldCharType="separate"/>
        </w:r>
        <w:r w:rsidR="009E2DCD">
          <w:rPr>
            <w:noProof/>
            <w:webHidden/>
          </w:rPr>
          <w:t>14</w:t>
        </w:r>
        <w:r w:rsidR="00684A78">
          <w:rPr>
            <w:noProof/>
            <w:webHidden/>
          </w:rPr>
          <w:fldChar w:fldCharType="end"/>
        </w:r>
      </w:hyperlink>
    </w:p>
    <w:p w14:paraId="67808CA3" w14:textId="43930742"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29" w:history="1">
        <w:r w:rsidR="00684A78" w:rsidRPr="00D842E5">
          <w:rPr>
            <w:rStyle w:val="Hyperlink"/>
            <w:noProof/>
          </w:rPr>
          <w:t>Figure 10-Cartas de anúncios</w:t>
        </w:r>
        <w:r w:rsidR="00684A78">
          <w:rPr>
            <w:noProof/>
            <w:webHidden/>
          </w:rPr>
          <w:tab/>
        </w:r>
        <w:r w:rsidR="00684A78">
          <w:rPr>
            <w:noProof/>
            <w:webHidden/>
          </w:rPr>
          <w:fldChar w:fldCharType="begin"/>
        </w:r>
        <w:r w:rsidR="00684A78">
          <w:rPr>
            <w:noProof/>
            <w:webHidden/>
          </w:rPr>
          <w:instrText xml:space="preserve"> PAGEREF _Toc160991029 \h </w:instrText>
        </w:r>
        <w:r w:rsidR="00684A78">
          <w:rPr>
            <w:noProof/>
            <w:webHidden/>
          </w:rPr>
        </w:r>
        <w:r w:rsidR="00684A78">
          <w:rPr>
            <w:noProof/>
            <w:webHidden/>
          </w:rPr>
          <w:fldChar w:fldCharType="separate"/>
        </w:r>
        <w:r w:rsidR="009E2DCD">
          <w:rPr>
            <w:noProof/>
            <w:webHidden/>
          </w:rPr>
          <w:t>15</w:t>
        </w:r>
        <w:r w:rsidR="00684A78">
          <w:rPr>
            <w:noProof/>
            <w:webHidden/>
          </w:rPr>
          <w:fldChar w:fldCharType="end"/>
        </w:r>
      </w:hyperlink>
    </w:p>
    <w:p w14:paraId="49A03722" w14:textId="28237410"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0" w:history="1">
        <w:r w:rsidR="00684A78" w:rsidRPr="00D842E5">
          <w:rPr>
            <w:rStyle w:val="Hyperlink"/>
            <w:noProof/>
          </w:rPr>
          <w:t>Figure 11-codigo de JS de Cartas de anúncios</w:t>
        </w:r>
        <w:r w:rsidR="00684A78">
          <w:rPr>
            <w:noProof/>
            <w:webHidden/>
          </w:rPr>
          <w:tab/>
        </w:r>
        <w:r w:rsidR="00684A78">
          <w:rPr>
            <w:noProof/>
            <w:webHidden/>
          </w:rPr>
          <w:fldChar w:fldCharType="begin"/>
        </w:r>
        <w:r w:rsidR="00684A78">
          <w:rPr>
            <w:noProof/>
            <w:webHidden/>
          </w:rPr>
          <w:instrText xml:space="preserve"> PAGEREF _Toc160991030 \h </w:instrText>
        </w:r>
        <w:r w:rsidR="00684A78">
          <w:rPr>
            <w:noProof/>
            <w:webHidden/>
          </w:rPr>
        </w:r>
        <w:r w:rsidR="00684A78">
          <w:rPr>
            <w:noProof/>
            <w:webHidden/>
          </w:rPr>
          <w:fldChar w:fldCharType="separate"/>
        </w:r>
        <w:r w:rsidR="009E2DCD">
          <w:rPr>
            <w:noProof/>
            <w:webHidden/>
          </w:rPr>
          <w:t>17</w:t>
        </w:r>
        <w:r w:rsidR="00684A78">
          <w:rPr>
            <w:noProof/>
            <w:webHidden/>
          </w:rPr>
          <w:fldChar w:fldCharType="end"/>
        </w:r>
      </w:hyperlink>
    </w:p>
    <w:p w14:paraId="226FFF1A" w14:textId="6C47F495"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1" w:history="1">
        <w:r w:rsidR="00684A78" w:rsidRPr="00D842E5">
          <w:rPr>
            <w:rStyle w:val="Hyperlink"/>
            <w:noProof/>
          </w:rPr>
          <w:t>Figure 12- Código JS de frente de cartão e atrás</w:t>
        </w:r>
        <w:r w:rsidR="00684A78">
          <w:rPr>
            <w:noProof/>
            <w:webHidden/>
          </w:rPr>
          <w:tab/>
        </w:r>
        <w:r w:rsidR="00684A78">
          <w:rPr>
            <w:noProof/>
            <w:webHidden/>
          </w:rPr>
          <w:fldChar w:fldCharType="begin"/>
        </w:r>
        <w:r w:rsidR="00684A78">
          <w:rPr>
            <w:noProof/>
            <w:webHidden/>
          </w:rPr>
          <w:instrText xml:space="preserve"> PAGEREF _Toc160991031 \h </w:instrText>
        </w:r>
        <w:r w:rsidR="00684A78">
          <w:rPr>
            <w:noProof/>
            <w:webHidden/>
          </w:rPr>
        </w:r>
        <w:r w:rsidR="00684A78">
          <w:rPr>
            <w:noProof/>
            <w:webHidden/>
          </w:rPr>
          <w:fldChar w:fldCharType="separate"/>
        </w:r>
        <w:r w:rsidR="009E2DCD">
          <w:rPr>
            <w:noProof/>
            <w:webHidden/>
          </w:rPr>
          <w:t>18</w:t>
        </w:r>
        <w:r w:rsidR="00684A78">
          <w:rPr>
            <w:noProof/>
            <w:webHidden/>
          </w:rPr>
          <w:fldChar w:fldCharType="end"/>
        </w:r>
      </w:hyperlink>
    </w:p>
    <w:p w14:paraId="3D9A4390" w14:textId="64A22B48"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2" w:history="1">
        <w:r w:rsidR="00684A78" w:rsidRPr="00D842E5">
          <w:rPr>
            <w:rStyle w:val="Hyperlink"/>
            <w:noProof/>
          </w:rPr>
          <w:t>Figure 13- filtragem</w:t>
        </w:r>
        <w:r w:rsidR="00684A78">
          <w:rPr>
            <w:noProof/>
            <w:webHidden/>
          </w:rPr>
          <w:tab/>
        </w:r>
        <w:r w:rsidR="00684A78">
          <w:rPr>
            <w:noProof/>
            <w:webHidden/>
          </w:rPr>
          <w:fldChar w:fldCharType="begin"/>
        </w:r>
        <w:r w:rsidR="00684A78">
          <w:rPr>
            <w:noProof/>
            <w:webHidden/>
          </w:rPr>
          <w:instrText xml:space="preserve"> PAGEREF _Toc160991032 \h </w:instrText>
        </w:r>
        <w:r w:rsidR="00684A78">
          <w:rPr>
            <w:noProof/>
            <w:webHidden/>
          </w:rPr>
        </w:r>
        <w:r w:rsidR="00684A78">
          <w:rPr>
            <w:noProof/>
            <w:webHidden/>
          </w:rPr>
          <w:fldChar w:fldCharType="separate"/>
        </w:r>
        <w:r w:rsidR="009E2DCD">
          <w:rPr>
            <w:noProof/>
            <w:webHidden/>
          </w:rPr>
          <w:t>19</w:t>
        </w:r>
        <w:r w:rsidR="00684A78">
          <w:rPr>
            <w:noProof/>
            <w:webHidden/>
          </w:rPr>
          <w:fldChar w:fldCharType="end"/>
        </w:r>
      </w:hyperlink>
    </w:p>
    <w:p w14:paraId="621ED137" w14:textId="47449FDA"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3" w:history="1">
        <w:r w:rsidR="00684A78" w:rsidRPr="00D842E5">
          <w:rPr>
            <w:rStyle w:val="Hyperlink"/>
            <w:noProof/>
          </w:rPr>
          <w:t>Figure 14- Menu inicial desta página</w:t>
        </w:r>
        <w:r w:rsidR="00684A78">
          <w:rPr>
            <w:noProof/>
            <w:webHidden/>
          </w:rPr>
          <w:tab/>
        </w:r>
        <w:r w:rsidR="00684A78">
          <w:rPr>
            <w:noProof/>
            <w:webHidden/>
          </w:rPr>
          <w:fldChar w:fldCharType="begin"/>
        </w:r>
        <w:r w:rsidR="00684A78">
          <w:rPr>
            <w:noProof/>
            <w:webHidden/>
          </w:rPr>
          <w:instrText xml:space="preserve"> PAGEREF _Toc160991033 \h </w:instrText>
        </w:r>
        <w:r w:rsidR="00684A78">
          <w:rPr>
            <w:noProof/>
            <w:webHidden/>
          </w:rPr>
        </w:r>
        <w:r w:rsidR="00684A78">
          <w:rPr>
            <w:noProof/>
            <w:webHidden/>
          </w:rPr>
          <w:fldChar w:fldCharType="separate"/>
        </w:r>
        <w:r w:rsidR="009E2DCD">
          <w:rPr>
            <w:noProof/>
            <w:webHidden/>
          </w:rPr>
          <w:t>19</w:t>
        </w:r>
        <w:r w:rsidR="00684A78">
          <w:rPr>
            <w:noProof/>
            <w:webHidden/>
          </w:rPr>
          <w:fldChar w:fldCharType="end"/>
        </w:r>
      </w:hyperlink>
    </w:p>
    <w:p w14:paraId="534D0604" w14:textId="7B4BB66E"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4" w:history="1">
        <w:r w:rsidR="00684A78" w:rsidRPr="00D842E5">
          <w:rPr>
            <w:rStyle w:val="Hyperlink"/>
            <w:noProof/>
          </w:rPr>
          <w:t>Figure 15-tabela com filtro</w:t>
        </w:r>
        <w:r w:rsidR="00684A78">
          <w:rPr>
            <w:noProof/>
            <w:webHidden/>
          </w:rPr>
          <w:tab/>
        </w:r>
        <w:r w:rsidR="00684A78">
          <w:rPr>
            <w:noProof/>
            <w:webHidden/>
          </w:rPr>
          <w:fldChar w:fldCharType="begin"/>
        </w:r>
        <w:r w:rsidR="00684A78">
          <w:rPr>
            <w:noProof/>
            <w:webHidden/>
          </w:rPr>
          <w:instrText xml:space="preserve"> PAGEREF _Toc160991034 \h </w:instrText>
        </w:r>
        <w:r w:rsidR="00684A78">
          <w:rPr>
            <w:noProof/>
            <w:webHidden/>
          </w:rPr>
        </w:r>
        <w:r w:rsidR="00684A78">
          <w:rPr>
            <w:noProof/>
            <w:webHidden/>
          </w:rPr>
          <w:fldChar w:fldCharType="separate"/>
        </w:r>
        <w:r w:rsidR="009E2DCD">
          <w:rPr>
            <w:noProof/>
            <w:webHidden/>
          </w:rPr>
          <w:t>20</w:t>
        </w:r>
        <w:r w:rsidR="00684A78">
          <w:rPr>
            <w:noProof/>
            <w:webHidden/>
          </w:rPr>
          <w:fldChar w:fldCharType="end"/>
        </w:r>
      </w:hyperlink>
    </w:p>
    <w:p w14:paraId="4CECBBE4" w14:textId="525D3673"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5" w:history="1">
        <w:r w:rsidR="00684A78" w:rsidRPr="00D842E5">
          <w:rPr>
            <w:rStyle w:val="Hyperlink"/>
            <w:noProof/>
          </w:rPr>
          <w:t>Figure 16-formulário de adicionar alojamento</w:t>
        </w:r>
        <w:r w:rsidR="00684A78">
          <w:rPr>
            <w:noProof/>
            <w:webHidden/>
          </w:rPr>
          <w:tab/>
        </w:r>
        <w:r w:rsidR="00684A78">
          <w:rPr>
            <w:noProof/>
            <w:webHidden/>
          </w:rPr>
          <w:fldChar w:fldCharType="begin"/>
        </w:r>
        <w:r w:rsidR="00684A78">
          <w:rPr>
            <w:noProof/>
            <w:webHidden/>
          </w:rPr>
          <w:instrText xml:space="preserve"> PAGEREF _Toc160991035 \h </w:instrText>
        </w:r>
        <w:r w:rsidR="00684A78">
          <w:rPr>
            <w:noProof/>
            <w:webHidden/>
          </w:rPr>
        </w:r>
        <w:r w:rsidR="00684A78">
          <w:rPr>
            <w:noProof/>
            <w:webHidden/>
          </w:rPr>
          <w:fldChar w:fldCharType="separate"/>
        </w:r>
        <w:r w:rsidR="009E2DCD">
          <w:rPr>
            <w:noProof/>
            <w:webHidden/>
          </w:rPr>
          <w:t>20</w:t>
        </w:r>
        <w:r w:rsidR="00684A78">
          <w:rPr>
            <w:noProof/>
            <w:webHidden/>
          </w:rPr>
          <w:fldChar w:fldCharType="end"/>
        </w:r>
      </w:hyperlink>
    </w:p>
    <w:p w14:paraId="30F0FE02" w14:textId="34F806A5"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6" w:history="1">
        <w:r w:rsidR="00684A78" w:rsidRPr="00D842E5">
          <w:rPr>
            <w:rStyle w:val="Hyperlink"/>
            <w:noProof/>
          </w:rPr>
          <w:t>Figure 17-tabela de remover com filtro</w:t>
        </w:r>
        <w:r w:rsidR="00684A78">
          <w:rPr>
            <w:noProof/>
            <w:webHidden/>
          </w:rPr>
          <w:tab/>
        </w:r>
        <w:r w:rsidR="00684A78">
          <w:rPr>
            <w:noProof/>
            <w:webHidden/>
          </w:rPr>
          <w:fldChar w:fldCharType="begin"/>
        </w:r>
        <w:r w:rsidR="00684A78">
          <w:rPr>
            <w:noProof/>
            <w:webHidden/>
          </w:rPr>
          <w:instrText xml:space="preserve"> PAGEREF _Toc160991036 \h </w:instrText>
        </w:r>
        <w:r w:rsidR="00684A78">
          <w:rPr>
            <w:noProof/>
            <w:webHidden/>
          </w:rPr>
        </w:r>
        <w:r w:rsidR="00684A78">
          <w:rPr>
            <w:noProof/>
            <w:webHidden/>
          </w:rPr>
          <w:fldChar w:fldCharType="separate"/>
        </w:r>
        <w:r w:rsidR="009E2DCD">
          <w:rPr>
            <w:noProof/>
            <w:webHidden/>
          </w:rPr>
          <w:t>21</w:t>
        </w:r>
        <w:r w:rsidR="00684A78">
          <w:rPr>
            <w:noProof/>
            <w:webHidden/>
          </w:rPr>
          <w:fldChar w:fldCharType="end"/>
        </w:r>
      </w:hyperlink>
    </w:p>
    <w:p w14:paraId="284D66F3" w14:textId="38244EF6"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7" w:history="1">
        <w:r w:rsidR="00684A78" w:rsidRPr="00D842E5">
          <w:rPr>
            <w:rStyle w:val="Hyperlink"/>
            <w:noProof/>
          </w:rPr>
          <w:t>Figure 18-conversa Aluno e senhorio</w:t>
        </w:r>
        <w:r w:rsidR="00684A78">
          <w:rPr>
            <w:noProof/>
            <w:webHidden/>
          </w:rPr>
          <w:tab/>
        </w:r>
        <w:r w:rsidR="00684A78">
          <w:rPr>
            <w:noProof/>
            <w:webHidden/>
          </w:rPr>
          <w:fldChar w:fldCharType="begin"/>
        </w:r>
        <w:r w:rsidR="00684A78">
          <w:rPr>
            <w:noProof/>
            <w:webHidden/>
          </w:rPr>
          <w:instrText xml:space="preserve"> PAGEREF _Toc160991037 \h </w:instrText>
        </w:r>
        <w:r w:rsidR="00684A78">
          <w:rPr>
            <w:noProof/>
            <w:webHidden/>
          </w:rPr>
        </w:r>
        <w:r w:rsidR="00684A78">
          <w:rPr>
            <w:noProof/>
            <w:webHidden/>
          </w:rPr>
          <w:fldChar w:fldCharType="separate"/>
        </w:r>
        <w:r w:rsidR="009E2DCD">
          <w:rPr>
            <w:noProof/>
            <w:webHidden/>
          </w:rPr>
          <w:t>21</w:t>
        </w:r>
        <w:r w:rsidR="00684A78">
          <w:rPr>
            <w:noProof/>
            <w:webHidden/>
          </w:rPr>
          <w:fldChar w:fldCharType="end"/>
        </w:r>
      </w:hyperlink>
    </w:p>
    <w:p w14:paraId="3C73320C" w14:textId="6D85C88A"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8" w:history="1">
        <w:r w:rsidR="00684A78" w:rsidRPr="00D842E5">
          <w:rPr>
            <w:rStyle w:val="Hyperlink"/>
            <w:noProof/>
          </w:rPr>
          <w:t>Figure 19-form login</w:t>
        </w:r>
        <w:r w:rsidR="00684A78">
          <w:rPr>
            <w:noProof/>
            <w:webHidden/>
          </w:rPr>
          <w:tab/>
        </w:r>
        <w:r w:rsidR="00684A78">
          <w:rPr>
            <w:noProof/>
            <w:webHidden/>
          </w:rPr>
          <w:fldChar w:fldCharType="begin"/>
        </w:r>
        <w:r w:rsidR="00684A78">
          <w:rPr>
            <w:noProof/>
            <w:webHidden/>
          </w:rPr>
          <w:instrText xml:space="preserve"> PAGEREF _Toc160991038 \h </w:instrText>
        </w:r>
        <w:r w:rsidR="00684A78">
          <w:rPr>
            <w:noProof/>
            <w:webHidden/>
          </w:rPr>
        </w:r>
        <w:r w:rsidR="00684A78">
          <w:rPr>
            <w:noProof/>
            <w:webHidden/>
          </w:rPr>
          <w:fldChar w:fldCharType="separate"/>
        </w:r>
        <w:r w:rsidR="009E2DCD">
          <w:rPr>
            <w:noProof/>
            <w:webHidden/>
          </w:rPr>
          <w:t>22</w:t>
        </w:r>
        <w:r w:rsidR="00684A78">
          <w:rPr>
            <w:noProof/>
            <w:webHidden/>
          </w:rPr>
          <w:fldChar w:fldCharType="end"/>
        </w:r>
      </w:hyperlink>
    </w:p>
    <w:p w14:paraId="2A53D1EC" w14:textId="7123CFAE" w:rsidR="00684A78" w:rsidRDefault="00000000">
      <w:pPr>
        <w:pStyle w:val="ndicedeilustraes"/>
        <w:tabs>
          <w:tab w:val="right" w:leader="dot" w:pos="8494"/>
        </w:tabs>
        <w:rPr>
          <w:rFonts w:eastAsiaTheme="minorEastAsia" w:cstheme="minorBidi"/>
          <w:noProof/>
          <w:kern w:val="2"/>
          <w:szCs w:val="24"/>
          <w:lang w:eastAsia="pt-PT"/>
          <w14:ligatures w14:val="standardContextual"/>
        </w:rPr>
      </w:pPr>
      <w:hyperlink w:anchor="_Toc160991039" w:history="1">
        <w:r w:rsidR="00684A78" w:rsidRPr="00D842E5">
          <w:rPr>
            <w:rStyle w:val="Hyperlink"/>
            <w:noProof/>
          </w:rPr>
          <w:t>Figure 20-form registar</w:t>
        </w:r>
        <w:r w:rsidR="00684A78">
          <w:rPr>
            <w:noProof/>
            <w:webHidden/>
          </w:rPr>
          <w:tab/>
        </w:r>
        <w:r w:rsidR="00684A78">
          <w:rPr>
            <w:noProof/>
            <w:webHidden/>
          </w:rPr>
          <w:fldChar w:fldCharType="begin"/>
        </w:r>
        <w:r w:rsidR="00684A78">
          <w:rPr>
            <w:noProof/>
            <w:webHidden/>
          </w:rPr>
          <w:instrText xml:space="preserve"> PAGEREF _Toc160991039 \h </w:instrText>
        </w:r>
        <w:r w:rsidR="00684A78">
          <w:rPr>
            <w:noProof/>
            <w:webHidden/>
          </w:rPr>
        </w:r>
        <w:r w:rsidR="00684A78">
          <w:rPr>
            <w:noProof/>
            <w:webHidden/>
          </w:rPr>
          <w:fldChar w:fldCharType="separate"/>
        </w:r>
        <w:r w:rsidR="009E2DCD">
          <w:rPr>
            <w:noProof/>
            <w:webHidden/>
          </w:rPr>
          <w:t>23</w:t>
        </w:r>
        <w:r w:rsidR="00684A78">
          <w:rPr>
            <w:noProof/>
            <w:webHidden/>
          </w:rPr>
          <w:fldChar w:fldCharType="end"/>
        </w:r>
      </w:hyperlink>
    </w:p>
    <w:p w14:paraId="10057858" w14:textId="6CA92339" w:rsidR="005A7B3C" w:rsidRPr="001E3300" w:rsidRDefault="00F2001A" w:rsidP="009318EB">
      <w:pPr>
        <w:pStyle w:val="ndicedeilustraes"/>
        <w:tabs>
          <w:tab w:val="right" w:leader="dot" w:pos="8494"/>
        </w:tabs>
        <w:rPr>
          <w:rFonts w:cstheme="minorHAnsi"/>
        </w:rPr>
      </w:pPr>
      <w:r w:rsidRPr="001E3300">
        <w:rPr>
          <w:rFonts w:cstheme="minorHAnsi"/>
        </w:rPr>
        <w:fldChar w:fldCharType="end"/>
      </w:r>
    </w:p>
    <w:p w14:paraId="3CE682F0" w14:textId="77777777" w:rsidR="005A7B3C" w:rsidRPr="001E3300" w:rsidRDefault="005A7B3C" w:rsidP="009E5B76">
      <w:pPr>
        <w:rPr>
          <w:rFonts w:cstheme="minorHAnsi"/>
          <w:rtl/>
          <w:lang w:bidi="ar-EG"/>
        </w:rPr>
      </w:pPr>
    </w:p>
    <w:p w14:paraId="723A0927" w14:textId="77777777" w:rsidR="005A7B3C" w:rsidRPr="001E3300" w:rsidRDefault="005A7B3C" w:rsidP="009E5B76">
      <w:pPr>
        <w:rPr>
          <w:rFonts w:cstheme="minorHAnsi"/>
        </w:rPr>
      </w:pPr>
    </w:p>
    <w:p w14:paraId="377E0073" w14:textId="77777777" w:rsidR="005A7B3C" w:rsidRPr="001E3300" w:rsidRDefault="005A7B3C" w:rsidP="009E5B76">
      <w:pPr>
        <w:rPr>
          <w:rFonts w:cstheme="minorHAnsi"/>
        </w:rPr>
      </w:pPr>
    </w:p>
    <w:p w14:paraId="77E4092D" w14:textId="77777777" w:rsidR="005A7B3C" w:rsidRPr="001E3300" w:rsidRDefault="005A7B3C" w:rsidP="009E5B76">
      <w:pPr>
        <w:rPr>
          <w:rFonts w:cstheme="minorHAnsi"/>
        </w:rPr>
      </w:pPr>
    </w:p>
    <w:p w14:paraId="0240F58B" w14:textId="77777777" w:rsidR="005A7B3C" w:rsidRPr="001E3300" w:rsidRDefault="005A7B3C" w:rsidP="009E5B76">
      <w:pPr>
        <w:rPr>
          <w:rFonts w:cstheme="minorHAnsi"/>
        </w:rPr>
      </w:pPr>
    </w:p>
    <w:p w14:paraId="11188215" w14:textId="77777777" w:rsidR="005A7B3C" w:rsidRPr="001E3300" w:rsidRDefault="005A7B3C" w:rsidP="009E5B76">
      <w:pPr>
        <w:rPr>
          <w:rFonts w:cstheme="minorHAnsi"/>
        </w:rPr>
      </w:pPr>
    </w:p>
    <w:bookmarkEnd w:id="8"/>
    <w:bookmarkEnd w:id="9"/>
    <w:bookmarkEnd w:id="10"/>
    <w:bookmarkEnd w:id="11"/>
    <w:bookmarkEnd w:id="12"/>
    <w:p w14:paraId="5BC79598" w14:textId="77777777" w:rsidR="00AD6976" w:rsidRPr="001E3300" w:rsidRDefault="00AD6976">
      <w:pPr>
        <w:spacing w:after="0"/>
        <w:jc w:val="left"/>
        <w:rPr>
          <w:rFonts w:eastAsia="Times New Roman" w:cstheme="minorHAnsi"/>
          <w:b/>
          <w:bCs/>
          <w:color w:val="000000"/>
          <w:sz w:val="40"/>
          <w:szCs w:val="40"/>
        </w:rPr>
      </w:pPr>
      <w:r w:rsidRPr="001E3300">
        <w:rPr>
          <w:rFonts w:cstheme="minorHAnsi"/>
        </w:rPr>
        <w:br w:type="page"/>
      </w:r>
    </w:p>
    <w:p w14:paraId="77ABC261" w14:textId="2631B3B3" w:rsidR="004A07BB" w:rsidRPr="001E3300" w:rsidRDefault="00342737" w:rsidP="001E4120">
      <w:pPr>
        <w:pStyle w:val="Ttulo1"/>
        <w:numPr>
          <w:ilvl w:val="0"/>
          <w:numId w:val="0"/>
        </w:numPr>
        <w:ind w:left="360" w:hanging="360"/>
        <w:rPr>
          <w:rFonts w:cstheme="minorHAnsi"/>
          <w:lang w:val="pt-PT"/>
        </w:rPr>
      </w:pPr>
      <w:bookmarkStart w:id="13" w:name="_Toc160987985"/>
      <w:r w:rsidRPr="001E3300">
        <w:rPr>
          <w:rFonts w:cstheme="minorHAnsi"/>
          <w:lang w:val="pt-PT"/>
        </w:rPr>
        <w:lastRenderedPageBreak/>
        <w:t>List</w:t>
      </w:r>
      <w:r w:rsidR="00BB2C4C" w:rsidRPr="001E3300">
        <w:rPr>
          <w:rFonts w:cstheme="minorHAnsi"/>
          <w:lang w:val="pt-PT"/>
        </w:rPr>
        <w:t xml:space="preserve">a de </w:t>
      </w:r>
      <w:r w:rsidR="00553D33" w:rsidRPr="001E3300">
        <w:rPr>
          <w:rFonts w:cstheme="minorHAnsi"/>
          <w:lang w:val="pt-PT"/>
        </w:rPr>
        <w:t>T</w:t>
      </w:r>
      <w:r w:rsidR="00BB2C4C" w:rsidRPr="001E3300">
        <w:rPr>
          <w:rFonts w:cstheme="minorHAnsi"/>
          <w:lang w:val="pt-PT"/>
        </w:rPr>
        <w:t>abelas</w:t>
      </w:r>
      <w:bookmarkEnd w:id="13"/>
    </w:p>
    <w:bookmarkStart w:id="14" w:name="_Toc464429017"/>
    <w:p w14:paraId="34CC13DD" w14:textId="68C237AC" w:rsidR="00E4476A" w:rsidRPr="001E3300" w:rsidRDefault="00E4476A">
      <w:pPr>
        <w:pStyle w:val="ndicedeilustraes"/>
        <w:tabs>
          <w:tab w:val="right" w:leader="dot" w:pos="8494"/>
        </w:tabs>
        <w:rPr>
          <w:rFonts w:eastAsiaTheme="minorEastAsia" w:cstheme="minorBidi"/>
          <w:kern w:val="2"/>
          <w:szCs w:val="24"/>
          <w:lang w:eastAsia="pt-PT"/>
          <w14:ligatures w14:val="standardContextual"/>
        </w:rPr>
      </w:pPr>
      <w:r w:rsidRPr="001E3300">
        <w:rPr>
          <w:rFonts w:cstheme="minorHAnsi"/>
        </w:rPr>
        <w:fldChar w:fldCharType="begin"/>
      </w:r>
      <w:r w:rsidRPr="001E3300">
        <w:rPr>
          <w:rFonts w:cstheme="minorHAnsi"/>
        </w:rPr>
        <w:instrText xml:space="preserve"> TOC \h \z \c "Tabela" </w:instrText>
      </w:r>
      <w:r w:rsidRPr="001E3300">
        <w:rPr>
          <w:rFonts w:cstheme="minorHAnsi"/>
        </w:rPr>
        <w:fldChar w:fldCharType="separate"/>
      </w:r>
      <w:hyperlink w:anchor="_Toc160988019" w:history="1">
        <w:r w:rsidRPr="001E3300">
          <w:rPr>
            <w:rStyle w:val="Hyperlink"/>
          </w:rPr>
          <w:t>Tabela 1-Requsitos</w:t>
        </w:r>
        <w:r w:rsidRPr="001E3300">
          <w:rPr>
            <w:webHidden/>
          </w:rPr>
          <w:tab/>
        </w:r>
        <w:r w:rsidRPr="001E3300">
          <w:rPr>
            <w:webHidden/>
          </w:rPr>
          <w:fldChar w:fldCharType="begin"/>
        </w:r>
        <w:r w:rsidRPr="001E3300">
          <w:rPr>
            <w:webHidden/>
          </w:rPr>
          <w:instrText xml:space="preserve"> PAGEREF _Toc160988019 \h </w:instrText>
        </w:r>
        <w:r w:rsidRPr="001E3300">
          <w:rPr>
            <w:webHidden/>
          </w:rPr>
        </w:r>
        <w:r w:rsidRPr="001E3300">
          <w:rPr>
            <w:webHidden/>
          </w:rPr>
          <w:fldChar w:fldCharType="separate"/>
        </w:r>
        <w:r w:rsidR="009E2DCD">
          <w:rPr>
            <w:noProof/>
            <w:webHidden/>
          </w:rPr>
          <w:t>26</w:t>
        </w:r>
        <w:r w:rsidRPr="001E3300">
          <w:rPr>
            <w:webHidden/>
          </w:rPr>
          <w:fldChar w:fldCharType="end"/>
        </w:r>
      </w:hyperlink>
    </w:p>
    <w:p w14:paraId="1422D0AB" w14:textId="639CE6EC" w:rsidR="00E4476A" w:rsidRPr="001E3300" w:rsidRDefault="00000000">
      <w:pPr>
        <w:pStyle w:val="ndicedeilustraes"/>
        <w:tabs>
          <w:tab w:val="right" w:leader="dot" w:pos="8494"/>
        </w:tabs>
        <w:rPr>
          <w:rFonts w:eastAsiaTheme="minorEastAsia" w:cstheme="minorBidi"/>
          <w:kern w:val="2"/>
          <w:szCs w:val="24"/>
          <w:lang w:eastAsia="pt-PT"/>
          <w14:ligatures w14:val="standardContextual"/>
        </w:rPr>
      </w:pPr>
      <w:hyperlink w:anchor="_Toc160988020" w:history="1">
        <w:r w:rsidR="00E4476A" w:rsidRPr="001E3300">
          <w:rPr>
            <w:rStyle w:val="Hyperlink"/>
          </w:rPr>
          <w:t>Tabela 2-requsitos planeados</w:t>
        </w:r>
        <w:r w:rsidR="00E4476A" w:rsidRPr="001E3300">
          <w:rPr>
            <w:webHidden/>
          </w:rPr>
          <w:tab/>
        </w:r>
        <w:r w:rsidR="00E4476A" w:rsidRPr="001E3300">
          <w:rPr>
            <w:webHidden/>
          </w:rPr>
          <w:fldChar w:fldCharType="begin"/>
        </w:r>
        <w:r w:rsidR="00E4476A" w:rsidRPr="001E3300">
          <w:rPr>
            <w:webHidden/>
          </w:rPr>
          <w:instrText xml:space="preserve"> PAGEREF _Toc160988020 \h </w:instrText>
        </w:r>
        <w:r w:rsidR="00E4476A" w:rsidRPr="001E3300">
          <w:rPr>
            <w:webHidden/>
          </w:rPr>
        </w:r>
        <w:r w:rsidR="00E4476A" w:rsidRPr="001E3300">
          <w:rPr>
            <w:webHidden/>
          </w:rPr>
          <w:fldChar w:fldCharType="separate"/>
        </w:r>
        <w:r w:rsidR="009E2DCD">
          <w:rPr>
            <w:noProof/>
            <w:webHidden/>
          </w:rPr>
          <w:t>27</w:t>
        </w:r>
        <w:r w:rsidR="00E4476A" w:rsidRPr="001E3300">
          <w:rPr>
            <w:webHidden/>
          </w:rPr>
          <w:fldChar w:fldCharType="end"/>
        </w:r>
      </w:hyperlink>
    </w:p>
    <w:p w14:paraId="16ABD942" w14:textId="4AE35DA9" w:rsidR="00E4476A" w:rsidRPr="001E3300" w:rsidRDefault="00000000">
      <w:pPr>
        <w:pStyle w:val="ndicedeilustraes"/>
        <w:tabs>
          <w:tab w:val="right" w:leader="dot" w:pos="8494"/>
        </w:tabs>
        <w:rPr>
          <w:rFonts w:eastAsiaTheme="minorEastAsia" w:cstheme="minorBidi"/>
          <w:kern w:val="2"/>
          <w:szCs w:val="24"/>
          <w:lang w:eastAsia="pt-PT"/>
          <w14:ligatures w14:val="standardContextual"/>
        </w:rPr>
      </w:pPr>
      <w:hyperlink w:anchor="_Toc160988021" w:history="1">
        <w:r w:rsidR="00E4476A" w:rsidRPr="001E3300">
          <w:rPr>
            <w:rStyle w:val="Hyperlink"/>
          </w:rPr>
          <w:t>Tabela 3-requisitos feitos</w:t>
        </w:r>
        <w:r w:rsidR="00E4476A" w:rsidRPr="001E3300">
          <w:rPr>
            <w:webHidden/>
          </w:rPr>
          <w:tab/>
        </w:r>
        <w:r w:rsidR="00E4476A" w:rsidRPr="001E3300">
          <w:rPr>
            <w:webHidden/>
          </w:rPr>
          <w:fldChar w:fldCharType="begin"/>
        </w:r>
        <w:r w:rsidR="00E4476A" w:rsidRPr="001E3300">
          <w:rPr>
            <w:webHidden/>
          </w:rPr>
          <w:instrText xml:space="preserve"> PAGEREF _Toc160988021 \h </w:instrText>
        </w:r>
        <w:r w:rsidR="00E4476A" w:rsidRPr="001E3300">
          <w:rPr>
            <w:webHidden/>
          </w:rPr>
        </w:r>
        <w:r w:rsidR="00E4476A" w:rsidRPr="001E3300">
          <w:rPr>
            <w:webHidden/>
          </w:rPr>
          <w:fldChar w:fldCharType="separate"/>
        </w:r>
        <w:r w:rsidR="009E2DCD">
          <w:rPr>
            <w:noProof/>
            <w:webHidden/>
          </w:rPr>
          <w:t>27</w:t>
        </w:r>
        <w:r w:rsidR="00E4476A" w:rsidRPr="001E3300">
          <w:rPr>
            <w:webHidden/>
          </w:rPr>
          <w:fldChar w:fldCharType="end"/>
        </w:r>
      </w:hyperlink>
    </w:p>
    <w:p w14:paraId="59BA8819" w14:textId="2BF202F0" w:rsidR="00E4476A" w:rsidRPr="001E3300" w:rsidRDefault="00000000">
      <w:pPr>
        <w:pStyle w:val="ndicedeilustraes"/>
        <w:tabs>
          <w:tab w:val="right" w:leader="dot" w:pos="8494"/>
        </w:tabs>
        <w:rPr>
          <w:rFonts w:eastAsiaTheme="minorEastAsia" w:cstheme="minorBidi"/>
          <w:kern w:val="2"/>
          <w:szCs w:val="24"/>
          <w:lang w:eastAsia="pt-PT"/>
          <w14:ligatures w14:val="standardContextual"/>
        </w:rPr>
      </w:pPr>
      <w:hyperlink w:anchor="_Toc160988022" w:history="1">
        <w:r w:rsidR="00E4476A" w:rsidRPr="001E3300">
          <w:rPr>
            <w:rStyle w:val="Hyperlink"/>
          </w:rPr>
          <w:t>Tabela 4-Lista dos diagramas</w:t>
        </w:r>
        <w:r w:rsidR="00E4476A" w:rsidRPr="001E3300">
          <w:rPr>
            <w:webHidden/>
          </w:rPr>
          <w:tab/>
        </w:r>
        <w:r w:rsidR="00E4476A" w:rsidRPr="001E3300">
          <w:rPr>
            <w:webHidden/>
          </w:rPr>
          <w:fldChar w:fldCharType="begin"/>
        </w:r>
        <w:r w:rsidR="00E4476A" w:rsidRPr="001E3300">
          <w:rPr>
            <w:webHidden/>
          </w:rPr>
          <w:instrText xml:space="preserve"> PAGEREF _Toc160988022 \h </w:instrText>
        </w:r>
        <w:r w:rsidR="00E4476A" w:rsidRPr="001E3300">
          <w:rPr>
            <w:webHidden/>
          </w:rPr>
        </w:r>
        <w:r w:rsidR="00E4476A" w:rsidRPr="001E3300">
          <w:rPr>
            <w:webHidden/>
          </w:rPr>
          <w:fldChar w:fldCharType="separate"/>
        </w:r>
        <w:r w:rsidR="009E2DCD">
          <w:rPr>
            <w:noProof/>
            <w:webHidden/>
          </w:rPr>
          <w:t>28</w:t>
        </w:r>
        <w:r w:rsidR="00E4476A" w:rsidRPr="001E3300">
          <w:rPr>
            <w:webHidden/>
          </w:rPr>
          <w:fldChar w:fldCharType="end"/>
        </w:r>
      </w:hyperlink>
    </w:p>
    <w:p w14:paraId="09B85830" w14:textId="64042017" w:rsidR="00B91E91" w:rsidRPr="001E3300" w:rsidRDefault="00E4476A" w:rsidP="009E5B76">
      <w:pPr>
        <w:rPr>
          <w:rFonts w:cstheme="minorHAnsi"/>
        </w:rPr>
      </w:pPr>
      <w:r w:rsidRPr="001E3300">
        <w:rPr>
          <w:rFonts w:cstheme="minorHAnsi"/>
        </w:rPr>
        <w:fldChar w:fldCharType="end"/>
      </w:r>
    </w:p>
    <w:p w14:paraId="1C2E2048" w14:textId="77777777" w:rsidR="00AD6976" w:rsidRPr="001E3300" w:rsidRDefault="00AD6976">
      <w:pPr>
        <w:spacing w:after="0"/>
        <w:jc w:val="left"/>
        <w:rPr>
          <w:rFonts w:eastAsia="Times New Roman" w:cstheme="minorHAnsi"/>
          <w:b/>
          <w:bCs/>
          <w:color w:val="000000"/>
          <w:sz w:val="40"/>
          <w:szCs w:val="40"/>
        </w:rPr>
      </w:pPr>
      <w:r w:rsidRPr="001E3300">
        <w:rPr>
          <w:rFonts w:cstheme="minorHAnsi"/>
        </w:rPr>
        <w:br w:type="page"/>
      </w:r>
    </w:p>
    <w:p w14:paraId="214233FC" w14:textId="46ADFF76" w:rsidR="00183881" w:rsidRPr="001E3300" w:rsidRDefault="008334F5" w:rsidP="008216D9">
      <w:pPr>
        <w:pStyle w:val="Heading0"/>
        <w:rPr>
          <w:rFonts w:cstheme="minorHAnsi"/>
          <w:lang w:val="pt-PT"/>
        </w:rPr>
      </w:pPr>
      <w:bookmarkStart w:id="15" w:name="_Toc160987986"/>
      <w:r w:rsidRPr="001E3300">
        <w:rPr>
          <w:rFonts w:cstheme="minorHAnsi"/>
          <w:lang w:val="pt-PT"/>
        </w:rPr>
        <w:lastRenderedPageBreak/>
        <w:t>L</w:t>
      </w:r>
      <w:r w:rsidR="00342737" w:rsidRPr="001E3300">
        <w:rPr>
          <w:rFonts w:cstheme="minorHAnsi"/>
          <w:lang w:val="pt-PT"/>
        </w:rPr>
        <w:t>ist</w:t>
      </w:r>
      <w:bookmarkEnd w:id="14"/>
      <w:r w:rsidRPr="001E3300">
        <w:rPr>
          <w:rFonts w:cstheme="minorHAnsi"/>
          <w:lang w:val="pt-PT"/>
        </w:rPr>
        <w:t xml:space="preserve">a de </w:t>
      </w:r>
      <w:r w:rsidR="00553D33" w:rsidRPr="001E3300">
        <w:rPr>
          <w:rFonts w:cstheme="minorHAnsi"/>
          <w:lang w:val="pt-PT"/>
        </w:rPr>
        <w:t>A</w:t>
      </w:r>
      <w:r w:rsidRPr="001E3300">
        <w:rPr>
          <w:rFonts w:cstheme="minorHAnsi"/>
          <w:lang w:val="pt-PT"/>
        </w:rPr>
        <w:t>crónimos</w:t>
      </w:r>
      <w:bookmarkEnd w:id="15"/>
    </w:p>
    <w:p w14:paraId="03D11E2C" w14:textId="77777777" w:rsidR="00E81A9A" w:rsidRPr="001E3300" w:rsidRDefault="00E81A9A" w:rsidP="009E5B76">
      <w:pPr>
        <w:rPr>
          <w:rFonts w:cstheme="minorHAnsi"/>
        </w:rPr>
      </w:pPr>
    </w:p>
    <w:p w14:paraId="59161C0B" w14:textId="2B2CD1B7" w:rsidR="00E02AA9" w:rsidRDefault="00736D8B" w:rsidP="009E5B76">
      <w:pPr>
        <w:rPr>
          <w:rFonts w:cstheme="minorHAnsi"/>
        </w:rPr>
      </w:pPr>
      <w:r w:rsidRPr="001E3300">
        <w:rPr>
          <w:rFonts w:cstheme="minorHAnsi"/>
          <w:b/>
        </w:rPr>
        <w:t>ER</w:t>
      </w:r>
      <w:r w:rsidRPr="001E3300">
        <w:rPr>
          <w:rFonts w:cstheme="minorHAnsi"/>
          <w:b/>
        </w:rPr>
        <w:tab/>
      </w:r>
      <w:r w:rsidRPr="001E3300">
        <w:rPr>
          <w:rFonts w:cstheme="minorHAnsi"/>
          <w:b/>
        </w:rPr>
        <w:tab/>
      </w:r>
      <w:r w:rsidR="00E04EE7" w:rsidRPr="001E3300">
        <w:rPr>
          <w:rFonts w:cstheme="minorHAnsi"/>
        </w:rPr>
        <w:t>Modelo Entidade-Relacionamento</w:t>
      </w:r>
    </w:p>
    <w:p w14:paraId="09FC0F37" w14:textId="726CAE82" w:rsidR="001E3300" w:rsidRPr="001E3300" w:rsidRDefault="001E3300" w:rsidP="009E5B76">
      <w:pPr>
        <w:rPr>
          <w:rFonts w:cstheme="minorHAnsi"/>
          <w:b/>
          <w:bCs/>
        </w:rPr>
      </w:pPr>
      <w:r w:rsidRPr="001E3300">
        <w:rPr>
          <w:rFonts w:cstheme="minorHAnsi"/>
          <w:b/>
          <w:bCs/>
        </w:rPr>
        <w:t>JS</w:t>
      </w:r>
      <w:r>
        <w:rPr>
          <w:rFonts w:cstheme="minorHAnsi"/>
          <w:b/>
          <w:bCs/>
        </w:rPr>
        <w:t xml:space="preserve">                       </w:t>
      </w:r>
      <w:r w:rsidRPr="001E3300">
        <w:rPr>
          <w:rFonts w:cstheme="minorHAnsi"/>
        </w:rPr>
        <w:t>JavaScript</w:t>
      </w:r>
    </w:p>
    <w:p w14:paraId="16097438" w14:textId="77777777" w:rsidR="00E02AA9" w:rsidRPr="001E3300" w:rsidRDefault="00E02AA9" w:rsidP="009E5B76">
      <w:pPr>
        <w:rPr>
          <w:rFonts w:cstheme="minorHAnsi"/>
        </w:rPr>
      </w:pPr>
    </w:p>
    <w:p w14:paraId="66C4AE70" w14:textId="77777777" w:rsidR="00E02AA9" w:rsidRPr="001E3300" w:rsidRDefault="00E02AA9" w:rsidP="009E5B76">
      <w:pPr>
        <w:rPr>
          <w:rFonts w:cstheme="minorHAnsi"/>
        </w:rPr>
        <w:sectPr w:rsidR="00E02AA9" w:rsidRPr="001E3300" w:rsidSect="00410CD0">
          <w:headerReference w:type="even" r:id="rId10"/>
          <w:headerReference w:type="default" r:id="rId11"/>
          <w:footerReference w:type="even" r:id="rId12"/>
          <w:footerReference w:type="default" r:id="rId13"/>
          <w:pgSz w:w="11906" w:h="16838"/>
          <w:pgMar w:top="1417" w:right="1701" w:bottom="1417" w:left="1701" w:header="708" w:footer="708" w:gutter="0"/>
          <w:pgNumType w:fmt="lowerRoman" w:start="1"/>
          <w:cols w:space="708"/>
          <w:docGrid w:linePitch="360"/>
        </w:sectPr>
      </w:pPr>
    </w:p>
    <w:bookmarkStart w:id="16" w:name="_Toc160987987"/>
    <w:p w14:paraId="6ABDA5E8" w14:textId="38044EF8" w:rsidR="00722062" w:rsidRPr="001E3300" w:rsidRDefault="006F3B88" w:rsidP="00A66B16">
      <w:pPr>
        <w:pStyle w:val="Ttulo1"/>
        <w:rPr>
          <w:lang w:val="pt-PT"/>
        </w:rPr>
      </w:pPr>
      <w:r w:rsidRPr="001E3300">
        <w:rPr>
          <w:noProof/>
          <w:lang w:val="pt-PT" w:eastAsia="pt-PT"/>
        </w:rPr>
        <w:lastRenderedPageBreak/>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r w:rsidR="008334F5" w:rsidRPr="001E3300">
        <w:rPr>
          <w:lang w:val="pt-PT"/>
        </w:rPr>
        <w:t>Introdução</w:t>
      </w:r>
      <w:bookmarkEnd w:id="16"/>
    </w:p>
    <w:p w14:paraId="75F3D06B" w14:textId="00F88C54" w:rsidR="00A473FE" w:rsidRPr="001E3300" w:rsidRDefault="00A473FE" w:rsidP="00A473FE">
      <w:pPr>
        <w:rPr>
          <w:rFonts w:cstheme="minorHAnsi"/>
          <w:i/>
        </w:rPr>
      </w:pPr>
      <w:r w:rsidRPr="001E3300">
        <w:rPr>
          <w:rFonts w:cstheme="minorHAnsi"/>
          <w:i/>
        </w:rPr>
        <w:t>A crescente demanda por soluções eficientes de gestão de alojamento, especialmente em ambientes académicos como a Escola Superior de Tecnologia e Gestão de Oliveira do Hospital (ESTGOH), tem sido evidente nos últimos anos. Nesse contexto, este projeto de final de curso em Engenharia de Informática surge para enfrentar esse desafio, desenvolvendo um sistema abrangente e intuitivo para gestão de alojamentos, direcionado especificamente para os alunos desta instituição.</w:t>
      </w:r>
    </w:p>
    <w:p w14:paraId="0EEDB6BA" w14:textId="151926F7" w:rsidR="00A473FE" w:rsidRPr="001E3300" w:rsidRDefault="00A473FE" w:rsidP="00A473FE">
      <w:pPr>
        <w:rPr>
          <w:rFonts w:cstheme="minorHAnsi"/>
          <w:i/>
        </w:rPr>
      </w:pPr>
      <w:r w:rsidRPr="001E3300">
        <w:rPr>
          <w:rFonts w:cstheme="minorHAnsi"/>
          <w:i/>
        </w:rPr>
        <w:t>O cerne deste projeto é facilitar o processo de busca, reserva e comunicação entre os estudantes e os senhorios, proporcionando uma solução centralizada e eficaz. Utilizando uma combinação de linguagens de programação “web”, como HTML, JavaScript e PHP, e integrando uma base de dados para armazenamento e recuperação de informações críticas, busca-se oferecer uma plataforma que atenda às necessidades específicas dos utilizadores.</w:t>
      </w:r>
    </w:p>
    <w:p w14:paraId="01DEFCAE" w14:textId="4704901B" w:rsidR="00A473FE" w:rsidRPr="001E3300" w:rsidRDefault="00A473FE" w:rsidP="00A473FE">
      <w:pPr>
        <w:rPr>
          <w:rFonts w:cstheme="minorHAnsi"/>
          <w:i/>
        </w:rPr>
      </w:pPr>
      <w:r w:rsidRPr="001E3300">
        <w:rPr>
          <w:rFonts w:cstheme="minorHAnsi"/>
          <w:i/>
        </w:rPr>
        <w:t>A plataforma permitirá aos alunos buscar quartos disponíveis de acordo com critérios específicos, como localização, preço e comodidades, além de possibilitar a comunicação direta com os senhorios, facilitando negociações e esclarecimento de dúvidas antes da reserva. Garantindo a integridade dos dados e a disponibilidade dos quartos selecionados, evitados conflitos de reservas, o sistema visa proporcionar uma experiência fluida e transparente para os utilizadores.</w:t>
      </w:r>
    </w:p>
    <w:p w14:paraId="561FD758" w14:textId="70995FFE" w:rsidR="00A473FE" w:rsidRPr="001E3300" w:rsidRDefault="00A473FE" w:rsidP="00A473FE">
      <w:pPr>
        <w:rPr>
          <w:rFonts w:cstheme="minorHAnsi"/>
          <w:i/>
        </w:rPr>
      </w:pPr>
      <w:r w:rsidRPr="001E3300">
        <w:rPr>
          <w:rFonts w:cstheme="minorHAnsi"/>
          <w:i/>
        </w:rPr>
        <w:t>Os senhorios terão acesso a um painel de controle dedicado para gerir as suas propriedades, atualizar informações e responder às consultas dos alunos. A segurança e a privacidade dos dados dos utilizadores serão prioridades essenciais durante todo o desenvolvimento do projeto, em conformidade com as regulamentações de proteção de dados.</w:t>
      </w:r>
    </w:p>
    <w:p w14:paraId="5BBC6BA4" w14:textId="5AF12806" w:rsidR="00E04EE7" w:rsidRPr="001E3300" w:rsidRDefault="00A473FE" w:rsidP="00A473FE">
      <w:pPr>
        <w:rPr>
          <w:rFonts w:cstheme="minorHAnsi"/>
          <w:i/>
        </w:rPr>
      </w:pPr>
      <w:r w:rsidRPr="001E3300">
        <w:rPr>
          <w:rFonts w:cstheme="minorHAnsi"/>
          <w:i/>
        </w:rPr>
        <w:t>Em resumo, este projeto oferecerá uma solução abrangente e eficiente para a gestão de alojamentos, promovendo uma experiência amigável e intuitiva por meio de uma “interface” “web” moderna e responsiva, atendendo às necessidades específicas dos alunos da ESTGOH</w:t>
      </w:r>
      <w:r w:rsidR="009E2E57" w:rsidRPr="001E3300">
        <w:rPr>
          <w:rFonts w:cstheme="minorHAnsi"/>
          <w:i/>
        </w:rPr>
        <w:t>.</w:t>
      </w:r>
    </w:p>
    <w:p w14:paraId="5A8687A4" w14:textId="760E7FAF" w:rsidR="00E02AA9" w:rsidRPr="001E3300" w:rsidRDefault="00E02AA9" w:rsidP="009E2E57">
      <w:pPr>
        <w:rPr>
          <w:rFonts w:cstheme="minorHAnsi"/>
          <w:i/>
        </w:rPr>
      </w:pPr>
    </w:p>
    <w:p w14:paraId="25454600" w14:textId="77777777" w:rsidR="00E02AA9" w:rsidRPr="001E3300" w:rsidRDefault="00E02AA9" w:rsidP="009E2E57">
      <w:pPr>
        <w:rPr>
          <w:rFonts w:cstheme="minorHAnsi"/>
          <w:i/>
        </w:rPr>
      </w:pPr>
    </w:p>
    <w:p w14:paraId="7F0E7CCE" w14:textId="69D6DC20" w:rsidR="00E04EE7" w:rsidRPr="001E3300" w:rsidRDefault="00E04EE7" w:rsidP="00E04EE7">
      <w:pPr>
        <w:rPr>
          <w:rFonts w:cstheme="minorHAnsi"/>
          <w:i/>
        </w:rPr>
      </w:pPr>
    </w:p>
    <w:p w14:paraId="144B393A" w14:textId="5C8DC3B1" w:rsidR="00AD6976" w:rsidRPr="001E3300" w:rsidRDefault="00AD6976">
      <w:pPr>
        <w:spacing w:after="0"/>
        <w:jc w:val="left"/>
        <w:rPr>
          <w:rFonts w:eastAsia="Times New Roman"/>
          <w:b/>
          <w:bCs/>
          <w:color w:val="000000"/>
          <w:sz w:val="36"/>
          <w:szCs w:val="36"/>
        </w:rPr>
      </w:pPr>
      <w:r w:rsidRPr="001E3300">
        <w:rPr>
          <w:rFonts w:cstheme="minorHAnsi"/>
        </w:rPr>
        <w:br w:type="page"/>
      </w:r>
    </w:p>
    <w:p w14:paraId="147F206A" w14:textId="1C4F4991" w:rsidR="00E752E0" w:rsidRPr="00E752E0" w:rsidRDefault="008334F5" w:rsidP="00E752E0">
      <w:pPr>
        <w:pStyle w:val="Ttulo1"/>
        <w:rPr>
          <w:rFonts w:cstheme="minorHAnsi"/>
          <w:lang w:val="pt-PT"/>
        </w:rPr>
      </w:pPr>
      <w:bookmarkStart w:id="17" w:name="_Toc160987988"/>
      <w:r w:rsidRPr="001E3300">
        <w:rPr>
          <w:rFonts w:cstheme="minorHAnsi"/>
          <w:lang w:val="pt-PT"/>
        </w:rPr>
        <w:lastRenderedPageBreak/>
        <w:t xml:space="preserve">Estado da </w:t>
      </w:r>
      <w:r w:rsidR="00553D33" w:rsidRPr="001E3300">
        <w:rPr>
          <w:rFonts w:cstheme="minorHAnsi"/>
          <w:lang w:val="pt-PT"/>
        </w:rPr>
        <w:t>A</w:t>
      </w:r>
      <w:r w:rsidRPr="001E3300">
        <w:rPr>
          <w:rFonts w:cstheme="minorHAnsi"/>
          <w:lang w:val="pt-PT"/>
        </w:rPr>
        <w:t>rte</w:t>
      </w:r>
      <w:bookmarkEnd w:id="17"/>
    </w:p>
    <w:p w14:paraId="666C2333" w14:textId="77777777" w:rsidR="00E752E0" w:rsidRPr="00E752E0" w:rsidRDefault="00E752E0" w:rsidP="00E752E0">
      <w:pPr>
        <w:rPr>
          <w:i/>
          <w:iCs/>
        </w:rPr>
      </w:pPr>
      <w:r w:rsidRPr="00E752E0">
        <w:rPr>
          <w:i/>
          <w:iCs/>
        </w:rPr>
        <w:t>Neste estado da arte, examinamos duas plataformas líderes no mercado de acomodações para estudantes: Uniplaces e Student at Home. Ambas as plataformas pretendem facilitar a busca e reserva de acomodações para estudantes universitários, embora possam ter diferenças significativas em termos de recursos, alcance geográfico e modelo de negócios. Abaixo está uma análise detalhada de cada plataforma:</w:t>
      </w:r>
    </w:p>
    <w:p w14:paraId="5D8F5955" w14:textId="77777777" w:rsidR="00E752E0" w:rsidRPr="00E752E0" w:rsidRDefault="00E752E0" w:rsidP="00E752E0">
      <w:pPr>
        <w:rPr>
          <w:i/>
          <w:iCs/>
        </w:rPr>
      </w:pPr>
      <w:r w:rsidRPr="00E752E0">
        <w:rPr>
          <w:i/>
          <w:iCs/>
        </w:rPr>
        <w:t>Uniplaces:</w:t>
      </w:r>
    </w:p>
    <w:p w14:paraId="5F62EABE" w14:textId="77777777" w:rsidR="00E752E0" w:rsidRPr="00E752E0" w:rsidRDefault="00E752E0" w:rsidP="00E752E0">
      <w:pPr>
        <w:rPr>
          <w:i/>
          <w:iCs/>
        </w:rPr>
      </w:pPr>
      <w:r w:rsidRPr="00E752E0">
        <w:rPr>
          <w:i/>
          <w:iCs/>
        </w:rPr>
        <w:t>Descrição: Uniplaces é uma plataforma “online” estabelecida que conecta estudantes universitários a acomodações em várias cidades ao redor do mundo. a plataforma tem crescido significativamente, tornando-se uma escolha popular entre estudantes internacionais em busca de moradia durante os estudos.</w:t>
      </w:r>
    </w:p>
    <w:p w14:paraId="70D46532" w14:textId="77777777" w:rsidR="00E752E0" w:rsidRPr="00E752E0" w:rsidRDefault="00E752E0" w:rsidP="00E752E0">
      <w:pPr>
        <w:rPr>
          <w:i/>
          <w:iCs/>
        </w:rPr>
      </w:pPr>
      <w:r w:rsidRPr="00E752E0">
        <w:rPr>
          <w:i/>
          <w:iCs/>
        </w:rPr>
        <w:t>Características:</w:t>
      </w:r>
    </w:p>
    <w:p w14:paraId="1F3B17C4" w14:textId="77777777" w:rsidR="00E752E0" w:rsidRPr="00E752E0" w:rsidRDefault="00E752E0" w:rsidP="00E752E0">
      <w:pPr>
        <w:rPr>
          <w:i/>
          <w:iCs/>
        </w:rPr>
      </w:pPr>
      <w:r w:rsidRPr="00E752E0">
        <w:rPr>
          <w:i/>
          <w:iCs/>
        </w:rPr>
        <w:t>“Interface” amigável e intuitiva que permite aos utilizadores pesquisar e filtrar acomodações com base nas preferências.</w:t>
      </w:r>
    </w:p>
    <w:p w14:paraId="390B838F" w14:textId="77777777" w:rsidR="00E752E0" w:rsidRPr="00E752E0" w:rsidRDefault="00E752E0" w:rsidP="00E752E0">
      <w:pPr>
        <w:rPr>
          <w:i/>
          <w:iCs/>
        </w:rPr>
      </w:pPr>
      <w:r w:rsidRPr="00E752E0">
        <w:rPr>
          <w:i/>
          <w:iCs/>
        </w:rPr>
        <w:t>Opções de pagamento seguras e processamento de reservas “online”.</w:t>
      </w:r>
    </w:p>
    <w:p w14:paraId="09C2D820" w14:textId="77777777" w:rsidR="00E752E0" w:rsidRPr="00E752E0" w:rsidRDefault="00E752E0" w:rsidP="00E752E0">
      <w:pPr>
        <w:rPr>
          <w:i/>
          <w:iCs/>
        </w:rPr>
      </w:pPr>
      <w:r w:rsidRPr="00E752E0">
        <w:rPr>
          <w:i/>
          <w:iCs/>
        </w:rPr>
        <w:t>Avaliações e comentários de propriedades por outros utilizadores para auxiliar na tomada de decisão.</w:t>
      </w:r>
    </w:p>
    <w:p w14:paraId="12E9E891" w14:textId="77777777" w:rsidR="00E752E0" w:rsidRPr="00E752E0" w:rsidRDefault="00E752E0" w:rsidP="00E752E0">
      <w:pPr>
        <w:rPr>
          <w:i/>
          <w:iCs/>
        </w:rPr>
      </w:pPr>
      <w:r w:rsidRPr="00E752E0">
        <w:rPr>
          <w:i/>
          <w:iCs/>
        </w:rPr>
        <w:t>Suporte ao cliente dedicado para resolver quaisquer problemas relacionados à reserva ou à estadia.</w:t>
      </w:r>
    </w:p>
    <w:p w14:paraId="328BCB35" w14:textId="77777777" w:rsidR="00E752E0" w:rsidRPr="00E752E0" w:rsidRDefault="00E752E0" w:rsidP="00E752E0">
      <w:pPr>
        <w:rPr>
          <w:i/>
          <w:iCs/>
        </w:rPr>
      </w:pPr>
      <w:r w:rsidRPr="00E752E0">
        <w:rPr>
          <w:i/>
          <w:iCs/>
        </w:rPr>
        <w:t>Student at Home:</w:t>
      </w:r>
    </w:p>
    <w:p w14:paraId="37FF8380" w14:textId="77777777" w:rsidR="00E752E0" w:rsidRPr="00E752E0" w:rsidRDefault="00E752E0" w:rsidP="00E752E0">
      <w:pPr>
        <w:rPr>
          <w:i/>
          <w:iCs/>
        </w:rPr>
      </w:pPr>
      <w:r w:rsidRPr="00E752E0">
        <w:rPr>
          <w:i/>
          <w:iCs/>
        </w:rPr>
        <w:t>Descrição: Student at Home é outra plataforma “online” que oferece acomodações para estudantes universitários. a plataforma pode ter um foco regional específico ou oferecer recursos adicionais para estudantes em comparação com outras plataformas.</w:t>
      </w:r>
    </w:p>
    <w:p w14:paraId="606497C5" w14:textId="77777777" w:rsidR="00E752E0" w:rsidRPr="00E752E0" w:rsidRDefault="00E752E0" w:rsidP="00E752E0">
      <w:pPr>
        <w:rPr>
          <w:i/>
          <w:iCs/>
        </w:rPr>
      </w:pPr>
      <w:r w:rsidRPr="00E752E0">
        <w:rPr>
          <w:i/>
          <w:iCs/>
        </w:rPr>
        <w:t>Características:</w:t>
      </w:r>
    </w:p>
    <w:p w14:paraId="0E1F4B58" w14:textId="77777777" w:rsidR="00E752E0" w:rsidRPr="00E752E0" w:rsidRDefault="00E752E0" w:rsidP="00E752E0">
      <w:pPr>
        <w:rPr>
          <w:i/>
          <w:iCs/>
        </w:rPr>
      </w:pPr>
      <w:r w:rsidRPr="00E752E0">
        <w:rPr>
          <w:i/>
          <w:iCs/>
        </w:rPr>
        <w:t>Oferece uma variedade de opções de moradia para estudantes, desde quartos individuais até apartamentos completos.</w:t>
      </w:r>
    </w:p>
    <w:p w14:paraId="619A1C39" w14:textId="77777777" w:rsidR="00E752E0" w:rsidRPr="00E752E0" w:rsidRDefault="00E752E0" w:rsidP="00E752E0">
      <w:pPr>
        <w:rPr>
          <w:i/>
          <w:iCs/>
        </w:rPr>
      </w:pPr>
      <w:r w:rsidRPr="00E752E0">
        <w:rPr>
          <w:i/>
          <w:iCs/>
        </w:rPr>
        <w:t>Pode incluir recursos adicionais específicos para estudantes, como guias de vida estudantil, informações sobre universidades locais e eventos estudantis.</w:t>
      </w:r>
    </w:p>
    <w:p w14:paraId="7039ABD1" w14:textId="77777777" w:rsidR="00E752E0" w:rsidRPr="00E752E0" w:rsidRDefault="00E752E0" w:rsidP="00E752E0">
      <w:pPr>
        <w:rPr>
          <w:i/>
          <w:iCs/>
        </w:rPr>
      </w:pPr>
      <w:r w:rsidRPr="00E752E0">
        <w:rPr>
          <w:i/>
          <w:iCs/>
        </w:rPr>
        <w:t>Opções de reserva e pagamento “online”, embora difiram em termos de funcionalidades específicas em comparação com outras plataformas.</w:t>
      </w:r>
    </w:p>
    <w:p w14:paraId="6F816D74" w14:textId="77777777" w:rsidR="00E752E0" w:rsidRPr="00E752E0" w:rsidRDefault="00E752E0" w:rsidP="00E752E0">
      <w:pPr>
        <w:rPr>
          <w:i/>
          <w:iCs/>
        </w:rPr>
      </w:pPr>
      <w:r w:rsidRPr="00E752E0">
        <w:rPr>
          <w:i/>
          <w:iCs/>
        </w:rPr>
        <w:t>Comparação:</w:t>
      </w:r>
    </w:p>
    <w:p w14:paraId="5350F725" w14:textId="77777777" w:rsidR="00E752E0" w:rsidRPr="00E752E0" w:rsidRDefault="00E752E0" w:rsidP="00E752E0">
      <w:pPr>
        <w:rPr>
          <w:i/>
          <w:iCs/>
        </w:rPr>
      </w:pPr>
      <w:r w:rsidRPr="00E752E0">
        <w:rPr>
          <w:i/>
          <w:iCs/>
        </w:rPr>
        <w:t xml:space="preserve">Ambas as plataformas pretendem principal fornecer uma experiência de busca e reserva de acomodações simplificada para estudantes universitários. No entanto, existem algumas diferenças notáveis entre elas. Enquanto Uniplaces pode ter um alcance global mais amplo e uma base de utilizadores mais estabelecida, Student at Home pode </w:t>
      </w:r>
      <w:r w:rsidRPr="00E752E0">
        <w:rPr>
          <w:i/>
          <w:iCs/>
        </w:rPr>
        <w:lastRenderedPageBreak/>
        <w:t>oferecer recursos adicionais específicos para estudantes, dependendo do mercado em que opera.</w:t>
      </w:r>
    </w:p>
    <w:p w14:paraId="642637F5" w14:textId="77777777" w:rsidR="00E752E0" w:rsidRPr="00E752E0" w:rsidRDefault="00E752E0" w:rsidP="00E752E0">
      <w:pPr>
        <w:rPr>
          <w:i/>
          <w:iCs/>
        </w:rPr>
      </w:pPr>
      <w:r w:rsidRPr="00E752E0">
        <w:rPr>
          <w:i/>
          <w:iCs/>
        </w:rPr>
        <w:t>Conclusão:</w:t>
      </w:r>
    </w:p>
    <w:p w14:paraId="293D92F6" w14:textId="77777777" w:rsidR="00E752E0" w:rsidRPr="00E752E0" w:rsidRDefault="00E752E0" w:rsidP="00E752E0">
      <w:pPr>
        <w:rPr>
          <w:i/>
          <w:iCs/>
        </w:rPr>
      </w:pPr>
      <w:r w:rsidRPr="00E752E0">
        <w:rPr>
          <w:i/>
          <w:iCs/>
        </w:rPr>
        <w:t>Tanto Uniplaces quanto Student at Home desempenham um papel vital no mercado de acomodações para estudantes, oferecendo opções convenientes e confiáveis para estudantes universitários em busca de moradia durante os estudos. Com a contínua evolução do mercado e as demandas em constante mudança dos estudantes, essas plataformas continuarão a se adaptar e inovar para atender às necessidades em constante mudança dos utilizadores.</w:t>
      </w:r>
    </w:p>
    <w:p w14:paraId="3A3BC2DB" w14:textId="77777777" w:rsidR="00E752E0" w:rsidRPr="00E752E0" w:rsidRDefault="00E752E0" w:rsidP="00E752E0">
      <w:pPr>
        <w:rPr>
          <w:i/>
          <w:iCs/>
        </w:rPr>
      </w:pPr>
      <w:r w:rsidRPr="00E752E0">
        <w:rPr>
          <w:i/>
          <w:iCs/>
        </w:rPr>
        <w:t>Este estado da arte fornece uma visão abrangente das duas plataformas, destacando características distintas e papel no mercado de acomodações para estudantes.</w:t>
      </w:r>
    </w:p>
    <w:p w14:paraId="5BC4E444" w14:textId="14F8B4AD" w:rsidR="000C6D5D" w:rsidRPr="001E3300" w:rsidRDefault="00A473FE" w:rsidP="00A473FE">
      <w:pPr>
        <w:rPr>
          <w:rFonts w:cstheme="minorHAnsi"/>
          <w:iCs/>
        </w:rPr>
      </w:pPr>
      <w:r w:rsidRPr="001E3300">
        <w:rPr>
          <w:rFonts w:cstheme="minorHAnsi"/>
          <w:i/>
        </w:rPr>
        <w:t>Ao examinar o estado da arte, podemos observar que há uma variedade de soluções disponíveis no mercado que abordam aspetos semelhantes aos propostos neste projeto. No entanto, a proposta deste projeto é oferecer uma solução específica e personalizada para atender às necessidades dos alunos da ESTGOH, integrando funcionalidades de busca, reserva e comunicação numa plataforma única e intuitiva.</w:t>
      </w:r>
    </w:p>
    <w:p w14:paraId="59D13C45" w14:textId="4B021242" w:rsidR="000C6D5D" w:rsidRPr="001E3300" w:rsidRDefault="000C6D5D" w:rsidP="00BE6672">
      <w:pPr>
        <w:rPr>
          <w:rFonts w:cstheme="minorHAnsi"/>
          <w:iCs/>
        </w:rPr>
      </w:pPr>
    </w:p>
    <w:p w14:paraId="12699BAD" w14:textId="77777777" w:rsidR="004F0C54" w:rsidRPr="001E3300" w:rsidRDefault="004F0C54">
      <w:pPr>
        <w:spacing w:after="0"/>
        <w:jc w:val="left"/>
        <w:rPr>
          <w:rFonts w:eastAsia="Times New Roman" w:cstheme="minorHAnsi"/>
          <w:b/>
          <w:bCs/>
          <w:color w:val="000000"/>
          <w:sz w:val="40"/>
          <w:szCs w:val="40"/>
        </w:rPr>
      </w:pPr>
      <w:bookmarkStart w:id="18" w:name="_Toc467859543"/>
      <w:r w:rsidRPr="001E3300">
        <w:rPr>
          <w:rFonts w:cstheme="minorHAnsi"/>
        </w:rPr>
        <w:br w:type="page"/>
      </w:r>
    </w:p>
    <w:p w14:paraId="65EAD7AD" w14:textId="45275EB8" w:rsidR="00CA2F27" w:rsidRPr="001E3300" w:rsidRDefault="008334F5" w:rsidP="008216D9">
      <w:pPr>
        <w:pStyle w:val="Ttulo1"/>
        <w:rPr>
          <w:rFonts w:cstheme="minorHAnsi"/>
          <w:lang w:val="pt-PT"/>
        </w:rPr>
      </w:pPr>
      <w:bookmarkStart w:id="19" w:name="_Toc160987989"/>
      <w:r w:rsidRPr="001E3300">
        <w:rPr>
          <w:rFonts w:cstheme="minorHAnsi"/>
          <w:lang w:val="pt-PT"/>
        </w:rPr>
        <w:lastRenderedPageBreak/>
        <w:t>Obje</w:t>
      </w:r>
      <w:r w:rsidR="00D3530A" w:rsidRPr="001E3300">
        <w:rPr>
          <w:rFonts w:cstheme="minorHAnsi"/>
          <w:lang w:val="pt-PT"/>
        </w:rPr>
        <w:t>c</w:t>
      </w:r>
      <w:r w:rsidRPr="001E3300">
        <w:rPr>
          <w:rFonts w:cstheme="minorHAnsi"/>
          <w:lang w:val="pt-PT"/>
        </w:rPr>
        <w:t xml:space="preserve">tivos e </w:t>
      </w:r>
      <w:r w:rsidR="00553D33" w:rsidRPr="001E3300">
        <w:rPr>
          <w:rFonts w:cstheme="minorHAnsi"/>
          <w:lang w:val="pt-PT"/>
        </w:rPr>
        <w:t>M</w:t>
      </w:r>
      <w:r w:rsidRPr="001E3300">
        <w:rPr>
          <w:rFonts w:cstheme="minorHAnsi"/>
          <w:lang w:val="pt-PT"/>
        </w:rPr>
        <w:t>etodologias</w:t>
      </w:r>
      <w:bookmarkEnd w:id="19"/>
      <w:r w:rsidR="008216D9" w:rsidRPr="001E3300">
        <w:rPr>
          <w:rFonts w:cstheme="minorHAnsi"/>
          <w:lang w:val="pt-PT"/>
        </w:rPr>
        <w:t xml:space="preserve"> </w:t>
      </w:r>
      <w:bookmarkEnd w:id="18"/>
    </w:p>
    <w:p w14:paraId="5C2326D3" w14:textId="77777777" w:rsidR="0021771F" w:rsidRPr="001E3300" w:rsidRDefault="0021771F" w:rsidP="0021771F">
      <w:pPr>
        <w:rPr>
          <w:rFonts w:cstheme="minorHAnsi"/>
          <w:i/>
        </w:rPr>
      </w:pPr>
      <w:r w:rsidRPr="001E3300">
        <w:rPr>
          <w:rFonts w:cstheme="minorHAnsi"/>
          <w:i/>
        </w:rPr>
        <w:t>Objetivos:</w:t>
      </w:r>
    </w:p>
    <w:p w14:paraId="4B954A16" w14:textId="77777777" w:rsidR="0021771F" w:rsidRPr="001E3300" w:rsidRDefault="0021771F" w:rsidP="0021771F">
      <w:pPr>
        <w:rPr>
          <w:rFonts w:cstheme="minorHAnsi"/>
          <w:i/>
        </w:rPr>
      </w:pPr>
      <w:r w:rsidRPr="001E3300">
        <w:rPr>
          <w:rFonts w:cstheme="minorHAnsi"/>
          <w:i/>
        </w:rPr>
        <w:t>Desenvolver uma plataforma “web” abrangente para gestão de alojamentos, direcionada especificamente para os alunos da Escola Superior de Tecnologia e Gestão de Oliveira do Hospital (ESTGOH).</w:t>
      </w:r>
    </w:p>
    <w:p w14:paraId="39481B3D" w14:textId="77777777" w:rsidR="0021771F" w:rsidRPr="001E3300" w:rsidRDefault="0021771F" w:rsidP="0021771F">
      <w:pPr>
        <w:rPr>
          <w:rFonts w:cstheme="minorHAnsi"/>
          <w:i/>
        </w:rPr>
      </w:pPr>
      <w:r w:rsidRPr="001E3300">
        <w:rPr>
          <w:rFonts w:cstheme="minorHAnsi"/>
          <w:i/>
        </w:rPr>
        <w:t>Facilitar o processo de busca, reserva e comunicação entre os alunos e os senhorios, proporcionando uma solução centralizada e eficaz para as necessidades de alojamento dos estudantes.</w:t>
      </w:r>
    </w:p>
    <w:p w14:paraId="4EF1F219" w14:textId="1E49C68F" w:rsidR="00BE6672" w:rsidRPr="001E3300" w:rsidRDefault="0021771F" w:rsidP="0021771F">
      <w:pPr>
        <w:rPr>
          <w:rFonts w:cstheme="minorHAnsi"/>
          <w:i/>
        </w:rPr>
      </w:pPr>
      <w:r w:rsidRPr="001E3300">
        <w:rPr>
          <w:rFonts w:cstheme="minorHAnsi"/>
          <w:i/>
        </w:rPr>
        <w:t>Integrar funcionalidades de busca avançada, reserva de quartos e comunicação direta entre alunos e senhorios, garantindo uma experiência fluida e transparente para os utilizadores.</w:t>
      </w:r>
    </w:p>
    <w:p w14:paraId="336EA417" w14:textId="77777777" w:rsidR="0021771F" w:rsidRPr="001E3300" w:rsidRDefault="0021771F" w:rsidP="0021771F">
      <w:pPr>
        <w:rPr>
          <w:rFonts w:cstheme="minorHAnsi"/>
          <w:i/>
        </w:rPr>
      </w:pPr>
      <w:r w:rsidRPr="001E3300">
        <w:rPr>
          <w:rFonts w:cstheme="minorHAnsi"/>
          <w:i/>
        </w:rPr>
        <w:t>Metodologias:</w:t>
      </w:r>
    </w:p>
    <w:p w14:paraId="3699E79D" w14:textId="77777777" w:rsidR="0021771F" w:rsidRPr="001E3300" w:rsidRDefault="0021771F" w:rsidP="0021771F">
      <w:pPr>
        <w:rPr>
          <w:rFonts w:cstheme="minorHAnsi"/>
          <w:i/>
        </w:rPr>
      </w:pPr>
      <w:r w:rsidRPr="001E3300">
        <w:rPr>
          <w:rFonts w:cstheme="minorHAnsi"/>
          <w:i/>
        </w:rPr>
        <w:t>Levantamento de Requisitos: Realizar entrevistas cliente para identificar as necessidades e preferências relativamente ao sistema de gestão de alojamentos.</w:t>
      </w:r>
    </w:p>
    <w:p w14:paraId="49574308" w14:textId="77777777" w:rsidR="0021771F" w:rsidRPr="001E3300" w:rsidRDefault="0021771F" w:rsidP="0021771F">
      <w:pPr>
        <w:rPr>
          <w:rFonts w:cstheme="minorHAnsi"/>
          <w:i/>
        </w:rPr>
      </w:pPr>
      <w:r w:rsidRPr="001E3300">
        <w:rPr>
          <w:rFonts w:cstheme="minorHAnsi"/>
          <w:i/>
        </w:rPr>
        <w:t>Projeto e Desenvolvimento: Utilizar metodologias ágeis, como Scrum, para o desenvolvimento iterativo da plataforma, com entregas incrementais e ‘feedback’ contínuo dos utilizadores.</w:t>
      </w:r>
    </w:p>
    <w:p w14:paraId="33B3714F" w14:textId="77777777" w:rsidR="0021771F" w:rsidRPr="001E3300" w:rsidRDefault="0021771F" w:rsidP="0021771F">
      <w:pPr>
        <w:rPr>
          <w:rFonts w:cstheme="minorHAnsi"/>
          <w:i/>
        </w:rPr>
      </w:pPr>
      <w:r w:rsidRPr="001E3300">
        <w:rPr>
          <w:rFonts w:cstheme="minorHAnsi"/>
          <w:i/>
        </w:rPr>
        <w:t>Implementação: Utilizar uma combinação de linguagens de programação “web”, incluindo HTML, JavaScript e PHP, para desenvolver a “interface” do utilizador e a lógica de negócios da plataforma.</w:t>
      </w:r>
    </w:p>
    <w:p w14:paraId="060EB0A8" w14:textId="77777777" w:rsidR="0021771F" w:rsidRPr="001E3300" w:rsidRDefault="0021771F" w:rsidP="0021771F">
      <w:pPr>
        <w:rPr>
          <w:rFonts w:cstheme="minorHAnsi"/>
          <w:i/>
        </w:rPr>
      </w:pPr>
      <w:r w:rsidRPr="001E3300">
        <w:rPr>
          <w:rFonts w:cstheme="minorHAnsi"/>
          <w:i/>
        </w:rPr>
        <w:t>Integração de Banco de Dados: Implementar um banco de dados para armazenar e recuperar informações críticas, como detalhes dos quartos, reservas e dados dos utilizadores.</w:t>
      </w:r>
    </w:p>
    <w:p w14:paraId="7C9BBF0C" w14:textId="77777777" w:rsidR="0021771F" w:rsidRPr="001E3300" w:rsidRDefault="0021771F" w:rsidP="0021771F">
      <w:pPr>
        <w:rPr>
          <w:rFonts w:cstheme="minorHAnsi"/>
          <w:i/>
        </w:rPr>
      </w:pPr>
      <w:r w:rsidRPr="001E3300">
        <w:rPr>
          <w:rFonts w:cstheme="minorHAnsi"/>
          <w:i/>
        </w:rPr>
        <w:t>Testes e Validação: Realizar testes de usabilidade, funcionais e de segurança para garantir a qualidade e a robustez da plataforma antes do lançamento.</w:t>
      </w:r>
    </w:p>
    <w:p w14:paraId="0177EF48" w14:textId="7DFD1B07" w:rsidR="0021771F" w:rsidRPr="001E3300" w:rsidRDefault="0021771F" w:rsidP="0021771F">
      <w:pPr>
        <w:rPr>
          <w:rFonts w:cstheme="minorHAnsi"/>
          <w:i/>
        </w:rPr>
      </w:pPr>
      <w:r w:rsidRPr="001E3300">
        <w:rPr>
          <w:rFonts w:cstheme="minorHAnsi"/>
          <w:i/>
        </w:rPr>
        <w:t>Implantação e Manutenção: Implementar a plataforma num ambiente de produção e fornecer suporte contínuo, atualizações e manutenção conforme necessário.</w:t>
      </w:r>
    </w:p>
    <w:p w14:paraId="22E71034" w14:textId="1B6FF07D" w:rsidR="00412BA6" w:rsidRPr="001E3300" w:rsidRDefault="00412BA6" w:rsidP="00412BA6">
      <w:pPr>
        <w:pStyle w:val="Ttulo2"/>
        <w:rPr>
          <w:lang w:val="pt-PT"/>
        </w:rPr>
      </w:pPr>
      <w:bookmarkStart w:id="20" w:name="_Toc160987990"/>
      <w:r w:rsidRPr="001E3300">
        <w:rPr>
          <w:lang w:val="pt-PT"/>
        </w:rPr>
        <w:t xml:space="preserve">Ferramentas e </w:t>
      </w:r>
      <w:r w:rsidR="00553D33" w:rsidRPr="001E3300">
        <w:rPr>
          <w:lang w:val="pt-PT"/>
        </w:rPr>
        <w:t>T</w:t>
      </w:r>
      <w:r w:rsidR="008B4E7F" w:rsidRPr="001E3300">
        <w:rPr>
          <w:lang w:val="pt-PT"/>
        </w:rPr>
        <w:t>ecnologias</w:t>
      </w:r>
      <w:bookmarkEnd w:id="20"/>
    </w:p>
    <w:p w14:paraId="3D07D9A3" w14:textId="77777777" w:rsidR="008C3C99" w:rsidRPr="001E3300" w:rsidRDefault="008C3C99" w:rsidP="008C3C99">
      <w:pPr>
        <w:rPr>
          <w:rFonts w:cstheme="minorHAnsi"/>
          <w:i/>
          <w:iCs/>
        </w:rPr>
      </w:pPr>
      <w:r w:rsidRPr="001E3300">
        <w:rPr>
          <w:rFonts w:cstheme="minorHAnsi"/>
          <w:i/>
          <w:iCs/>
        </w:rPr>
        <w:t>Para o desenvolvimento deste projeto, serão utilizadas as seguintes ferramentas e tecnologias:</w:t>
      </w:r>
    </w:p>
    <w:p w14:paraId="713511DC" w14:textId="77777777" w:rsidR="008C3C99" w:rsidRPr="001E3300" w:rsidRDefault="008C3C99" w:rsidP="008C3C99">
      <w:pPr>
        <w:rPr>
          <w:rFonts w:cstheme="minorHAnsi"/>
          <w:i/>
          <w:iCs/>
        </w:rPr>
      </w:pPr>
      <w:r w:rsidRPr="001E3300">
        <w:rPr>
          <w:rFonts w:cstheme="minorHAnsi"/>
          <w:i/>
          <w:iCs/>
        </w:rPr>
        <w:t>Laravel: Um “framework” de desenvolvimento “web” em PHP, conhecido por sua elegância, eficiência e facilidade de uso. O Laravel oferece recursos poderosos para o desenvolvimento rápido de aplicações “web”, incluindo gestão de rotas, ORM (Object-Relational Mapping), autenticação de utilizadores e muito mais.</w:t>
      </w:r>
    </w:p>
    <w:p w14:paraId="1BFB2859" w14:textId="77777777" w:rsidR="008C3C99" w:rsidRPr="001E3300" w:rsidRDefault="008C3C99" w:rsidP="008C3C99">
      <w:pPr>
        <w:rPr>
          <w:rFonts w:cstheme="minorHAnsi"/>
          <w:i/>
          <w:iCs/>
        </w:rPr>
      </w:pPr>
      <w:r w:rsidRPr="001E3300">
        <w:rPr>
          <w:rFonts w:cstheme="minorHAnsi"/>
          <w:i/>
          <w:iCs/>
        </w:rPr>
        <w:lastRenderedPageBreak/>
        <w:t>MySQL: Um sistema de gestão de banco de dados relacional amplamente utilizado, que oferece desempenho confiável, escalabilidade e suporte a uma variedade de recursos avançados. O MySQL será utilizado para armazenar e recuperar dados críticos do sistema, como detalhes dos quartos, informações de utilizadores e histórico de reservas.</w:t>
      </w:r>
    </w:p>
    <w:p w14:paraId="0D47A8E4" w14:textId="77777777" w:rsidR="008C3C99" w:rsidRPr="001E3300" w:rsidRDefault="008C3C99" w:rsidP="008C3C99">
      <w:pPr>
        <w:rPr>
          <w:rFonts w:cstheme="minorHAnsi"/>
          <w:i/>
          <w:iCs/>
        </w:rPr>
      </w:pPr>
      <w:r w:rsidRPr="001E3300">
        <w:rPr>
          <w:rFonts w:cstheme="minorHAnsi"/>
          <w:i/>
          <w:iCs/>
        </w:rPr>
        <w:t>HTML, CSS e JavaScript: as linguagens fundamentais para o desenvolvimento de “interfaces” “web”. O HTML será utilizado para estruturar o conteúdo da página, o CSS para estilização e o JavaScript para adicionar interatividade e dinamismo à “interface” do utilizador.</w:t>
      </w:r>
    </w:p>
    <w:p w14:paraId="1126DC0B" w14:textId="77777777" w:rsidR="008C3C99" w:rsidRPr="001E3300" w:rsidRDefault="008C3C99" w:rsidP="008C3C99">
      <w:pPr>
        <w:rPr>
          <w:rFonts w:cstheme="minorHAnsi"/>
          <w:i/>
          <w:iCs/>
        </w:rPr>
      </w:pPr>
      <w:r w:rsidRPr="001E3300">
        <w:rPr>
          <w:rFonts w:cstheme="minorHAnsi"/>
          <w:i/>
          <w:iCs/>
        </w:rPr>
        <w:t>Git: Um sistema de controlo de versão distribuído, essencial para o trabalho colaborativo e a gestão de código-fonte durante o desenvolvimento do projeto. O Git permite rastrear alterações no código, colaboração entre membros da equipa e a reversão para versões anteriores, se necessário.</w:t>
      </w:r>
    </w:p>
    <w:p w14:paraId="59872336" w14:textId="1AD441BA" w:rsidR="00C8117B" w:rsidRPr="001E3300" w:rsidRDefault="008C3C99" w:rsidP="008C3C99">
      <w:pPr>
        <w:rPr>
          <w:rFonts w:cstheme="minorHAnsi"/>
        </w:rPr>
      </w:pPr>
      <w:r w:rsidRPr="001E3300">
        <w:rPr>
          <w:rFonts w:cstheme="minorHAnsi"/>
          <w:i/>
          <w:iCs/>
        </w:rPr>
        <w:t>Essas ferramentas e tecnologias foram selecionadas com base na minha capacidade de atender aos requisitos do projeto e fornece uma base sólida para o desenvolvimento de uma plataforma robusta e eficiente de gestão de alojamentos. O uso do Laravel e MySQL, em particular, proporcionará um ambiente de desenvolvimento seguro e escalável, enquanto o uso de HTML, CSS, JavaScript garantirá uma experiência de utilizador moderna e intuitiva. O Git será utilizado para garantir o controlo de versão.</w:t>
      </w:r>
    </w:p>
    <w:p w14:paraId="2FDEFF20" w14:textId="2AB323DC" w:rsidR="00AD6C83" w:rsidRPr="001E3300" w:rsidRDefault="00AD6C83" w:rsidP="00AD6C83">
      <w:pPr>
        <w:pStyle w:val="Ttulo2"/>
        <w:rPr>
          <w:lang w:val="pt-PT"/>
        </w:rPr>
      </w:pPr>
      <w:bookmarkStart w:id="21" w:name="_Toc160987991"/>
      <w:r w:rsidRPr="001E3300">
        <w:rPr>
          <w:lang w:val="pt-PT"/>
        </w:rPr>
        <w:t>Planeamento</w:t>
      </w:r>
      <w:bookmarkEnd w:id="21"/>
    </w:p>
    <w:p w14:paraId="3560E57D" w14:textId="77777777" w:rsidR="008C3C99" w:rsidRPr="001E3300" w:rsidRDefault="008C3C99" w:rsidP="008C3C99">
      <w:pPr>
        <w:rPr>
          <w:rFonts w:cstheme="minorHAnsi"/>
          <w:i/>
        </w:rPr>
      </w:pPr>
      <w:r w:rsidRPr="001E3300">
        <w:rPr>
          <w:rFonts w:cstheme="minorHAnsi"/>
          <w:i/>
        </w:rPr>
        <w:t>O planeamento do projeto será realizado conforme as seguintes etapas:</w:t>
      </w:r>
    </w:p>
    <w:p w14:paraId="6150C92B" w14:textId="77777777" w:rsidR="008C3C99" w:rsidRPr="001E3300" w:rsidRDefault="008C3C99" w:rsidP="008C3C99">
      <w:pPr>
        <w:rPr>
          <w:rFonts w:cstheme="minorHAnsi"/>
          <w:i/>
        </w:rPr>
      </w:pPr>
      <w:r w:rsidRPr="001E3300">
        <w:rPr>
          <w:rFonts w:cstheme="minorHAnsi"/>
          <w:i/>
        </w:rPr>
        <w:t>Definição de Requisitos: Durante esta fase, serão identificados e documentados os requisitos funcionais e não funcionais da plataforma de gestão de alojamentos. Isso incluirá a determinação das funcionalidades necessárias, como busca de quartos, reserva, comunicação entre alunos e senhorios, além de requisitos de segurança e privacidade de dados.</w:t>
      </w:r>
    </w:p>
    <w:p w14:paraId="734271E0" w14:textId="77777777" w:rsidR="008C3C99" w:rsidRPr="001E3300" w:rsidRDefault="008C3C99" w:rsidP="008C3C99">
      <w:pPr>
        <w:rPr>
          <w:rFonts w:cstheme="minorHAnsi"/>
          <w:i/>
        </w:rPr>
      </w:pPr>
      <w:r w:rsidRPr="001E3300">
        <w:rPr>
          <w:rFonts w:cstheme="minorHAnsi"/>
          <w:i/>
        </w:rPr>
        <w:t>Análise e “Design”: após a definição dos requisitos, será realizada uma análise detalhada para identificar as melhores práticas de “design” e arquitetura para o sistema. Isso incluirá a criação de diagramas de fluxo de dados, diagramas de classes e outros artefactos de “design” para orientar o desenvolvimento.</w:t>
      </w:r>
    </w:p>
    <w:p w14:paraId="571796DC" w14:textId="77777777" w:rsidR="008C3C99" w:rsidRPr="001E3300" w:rsidRDefault="008C3C99" w:rsidP="008C3C99">
      <w:pPr>
        <w:rPr>
          <w:rFonts w:cstheme="minorHAnsi"/>
          <w:i/>
        </w:rPr>
      </w:pPr>
      <w:r w:rsidRPr="001E3300">
        <w:rPr>
          <w:rFonts w:cstheme="minorHAnsi"/>
          <w:i/>
        </w:rPr>
        <w:t>Desenvolvimento Iterativo: O desenvolvimento será realizado iterativamente, com entregas incrementais ao longo do tempo. Isso permitirá a rápida prototipagem e validação das funcionalidades, bem como a incorporação contínua do “feedback” dos utilizadores.</w:t>
      </w:r>
    </w:p>
    <w:p w14:paraId="3F0352C2" w14:textId="77777777" w:rsidR="008C3C99" w:rsidRPr="001E3300" w:rsidRDefault="008C3C99" w:rsidP="008C3C99">
      <w:pPr>
        <w:rPr>
          <w:rFonts w:cstheme="minorHAnsi"/>
          <w:i/>
        </w:rPr>
      </w:pPr>
      <w:r w:rsidRPr="001E3300">
        <w:rPr>
          <w:rFonts w:cstheme="minorHAnsi"/>
          <w:i/>
        </w:rPr>
        <w:t>Testes e Depuração: Após cada iteração de desenvolvimento, serão realizados testes rigorosos para garantir a qualidade e a estabilidade do sistema. Isso incluirá testes de unidade, integração e aceitação, bem como testes de segurança e desempenho.</w:t>
      </w:r>
    </w:p>
    <w:p w14:paraId="7D8AB856" w14:textId="77777777" w:rsidR="008C3C99" w:rsidRPr="001E3300" w:rsidRDefault="008C3C99" w:rsidP="008C3C99">
      <w:pPr>
        <w:rPr>
          <w:rFonts w:cstheme="minorHAnsi"/>
          <w:i/>
        </w:rPr>
      </w:pPr>
      <w:r w:rsidRPr="001E3300">
        <w:rPr>
          <w:rFonts w:cstheme="minorHAnsi"/>
          <w:i/>
        </w:rPr>
        <w:t xml:space="preserve">Implantação e Lançamento: Uma vez que o desenvolvimento e os testes estejam concluídos, o sistema será implantado num ambiente de produção e lançado para os </w:t>
      </w:r>
      <w:r w:rsidRPr="001E3300">
        <w:rPr>
          <w:rFonts w:cstheme="minorHAnsi"/>
          <w:i/>
        </w:rPr>
        <w:lastRenderedPageBreak/>
        <w:t>utilizadores finais. Isso será acompanhado por atividades de monitora mento e suporte para garantir que o sistema funcione conforme o esperado.</w:t>
      </w:r>
    </w:p>
    <w:p w14:paraId="160A9359" w14:textId="4DCEAF9B" w:rsidR="0099736E" w:rsidRPr="001E3300" w:rsidRDefault="008C3C99" w:rsidP="008C3C99">
      <w:pPr>
        <w:rPr>
          <w:rFonts w:cstheme="minorHAnsi"/>
        </w:rPr>
      </w:pPr>
      <w:r w:rsidRPr="001E3300">
        <w:rPr>
          <w:rFonts w:cstheme="minorHAnsi"/>
          <w:i/>
        </w:rPr>
        <w:t>O planeamento será conduzido de forma ágil e flexível, permitindo ajustes conforme necessário ao longo do ciclo de vida do projeto. Isso garantirá que a plataforma de gestão de alojamentos seja entregue no prazo e atenda às expectativas dos utilizadores finais.</w:t>
      </w:r>
    </w:p>
    <w:p w14:paraId="34B37F33" w14:textId="37EEED81" w:rsidR="009A2F05" w:rsidRPr="001E3300" w:rsidRDefault="009A2F05" w:rsidP="009A2F05">
      <w:pPr>
        <w:pStyle w:val="Ttulo2"/>
        <w:rPr>
          <w:lang w:val="pt-PT"/>
        </w:rPr>
      </w:pPr>
      <w:bookmarkStart w:id="22" w:name="_Toc160987992"/>
      <w:r w:rsidRPr="001E3300">
        <w:rPr>
          <w:lang w:val="pt-PT"/>
        </w:rPr>
        <w:t>Diagramas</w:t>
      </w:r>
      <w:bookmarkEnd w:id="22"/>
      <w:r w:rsidRPr="001E3300">
        <w:rPr>
          <w:lang w:val="pt-PT"/>
        </w:rPr>
        <w:t xml:space="preserve"> </w:t>
      </w:r>
    </w:p>
    <w:p w14:paraId="5C973495" w14:textId="5033F413" w:rsidR="009A2F05" w:rsidRPr="001E3300" w:rsidRDefault="00493D64" w:rsidP="00493D64">
      <w:pPr>
        <w:pStyle w:val="Ttulo3"/>
        <w:rPr>
          <w:lang w:val="pt-PT"/>
        </w:rPr>
      </w:pPr>
      <w:bookmarkStart w:id="23" w:name="_Toc160987993"/>
      <w:r w:rsidRPr="001E3300">
        <w:rPr>
          <w:lang w:val="pt-PT"/>
        </w:rPr>
        <w:t>Fluxogramas</w:t>
      </w:r>
      <w:bookmarkEnd w:id="23"/>
    </w:p>
    <w:p w14:paraId="35C6B3E1" w14:textId="77777777" w:rsidR="00493D64" w:rsidRPr="001E3300" w:rsidRDefault="00493D64" w:rsidP="00493D64">
      <w:pPr>
        <w:keepNext/>
        <w:jc w:val="center"/>
      </w:pPr>
      <w:r w:rsidRPr="001E3300">
        <w:rPr>
          <w:noProof/>
        </w:rPr>
        <w:drawing>
          <wp:inline distT="0" distB="0" distL="0" distR="0" wp14:anchorId="0602A000" wp14:editId="29189985">
            <wp:extent cx="5400040" cy="3881120"/>
            <wp:effectExtent l="0" t="0" r="0" b="5080"/>
            <wp:docPr id="1008287925" name="Imagem 1" descr="Gráfico, 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87925" name="Imagem 1" descr="Gráfico, Diagrama&#10;&#10;Descrição gerada automaticamente"/>
                    <pic:cNvPicPr/>
                  </pic:nvPicPr>
                  <pic:blipFill>
                    <a:blip r:embed="rId14"/>
                    <a:stretch>
                      <a:fillRect/>
                    </a:stretch>
                  </pic:blipFill>
                  <pic:spPr>
                    <a:xfrm>
                      <a:off x="0" y="0"/>
                      <a:ext cx="5400040" cy="3881120"/>
                    </a:xfrm>
                    <a:prstGeom prst="rect">
                      <a:avLst/>
                    </a:prstGeom>
                  </pic:spPr>
                </pic:pic>
              </a:graphicData>
            </a:graphic>
          </wp:inline>
        </w:drawing>
      </w:r>
    </w:p>
    <w:p w14:paraId="2DD49A66" w14:textId="2E061523" w:rsidR="00493D64" w:rsidRPr="001E3300" w:rsidRDefault="00493D64" w:rsidP="00493D64">
      <w:pPr>
        <w:pStyle w:val="Legenda"/>
      </w:pPr>
      <w:bookmarkStart w:id="24" w:name="_Toc160991020"/>
      <w:r w:rsidRPr="001E3300">
        <w:t xml:space="preserve">Figure </w:t>
      </w:r>
      <w:r w:rsidRPr="001E3300">
        <w:fldChar w:fldCharType="begin"/>
      </w:r>
      <w:r w:rsidRPr="001E3300">
        <w:instrText xml:space="preserve"> SEQ Figure \* ARABIC </w:instrText>
      </w:r>
      <w:r w:rsidRPr="001E3300">
        <w:fldChar w:fldCharType="separate"/>
      </w:r>
      <w:r w:rsidR="009E2DCD">
        <w:rPr>
          <w:noProof/>
        </w:rPr>
        <w:t>1</w:t>
      </w:r>
      <w:r w:rsidRPr="001E3300">
        <w:fldChar w:fldCharType="end"/>
      </w:r>
      <w:r w:rsidRPr="001E3300">
        <w:t>-Fluxograma de Autenticação</w:t>
      </w:r>
      <w:bookmarkEnd w:id="24"/>
    </w:p>
    <w:p w14:paraId="5B4D637F" w14:textId="77777777" w:rsidR="00493D64" w:rsidRPr="001E3300" w:rsidRDefault="00493D64" w:rsidP="00493D64">
      <w:r w:rsidRPr="001E3300">
        <w:t>Este fluxograma representa o processo de autenticação do utilizador quando ele tenta fazer “login” no sistema utilizando o seu e-mail e senha.</w:t>
      </w:r>
    </w:p>
    <w:p w14:paraId="42EEE2CB" w14:textId="77777777" w:rsidR="00493D64" w:rsidRPr="001E3300" w:rsidRDefault="00493D64" w:rsidP="00493D64">
      <w:r w:rsidRPr="001E3300">
        <w:t>Início: O processo começa quando o utilizador solicita a autenticação, geralmente clicando num botão de “login”.</w:t>
      </w:r>
    </w:p>
    <w:p w14:paraId="617F4F8C" w14:textId="77777777" w:rsidR="00493D64" w:rsidRPr="001E3300" w:rsidRDefault="00493D64" w:rsidP="00493D64">
      <w:r w:rsidRPr="001E3300">
        <w:t>Utilizador fornece e-mail e senha: O utilizador digita o e-mail e senha nos campos apropriados.</w:t>
      </w:r>
    </w:p>
    <w:p w14:paraId="6C1BAAD6" w14:textId="77777777" w:rsidR="00493D64" w:rsidRPr="001E3300" w:rsidRDefault="00493D64" w:rsidP="00493D64">
      <w:r w:rsidRPr="001E3300">
        <w:t>Verificar se e-mail e senha estão corretos: O sistema verifica se o e-mail e a senha fornecidos correspondem a uma conta válida no banco de dados.</w:t>
      </w:r>
    </w:p>
    <w:p w14:paraId="7C75D30B" w14:textId="77777777" w:rsidR="00493D64" w:rsidRPr="001E3300" w:rsidRDefault="00493D64" w:rsidP="00493D64">
      <w:r w:rsidRPr="001E3300">
        <w:lastRenderedPageBreak/>
        <w:t>Autenticação bem-sucedida ou falha: se as credenciais estiverem corretas, o utilizador é autenticado com sucesso e tem acesso ao sistema. Caso contrário, a autenticação falha e o utilizador é notificado do erro.</w:t>
      </w:r>
    </w:p>
    <w:p w14:paraId="4F2E3E36" w14:textId="77777777" w:rsidR="00493D64" w:rsidRPr="001E3300" w:rsidRDefault="00493D64" w:rsidP="00493D64">
      <w:r w:rsidRPr="001E3300">
        <w:t>Opção para o utilizador encerrar a sessão: após autenticado, o utilizador pode escolher encerrar a sessão, o que o desconecta do sistema.</w:t>
      </w:r>
    </w:p>
    <w:p w14:paraId="72B26C34" w14:textId="3C158924" w:rsidR="00493D64" w:rsidRPr="001E3300" w:rsidRDefault="00493D64" w:rsidP="00493D64">
      <w:r w:rsidRPr="001E3300">
        <w:t>Fim: O fluxo termina aqui.</w:t>
      </w:r>
    </w:p>
    <w:p w14:paraId="56051AFF" w14:textId="77777777" w:rsidR="00493D64" w:rsidRPr="001E3300" w:rsidRDefault="00493D64" w:rsidP="00493D64">
      <w:pPr>
        <w:keepNext/>
        <w:jc w:val="center"/>
      </w:pPr>
      <w:r w:rsidRPr="001E3300">
        <w:rPr>
          <w:noProof/>
        </w:rPr>
        <w:drawing>
          <wp:inline distT="0" distB="0" distL="0" distR="0" wp14:anchorId="2392F0BD" wp14:editId="1DC66D29">
            <wp:extent cx="5400040" cy="4573905"/>
            <wp:effectExtent l="0" t="0" r="0" b="0"/>
            <wp:docPr id="915939158" name="Imagem 1"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939158" name="Imagem 1" descr="Gráfico&#10;&#10;Descrição gerada automaticamente"/>
                    <pic:cNvPicPr/>
                  </pic:nvPicPr>
                  <pic:blipFill rotWithShape="1">
                    <a:blip r:embed="rId15"/>
                    <a:srcRect t="6393"/>
                    <a:stretch/>
                  </pic:blipFill>
                  <pic:spPr bwMode="auto">
                    <a:xfrm>
                      <a:off x="0" y="0"/>
                      <a:ext cx="5400040" cy="4573905"/>
                    </a:xfrm>
                    <a:prstGeom prst="rect">
                      <a:avLst/>
                    </a:prstGeom>
                    <a:ln>
                      <a:noFill/>
                    </a:ln>
                    <a:extLst>
                      <a:ext uri="{53640926-AAD7-44D8-BBD7-CCE9431645EC}">
                        <a14:shadowObscured xmlns:a14="http://schemas.microsoft.com/office/drawing/2010/main"/>
                      </a:ext>
                    </a:extLst>
                  </pic:spPr>
                </pic:pic>
              </a:graphicData>
            </a:graphic>
          </wp:inline>
        </w:drawing>
      </w:r>
    </w:p>
    <w:p w14:paraId="64C03DEE" w14:textId="7E27DD3F" w:rsidR="00493D64" w:rsidRPr="001E3300" w:rsidRDefault="00493D64" w:rsidP="00493D64">
      <w:pPr>
        <w:pStyle w:val="Legenda"/>
      </w:pPr>
      <w:bookmarkStart w:id="25" w:name="_Toc160991021"/>
      <w:r w:rsidRPr="001E3300">
        <w:t xml:space="preserve">Figure </w:t>
      </w:r>
      <w:r w:rsidRPr="001E3300">
        <w:fldChar w:fldCharType="begin"/>
      </w:r>
      <w:r w:rsidRPr="001E3300">
        <w:instrText xml:space="preserve"> SEQ Figure \* ARABIC </w:instrText>
      </w:r>
      <w:r w:rsidRPr="001E3300">
        <w:fldChar w:fldCharType="separate"/>
      </w:r>
      <w:r w:rsidR="009E2DCD">
        <w:rPr>
          <w:noProof/>
        </w:rPr>
        <w:t>2</w:t>
      </w:r>
      <w:r w:rsidRPr="001E3300">
        <w:fldChar w:fldCharType="end"/>
      </w:r>
      <w:r w:rsidRPr="001E3300">
        <w:t>- Fluxograma de Filtragem de anúncios</w:t>
      </w:r>
      <w:bookmarkEnd w:id="25"/>
    </w:p>
    <w:p w14:paraId="15A3666D" w14:textId="77777777" w:rsidR="00493D64" w:rsidRPr="001E3300" w:rsidRDefault="00493D64" w:rsidP="00493D64">
      <w:r w:rsidRPr="001E3300">
        <w:t>Este fluxograma representa o processo de filtragem de anúncios por gestores e alunos.</w:t>
      </w:r>
    </w:p>
    <w:p w14:paraId="389D2CE1" w14:textId="77777777" w:rsidR="00493D64" w:rsidRPr="001E3300" w:rsidRDefault="00493D64" w:rsidP="00493D64">
      <w:r w:rsidRPr="001E3300">
        <w:t>Início: O processo começa quando um gestor ou aluno solicita a filtragem de anúncios.</w:t>
      </w:r>
    </w:p>
    <w:p w14:paraId="00CF7FF2" w14:textId="77777777" w:rsidR="00493D64" w:rsidRPr="001E3300" w:rsidRDefault="00493D64" w:rsidP="00493D64">
      <w:r w:rsidRPr="001E3300">
        <w:t>Escolha dos critérios de filtragem: O utilizador escolhe os critérios pelos quais deseja filtrar os anúncios, como distância à ESTGOH, valor da renda, número de quartos etc.</w:t>
      </w:r>
    </w:p>
    <w:p w14:paraId="336C0FFA" w14:textId="77777777" w:rsidR="00493D64" w:rsidRPr="001E3300" w:rsidRDefault="00493D64" w:rsidP="00493D64">
      <w:r w:rsidRPr="001E3300">
        <w:t>Aplicar filtros aos anúncios: O sistema aplica os critérios de filtragem selecionados aos anúncios disponíveis.</w:t>
      </w:r>
    </w:p>
    <w:p w14:paraId="53ADB1FA" w14:textId="77777777" w:rsidR="00493D64" w:rsidRPr="001E3300" w:rsidRDefault="00493D64" w:rsidP="00493D64">
      <w:r w:rsidRPr="001E3300">
        <w:t>Exibir anúncios filtrados: O sistema exibe os anúncios que correspondem aos critérios de filtragem selecionados pelo utilizador.</w:t>
      </w:r>
    </w:p>
    <w:p w14:paraId="6E1556EE" w14:textId="4991A617" w:rsidR="00493D64" w:rsidRPr="001E3300" w:rsidRDefault="00493D64" w:rsidP="00493D64">
      <w:r w:rsidRPr="001E3300">
        <w:t>Fim: O fluxo termina aqui.</w:t>
      </w:r>
    </w:p>
    <w:p w14:paraId="607FA822" w14:textId="77777777" w:rsidR="00493D64" w:rsidRPr="001E3300" w:rsidRDefault="00493D64" w:rsidP="00493D64">
      <w:pPr>
        <w:keepNext/>
        <w:jc w:val="center"/>
      </w:pPr>
      <w:r w:rsidRPr="001E3300">
        <w:rPr>
          <w:noProof/>
        </w:rPr>
        <w:lastRenderedPageBreak/>
        <w:drawing>
          <wp:inline distT="0" distB="0" distL="0" distR="0" wp14:anchorId="35595888" wp14:editId="76A050DE">
            <wp:extent cx="5400040" cy="4331335"/>
            <wp:effectExtent l="0" t="0" r="0" b="0"/>
            <wp:docPr id="1365201182"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201182" name="Imagem 1" descr="Diagrama&#10;&#10;Descrição gerada automaticamente"/>
                    <pic:cNvPicPr/>
                  </pic:nvPicPr>
                  <pic:blipFill>
                    <a:blip r:embed="rId16"/>
                    <a:stretch>
                      <a:fillRect/>
                    </a:stretch>
                  </pic:blipFill>
                  <pic:spPr>
                    <a:xfrm>
                      <a:off x="0" y="0"/>
                      <a:ext cx="5400040" cy="4331335"/>
                    </a:xfrm>
                    <a:prstGeom prst="rect">
                      <a:avLst/>
                    </a:prstGeom>
                  </pic:spPr>
                </pic:pic>
              </a:graphicData>
            </a:graphic>
          </wp:inline>
        </w:drawing>
      </w:r>
    </w:p>
    <w:p w14:paraId="6EC9A0DF" w14:textId="0E153A1C" w:rsidR="00493D64" w:rsidRPr="001E3300" w:rsidRDefault="00493D64" w:rsidP="00493D64">
      <w:pPr>
        <w:pStyle w:val="Legenda"/>
      </w:pPr>
      <w:bookmarkStart w:id="26" w:name="_Toc160991022"/>
      <w:r w:rsidRPr="001E3300">
        <w:t xml:space="preserve">Figure </w:t>
      </w:r>
      <w:r w:rsidRPr="001E3300">
        <w:fldChar w:fldCharType="begin"/>
      </w:r>
      <w:r w:rsidRPr="001E3300">
        <w:instrText xml:space="preserve"> SEQ Figure \* ARABIC </w:instrText>
      </w:r>
      <w:r w:rsidRPr="001E3300">
        <w:fldChar w:fldCharType="separate"/>
      </w:r>
      <w:r w:rsidR="009E2DCD">
        <w:rPr>
          <w:noProof/>
        </w:rPr>
        <w:t>3</w:t>
      </w:r>
      <w:r w:rsidRPr="001E3300">
        <w:fldChar w:fldCharType="end"/>
      </w:r>
      <w:r w:rsidRPr="001E3300">
        <w:t>- Fluxograma de Gestor na aprovação/reprovação de anúncios</w:t>
      </w:r>
      <w:bookmarkEnd w:id="26"/>
    </w:p>
    <w:p w14:paraId="5BA38455" w14:textId="77777777" w:rsidR="00493D64" w:rsidRPr="001E3300" w:rsidRDefault="00493D64" w:rsidP="00493D64">
      <w:r w:rsidRPr="001E3300">
        <w:t>Este fluxograma representa o processo de avaliação de anúncios por um gestor, com a opção de aprovar ou reprovar os anúncios.</w:t>
      </w:r>
    </w:p>
    <w:p w14:paraId="2B189A01" w14:textId="77777777" w:rsidR="00493D64" w:rsidRPr="001E3300" w:rsidRDefault="00493D64" w:rsidP="00493D64">
      <w:r w:rsidRPr="001E3300">
        <w:t>Início: O processo começa quando um novo anúncio é submetido à plataforma e um gestor recebe uma notificação sobre isso.</w:t>
      </w:r>
    </w:p>
    <w:p w14:paraId="69D8EC22" w14:textId="77777777" w:rsidR="00493D64" w:rsidRPr="001E3300" w:rsidRDefault="00493D64" w:rsidP="00493D64">
      <w:r w:rsidRPr="001E3300">
        <w:t>Gestor avalia o anúncio: O gestor revê o anúncio e decide se ele deve ser aprovado ou reprovado.</w:t>
      </w:r>
    </w:p>
    <w:p w14:paraId="41E7B10A" w14:textId="77777777" w:rsidR="00493D64" w:rsidRPr="001E3300" w:rsidRDefault="00493D64" w:rsidP="00493D64">
      <w:r w:rsidRPr="001E3300">
        <w:t>Anúncio aprovado ou reprovado: Se o gestor aprovar o anúncio, ele é publicado na plataforma. Se for reprovado, o anúncio não é publicado.</w:t>
      </w:r>
    </w:p>
    <w:p w14:paraId="707F9A8E" w14:textId="77777777" w:rsidR="00493D64" w:rsidRPr="001E3300" w:rsidRDefault="00493D64" w:rsidP="00493D64">
      <w:r w:rsidRPr="001E3300">
        <w:t>Notificar senhorio sobre aprovação/reprovação: O gestor notifica o senhorio sobre a decisão tomada em relação ao seu anúncio.</w:t>
      </w:r>
    </w:p>
    <w:p w14:paraId="7E963453" w14:textId="6A593630" w:rsidR="00493D64" w:rsidRPr="001E3300" w:rsidRDefault="00493D64" w:rsidP="00493D64">
      <w:r w:rsidRPr="001E3300">
        <w:t>Fim: O fluxo termina aqui.</w:t>
      </w:r>
    </w:p>
    <w:p w14:paraId="55C03467" w14:textId="77777777" w:rsidR="00493D64" w:rsidRPr="001E3300" w:rsidRDefault="00493D64" w:rsidP="00493D64">
      <w:pPr>
        <w:keepNext/>
        <w:jc w:val="center"/>
      </w:pPr>
      <w:r w:rsidRPr="001E3300">
        <w:rPr>
          <w:noProof/>
        </w:rPr>
        <w:lastRenderedPageBreak/>
        <w:drawing>
          <wp:inline distT="0" distB="0" distL="0" distR="0" wp14:anchorId="39FF5562" wp14:editId="49B748AD">
            <wp:extent cx="5400040" cy="3846195"/>
            <wp:effectExtent l="0" t="0" r="0" b="1905"/>
            <wp:docPr id="734030942"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30942" name="Imagem 1" descr="Diagrama&#10;&#10;Descrição gerada automaticamente"/>
                    <pic:cNvPicPr/>
                  </pic:nvPicPr>
                  <pic:blipFill>
                    <a:blip r:embed="rId17"/>
                    <a:stretch>
                      <a:fillRect/>
                    </a:stretch>
                  </pic:blipFill>
                  <pic:spPr>
                    <a:xfrm>
                      <a:off x="0" y="0"/>
                      <a:ext cx="5400040" cy="3846195"/>
                    </a:xfrm>
                    <a:prstGeom prst="rect">
                      <a:avLst/>
                    </a:prstGeom>
                  </pic:spPr>
                </pic:pic>
              </a:graphicData>
            </a:graphic>
          </wp:inline>
        </w:drawing>
      </w:r>
    </w:p>
    <w:p w14:paraId="33EE13A8" w14:textId="50EE52A5" w:rsidR="00493D64" w:rsidRPr="001E3300" w:rsidRDefault="00493D64" w:rsidP="00493D64">
      <w:pPr>
        <w:pStyle w:val="Legenda"/>
      </w:pPr>
      <w:bookmarkStart w:id="27" w:name="_Toc160991023"/>
      <w:r w:rsidRPr="001E3300">
        <w:t xml:space="preserve">Figure </w:t>
      </w:r>
      <w:r w:rsidRPr="001E3300">
        <w:fldChar w:fldCharType="begin"/>
      </w:r>
      <w:r w:rsidRPr="001E3300">
        <w:instrText xml:space="preserve"> SEQ Figure \* ARABIC </w:instrText>
      </w:r>
      <w:r w:rsidRPr="001E3300">
        <w:fldChar w:fldCharType="separate"/>
      </w:r>
      <w:r w:rsidR="009E2DCD">
        <w:rPr>
          <w:noProof/>
        </w:rPr>
        <w:t>4</w:t>
      </w:r>
      <w:r w:rsidRPr="001E3300">
        <w:fldChar w:fldCharType="end"/>
      </w:r>
      <w:r w:rsidRPr="001E3300">
        <w:t>- Fluxograma de Registro de senhorios/alunos na plataforma</w:t>
      </w:r>
      <w:bookmarkEnd w:id="27"/>
    </w:p>
    <w:p w14:paraId="36DAFCC2" w14:textId="77777777" w:rsidR="00493D64" w:rsidRPr="001E3300" w:rsidRDefault="00493D64" w:rsidP="00493D64">
      <w:r w:rsidRPr="001E3300">
        <w:t>Este fluxograma representa o processo de registo de um novo senhorio na plataforma.</w:t>
      </w:r>
    </w:p>
    <w:p w14:paraId="0A1F7CAA" w14:textId="77777777" w:rsidR="00493D64" w:rsidRPr="001E3300" w:rsidRDefault="00493D64" w:rsidP="00493D64">
      <w:r w:rsidRPr="001E3300">
        <w:t>Início: O processo começa quando um senhorio decide se registar na plataforma.</w:t>
      </w:r>
    </w:p>
    <w:p w14:paraId="74FE4598" w14:textId="77777777" w:rsidR="00493D64" w:rsidRPr="001E3300" w:rsidRDefault="00493D64" w:rsidP="00493D64">
      <w:r w:rsidRPr="001E3300">
        <w:t>Senhorio fornece nome, e-mail e senha: O senhorio preenche os campos necessários para o registo, incluindo nome, e-mail e senha.</w:t>
      </w:r>
    </w:p>
    <w:p w14:paraId="59C0CF21" w14:textId="77777777" w:rsidR="00493D64" w:rsidRPr="001E3300" w:rsidRDefault="00493D64" w:rsidP="00493D64">
      <w:r w:rsidRPr="001E3300">
        <w:t>Verificar se todos os campos foram preenchidos corretamente: O sistema verifica se todas as informações necessárias foram fornecidas adequadamente pelo senhorio.</w:t>
      </w:r>
    </w:p>
    <w:p w14:paraId="54D70904" w14:textId="4E8F0DF6" w:rsidR="00493D64" w:rsidRPr="001E3300" w:rsidRDefault="00493D64" w:rsidP="00493D64">
      <w:r w:rsidRPr="001E3300">
        <w:t xml:space="preserve">Registo bem-sucedido ou falho: se todas as informações estiverem corretas, o registo é bem-sucedido e o senhorio pode </w:t>
      </w:r>
      <w:r w:rsidR="00350715" w:rsidRPr="001E3300">
        <w:t>a cessar</w:t>
      </w:r>
      <w:r w:rsidRPr="001E3300">
        <w:t xml:space="preserve"> a plataforma. Caso contrário, o registo falha e o senhorio é notificado do erro.</w:t>
      </w:r>
    </w:p>
    <w:p w14:paraId="5881CB19" w14:textId="77777777" w:rsidR="00493D64" w:rsidRPr="001E3300" w:rsidRDefault="00493D64" w:rsidP="00493D64">
      <w:r w:rsidRPr="001E3300">
        <w:t>Enviar e-mail de aprovação ou reprovação: O sistema envia um e-mail ao senhorio informando se o registo foi aprovado ou reprovado.</w:t>
      </w:r>
    </w:p>
    <w:p w14:paraId="507D438F" w14:textId="06596676" w:rsidR="00493D64" w:rsidRPr="001E3300" w:rsidRDefault="00493D64" w:rsidP="00493D64">
      <w:r w:rsidRPr="001E3300">
        <w:t>Fim: O fluxo termina aqui.</w:t>
      </w:r>
    </w:p>
    <w:p w14:paraId="774F067D" w14:textId="14121365" w:rsidR="00B40C50" w:rsidRPr="001E3300" w:rsidRDefault="00B40C50" w:rsidP="00B40C50">
      <w:pPr>
        <w:pStyle w:val="Ttulo3"/>
        <w:rPr>
          <w:lang w:val="pt-PT"/>
        </w:rPr>
      </w:pPr>
      <w:bookmarkStart w:id="28" w:name="_Toc160987994"/>
      <w:r w:rsidRPr="001E3300">
        <w:rPr>
          <w:lang w:val="pt-PT"/>
        </w:rPr>
        <w:lastRenderedPageBreak/>
        <w:t>Caso de use</w:t>
      </w:r>
      <w:bookmarkEnd w:id="28"/>
    </w:p>
    <w:p w14:paraId="75CD03E1" w14:textId="77777777" w:rsidR="00B40C50" w:rsidRPr="001E3300" w:rsidRDefault="00B40C50" w:rsidP="00B40C50">
      <w:pPr>
        <w:keepNext/>
        <w:spacing w:before="100" w:beforeAutospacing="1" w:after="100" w:afterAutospacing="1"/>
        <w:jc w:val="center"/>
      </w:pPr>
      <w:r w:rsidRPr="001E3300">
        <w:rPr>
          <w:rFonts w:ascii="Times New Roman" w:eastAsia="Times New Roman" w:hAnsi="Times New Roman"/>
          <w:noProof/>
          <w:szCs w:val="24"/>
          <w:lang w:eastAsia="pt-PT"/>
        </w:rPr>
        <w:drawing>
          <wp:inline distT="0" distB="0" distL="0" distR="0" wp14:anchorId="43286941" wp14:editId="0CD7F7EF">
            <wp:extent cx="5400040" cy="7621905"/>
            <wp:effectExtent l="0" t="0" r="0" b="0"/>
            <wp:docPr id="155653974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7621905"/>
                    </a:xfrm>
                    <a:prstGeom prst="rect">
                      <a:avLst/>
                    </a:prstGeom>
                    <a:noFill/>
                    <a:ln>
                      <a:noFill/>
                    </a:ln>
                  </pic:spPr>
                </pic:pic>
              </a:graphicData>
            </a:graphic>
          </wp:inline>
        </w:drawing>
      </w:r>
    </w:p>
    <w:p w14:paraId="005AC992" w14:textId="0C32BDC6" w:rsidR="00B40C50" w:rsidRPr="001E3300" w:rsidRDefault="00B40C50" w:rsidP="00B40C50">
      <w:pPr>
        <w:pStyle w:val="Legenda"/>
      </w:pPr>
      <w:bookmarkStart w:id="29" w:name="_Toc160991024"/>
      <w:r w:rsidRPr="001E3300">
        <w:t xml:space="preserve">Figure </w:t>
      </w:r>
      <w:r w:rsidRPr="001E3300">
        <w:fldChar w:fldCharType="begin"/>
      </w:r>
      <w:r w:rsidRPr="001E3300">
        <w:instrText xml:space="preserve"> SEQ Figure \* ARABIC </w:instrText>
      </w:r>
      <w:r w:rsidRPr="001E3300">
        <w:fldChar w:fldCharType="separate"/>
      </w:r>
      <w:r w:rsidR="009E2DCD">
        <w:rPr>
          <w:noProof/>
        </w:rPr>
        <w:t>5</w:t>
      </w:r>
      <w:r w:rsidRPr="001E3300">
        <w:fldChar w:fldCharType="end"/>
      </w:r>
      <w:r w:rsidRPr="001E3300">
        <w:t>-diagrama caso de use</w:t>
      </w:r>
      <w:bookmarkEnd w:id="29"/>
    </w:p>
    <w:p w14:paraId="4ADEFA14" w14:textId="77777777" w:rsidR="00B40C50" w:rsidRPr="001E3300" w:rsidRDefault="00B40C50" w:rsidP="00B40C50">
      <w:pPr>
        <w:rPr>
          <w:lang w:eastAsia="pt-PT"/>
        </w:rPr>
      </w:pPr>
      <w:r w:rsidRPr="001E3300">
        <w:rPr>
          <w:lang w:eastAsia="pt-PT"/>
        </w:rPr>
        <w:lastRenderedPageBreak/>
        <w:t>Gestor: Este ator é responsável pela gestão dos anúncios dentro do sistema. Eles podem aprovar, reprovar, ativar, inativar anúncios, consultar anúncios, consultar contas, editar dados e responder mensagens.</w:t>
      </w:r>
    </w:p>
    <w:p w14:paraId="672CAEB3" w14:textId="0BAC3E75" w:rsidR="00B40C50" w:rsidRPr="001E3300" w:rsidRDefault="00B40C50" w:rsidP="00B40C50">
      <w:pPr>
        <w:rPr>
          <w:lang w:eastAsia="pt-PT"/>
        </w:rPr>
      </w:pPr>
      <w:r w:rsidRPr="001E3300">
        <w:rPr>
          <w:lang w:eastAsia="pt-PT"/>
        </w:rPr>
        <w:t>Senhorio: Representa os proprietários de imóveis que desejam anunciar suas propriedades no sistema. Eles podem registar anúncios, editar anúncios existentes, inativar e ativar anúncios, consultar anúncios, editar seus dados e responder mensagens.</w:t>
      </w:r>
    </w:p>
    <w:p w14:paraId="3836F646" w14:textId="77777777" w:rsidR="00B40C50" w:rsidRPr="001E3300" w:rsidRDefault="00B40C50" w:rsidP="00B40C50">
      <w:pPr>
        <w:rPr>
          <w:lang w:eastAsia="pt-PT"/>
        </w:rPr>
      </w:pPr>
      <w:r w:rsidRPr="001E3300">
        <w:rPr>
          <w:lang w:eastAsia="pt-PT"/>
        </w:rPr>
        <w:t>Aluno: Este ator representa os usuários que estão procurando por acomodações. Eles têm permissão para consultar anúncios, enviar mensagens e responder mensagens.</w:t>
      </w:r>
    </w:p>
    <w:p w14:paraId="2902FAC4" w14:textId="2F92AED4" w:rsidR="00B40C50" w:rsidRPr="001E3300" w:rsidRDefault="00B40C50" w:rsidP="00B40C50">
      <w:pPr>
        <w:rPr>
          <w:lang w:eastAsia="pt-PT"/>
        </w:rPr>
      </w:pPr>
      <w:r w:rsidRPr="001E3300">
        <w:rPr>
          <w:lang w:eastAsia="pt-PT"/>
        </w:rPr>
        <w:t>Administrador: Este é o ator responsável pela gestão geral do sistema. Eles têm autoridade para realizar tarefas administrativas, como aprovar anúncios, consultar anúncios, consultar contas, editar dados de usuários, além de enviar e responder mensagens, se necessário.</w:t>
      </w:r>
    </w:p>
    <w:p w14:paraId="72322031" w14:textId="77777777" w:rsidR="00F2001A" w:rsidRPr="001E3300" w:rsidRDefault="00F2001A" w:rsidP="00F2001A">
      <w:pPr>
        <w:pStyle w:val="Ttulo3"/>
        <w:rPr>
          <w:lang w:val="pt-PT" w:eastAsia="pt-PT"/>
        </w:rPr>
      </w:pPr>
      <w:bookmarkStart w:id="30" w:name="_Toc160987995"/>
      <w:r w:rsidRPr="001E3300">
        <w:rPr>
          <w:lang w:val="pt-PT" w:eastAsia="pt-PT"/>
        </w:rPr>
        <w:t>Classes UML</w:t>
      </w:r>
      <w:bookmarkEnd w:id="30"/>
    </w:p>
    <w:p w14:paraId="185096B0" w14:textId="77777777" w:rsidR="00F2001A" w:rsidRPr="001E3300" w:rsidRDefault="00F2001A" w:rsidP="00F2001A">
      <w:pPr>
        <w:keepNext/>
        <w:spacing w:before="100" w:beforeAutospacing="1" w:after="100" w:afterAutospacing="1"/>
        <w:jc w:val="center"/>
      </w:pPr>
      <w:r w:rsidRPr="001E3300">
        <w:rPr>
          <w:rFonts w:ascii="Times New Roman" w:eastAsia="Times New Roman" w:hAnsi="Times New Roman"/>
          <w:noProof/>
          <w:szCs w:val="24"/>
          <w:lang w:eastAsia="pt-PT"/>
        </w:rPr>
        <w:drawing>
          <wp:inline distT="0" distB="0" distL="0" distR="0" wp14:anchorId="0A63E376" wp14:editId="62F402D4">
            <wp:extent cx="5829300" cy="4481666"/>
            <wp:effectExtent l="0" t="0" r="0" b="0"/>
            <wp:docPr id="816146760" name="Imagem 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146760" name="Imagem 2" descr="Diagrama&#10;&#10;Descrição gerada automaticamente"/>
                    <pic:cNvPicPr>
                      <a:picLocks noChangeAspect="1" noChangeArrowheads="1"/>
                    </pic:cNvPicPr>
                  </pic:nvPicPr>
                  <pic:blipFill rotWithShape="1">
                    <a:blip r:embed="rId19">
                      <a:extLst>
                        <a:ext uri="{28A0092B-C50C-407E-A947-70E740481C1C}">
                          <a14:useLocalDpi xmlns:a14="http://schemas.microsoft.com/office/drawing/2010/main" val="0"/>
                        </a:ext>
                      </a:extLst>
                    </a:blip>
                    <a:srcRect l="13123" t="12236" r="8137" b="9420"/>
                    <a:stretch/>
                  </pic:blipFill>
                  <pic:spPr bwMode="auto">
                    <a:xfrm>
                      <a:off x="0" y="0"/>
                      <a:ext cx="5841752" cy="4491239"/>
                    </a:xfrm>
                    <a:prstGeom prst="rect">
                      <a:avLst/>
                    </a:prstGeom>
                    <a:noFill/>
                    <a:ln>
                      <a:noFill/>
                    </a:ln>
                    <a:extLst>
                      <a:ext uri="{53640926-AAD7-44D8-BBD7-CCE9431645EC}">
                        <a14:shadowObscured xmlns:a14="http://schemas.microsoft.com/office/drawing/2010/main"/>
                      </a:ext>
                    </a:extLst>
                  </pic:spPr>
                </pic:pic>
              </a:graphicData>
            </a:graphic>
          </wp:inline>
        </w:drawing>
      </w:r>
    </w:p>
    <w:p w14:paraId="3519E4BC" w14:textId="25098C7A" w:rsidR="00F2001A" w:rsidRPr="001E3300" w:rsidRDefault="00F2001A" w:rsidP="00F2001A">
      <w:pPr>
        <w:pStyle w:val="Legenda"/>
        <w:rPr>
          <w:rFonts w:ascii="Times New Roman" w:eastAsia="Times New Roman" w:hAnsi="Times New Roman"/>
          <w:szCs w:val="24"/>
          <w:lang w:eastAsia="pt-PT"/>
        </w:rPr>
      </w:pPr>
      <w:bookmarkStart w:id="31" w:name="_Toc160991025"/>
      <w:r w:rsidRPr="001E3300">
        <w:t xml:space="preserve">Figure </w:t>
      </w:r>
      <w:r w:rsidRPr="001E3300">
        <w:fldChar w:fldCharType="begin"/>
      </w:r>
      <w:r w:rsidRPr="001E3300">
        <w:instrText xml:space="preserve"> SEQ Figure \* ARABIC </w:instrText>
      </w:r>
      <w:r w:rsidRPr="001E3300">
        <w:fldChar w:fldCharType="separate"/>
      </w:r>
      <w:r w:rsidR="009E2DCD">
        <w:rPr>
          <w:noProof/>
        </w:rPr>
        <w:t>6</w:t>
      </w:r>
      <w:r w:rsidRPr="001E3300">
        <w:fldChar w:fldCharType="end"/>
      </w:r>
      <w:r w:rsidRPr="001E3300">
        <w:t>-Classes UML</w:t>
      </w:r>
      <w:bookmarkEnd w:id="31"/>
    </w:p>
    <w:p w14:paraId="56389963"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p>
    <w:p w14:paraId="4E0AAA07" w14:textId="54442B29"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lastRenderedPageBreak/>
        <w:t>Classes:</w:t>
      </w:r>
    </w:p>
    <w:p w14:paraId="0A29A158"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Utilizador: Esta classe representa um utilizador genérico no sistema. Ela possui os atributos comuns a todos os tipos de utilizadores, como Nome, Email, Palavra-passe e Avatar.</w:t>
      </w:r>
    </w:p>
    <w:p w14:paraId="7A1F6C6E"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Administrador: É uma subclasse de utilizador e representa um administrador do sistema. Herda os atributos de utilizador.</w:t>
      </w:r>
    </w:p>
    <w:p w14:paraId="228FB265"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Gestor: Também é uma subclasse de utilizador e representa um gestor. Herda os atributos de utilizador.</w:t>
      </w:r>
    </w:p>
    <w:p w14:paraId="7DBB9F09"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Senhorio: Outra subclasse de utilizador, representa um senhorio. Além dos atributos herdados de utilizador, possui atributos adicionais relacionados aos detalhes da propriedade que ele oferece para aluguer.</w:t>
      </w:r>
    </w:p>
    <w:p w14:paraId="21D10E03"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Anúncio: Esta classe representa um anúncio de aluguer de propriedade. Possui atributos relacionados às características do anúncio, como Distância à ESTGOH, Valor da Renda, Número de Quartos e Sexo.</w:t>
      </w:r>
    </w:p>
    <w:p w14:paraId="6C1358BC"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Aluno: Subclasse de Utilizador, representa um aluno. Herda os atributos de utilizador.</w:t>
      </w:r>
    </w:p>
    <w:p w14:paraId="3D4027B9"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Associações:</w:t>
      </w:r>
    </w:p>
    <w:p w14:paraId="6140AEC2"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Gestor gerencia Senhorio: Indica que um gestor pode gerir vários senhorios. Esta associação é representada por uma relação de composição ("1" para muitos).</w:t>
      </w:r>
    </w:p>
    <w:p w14:paraId="097D3E6B"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Senhorio possui Anúncio: Indica que um senhorio pode possuir vários anúncios de propriedades para aluguer. Esta também é uma relação de composição.</w:t>
      </w:r>
    </w:p>
    <w:p w14:paraId="24D03E9A"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Senhorio recebe Mensagem: Indica que um senhorio pode receber várias mensagens de alunos interessados nas propriedades que ele oferece para aluguer. Esta é uma associação simples ("1" para muitos).</w:t>
      </w:r>
    </w:p>
    <w:p w14:paraId="63FE6878"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Aluno envia Mensagem: Similar à relação anterior, indica que um aluno pode enviar várias mensagens para senhorios relativamente aos anúncios de propriedades. Também é uma associação simples.</w:t>
      </w:r>
    </w:p>
    <w:p w14:paraId="31FAAB39"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Classes Adicionais:</w:t>
      </w:r>
    </w:p>
    <w:p w14:paraId="78876532" w14:textId="77777777"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Mensagem: Esta classe representa uma mensagem enviada entre um aluno e um senhorio relativamente a um anúncio de propriedade. Possui atributos como Conteúdo e Data para armazenar o conteúdo da mensagem e a data em que foi enviada.</w:t>
      </w:r>
    </w:p>
    <w:p w14:paraId="73AC4444" w14:textId="7D4237E8" w:rsidR="00F2001A" w:rsidRPr="001E3300" w:rsidRDefault="00F2001A" w:rsidP="00F2001A">
      <w:pPr>
        <w:spacing w:before="100" w:beforeAutospacing="1" w:after="100" w:afterAutospacing="1"/>
        <w:jc w:val="left"/>
        <w:rPr>
          <w:rFonts w:ascii="Times New Roman" w:eastAsia="Times New Roman" w:hAnsi="Times New Roman"/>
          <w:szCs w:val="24"/>
          <w:lang w:eastAsia="pt-PT"/>
        </w:rPr>
      </w:pPr>
      <w:r w:rsidRPr="001E3300">
        <w:rPr>
          <w:rFonts w:ascii="Times New Roman" w:eastAsia="Times New Roman" w:hAnsi="Times New Roman"/>
          <w:szCs w:val="24"/>
          <w:lang w:eastAsia="pt-PT"/>
        </w:rPr>
        <w:t>Em resumo, o diagrama mostra a estrutura básica do sistema de aluguer de propriedades, incluindo os diferentes tipos de utilizadores, relacionamentos e as entidades relacionadas aos anúncios e mensagens.</w:t>
      </w:r>
    </w:p>
    <w:p w14:paraId="0720B54D" w14:textId="7464BD45" w:rsidR="00B40C50" w:rsidRPr="001E3300" w:rsidRDefault="00F2001A" w:rsidP="00F2001A">
      <w:pPr>
        <w:pStyle w:val="Ttulo3"/>
        <w:rPr>
          <w:lang w:val="pt-PT" w:eastAsia="pt-PT"/>
        </w:rPr>
      </w:pPr>
      <w:bookmarkStart w:id="32" w:name="_Toc160987996"/>
      <w:r w:rsidRPr="001E3300">
        <w:rPr>
          <w:lang w:val="pt-PT" w:eastAsia="pt-PT"/>
        </w:rPr>
        <w:lastRenderedPageBreak/>
        <w:t>ER (Base Dados):</w:t>
      </w:r>
      <w:bookmarkEnd w:id="32"/>
    </w:p>
    <w:p w14:paraId="398966CC" w14:textId="77777777" w:rsidR="00F2001A" w:rsidRPr="001E3300" w:rsidRDefault="00F2001A" w:rsidP="00F2001A">
      <w:pPr>
        <w:keepNext/>
        <w:jc w:val="center"/>
      </w:pPr>
      <w:r w:rsidRPr="001E3300">
        <w:rPr>
          <w:noProof/>
          <w:lang w:eastAsia="pt-PT"/>
        </w:rPr>
        <w:drawing>
          <wp:inline distT="0" distB="0" distL="0" distR="0" wp14:anchorId="25C5C87E" wp14:editId="2BA43673">
            <wp:extent cx="5400040" cy="6537325"/>
            <wp:effectExtent l="0" t="0" r="0" b="0"/>
            <wp:docPr id="1346875325"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75325" name="Imagem 1" descr="Diagrama&#10;&#10;Descrição gerada automaticamente"/>
                    <pic:cNvPicPr/>
                  </pic:nvPicPr>
                  <pic:blipFill>
                    <a:blip r:embed="rId20"/>
                    <a:stretch>
                      <a:fillRect/>
                    </a:stretch>
                  </pic:blipFill>
                  <pic:spPr>
                    <a:xfrm>
                      <a:off x="0" y="0"/>
                      <a:ext cx="5400040" cy="6537325"/>
                    </a:xfrm>
                    <a:prstGeom prst="rect">
                      <a:avLst/>
                    </a:prstGeom>
                  </pic:spPr>
                </pic:pic>
              </a:graphicData>
            </a:graphic>
          </wp:inline>
        </w:drawing>
      </w:r>
    </w:p>
    <w:p w14:paraId="30567AA5" w14:textId="055FA276" w:rsidR="00F2001A" w:rsidRPr="001E3300" w:rsidRDefault="00F2001A" w:rsidP="00F2001A">
      <w:pPr>
        <w:pStyle w:val="Legenda"/>
        <w:rPr>
          <w:lang w:eastAsia="pt-PT"/>
        </w:rPr>
      </w:pPr>
      <w:bookmarkStart w:id="33" w:name="_Toc160991026"/>
      <w:r w:rsidRPr="001E3300">
        <w:t xml:space="preserve">Figure </w:t>
      </w:r>
      <w:r w:rsidRPr="001E3300">
        <w:fldChar w:fldCharType="begin"/>
      </w:r>
      <w:r w:rsidRPr="001E3300">
        <w:instrText xml:space="preserve"> SEQ Figure \* ARABIC </w:instrText>
      </w:r>
      <w:r w:rsidRPr="001E3300">
        <w:fldChar w:fldCharType="separate"/>
      </w:r>
      <w:r w:rsidR="009E2DCD">
        <w:rPr>
          <w:noProof/>
        </w:rPr>
        <w:t>7</w:t>
      </w:r>
      <w:r w:rsidRPr="001E3300">
        <w:fldChar w:fldCharType="end"/>
      </w:r>
      <w:r w:rsidRPr="001E3300">
        <w:t>-ER</w:t>
      </w:r>
      <w:bookmarkEnd w:id="33"/>
    </w:p>
    <w:p w14:paraId="1D907211" w14:textId="77777777" w:rsidR="00B40C50" w:rsidRPr="001E3300" w:rsidRDefault="00B40C50" w:rsidP="00B40C50"/>
    <w:p w14:paraId="69FBDCCF" w14:textId="4DCD69DA" w:rsidR="00CA2F27" w:rsidRPr="001E3300" w:rsidRDefault="008334F5" w:rsidP="00E04EE7">
      <w:pPr>
        <w:pStyle w:val="Ttulo1"/>
        <w:spacing w:before="120"/>
        <w:ind w:left="357" w:hanging="357"/>
        <w:rPr>
          <w:rFonts w:cstheme="minorHAnsi"/>
          <w:lang w:val="pt-PT"/>
        </w:rPr>
      </w:pPr>
      <w:bookmarkStart w:id="34" w:name="_Toc160987997"/>
      <w:r w:rsidRPr="001E3300">
        <w:rPr>
          <w:rFonts w:cstheme="minorHAnsi"/>
          <w:lang w:val="pt-PT"/>
        </w:rPr>
        <w:lastRenderedPageBreak/>
        <w:t xml:space="preserve">Trabalho </w:t>
      </w:r>
      <w:r w:rsidR="00553D33" w:rsidRPr="001E3300">
        <w:rPr>
          <w:rFonts w:cstheme="minorHAnsi"/>
          <w:lang w:val="pt-PT"/>
        </w:rPr>
        <w:t>D</w:t>
      </w:r>
      <w:r w:rsidRPr="001E3300">
        <w:rPr>
          <w:rFonts w:cstheme="minorHAnsi"/>
          <w:lang w:val="pt-PT"/>
        </w:rPr>
        <w:t>esenvolvido</w:t>
      </w:r>
      <w:bookmarkEnd w:id="34"/>
    </w:p>
    <w:p w14:paraId="50F02DD6" w14:textId="18F17EAA" w:rsidR="008D68A5" w:rsidRPr="001E3300" w:rsidRDefault="00E4476A" w:rsidP="00E4476A">
      <w:pPr>
        <w:pStyle w:val="Ttulo2"/>
        <w:rPr>
          <w:lang w:val="pt-PT"/>
        </w:rPr>
      </w:pPr>
      <w:r w:rsidRPr="001E3300">
        <w:rPr>
          <w:lang w:val="pt-PT"/>
        </w:rPr>
        <w:t xml:space="preserve">Front-end </w:t>
      </w:r>
    </w:p>
    <w:p w14:paraId="4F85F4A7" w14:textId="5135BA9B" w:rsidR="00D20B48" w:rsidRPr="001E3300" w:rsidRDefault="00D20B48" w:rsidP="00D20B48">
      <w:pPr>
        <w:pStyle w:val="Ttulo3"/>
        <w:rPr>
          <w:lang w:val="pt-PT"/>
        </w:rPr>
      </w:pPr>
      <w:r w:rsidRPr="001E3300">
        <w:rPr>
          <w:lang w:val="pt-PT"/>
        </w:rPr>
        <w:t xml:space="preserve">Página inicial </w:t>
      </w:r>
    </w:p>
    <w:p w14:paraId="50E08A13" w14:textId="45F998C7" w:rsidR="00813FF6" w:rsidRPr="001E3300" w:rsidRDefault="00D20B48" w:rsidP="00813FF6">
      <w:pPr>
        <w:keepNext/>
        <w:jc w:val="center"/>
      </w:pPr>
      <w:r w:rsidRPr="001E3300">
        <w:rPr>
          <w:noProof/>
        </w:rPr>
        <w:drawing>
          <wp:inline distT="0" distB="0" distL="0" distR="0" wp14:anchorId="2D3D2528" wp14:editId="20D6744B">
            <wp:extent cx="5400040" cy="1407160"/>
            <wp:effectExtent l="0" t="0" r="0" b="2540"/>
            <wp:docPr id="732630488" name="Imagem 1" descr="Placa de letreiro luminos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30488" name="Imagem 1" descr="Placa de letreiro luminoso&#10;&#10;Descrição gerada automaticamente com confiança média"/>
                    <pic:cNvPicPr/>
                  </pic:nvPicPr>
                  <pic:blipFill>
                    <a:blip r:embed="rId21"/>
                    <a:stretch>
                      <a:fillRect/>
                    </a:stretch>
                  </pic:blipFill>
                  <pic:spPr>
                    <a:xfrm>
                      <a:off x="0" y="0"/>
                      <a:ext cx="5400040" cy="1407160"/>
                    </a:xfrm>
                    <a:prstGeom prst="rect">
                      <a:avLst/>
                    </a:prstGeom>
                  </pic:spPr>
                </pic:pic>
              </a:graphicData>
            </a:graphic>
          </wp:inline>
        </w:drawing>
      </w:r>
    </w:p>
    <w:p w14:paraId="6CC0C43B" w14:textId="369ABFD1" w:rsidR="00813FF6" w:rsidRPr="001E3300" w:rsidRDefault="00813FF6" w:rsidP="00813FF6">
      <w:pPr>
        <w:keepNext/>
        <w:jc w:val="center"/>
      </w:pPr>
      <w:r w:rsidRPr="001E3300">
        <w:rPr>
          <w:noProof/>
        </w:rPr>
        <w:drawing>
          <wp:inline distT="0" distB="0" distL="0" distR="0" wp14:anchorId="69BD8792" wp14:editId="56B5F54A">
            <wp:extent cx="5400040" cy="2982595"/>
            <wp:effectExtent l="0" t="0" r="0" b="8255"/>
            <wp:docPr id="96145733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457331" name="Imagem 1" descr="Texto&#10;&#10;Descrição gerada automaticamente"/>
                    <pic:cNvPicPr/>
                  </pic:nvPicPr>
                  <pic:blipFill>
                    <a:blip r:embed="rId22"/>
                    <a:stretch>
                      <a:fillRect/>
                    </a:stretch>
                  </pic:blipFill>
                  <pic:spPr>
                    <a:xfrm>
                      <a:off x="0" y="0"/>
                      <a:ext cx="5400040" cy="2982595"/>
                    </a:xfrm>
                    <a:prstGeom prst="rect">
                      <a:avLst/>
                    </a:prstGeom>
                  </pic:spPr>
                </pic:pic>
              </a:graphicData>
            </a:graphic>
          </wp:inline>
        </w:drawing>
      </w:r>
    </w:p>
    <w:p w14:paraId="085012D4" w14:textId="28DEC012" w:rsidR="00D20B48" w:rsidRPr="001E3300" w:rsidRDefault="00D20B48" w:rsidP="00D20B48">
      <w:pPr>
        <w:pStyle w:val="Legenda"/>
      </w:pPr>
      <w:bookmarkStart w:id="35" w:name="_Toc160991027"/>
      <w:r w:rsidRPr="001E3300">
        <w:t xml:space="preserve">Figure </w:t>
      </w:r>
      <w:r w:rsidRPr="001E3300">
        <w:fldChar w:fldCharType="begin"/>
      </w:r>
      <w:r w:rsidRPr="001E3300">
        <w:instrText xml:space="preserve"> SEQ Figure \* ARABIC </w:instrText>
      </w:r>
      <w:r w:rsidRPr="001E3300">
        <w:fldChar w:fldCharType="separate"/>
      </w:r>
      <w:r w:rsidR="009E2DCD">
        <w:rPr>
          <w:noProof/>
        </w:rPr>
        <w:t>8</w:t>
      </w:r>
      <w:r w:rsidRPr="001E3300">
        <w:fldChar w:fldCharType="end"/>
      </w:r>
      <w:r w:rsidRPr="001E3300">
        <w:t>-Cabeçalho de página inicial</w:t>
      </w:r>
      <w:bookmarkEnd w:id="35"/>
    </w:p>
    <w:p w14:paraId="37612A8F" w14:textId="25AA86DE" w:rsidR="00813FF6" w:rsidRPr="001E3300" w:rsidRDefault="00813FF6" w:rsidP="00813FF6">
      <w:pPr>
        <w:keepNext/>
        <w:jc w:val="left"/>
      </w:pPr>
      <w:r w:rsidRPr="001E3300">
        <w:t xml:space="preserve">Em resumo, esta estrutura HTML representa um menu de navegação com ligações para diferentes secções do sítio web. A ligação "Alojamentos" está ativa, indicando que representa a página atual. A ligação "Filtrar" possui um “ID” exclusivo para manipulação futura, e as ligações "Login" e "Sobre" ainda não estão definidos para </w:t>
      </w:r>
      <w:r w:rsidRPr="001E3300">
        <w:lastRenderedPageBreak/>
        <w:t xml:space="preserve">páginas específicas. </w:t>
      </w:r>
      <w:r w:rsidR="00D20B48" w:rsidRPr="001E3300">
        <w:rPr>
          <w:noProof/>
        </w:rPr>
        <w:drawing>
          <wp:inline distT="0" distB="0" distL="0" distR="0" wp14:anchorId="32A00D04" wp14:editId="1103686A">
            <wp:extent cx="5400040" cy="1600808"/>
            <wp:effectExtent l="0" t="0" r="0" b="0"/>
            <wp:docPr id="583321789" name="Imagem 1" descr="Padrão do plano de fund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321789" name="Imagem 1" descr="Padrão do plano de fundo&#10;&#10;Descrição gerada automaticamente com confiança baixa"/>
                    <pic:cNvPicPr/>
                  </pic:nvPicPr>
                  <pic:blipFill rotWithShape="1">
                    <a:blip r:embed="rId23"/>
                    <a:srcRect l="27094" r="28598"/>
                    <a:stretch/>
                  </pic:blipFill>
                  <pic:spPr bwMode="auto">
                    <a:xfrm>
                      <a:off x="0" y="0"/>
                      <a:ext cx="5412786" cy="1604586"/>
                    </a:xfrm>
                    <a:prstGeom prst="rect">
                      <a:avLst/>
                    </a:prstGeom>
                    <a:ln>
                      <a:noFill/>
                    </a:ln>
                    <a:extLst>
                      <a:ext uri="{53640926-AAD7-44D8-BBD7-CCE9431645EC}">
                        <a14:shadowObscured xmlns:a14="http://schemas.microsoft.com/office/drawing/2010/main"/>
                      </a:ext>
                    </a:extLst>
                  </pic:spPr>
                </pic:pic>
              </a:graphicData>
            </a:graphic>
          </wp:inline>
        </w:drawing>
      </w:r>
    </w:p>
    <w:p w14:paraId="4370BCBD" w14:textId="6D7DFD72" w:rsidR="00813FF6" w:rsidRPr="001E3300" w:rsidRDefault="00813FF6" w:rsidP="00813FF6">
      <w:pPr>
        <w:keepNext/>
        <w:jc w:val="left"/>
      </w:pPr>
      <w:r w:rsidRPr="001E3300">
        <w:rPr>
          <w:noProof/>
        </w:rPr>
        <w:drawing>
          <wp:inline distT="0" distB="0" distL="0" distR="0" wp14:anchorId="1570F82D" wp14:editId="5409B629">
            <wp:extent cx="5400040" cy="1223645"/>
            <wp:effectExtent l="0" t="0" r="0" b="0"/>
            <wp:docPr id="860608946"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608946" name="Imagem 1" descr="Texto&#10;&#10;Descrição gerada automaticamente"/>
                    <pic:cNvPicPr/>
                  </pic:nvPicPr>
                  <pic:blipFill>
                    <a:blip r:embed="rId24"/>
                    <a:stretch>
                      <a:fillRect/>
                    </a:stretch>
                  </pic:blipFill>
                  <pic:spPr>
                    <a:xfrm>
                      <a:off x="0" y="0"/>
                      <a:ext cx="5400040" cy="1223645"/>
                    </a:xfrm>
                    <a:prstGeom prst="rect">
                      <a:avLst/>
                    </a:prstGeom>
                  </pic:spPr>
                </pic:pic>
              </a:graphicData>
            </a:graphic>
          </wp:inline>
        </w:drawing>
      </w:r>
    </w:p>
    <w:p w14:paraId="72F85125" w14:textId="0FC4A6AD" w:rsidR="00D20B48" w:rsidRPr="001E3300" w:rsidRDefault="00D20B48" w:rsidP="00D20B48">
      <w:pPr>
        <w:pStyle w:val="Legenda"/>
      </w:pPr>
      <w:bookmarkStart w:id="36" w:name="_Toc160991028"/>
      <w:r w:rsidRPr="001E3300">
        <w:t xml:space="preserve">Figure </w:t>
      </w:r>
      <w:r w:rsidRPr="001E3300">
        <w:fldChar w:fldCharType="begin"/>
      </w:r>
      <w:r w:rsidRPr="001E3300">
        <w:instrText xml:space="preserve"> SEQ Figure \* ARABIC </w:instrText>
      </w:r>
      <w:r w:rsidRPr="001E3300">
        <w:fldChar w:fldCharType="separate"/>
      </w:r>
      <w:r w:rsidR="009E2DCD">
        <w:rPr>
          <w:noProof/>
        </w:rPr>
        <w:t>9</w:t>
      </w:r>
      <w:r w:rsidRPr="001E3300">
        <w:fldChar w:fldCharType="end"/>
      </w:r>
      <w:r w:rsidRPr="001E3300">
        <w:t>- barra de pesquisa</w:t>
      </w:r>
      <w:bookmarkEnd w:id="36"/>
    </w:p>
    <w:p w14:paraId="2AF3ED8F" w14:textId="77777777" w:rsidR="00813FF6" w:rsidRPr="001E3300" w:rsidRDefault="00813FF6" w:rsidP="00813FF6">
      <w:r w:rsidRPr="001E3300">
        <w:t>Este é um trecho de código HTML que representa um campo de pesquisa em um contêiner:</w:t>
      </w:r>
    </w:p>
    <w:p w14:paraId="6AED4C41" w14:textId="77777777" w:rsidR="00813FF6" w:rsidRPr="001E3300" w:rsidRDefault="00813FF6" w:rsidP="00813FF6">
      <w:r w:rsidRPr="001E3300">
        <w:t xml:space="preserve">    &lt;div class="container"&gt;: Define um contêiner para o campo de pesquisa e o botão de busca. A classe "container" é provavelmente usada para aplicar estilos ou para organizar elementos na página.</w:t>
      </w:r>
    </w:p>
    <w:p w14:paraId="2C935A7E" w14:textId="77777777" w:rsidR="00813FF6" w:rsidRPr="001E3300" w:rsidRDefault="00813FF6" w:rsidP="00813FF6">
      <w:r w:rsidRPr="001E3300">
        <w:t xml:space="preserve">    &lt;div class="search-container"&gt;: define um contêiner específico para o campo de pesquisa e o botão de busca. A classe "search-container" pode ser usada para aplicar estilos específicos a esses elementos.</w:t>
      </w:r>
    </w:p>
    <w:p w14:paraId="2C03576F" w14:textId="77777777" w:rsidR="00813FF6" w:rsidRPr="001E3300" w:rsidRDefault="00813FF6" w:rsidP="00813FF6">
      <w:r w:rsidRPr="001E3300">
        <w:t xml:space="preserve">    &lt;input type="text" id="search-box" placeholder="Search..."&gt;: Define um campo de entrada de texto onde os utilizadores podem digitar o termo de busca. O “ID” "search-box" pode ser usado para selecionar e manipular esse elemento usando JavaScript. O atributo "placeholder" fornece um texto de orientação para os utilizadores, indicando o que eles devem digitar no campo de busca.</w:t>
      </w:r>
    </w:p>
    <w:p w14:paraId="323FFB4D" w14:textId="173E17FE" w:rsidR="00813FF6" w:rsidRPr="001E3300" w:rsidRDefault="00813FF6" w:rsidP="00813FF6">
      <w:r w:rsidRPr="001E3300">
        <w:t xml:space="preserve">    &lt;button id="search-button"&gt;Search&lt;/button&gt;: Define um botão de busca que os utilizadores podem clicar para iniciar a pesquisa. O “ID” "search-button" pode ser usado para selecionar e manipular esse botão usando JavaScript. O texto "Search" no botão indica sua função.</w:t>
      </w:r>
    </w:p>
    <w:p w14:paraId="4E7F0337" w14:textId="77777777" w:rsidR="00D20B48" w:rsidRPr="001E3300" w:rsidRDefault="00D20B48" w:rsidP="00D20B48">
      <w:pPr>
        <w:keepNext/>
        <w:jc w:val="center"/>
      </w:pPr>
      <w:r w:rsidRPr="001E3300">
        <w:rPr>
          <w:noProof/>
        </w:rPr>
        <w:lastRenderedPageBreak/>
        <w:drawing>
          <wp:inline distT="0" distB="0" distL="0" distR="0" wp14:anchorId="51B870E4" wp14:editId="0BF8649A">
            <wp:extent cx="5400040" cy="2620010"/>
            <wp:effectExtent l="0" t="0" r="0" b="8890"/>
            <wp:docPr id="1614521718"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521718" name="Imagem 1" descr="Interface gráfica do usuário&#10;&#10;Descrição gerada automaticamente"/>
                    <pic:cNvPicPr/>
                  </pic:nvPicPr>
                  <pic:blipFill>
                    <a:blip r:embed="rId25"/>
                    <a:stretch>
                      <a:fillRect/>
                    </a:stretch>
                  </pic:blipFill>
                  <pic:spPr>
                    <a:xfrm>
                      <a:off x="0" y="0"/>
                      <a:ext cx="5400040" cy="2620010"/>
                    </a:xfrm>
                    <a:prstGeom prst="rect">
                      <a:avLst/>
                    </a:prstGeom>
                  </pic:spPr>
                </pic:pic>
              </a:graphicData>
            </a:graphic>
          </wp:inline>
        </w:drawing>
      </w:r>
    </w:p>
    <w:p w14:paraId="1A794C42" w14:textId="5FCB2F68" w:rsidR="006B7601" w:rsidRPr="001E3300" w:rsidRDefault="006B7601" w:rsidP="00D20B48">
      <w:pPr>
        <w:keepNext/>
        <w:jc w:val="center"/>
      </w:pPr>
      <w:r w:rsidRPr="001E3300">
        <w:rPr>
          <w:noProof/>
        </w:rPr>
        <w:drawing>
          <wp:inline distT="0" distB="0" distL="0" distR="0" wp14:anchorId="10E698E1" wp14:editId="671287D6">
            <wp:extent cx="5400040" cy="1310005"/>
            <wp:effectExtent l="0" t="0" r="0" b="4445"/>
            <wp:docPr id="1293837690"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37690" name="Imagem 1" descr="Texto&#10;&#10;Descrição gerada automaticamente"/>
                    <pic:cNvPicPr/>
                  </pic:nvPicPr>
                  <pic:blipFill>
                    <a:blip r:embed="rId26"/>
                    <a:stretch>
                      <a:fillRect/>
                    </a:stretch>
                  </pic:blipFill>
                  <pic:spPr>
                    <a:xfrm>
                      <a:off x="0" y="0"/>
                      <a:ext cx="5400040" cy="1310005"/>
                    </a:xfrm>
                    <a:prstGeom prst="rect">
                      <a:avLst/>
                    </a:prstGeom>
                  </pic:spPr>
                </pic:pic>
              </a:graphicData>
            </a:graphic>
          </wp:inline>
        </w:drawing>
      </w:r>
    </w:p>
    <w:p w14:paraId="7EBD880C" w14:textId="48194259" w:rsidR="006B7601" w:rsidRPr="001E3300" w:rsidRDefault="006B7601" w:rsidP="006B7601">
      <w:pPr>
        <w:keepNext/>
        <w:jc w:val="center"/>
      </w:pPr>
      <w:r w:rsidRPr="001E3300">
        <w:rPr>
          <w:noProof/>
        </w:rPr>
        <w:drawing>
          <wp:inline distT="0" distB="0" distL="0" distR="0" wp14:anchorId="181F3504" wp14:editId="0041A84F">
            <wp:extent cx="4625741" cy="2979678"/>
            <wp:effectExtent l="0" t="0" r="3810" b="0"/>
            <wp:docPr id="127168008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680081" name="Imagem 1" descr="Texto&#10;&#10;Descrição gerada automaticamente"/>
                    <pic:cNvPicPr/>
                  </pic:nvPicPr>
                  <pic:blipFill>
                    <a:blip r:embed="rId27"/>
                    <a:stretch>
                      <a:fillRect/>
                    </a:stretch>
                  </pic:blipFill>
                  <pic:spPr>
                    <a:xfrm>
                      <a:off x="0" y="0"/>
                      <a:ext cx="4625741" cy="2979678"/>
                    </a:xfrm>
                    <a:prstGeom prst="rect">
                      <a:avLst/>
                    </a:prstGeom>
                  </pic:spPr>
                </pic:pic>
              </a:graphicData>
            </a:graphic>
          </wp:inline>
        </w:drawing>
      </w:r>
    </w:p>
    <w:p w14:paraId="7252F3CB" w14:textId="70168420" w:rsidR="00D20B48" w:rsidRPr="001E3300" w:rsidRDefault="00D20B48" w:rsidP="00D20B48">
      <w:pPr>
        <w:pStyle w:val="Legenda"/>
      </w:pPr>
      <w:bookmarkStart w:id="37" w:name="_Toc160991029"/>
      <w:r w:rsidRPr="001E3300">
        <w:t xml:space="preserve">Figure </w:t>
      </w:r>
      <w:r w:rsidRPr="001E3300">
        <w:fldChar w:fldCharType="begin"/>
      </w:r>
      <w:r w:rsidRPr="001E3300">
        <w:instrText xml:space="preserve"> SEQ Figure \* ARABIC </w:instrText>
      </w:r>
      <w:r w:rsidRPr="001E3300">
        <w:fldChar w:fldCharType="separate"/>
      </w:r>
      <w:r w:rsidR="009E2DCD">
        <w:rPr>
          <w:noProof/>
        </w:rPr>
        <w:t>10</w:t>
      </w:r>
      <w:r w:rsidRPr="001E3300">
        <w:fldChar w:fldCharType="end"/>
      </w:r>
      <w:r w:rsidRPr="001E3300">
        <w:t>-Cartas de anúncios</w:t>
      </w:r>
      <w:bookmarkEnd w:id="37"/>
    </w:p>
    <w:p w14:paraId="509E0E49" w14:textId="15405B5F" w:rsidR="004047A1" w:rsidRPr="001E3300" w:rsidRDefault="004047A1" w:rsidP="004047A1">
      <w:r w:rsidRPr="001E3300">
        <w:t>além de manipulação de efeitos visuais nos cards quando o rato é movido sobre eles.</w:t>
      </w:r>
    </w:p>
    <w:p w14:paraId="577C1DB0" w14:textId="3794DE7E" w:rsidR="006B7601" w:rsidRPr="001E3300" w:rsidRDefault="006B7601" w:rsidP="006B7601">
      <w:pPr>
        <w:jc w:val="center"/>
      </w:pPr>
      <w:r w:rsidRPr="001E3300">
        <w:rPr>
          <w:noProof/>
        </w:rPr>
        <w:lastRenderedPageBreak/>
        <w:drawing>
          <wp:inline distT="0" distB="0" distL="0" distR="0" wp14:anchorId="65285852" wp14:editId="10980D94">
            <wp:extent cx="5400040" cy="4791075"/>
            <wp:effectExtent l="0" t="0" r="0" b="9525"/>
            <wp:docPr id="1357306815"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306815" name="Imagem 1" descr="Texto&#10;&#10;Descrição gerada automaticamente"/>
                    <pic:cNvPicPr/>
                  </pic:nvPicPr>
                  <pic:blipFill>
                    <a:blip r:embed="rId28"/>
                    <a:stretch>
                      <a:fillRect/>
                    </a:stretch>
                  </pic:blipFill>
                  <pic:spPr>
                    <a:xfrm>
                      <a:off x="0" y="0"/>
                      <a:ext cx="5400040" cy="4791075"/>
                    </a:xfrm>
                    <a:prstGeom prst="rect">
                      <a:avLst/>
                    </a:prstGeom>
                  </pic:spPr>
                </pic:pic>
              </a:graphicData>
            </a:graphic>
          </wp:inline>
        </w:drawing>
      </w:r>
    </w:p>
    <w:p w14:paraId="074B9AE2" w14:textId="77777777" w:rsidR="006B7601" w:rsidRPr="001E3300" w:rsidRDefault="006B7601" w:rsidP="006B7601">
      <w:pPr>
        <w:keepNext/>
        <w:jc w:val="center"/>
      </w:pPr>
      <w:r w:rsidRPr="001E3300">
        <w:rPr>
          <w:noProof/>
        </w:rPr>
        <w:lastRenderedPageBreak/>
        <w:drawing>
          <wp:inline distT="0" distB="0" distL="0" distR="0" wp14:anchorId="6DEC5151" wp14:editId="1B1C19AE">
            <wp:extent cx="5400040" cy="3903345"/>
            <wp:effectExtent l="0" t="0" r="0" b="1905"/>
            <wp:docPr id="1449473409"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473409" name="Imagem 1" descr="Texto&#10;&#10;Descrição gerada automaticamente"/>
                    <pic:cNvPicPr/>
                  </pic:nvPicPr>
                  <pic:blipFill>
                    <a:blip r:embed="rId29"/>
                    <a:stretch>
                      <a:fillRect/>
                    </a:stretch>
                  </pic:blipFill>
                  <pic:spPr>
                    <a:xfrm>
                      <a:off x="0" y="0"/>
                      <a:ext cx="5400040" cy="3903345"/>
                    </a:xfrm>
                    <a:prstGeom prst="rect">
                      <a:avLst/>
                    </a:prstGeom>
                  </pic:spPr>
                </pic:pic>
              </a:graphicData>
            </a:graphic>
          </wp:inline>
        </w:drawing>
      </w:r>
    </w:p>
    <w:p w14:paraId="20EF2504" w14:textId="3052C210" w:rsidR="006B7601" w:rsidRPr="001E3300" w:rsidRDefault="006B7601" w:rsidP="006B7601">
      <w:pPr>
        <w:pStyle w:val="Legenda"/>
      </w:pPr>
      <w:bookmarkStart w:id="38" w:name="_Toc160991030"/>
      <w:r w:rsidRPr="001E3300">
        <w:t xml:space="preserve">Figure </w:t>
      </w:r>
      <w:r w:rsidRPr="001E3300">
        <w:fldChar w:fldCharType="begin"/>
      </w:r>
      <w:r w:rsidRPr="001E3300">
        <w:instrText xml:space="preserve"> SEQ Figure \* ARABIC </w:instrText>
      </w:r>
      <w:r w:rsidRPr="001E3300">
        <w:fldChar w:fldCharType="separate"/>
      </w:r>
      <w:r w:rsidR="009E2DCD">
        <w:rPr>
          <w:noProof/>
        </w:rPr>
        <w:t>11</w:t>
      </w:r>
      <w:r w:rsidRPr="001E3300">
        <w:fldChar w:fldCharType="end"/>
      </w:r>
      <w:r w:rsidRPr="001E3300">
        <w:t>-codigo de JS de Cartas de anúncios</w:t>
      </w:r>
      <w:bookmarkEnd w:id="38"/>
    </w:p>
    <w:p w14:paraId="04B01F7F" w14:textId="606C0A6E" w:rsidR="006B7601" w:rsidRPr="001E3300" w:rsidRDefault="006B7601" w:rsidP="006B7601">
      <w:pPr>
        <w:jc w:val="left"/>
      </w:pPr>
      <w:r w:rsidRPr="001E3300">
        <w:t>Explicação resumida do que cada parte do código faz:</w:t>
      </w:r>
    </w:p>
    <w:p w14:paraId="73B4FEC2" w14:textId="69547F70" w:rsidR="006B7601" w:rsidRPr="001E3300" w:rsidRDefault="006B7601" w:rsidP="006B7601">
      <w:pPr>
        <w:jc w:val="left"/>
      </w:pPr>
      <w:r w:rsidRPr="001E3300">
        <w:t>Seleção de Elementos:</w:t>
      </w:r>
    </w:p>
    <w:p w14:paraId="019E5E74" w14:textId="63665EEC" w:rsidR="006B7601" w:rsidRPr="001E3300" w:rsidRDefault="006B7601" w:rsidP="006B7601">
      <w:pPr>
        <w:jc w:val="left"/>
      </w:pPr>
      <w:r w:rsidRPr="001E3300">
        <w:t>const cardS = document.querySelectorAll(".card");: Seleciona todos os elementos com a classe "card" e armazena-os em uma NodeList.</w:t>
      </w:r>
    </w:p>
    <w:p w14:paraId="339A32ED" w14:textId="5AED79CC" w:rsidR="006B7601" w:rsidRPr="001E3300" w:rsidRDefault="006B7601" w:rsidP="006B7601">
      <w:pPr>
        <w:jc w:val="left"/>
      </w:pPr>
      <w:r w:rsidRPr="001E3300">
        <w:t>const modal = document.getElementById("myModal");: Seleciona o modal pelo seu ID.</w:t>
      </w:r>
    </w:p>
    <w:p w14:paraId="3DA07D13" w14:textId="54D3C305" w:rsidR="006B7601" w:rsidRPr="001E3300" w:rsidRDefault="006B7601" w:rsidP="006B7601">
      <w:pPr>
        <w:jc w:val="left"/>
      </w:pPr>
      <w:r w:rsidRPr="001E3300">
        <w:t>const modalImg = document.getElementById("modalImage");: Seleciona a imagem dentro do modal pelo seu ID.</w:t>
      </w:r>
    </w:p>
    <w:p w14:paraId="6522BA59" w14:textId="67410FCE" w:rsidR="006B7601" w:rsidRPr="001E3300" w:rsidRDefault="006B7601" w:rsidP="006B7601">
      <w:pPr>
        <w:jc w:val="left"/>
      </w:pPr>
      <w:r w:rsidRPr="001E3300">
        <w:t>const closeBtn = document.querySelector(".close");: Seleciona o botão de fechar pelo seletor de classe.</w:t>
      </w:r>
    </w:p>
    <w:p w14:paraId="0053E40B" w14:textId="4811A057" w:rsidR="006B7601" w:rsidRPr="001E3300" w:rsidRDefault="006B7601" w:rsidP="006B7601">
      <w:pPr>
        <w:jc w:val="left"/>
      </w:pPr>
      <w:r w:rsidRPr="001E3300">
        <w:t>Iteração sobre os Cards:</w:t>
      </w:r>
    </w:p>
    <w:p w14:paraId="2D602934" w14:textId="4E525848" w:rsidR="006B7601" w:rsidRPr="001E3300" w:rsidRDefault="006B7601" w:rsidP="006B7601">
      <w:pPr>
        <w:jc w:val="left"/>
      </w:pPr>
      <w:r w:rsidRPr="001E3300">
        <w:t>Itera sobre todos os cards selecionados.</w:t>
      </w:r>
    </w:p>
    <w:p w14:paraId="5D197400" w14:textId="4456BB0A" w:rsidR="006B7601" w:rsidRPr="001E3300" w:rsidRDefault="006B7601" w:rsidP="006B7601">
      <w:pPr>
        <w:jc w:val="left"/>
      </w:pPr>
      <w:r w:rsidRPr="001E3300">
        <w:t>Adiciona um ouvinte de eventos de clique em cada imagem num card.</w:t>
      </w:r>
    </w:p>
    <w:p w14:paraId="4979B293" w14:textId="365DB788" w:rsidR="006B7601" w:rsidRPr="001E3300" w:rsidRDefault="006B7601" w:rsidP="006B7601">
      <w:pPr>
        <w:jc w:val="left"/>
      </w:pPr>
      <w:r w:rsidRPr="001E3300">
        <w:t>Ao clicar em uma imagem, exibe o modal, define a imagem do modal como a imagem clicada e armazena o índice do card clicado.</w:t>
      </w:r>
    </w:p>
    <w:p w14:paraId="5E620D8D" w14:textId="72AEC8E4" w:rsidR="006B7601" w:rsidRPr="001E3300" w:rsidRDefault="006B7601" w:rsidP="006B7601">
      <w:pPr>
        <w:jc w:val="left"/>
      </w:pPr>
      <w:r w:rsidRPr="001E3300">
        <w:t>Fechar o Modal:</w:t>
      </w:r>
    </w:p>
    <w:p w14:paraId="7C802B49" w14:textId="7861E383" w:rsidR="006B7601" w:rsidRPr="001E3300" w:rsidRDefault="006B7601" w:rsidP="006B7601">
      <w:pPr>
        <w:jc w:val="left"/>
      </w:pPr>
      <w:r w:rsidRPr="001E3300">
        <w:t>Adiciona um ouvinte de eventos de clique no botão de fechar.</w:t>
      </w:r>
    </w:p>
    <w:p w14:paraId="7490ECC0" w14:textId="24D48320" w:rsidR="006B7601" w:rsidRPr="001E3300" w:rsidRDefault="006B7601" w:rsidP="006B7601">
      <w:pPr>
        <w:jc w:val="left"/>
      </w:pPr>
      <w:r w:rsidRPr="001E3300">
        <w:lastRenderedPageBreak/>
        <w:t>Ao clicar no botão de fechar, oculta o modal.</w:t>
      </w:r>
    </w:p>
    <w:p w14:paraId="76D768B3" w14:textId="362782DF" w:rsidR="006B7601" w:rsidRPr="001E3300" w:rsidRDefault="006B7601" w:rsidP="006B7601">
      <w:pPr>
        <w:jc w:val="left"/>
      </w:pPr>
      <w:r w:rsidRPr="001E3300">
        <w:t>Fechar o Modal clicando fora:</w:t>
      </w:r>
    </w:p>
    <w:p w14:paraId="40D88B0C" w14:textId="69A9E79E" w:rsidR="006B7601" w:rsidRPr="001E3300" w:rsidRDefault="006B7601" w:rsidP="006B7601">
      <w:pPr>
        <w:jc w:val="left"/>
      </w:pPr>
      <w:r w:rsidRPr="001E3300">
        <w:t>Adiciona um ouvinte de eventos de clique na janela.</w:t>
      </w:r>
    </w:p>
    <w:p w14:paraId="171F84B0" w14:textId="07B71B80" w:rsidR="006B7601" w:rsidRPr="001E3300" w:rsidRDefault="006B7601" w:rsidP="006B7601">
      <w:pPr>
        <w:jc w:val="left"/>
      </w:pPr>
      <w:r w:rsidRPr="001E3300">
        <w:t>Se o clique for fora do modal, fecha o modal.</w:t>
      </w:r>
    </w:p>
    <w:p w14:paraId="2F3219D9" w14:textId="16A6ABCF" w:rsidR="006B7601" w:rsidRPr="001E3300" w:rsidRDefault="006B7601" w:rsidP="006B7601">
      <w:pPr>
        <w:jc w:val="left"/>
      </w:pPr>
      <w:r w:rsidRPr="001E3300">
        <w:t>Controle de Navegação com Teclado:</w:t>
      </w:r>
    </w:p>
    <w:p w14:paraId="30165F5E" w14:textId="1319E16B" w:rsidR="006B7601" w:rsidRPr="001E3300" w:rsidRDefault="006B7601" w:rsidP="006B7601">
      <w:pPr>
        <w:jc w:val="left"/>
      </w:pPr>
      <w:r w:rsidRPr="001E3300">
        <w:t>Adiciona um ouvinte de eventos de teclado no documento.</w:t>
      </w:r>
    </w:p>
    <w:p w14:paraId="65556234" w14:textId="62E988B5" w:rsidR="006B7601" w:rsidRPr="001E3300" w:rsidRDefault="006B7601" w:rsidP="006B7601">
      <w:pPr>
        <w:jc w:val="left"/>
      </w:pPr>
      <w:r w:rsidRPr="001E3300">
        <w:t>Se a tecla pressionada for "Seta para a Esquerda", avança para a imagem anterior.</w:t>
      </w:r>
    </w:p>
    <w:p w14:paraId="39F6F703" w14:textId="342E627E" w:rsidR="006B7601" w:rsidRPr="001E3300" w:rsidRDefault="006B7601" w:rsidP="006B7601">
      <w:pPr>
        <w:jc w:val="left"/>
      </w:pPr>
      <w:r w:rsidRPr="001E3300">
        <w:t>Se a tecla pressionada for "Seta para a Direita", avança para a próxima imagem.</w:t>
      </w:r>
    </w:p>
    <w:p w14:paraId="526EF51F" w14:textId="72855456" w:rsidR="006B7601" w:rsidRPr="001E3300" w:rsidRDefault="006B7601" w:rsidP="006B7601">
      <w:pPr>
        <w:jc w:val="left"/>
      </w:pPr>
      <w:r w:rsidRPr="001E3300">
        <w:t>Funções de Avanço/Retorno de Slides:</w:t>
      </w:r>
    </w:p>
    <w:p w14:paraId="05BE8799" w14:textId="00015BE9" w:rsidR="006B7601" w:rsidRPr="001E3300" w:rsidRDefault="006B7601" w:rsidP="006B7601">
      <w:pPr>
        <w:jc w:val="left"/>
      </w:pPr>
      <w:r w:rsidRPr="001E3300">
        <w:t>plusSlides(n): Adiciona ou subtrai um número de slides da posição atual.</w:t>
      </w:r>
    </w:p>
    <w:p w14:paraId="25E1B05B" w14:textId="4F2FA614" w:rsidR="006B7601" w:rsidRPr="001E3300" w:rsidRDefault="006B7601" w:rsidP="006B7601">
      <w:pPr>
        <w:jc w:val="left"/>
      </w:pPr>
      <w:r w:rsidRPr="001E3300">
        <w:t>showSlides(n): Exibe o slide na posição atual.</w:t>
      </w:r>
    </w:p>
    <w:p w14:paraId="5E376075" w14:textId="72031C17" w:rsidR="006B7601" w:rsidRPr="001E3300" w:rsidRDefault="006B7601" w:rsidP="006B7601">
      <w:pPr>
        <w:jc w:val="left"/>
      </w:pPr>
      <w:r w:rsidRPr="001E3300">
        <w:t>Inicialização do Carrossel e Efeito de Inclinação:</w:t>
      </w:r>
    </w:p>
    <w:p w14:paraId="0D7C5AB3" w14:textId="7C59895A" w:rsidR="006B7601" w:rsidRPr="001E3300" w:rsidRDefault="006B7601" w:rsidP="006B7601">
      <w:pPr>
        <w:jc w:val="left"/>
      </w:pPr>
      <w:r w:rsidRPr="001E3300">
        <w:t>showSlides(slideIndex);: Inicializa a exibição dos slides no modal.</w:t>
      </w:r>
    </w:p>
    <w:p w14:paraId="2DFE5418" w14:textId="11F72A39" w:rsidR="006B7601" w:rsidRPr="001E3300" w:rsidRDefault="006B7601" w:rsidP="006B7601">
      <w:pPr>
        <w:jc w:val="left"/>
      </w:pPr>
      <w:r w:rsidRPr="001E3300">
        <w:t>VanillaTilt.init(...): Inicializa o efeito de inclinação nos cards usando a biblioteca VanillaTilt.</w:t>
      </w:r>
    </w:p>
    <w:p w14:paraId="61714C36" w14:textId="67EF6F4D" w:rsidR="00A075C5" w:rsidRPr="001E3300" w:rsidRDefault="004047A1" w:rsidP="00A075C5">
      <w:pPr>
        <w:keepNext/>
        <w:jc w:val="center"/>
      </w:pPr>
      <w:r w:rsidRPr="001E3300">
        <w:rPr>
          <w:noProof/>
        </w:rPr>
        <w:drawing>
          <wp:inline distT="0" distB="0" distL="0" distR="0" wp14:anchorId="678DD1EF" wp14:editId="46BBB7E2">
            <wp:extent cx="4778154" cy="3795089"/>
            <wp:effectExtent l="0" t="0" r="3810" b="0"/>
            <wp:docPr id="1415992651" name="Imagem 1" descr="Tela de computador com texto preto sobre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992651" name="Imagem 1" descr="Tela de computador com texto preto sobre fundo branco&#10;&#10;Descrição gerada automaticamente"/>
                    <pic:cNvPicPr/>
                  </pic:nvPicPr>
                  <pic:blipFill>
                    <a:blip r:embed="rId30"/>
                    <a:stretch>
                      <a:fillRect/>
                    </a:stretch>
                  </pic:blipFill>
                  <pic:spPr>
                    <a:xfrm>
                      <a:off x="0" y="0"/>
                      <a:ext cx="4778154" cy="3795089"/>
                    </a:xfrm>
                    <a:prstGeom prst="rect">
                      <a:avLst/>
                    </a:prstGeom>
                  </pic:spPr>
                </pic:pic>
              </a:graphicData>
            </a:graphic>
          </wp:inline>
        </w:drawing>
      </w:r>
    </w:p>
    <w:p w14:paraId="065042E2" w14:textId="780F0115" w:rsidR="00A075C5" w:rsidRPr="001E3300" w:rsidRDefault="00A075C5" w:rsidP="00A075C5">
      <w:pPr>
        <w:pStyle w:val="Legenda"/>
      </w:pPr>
      <w:bookmarkStart w:id="39" w:name="_Toc160991031"/>
      <w:r w:rsidRPr="001E3300">
        <w:t xml:space="preserve">Figure </w:t>
      </w:r>
      <w:r w:rsidRPr="001E3300">
        <w:fldChar w:fldCharType="begin"/>
      </w:r>
      <w:r w:rsidRPr="001E3300">
        <w:instrText xml:space="preserve"> SEQ Figure \* ARABIC </w:instrText>
      </w:r>
      <w:r w:rsidRPr="001E3300">
        <w:fldChar w:fldCharType="separate"/>
      </w:r>
      <w:r w:rsidR="009E2DCD">
        <w:rPr>
          <w:noProof/>
        </w:rPr>
        <w:t>12</w:t>
      </w:r>
      <w:r w:rsidRPr="001E3300">
        <w:fldChar w:fldCharType="end"/>
      </w:r>
      <w:r w:rsidRPr="001E3300">
        <w:t>- Código JS de frente de cartão e atrás</w:t>
      </w:r>
      <w:bookmarkEnd w:id="39"/>
    </w:p>
    <w:p w14:paraId="12330057" w14:textId="60981699" w:rsidR="004047A1" w:rsidRPr="001E3300" w:rsidRDefault="004047A1" w:rsidP="004047A1">
      <w:r w:rsidRPr="001E3300">
        <w:lastRenderedPageBreak/>
        <w:t>Em resumo, quando o botão no card é clicado, esse código alterna entre a exibição da frente e do verso do card. Se a frente estiver visível, o verso é exibido e vice-versa. Isso pode ser utilizado para criar um efeito de virada de cartas na “interface” do utilizador.</w:t>
      </w:r>
    </w:p>
    <w:p w14:paraId="16F4F916" w14:textId="77777777" w:rsidR="00A075C5" w:rsidRPr="001E3300" w:rsidRDefault="00A075C5" w:rsidP="00A075C5"/>
    <w:p w14:paraId="78266EF4" w14:textId="2D15BA43" w:rsidR="00D20B48" w:rsidRPr="001E3300" w:rsidRDefault="00D20B48" w:rsidP="00D20B48">
      <w:pPr>
        <w:keepNext/>
        <w:jc w:val="center"/>
      </w:pPr>
      <w:r w:rsidRPr="001E3300">
        <w:rPr>
          <w:rFonts w:cstheme="minorHAnsi"/>
          <w:noProof/>
        </w:rPr>
        <w:drawing>
          <wp:inline distT="0" distB="0" distL="0" distR="0" wp14:anchorId="6D941A78" wp14:editId="38CDAE2D">
            <wp:extent cx="5994303" cy="3093720"/>
            <wp:effectExtent l="0" t="0" r="6985" b="0"/>
            <wp:docPr id="1815942838" name="Imagem 1" descr="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42838" name="Imagem 1" descr="Interface gráfica do usuário&#10;&#10;Descrição gerada automaticamente"/>
                    <pic:cNvPicPr/>
                  </pic:nvPicPr>
                  <pic:blipFill>
                    <a:blip r:embed="rId31"/>
                    <a:stretch>
                      <a:fillRect/>
                    </a:stretch>
                  </pic:blipFill>
                  <pic:spPr>
                    <a:xfrm>
                      <a:off x="0" y="0"/>
                      <a:ext cx="6008728" cy="3101165"/>
                    </a:xfrm>
                    <a:prstGeom prst="rect">
                      <a:avLst/>
                    </a:prstGeom>
                  </pic:spPr>
                </pic:pic>
              </a:graphicData>
            </a:graphic>
          </wp:inline>
        </w:drawing>
      </w:r>
    </w:p>
    <w:p w14:paraId="5B371D12" w14:textId="6C631FDE" w:rsidR="00A075C5" w:rsidRPr="001E3300" w:rsidRDefault="00813FF6" w:rsidP="00A075C5">
      <w:pPr>
        <w:keepNext/>
        <w:jc w:val="center"/>
      </w:pPr>
      <w:r w:rsidRPr="001E3300">
        <w:rPr>
          <w:noProof/>
        </w:rPr>
        <w:drawing>
          <wp:inline distT="0" distB="0" distL="0" distR="0" wp14:anchorId="56FEED29" wp14:editId="1A26720B">
            <wp:extent cx="5974080" cy="1464717"/>
            <wp:effectExtent l="0" t="0" r="7620" b="2540"/>
            <wp:docPr id="443828133" name="Imagem 1" descr="Retângul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28133" name="Imagem 1" descr="Retângulo&#10;&#10;Descrição gerada automaticamente com confiança baixa"/>
                    <pic:cNvPicPr/>
                  </pic:nvPicPr>
                  <pic:blipFill>
                    <a:blip r:embed="rId32"/>
                    <a:stretch>
                      <a:fillRect/>
                    </a:stretch>
                  </pic:blipFill>
                  <pic:spPr>
                    <a:xfrm>
                      <a:off x="0" y="0"/>
                      <a:ext cx="5981130" cy="1466445"/>
                    </a:xfrm>
                    <a:prstGeom prst="rect">
                      <a:avLst/>
                    </a:prstGeom>
                  </pic:spPr>
                </pic:pic>
              </a:graphicData>
            </a:graphic>
          </wp:inline>
        </w:drawing>
      </w:r>
    </w:p>
    <w:p w14:paraId="08E7AA81" w14:textId="591B8DC7" w:rsidR="00813FF6" w:rsidRPr="001E3300" w:rsidRDefault="00D20B48" w:rsidP="004047A1">
      <w:pPr>
        <w:pStyle w:val="Legenda"/>
      </w:pPr>
      <w:bookmarkStart w:id="40" w:name="_Toc160991032"/>
      <w:r w:rsidRPr="001E3300">
        <w:t xml:space="preserve">Figure </w:t>
      </w:r>
      <w:r w:rsidRPr="001E3300">
        <w:fldChar w:fldCharType="begin"/>
      </w:r>
      <w:r w:rsidRPr="001E3300">
        <w:instrText xml:space="preserve"> SEQ Figure \* ARABIC </w:instrText>
      </w:r>
      <w:r w:rsidRPr="001E3300">
        <w:fldChar w:fldCharType="separate"/>
      </w:r>
      <w:r w:rsidR="009E2DCD">
        <w:rPr>
          <w:noProof/>
        </w:rPr>
        <w:t>13</w:t>
      </w:r>
      <w:r w:rsidRPr="001E3300">
        <w:fldChar w:fldCharType="end"/>
      </w:r>
      <w:r w:rsidRPr="001E3300">
        <w:t>- filtragem</w:t>
      </w:r>
      <w:bookmarkEnd w:id="40"/>
    </w:p>
    <w:p w14:paraId="1CD8AE94" w14:textId="2BD62FB0" w:rsidR="00D20B48" w:rsidRPr="001E3300" w:rsidRDefault="004047A1" w:rsidP="00D20B48">
      <w:r w:rsidRPr="001E3300">
        <w:t>Esta página tem de controlar várias funcionalidades de uma página web, incluindo filtragem, controle de contadores, seleção de faixa de preço e distância.</w:t>
      </w:r>
    </w:p>
    <w:p w14:paraId="7D5E84D7" w14:textId="38FAB1BB" w:rsidR="004047A1" w:rsidRPr="001E3300" w:rsidRDefault="004047A1" w:rsidP="004047A1">
      <w:pPr>
        <w:pStyle w:val="Ttulo3"/>
        <w:rPr>
          <w:lang w:val="pt-PT"/>
        </w:rPr>
      </w:pPr>
      <w:r w:rsidRPr="001E3300">
        <w:rPr>
          <w:lang w:val="pt-PT"/>
        </w:rPr>
        <w:t>Página de Gestor/Admin/senhorio/aluno</w:t>
      </w:r>
    </w:p>
    <w:p w14:paraId="20126FDB" w14:textId="77777777" w:rsidR="004047A1" w:rsidRPr="001E3300" w:rsidRDefault="004047A1" w:rsidP="004047A1">
      <w:pPr>
        <w:keepNext/>
        <w:jc w:val="center"/>
      </w:pPr>
      <w:r w:rsidRPr="001E3300">
        <w:rPr>
          <w:noProof/>
        </w:rPr>
        <w:drawing>
          <wp:inline distT="0" distB="0" distL="0" distR="0" wp14:anchorId="3E5A105B" wp14:editId="1B2CCB44">
            <wp:extent cx="5400040" cy="1459230"/>
            <wp:effectExtent l="0" t="0" r="0" b="7620"/>
            <wp:docPr id="7129547" name="Imagem 1" descr="Placa branca com letras pretas&#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547" name="Imagem 1" descr="Placa branca com letras pretas&#10;&#10;Descrição gerada automaticamente com confiança média"/>
                    <pic:cNvPicPr/>
                  </pic:nvPicPr>
                  <pic:blipFill>
                    <a:blip r:embed="rId33"/>
                    <a:stretch>
                      <a:fillRect/>
                    </a:stretch>
                  </pic:blipFill>
                  <pic:spPr>
                    <a:xfrm>
                      <a:off x="0" y="0"/>
                      <a:ext cx="5400040" cy="1459230"/>
                    </a:xfrm>
                    <a:prstGeom prst="rect">
                      <a:avLst/>
                    </a:prstGeom>
                  </pic:spPr>
                </pic:pic>
              </a:graphicData>
            </a:graphic>
          </wp:inline>
        </w:drawing>
      </w:r>
    </w:p>
    <w:p w14:paraId="66FC2380" w14:textId="2CAF180B" w:rsidR="004047A1" w:rsidRPr="001E3300" w:rsidRDefault="004047A1" w:rsidP="004047A1">
      <w:pPr>
        <w:pStyle w:val="Legenda"/>
      </w:pPr>
      <w:bookmarkStart w:id="41" w:name="_Toc160991033"/>
      <w:r w:rsidRPr="001E3300">
        <w:t xml:space="preserve">Figure </w:t>
      </w:r>
      <w:r w:rsidRPr="001E3300">
        <w:fldChar w:fldCharType="begin"/>
      </w:r>
      <w:r w:rsidRPr="001E3300">
        <w:instrText xml:space="preserve"> SEQ Figure \* ARABIC </w:instrText>
      </w:r>
      <w:r w:rsidRPr="001E3300">
        <w:fldChar w:fldCharType="separate"/>
      </w:r>
      <w:r w:rsidR="009E2DCD">
        <w:rPr>
          <w:noProof/>
        </w:rPr>
        <w:t>14</w:t>
      </w:r>
      <w:r w:rsidRPr="001E3300">
        <w:fldChar w:fldCharType="end"/>
      </w:r>
      <w:r w:rsidRPr="001E3300">
        <w:t>- Menu inicial desta página</w:t>
      </w:r>
      <w:bookmarkEnd w:id="41"/>
    </w:p>
    <w:p w14:paraId="25139A70" w14:textId="11F529BE" w:rsidR="004047A1" w:rsidRPr="001E3300" w:rsidRDefault="004047A1" w:rsidP="004047A1">
      <w:pPr>
        <w:jc w:val="center"/>
      </w:pPr>
      <w:r w:rsidRPr="001E3300">
        <w:rPr>
          <w:noProof/>
        </w:rPr>
        <w:lastRenderedPageBreak/>
        <w:drawing>
          <wp:inline distT="0" distB="0" distL="0" distR="0" wp14:anchorId="054F16AC" wp14:editId="32DB887B">
            <wp:extent cx="5400040" cy="1175385"/>
            <wp:effectExtent l="0" t="0" r="0" b="5715"/>
            <wp:docPr id="1525627392"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27392" name="Imagem 1" descr="Tabela&#10;&#10;Descrição gerada automaticamente"/>
                    <pic:cNvPicPr/>
                  </pic:nvPicPr>
                  <pic:blipFill>
                    <a:blip r:embed="rId34"/>
                    <a:stretch>
                      <a:fillRect/>
                    </a:stretch>
                  </pic:blipFill>
                  <pic:spPr>
                    <a:xfrm>
                      <a:off x="0" y="0"/>
                      <a:ext cx="5400040" cy="1175385"/>
                    </a:xfrm>
                    <a:prstGeom prst="rect">
                      <a:avLst/>
                    </a:prstGeom>
                  </pic:spPr>
                </pic:pic>
              </a:graphicData>
            </a:graphic>
          </wp:inline>
        </w:drawing>
      </w:r>
    </w:p>
    <w:p w14:paraId="7B8D50E9" w14:textId="77777777" w:rsidR="004047A1" w:rsidRPr="001E3300" w:rsidRDefault="004047A1" w:rsidP="004047A1">
      <w:pPr>
        <w:keepNext/>
        <w:jc w:val="center"/>
      </w:pPr>
      <w:r w:rsidRPr="001E3300">
        <w:rPr>
          <w:noProof/>
        </w:rPr>
        <w:drawing>
          <wp:inline distT="0" distB="0" distL="0" distR="0" wp14:anchorId="64D28C6F" wp14:editId="15911842">
            <wp:extent cx="5400040" cy="839470"/>
            <wp:effectExtent l="0" t="0" r="0" b="0"/>
            <wp:docPr id="1591113208"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13208" name="Imagem 1" descr="Tabela&#10;&#10;Descrição gerada automaticamente"/>
                    <pic:cNvPicPr/>
                  </pic:nvPicPr>
                  <pic:blipFill>
                    <a:blip r:embed="rId35"/>
                    <a:stretch>
                      <a:fillRect/>
                    </a:stretch>
                  </pic:blipFill>
                  <pic:spPr>
                    <a:xfrm>
                      <a:off x="0" y="0"/>
                      <a:ext cx="5400040" cy="839470"/>
                    </a:xfrm>
                    <a:prstGeom prst="rect">
                      <a:avLst/>
                    </a:prstGeom>
                  </pic:spPr>
                </pic:pic>
              </a:graphicData>
            </a:graphic>
          </wp:inline>
        </w:drawing>
      </w:r>
    </w:p>
    <w:p w14:paraId="10591FDE" w14:textId="1202CA49" w:rsidR="004047A1" w:rsidRPr="001E3300" w:rsidRDefault="004047A1" w:rsidP="004047A1">
      <w:pPr>
        <w:pStyle w:val="Legenda"/>
      </w:pPr>
      <w:bookmarkStart w:id="42" w:name="_Toc160991034"/>
      <w:r w:rsidRPr="001E3300">
        <w:t xml:space="preserve">Figure </w:t>
      </w:r>
      <w:r w:rsidRPr="001E3300">
        <w:fldChar w:fldCharType="begin"/>
      </w:r>
      <w:r w:rsidRPr="001E3300">
        <w:instrText xml:space="preserve"> SEQ Figure \* ARABIC </w:instrText>
      </w:r>
      <w:r w:rsidRPr="001E3300">
        <w:fldChar w:fldCharType="separate"/>
      </w:r>
      <w:r w:rsidR="009E2DCD">
        <w:rPr>
          <w:noProof/>
        </w:rPr>
        <w:t>15</w:t>
      </w:r>
      <w:r w:rsidRPr="001E3300">
        <w:fldChar w:fldCharType="end"/>
      </w:r>
      <w:r w:rsidRPr="001E3300">
        <w:t>-tabela com filtro</w:t>
      </w:r>
      <w:bookmarkEnd w:id="42"/>
    </w:p>
    <w:p w14:paraId="43ED94F7" w14:textId="6ACBC85E" w:rsidR="004047A1" w:rsidRPr="001E3300" w:rsidRDefault="004047A1" w:rsidP="004047A1">
      <w:pPr>
        <w:jc w:val="center"/>
      </w:pPr>
      <w:r w:rsidRPr="001E3300">
        <w:rPr>
          <w:noProof/>
        </w:rPr>
        <w:drawing>
          <wp:inline distT="0" distB="0" distL="0" distR="0" wp14:anchorId="26D2B330" wp14:editId="4437D650">
            <wp:extent cx="5400040" cy="2472690"/>
            <wp:effectExtent l="0" t="0" r="0" b="3810"/>
            <wp:docPr id="1059738882" name="Imagem 1"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738882" name="Imagem 1" descr="Interface gráfica do usuário, Texto, Aplicativo, Email&#10;&#10;Descrição gerada automaticamente"/>
                    <pic:cNvPicPr/>
                  </pic:nvPicPr>
                  <pic:blipFill>
                    <a:blip r:embed="rId36"/>
                    <a:stretch>
                      <a:fillRect/>
                    </a:stretch>
                  </pic:blipFill>
                  <pic:spPr>
                    <a:xfrm>
                      <a:off x="0" y="0"/>
                      <a:ext cx="5400040" cy="2472690"/>
                    </a:xfrm>
                    <a:prstGeom prst="rect">
                      <a:avLst/>
                    </a:prstGeom>
                  </pic:spPr>
                </pic:pic>
              </a:graphicData>
            </a:graphic>
          </wp:inline>
        </w:drawing>
      </w:r>
    </w:p>
    <w:p w14:paraId="4D4348ED" w14:textId="77777777" w:rsidR="004047A1" w:rsidRPr="001E3300" w:rsidRDefault="004047A1" w:rsidP="004047A1">
      <w:pPr>
        <w:keepNext/>
        <w:jc w:val="center"/>
      </w:pPr>
      <w:r w:rsidRPr="001E3300">
        <w:rPr>
          <w:noProof/>
        </w:rPr>
        <w:drawing>
          <wp:inline distT="0" distB="0" distL="0" distR="0" wp14:anchorId="3154FADC" wp14:editId="79EAC7FE">
            <wp:extent cx="5400040" cy="1189990"/>
            <wp:effectExtent l="0" t="0" r="0" b="0"/>
            <wp:docPr id="1353641084"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641084" name="Imagem 1" descr="Uma imagem contendo Interface gráfica do usuário&#10;&#10;Descrição gerada automaticamente"/>
                    <pic:cNvPicPr/>
                  </pic:nvPicPr>
                  <pic:blipFill>
                    <a:blip r:embed="rId37"/>
                    <a:stretch>
                      <a:fillRect/>
                    </a:stretch>
                  </pic:blipFill>
                  <pic:spPr>
                    <a:xfrm>
                      <a:off x="0" y="0"/>
                      <a:ext cx="5400040" cy="1189990"/>
                    </a:xfrm>
                    <a:prstGeom prst="rect">
                      <a:avLst/>
                    </a:prstGeom>
                  </pic:spPr>
                </pic:pic>
              </a:graphicData>
            </a:graphic>
          </wp:inline>
        </w:drawing>
      </w:r>
    </w:p>
    <w:p w14:paraId="177A8053" w14:textId="0551ADE6" w:rsidR="004047A1" w:rsidRPr="001E3300" w:rsidRDefault="004047A1" w:rsidP="004047A1">
      <w:pPr>
        <w:pStyle w:val="Legenda"/>
      </w:pPr>
      <w:bookmarkStart w:id="43" w:name="_Toc160991035"/>
      <w:r w:rsidRPr="001E3300">
        <w:t xml:space="preserve">Figure </w:t>
      </w:r>
      <w:r w:rsidRPr="001E3300">
        <w:fldChar w:fldCharType="begin"/>
      </w:r>
      <w:r w:rsidRPr="001E3300">
        <w:instrText xml:space="preserve"> SEQ Figure \* ARABIC </w:instrText>
      </w:r>
      <w:r w:rsidRPr="001E3300">
        <w:fldChar w:fldCharType="separate"/>
      </w:r>
      <w:r w:rsidR="009E2DCD">
        <w:rPr>
          <w:noProof/>
        </w:rPr>
        <w:t>16</w:t>
      </w:r>
      <w:r w:rsidRPr="001E3300">
        <w:fldChar w:fldCharType="end"/>
      </w:r>
      <w:r w:rsidRPr="001E3300">
        <w:t>-formulário de adicionar alojamento</w:t>
      </w:r>
      <w:bookmarkEnd w:id="43"/>
    </w:p>
    <w:p w14:paraId="1133A2BC" w14:textId="77777777" w:rsidR="001E3300" w:rsidRPr="001E3300" w:rsidRDefault="001E3300" w:rsidP="001E3300"/>
    <w:p w14:paraId="097264E6" w14:textId="77777777" w:rsidR="001E3300" w:rsidRPr="001E3300" w:rsidRDefault="001E3300" w:rsidP="001E3300"/>
    <w:p w14:paraId="73ECC1F5" w14:textId="77777777" w:rsidR="001E3300" w:rsidRPr="001E3300" w:rsidRDefault="001E3300" w:rsidP="001E3300"/>
    <w:p w14:paraId="2B1F0D78" w14:textId="77777777" w:rsidR="001E3300" w:rsidRPr="001E3300" w:rsidRDefault="001E3300" w:rsidP="001E3300"/>
    <w:p w14:paraId="1F63AD81" w14:textId="37584759" w:rsidR="004047A1" w:rsidRPr="001E3300" w:rsidRDefault="001E3300" w:rsidP="001E3300">
      <w:pPr>
        <w:jc w:val="center"/>
      </w:pPr>
      <w:r w:rsidRPr="001E3300">
        <w:rPr>
          <w:noProof/>
        </w:rPr>
        <w:lastRenderedPageBreak/>
        <w:drawing>
          <wp:inline distT="0" distB="0" distL="0" distR="0" wp14:anchorId="50B5FB3F" wp14:editId="5F1BA8BA">
            <wp:extent cx="5400040" cy="1104900"/>
            <wp:effectExtent l="0" t="0" r="0" b="0"/>
            <wp:docPr id="484437104"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437104" name="Imagem 1" descr="Tabela&#10;&#10;Descrição gerada automaticamente"/>
                    <pic:cNvPicPr/>
                  </pic:nvPicPr>
                  <pic:blipFill>
                    <a:blip r:embed="rId38"/>
                    <a:stretch>
                      <a:fillRect/>
                    </a:stretch>
                  </pic:blipFill>
                  <pic:spPr>
                    <a:xfrm>
                      <a:off x="0" y="0"/>
                      <a:ext cx="5400040" cy="1104900"/>
                    </a:xfrm>
                    <a:prstGeom prst="rect">
                      <a:avLst/>
                    </a:prstGeom>
                  </pic:spPr>
                </pic:pic>
              </a:graphicData>
            </a:graphic>
          </wp:inline>
        </w:drawing>
      </w:r>
    </w:p>
    <w:p w14:paraId="778166F6" w14:textId="77777777" w:rsidR="001E3300" w:rsidRPr="001E3300" w:rsidRDefault="001E3300" w:rsidP="001E3300">
      <w:pPr>
        <w:keepNext/>
        <w:jc w:val="center"/>
      </w:pPr>
      <w:r w:rsidRPr="001E3300">
        <w:rPr>
          <w:noProof/>
        </w:rPr>
        <w:drawing>
          <wp:inline distT="0" distB="0" distL="0" distR="0" wp14:anchorId="3C5D9E5D" wp14:editId="0AD4720F">
            <wp:extent cx="5400040" cy="947420"/>
            <wp:effectExtent l="0" t="0" r="0" b="5080"/>
            <wp:docPr id="572862388" name="Imagem 1" descr="Tabela&#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862388" name="Imagem 1" descr="Tabela&#10;&#10;Descrição gerada automaticamente com confiança média"/>
                    <pic:cNvPicPr/>
                  </pic:nvPicPr>
                  <pic:blipFill>
                    <a:blip r:embed="rId39"/>
                    <a:stretch>
                      <a:fillRect/>
                    </a:stretch>
                  </pic:blipFill>
                  <pic:spPr>
                    <a:xfrm>
                      <a:off x="0" y="0"/>
                      <a:ext cx="5400040" cy="947420"/>
                    </a:xfrm>
                    <a:prstGeom prst="rect">
                      <a:avLst/>
                    </a:prstGeom>
                  </pic:spPr>
                </pic:pic>
              </a:graphicData>
            </a:graphic>
          </wp:inline>
        </w:drawing>
      </w:r>
    </w:p>
    <w:p w14:paraId="7935B019" w14:textId="78B1A7CA" w:rsidR="001E3300" w:rsidRPr="001E3300" w:rsidRDefault="001E3300" w:rsidP="001E3300">
      <w:pPr>
        <w:pStyle w:val="Legenda"/>
      </w:pPr>
      <w:bookmarkStart w:id="44" w:name="_Toc160991036"/>
      <w:r w:rsidRPr="001E3300">
        <w:t xml:space="preserve">Figure </w:t>
      </w:r>
      <w:r w:rsidRPr="001E3300">
        <w:fldChar w:fldCharType="begin"/>
      </w:r>
      <w:r w:rsidRPr="001E3300">
        <w:instrText xml:space="preserve"> SEQ Figure \* ARABIC </w:instrText>
      </w:r>
      <w:r w:rsidRPr="001E3300">
        <w:fldChar w:fldCharType="separate"/>
      </w:r>
      <w:r w:rsidR="009E2DCD">
        <w:rPr>
          <w:noProof/>
        </w:rPr>
        <w:t>17</w:t>
      </w:r>
      <w:r w:rsidRPr="001E3300">
        <w:fldChar w:fldCharType="end"/>
      </w:r>
      <w:r w:rsidRPr="001E3300">
        <w:t>-tabela de remover com filtro</w:t>
      </w:r>
      <w:bookmarkEnd w:id="44"/>
    </w:p>
    <w:p w14:paraId="170096F9" w14:textId="1CF1DB34" w:rsidR="001E3300" w:rsidRPr="001E3300" w:rsidRDefault="001E3300" w:rsidP="001E3300">
      <w:pPr>
        <w:jc w:val="center"/>
      </w:pPr>
      <w:r w:rsidRPr="001E3300">
        <w:rPr>
          <w:noProof/>
        </w:rPr>
        <w:drawing>
          <wp:inline distT="0" distB="0" distL="0" distR="0" wp14:anchorId="05730979" wp14:editId="088AAE66">
            <wp:extent cx="5400040" cy="2439035"/>
            <wp:effectExtent l="0" t="0" r="0" b="0"/>
            <wp:docPr id="1573068426"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3068426" name="Imagem 1" descr="Interface gráfica do usuário, Texto, Aplicativo&#10;&#10;Descrição gerada automaticamente"/>
                    <pic:cNvPicPr/>
                  </pic:nvPicPr>
                  <pic:blipFill>
                    <a:blip r:embed="rId40"/>
                    <a:stretch>
                      <a:fillRect/>
                    </a:stretch>
                  </pic:blipFill>
                  <pic:spPr>
                    <a:xfrm>
                      <a:off x="0" y="0"/>
                      <a:ext cx="5400040" cy="2439035"/>
                    </a:xfrm>
                    <a:prstGeom prst="rect">
                      <a:avLst/>
                    </a:prstGeom>
                  </pic:spPr>
                </pic:pic>
              </a:graphicData>
            </a:graphic>
          </wp:inline>
        </w:drawing>
      </w:r>
    </w:p>
    <w:p w14:paraId="6E00FA6A" w14:textId="77777777" w:rsidR="001E3300" w:rsidRPr="001E3300" w:rsidRDefault="001E3300" w:rsidP="001E3300">
      <w:pPr>
        <w:keepNext/>
        <w:jc w:val="center"/>
      </w:pPr>
      <w:r w:rsidRPr="001E3300">
        <w:rPr>
          <w:noProof/>
        </w:rPr>
        <w:drawing>
          <wp:inline distT="0" distB="0" distL="0" distR="0" wp14:anchorId="68848365" wp14:editId="3E06F4C2">
            <wp:extent cx="5400040" cy="890905"/>
            <wp:effectExtent l="0" t="0" r="0" b="4445"/>
            <wp:docPr id="1146422182" name="Imagem 1" descr="Interface gráfica do usuário, 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422182" name="Imagem 1" descr="Interface gráfica do usuário, Texto&#10;&#10;Descrição gerada automaticamente com confiança média"/>
                    <pic:cNvPicPr/>
                  </pic:nvPicPr>
                  <pic:blipFill>
                    <a:blip r:embed="rId41"/>
                    <a:stretch>
                      <a:fillRect/>
                    </a:stretch>
                  </pic:blipFill>
                  <pic:spPr>
                    <a:xfrm>
                      <a:off x="0" y="0"/>
                      <a:ext cx="5400040" cy="890905"/>
                    </a:xfrm>
                    <a:prstGeom prst="rect">
                      <a:avLst/>
                    </a:prstGeom>
                  </pic:spPr>
                </pic:pic>
              </a:graphicData>
            </a:graphic>
          </wp:inline>
        </w:drawing>
      </w:r>
    </w:p>
    <w:p w14:paraId="037CCF0F" w14:textId="3E6837A0" w:rsidR="001E3300" w:rsidRPr="001E3300" w:rsidRDefault="001E3300" w:rsidP="001E3300">
      <w:pPr>
        <w:pStyle w:val="Legenda"/>
      </w:pPr>
      <w:bookmarkStart w:id="45" w:name="_Toc160991037"/>
      <w:r w:rsidRPr="001E3300">
        <w:t xml:space="preserve">Figure </w:t>
      </w:r>
      <w:r w:rsidRPr="001E3300">
        <w:fldChar w:fldCharType="begin"/>
      </w:r>
      <w:r w:rsidRPr="001E3300">
        <w:instrText xml:space="preserve"> SEQ Figure \* ARABIC </w:instrText>
      </w:r>
      <w:r w:rsidRPr="001E3300">
        <w:fldChar w:fldCharType="separate"/>
      </w:r>
      <w:r w:rsidR="009E2DCD">
        <w:rPr>
          <w:noProof/>
        </w:rPr>
        <w:t>18</w:t>
      </w:r>
      <w:r w:rsidRPr="001E3300">
        <w:fldChar w:fldCharType="end"/>
      </w:r>
      <w:r w:rsidRPr="001E3300">
        <w:t>-conversa Aluno e senhorio</w:t>
      </w:r>
      <w:bookmarkEnd w:id="45"/>
    </w:p>
    <w:p w14:paraId="5F498489" w14:textId="7C5C923E" w:rsidR="001E3300" w:rsidRPr="001E3300" w:rsidRDefault="001E3300" w:rsidP="001E3300">
      <w:pPr>
        <w:pStyle w:val="Ttulo3"/>
        <w:rPr>
          <w:lang w:val="pt-PT"/>
        </w:rPr>
      </w:pPr>
      <w:r w:rsidRPr="001E3300">
        <w:rPr>
          <w:lang w:val="pt-PT"/>
        </w:rPr>
        <w:lastRenderedPageBreak/>
        <w:t>Login/registar</w:t>
      </w:r>
    </w:p>
    <w:p w14:paraId="32E3F38A" w14:textId="77777777" w:rsidR="001E3300" w:rsidRDefault="001E3300" w:rsidP="001E3300">
      <w:pPr>
        <w:keepNext/>
        <w:jc w:val="center"/>
      </w:pPr>
      <w:r w:rsidRPr="001E3300">
        <w:rPr>
          <w:noProof/>
        </w:rPr>
        <w:drawing>
          <wp:inline distT="0" distB="0" distL="0" distR="0" wp14:anchorId="2C83D8B3" wp14:editId="024F70D6">
            <wp:extent cx="4557155" cy="4557155"/>
            <wp:effectExtent l="0" t="0" r="0" b="0"/>
            <wp:docPr id="525979811"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979811" name="Imagem 1" descr="Interface gráfica do usuário, Texto, Aplicativo&#10;&#10;Descrição gerada automaticamente"/>
                    <pic:cNvPicPr/>
                  </pic:nvPicPr>
                  <pic:blipFill>
                    <a:blip r:embed="rId42"/>
                    <a:stretch>
                      <a:fillRect/>
                    </a:stretch>
                  </pic:blipFill>
                  <pic:spPr>
                    <a:xfrm>
                      <a:off x="0" y="0"/>
                      <a:ext cx="4557155" cy="4557155"/>
                    </a:xfrm>
                    <a:prstGeom prst="rect">
                      <a:avLst/>
                    </a:prstGeom>
                  </pic:spPr>
                </pic:pic>
              </a:graphicData>
            </a:graphic>
          </wp:inline>
        </w:drawing>
      </w:r>
    </w:p>
    <w:p w14:paraId="2C8AEBC0" w14:textId="48F80AAE" w:rsidR="001E3300" w:rsidRDefault="001E3300" w:rsidP="001E3300">
      <w:pPr>
        <w:pStyle w:val="Legenda"/>
      </w:pPr>
      <w:bookmarkStart w:id="46" w:name="_Toc160991038"/>
      <w:r>
        <w:t xml:space="preserve">Figure </w:t>
      </w:r>
      <w:r>
        <w:fldChar w:fldCharType="begin"/>
      </w:r>
      <w:r>
        <w:instrText xml:space="preserve"> SEQ Figure \* ARABIC </w:instrText>
      </w:r>
      <w:r>
        <w:fldChar w:fldCharType="separate"/>
      </w:r>
      <w:r w:rsidR="009E2DCD">
        <w:rPr>
          <w:noProof/>
        </w:rPr>
        <w:t>19</w:t>
      </w:r>
      <w:r>
        <w:fldChar w:fldCharType="end"/>
      </w:r>
      <w:r>
        <w:t>-form login</w:t>
      </w:r>
      <w:bookmarkEnd w:id="46"/>
    </w:p>
    <w:p w14:paraId="6276546B" w14:textId="77777777" w:rsidR="001E3300" w:rsidRDefault="001E3300" w:rsidP="001E3300">
      <w:pPr>
        <w:keepNext/>
        <w:jc w:val="center"/>
      </w:pPr>
      <w:r w:rsidRPr="001E3300">
        <w:rPr>
          <w:noProof/>
        </w:rPr>
        <w:lastRenderedPageBreak/>
        <w:drawing>
          <wp:inline distT="0" distB="0" distL="0" distR="0" wp14:anchorId="49C71700" wp14:editId="1A9C9AF5">
            <wp:extent cx="4275190" cy="5601185"/>
            <wp:effectExtent l="0" t="0" r="0" b="0"/>
            <wp:docPr id="888680858" name="Imagem 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680858" name="Imagem 1" descr="Interface gráfica do usuário, Aplicativo&#10;&#10;Descrição gerada automaticamente"/>
                    <pic:cNvPicPr/>
                  </pic:nvPicPr>
                  <pic:blipFill>
                    <a:blip r:embed="rId43"/>
                    <a:stretch>
                      <a:fillRect/>
                    </a:stretch>
                  </pic:blipFill>
                  <pic:spPr>
                    <a:xfrm>
                      <a:off x="0" y="0"/>
                      <a:ext cx="4275190" cy="5601185"/>
                    </a:xfrm>
                    <a:prstGeom prst="rect">
                      <a:avLst/>
                    </a:prstGeom>
                  </pic:spPr>
                </pic:pic>
              </a:graphicData>
            </a:graphic>
          </wp:inline>
        </w:drawing>
      </w:r>
    </w:p>
    <w:p w14:paraId="15511574" w14:textId="1AAD21DA" w:rsidR="001E3300" w:rsidRPr="001E3300" w:rsidRDefault="001E3300" w:rsidP="001E3300">
      <w:pPr>
        <w:pStyle w:val="Legenda"/>
      </w:pPr>
      <w:bookmarkStart w:id="47" w:name="_Toc160991039"/>
      <w:r>
        <w:t xml:space="preserve">Figure </w:t>
      </w:r>
      <w:r>
        <w:fldChar w:fldCharType="begin"/>
      </w:r>
      <w:r>
        <w:instrText xml:space="preserve"> SEQ Figure \* ARABIC </w:instrText>
      </w:r>
      <w:r>
        <w:fldChar w:fldCharType="separate"/>
      </w:r>
      <w:r w:rsidR="009E2DCD">
        <w:rPr>
          <w:noProof/>
        </w:rPr>
        <w:t>20</w:t>
      </w:r>
      <w:r>
        <w:fldChar w:fldCharType="end"/>
      </w:r>
      <w:r>
        <w:t>-form registar</w:t>
      </w:r>
      <w:bookmarkEnd w:id="47"/>
    </w:p>
    <w:p w14:paraId="45778C73" w14:textId="77777777" w:rsidR="009E2E57" w:rsidRPr="001E3300" w:rsidRDefault="009E2E57" w:rsidP="009E2E57">
      <w:pPr>
        <w:pStyle w:val="Ttulo2"/>
        <w:rPr>
          <w:lang w:val="pt-PT"/>
        </w:rPr>
      </w:pPr>
      <w:bookmarkStart w:id="48" w:name="_Toc160987998"/>
      <w:r w:rsidRPr="001E3300">
        <w:rPr>
          <w:lang w:val="pt-PT"/>
        </w:rPr>
        <w:t>Requisitos Implementados</w:t>
      </w:r>
      <w:bookmarkEnd w:id="48"/>
      <w:r w:rsidRPr="001E3300">
        <w:rPr>
          <w:lang w:val="pt-PT"/>
        </w:rPr>
        <w:t xml:space="preserve"> </w:t>
      </w:r>
    </w:p>
    <w:p w14:paraId="0A61E376" w14:textId="309FB6ED" w:rsidR="0028600D" w:rsidRPr="001E3300" w:rsidRDefault="00DA6B2B" w:rsidP="0028600D">
      <w:pPr>
        <w:pStyle w:val="Ttulo3"/>
        <w:rPr>
          <w:lang w:val="pt-PT"/>
        </w:rPr>
      </w:pPr>
      <w:bookmarkStart w:id="49" w:name="_Toc160987999"/>
      <w:r w:rsidRPr="001E3300">
        <w:rPr>
          <w:lang w:val="pt-PT"/>
        </w:rPr>
        <w:t>REQUISITOS</w:t>
      </w:r>
      <w:bookmarkEnd w:id="49"/>
    </w:p>
    <w:p w14:paraId="05C56C5F" w14:textId="03701076" w:rsidR="00DA6B2B" w:rsidRPr="001E3300" w:rsidRDefault="00DA6B2B" w:rsidP="00DA6B2B">
      <w:r w:rsidRPr="001E3300">
        <w:t>Aqui nesta ação disponibilizo os todos requisitos.</w:t>
      </w:r>
    </w:p>
    <w:tbl>
      <w:tblPr>
        <w:tblStyle w:val="TabeladeGrade4"/>
        <w:tblW w:w="9668" w:type="dxa"/>
        <w:tblLook w:val="04A0" w:firstRow="1" w:lastRow="0" w:firstColumn="1" w:lastColumn="0" w:noHBand="0" w:noVBand="1"/>
      </w:tblPr>
      <w:tblGrid>
        <w:gridCol w:w="2175"/>
        <w:gridCol w:w="4890"/>
        <w:gridCol w:w="2603"/>
      </w:tblGrid>
      <w:tr w:rsidR="0028600D" w:rsidRPr="001E3300" w14:paraId="2460DC9C" w14:textId="77777777" w:rsidTr="0028600D">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30CC3F30" w14:textId="4C02F94E" w:rsidR="0028600D" w:rsidRPr="001E3300" w:rsidRDefault="0028600D" w:rsidP="0028600D">
            <w:pPr>
              <w:jc w:val="center"/>
              <w:rPr>
                <w:rFonts w:cstheme="minorHAnsi"/>
              </w:rPr>
            </w:pPr>
            <w:r w:rsidRPr="001E3300">
              <w:rPr>
                <w:rFonts w:cstheme="minorHAnsi"/>
              </w:rPr>
              <w:t>Nº Requisito</w:t>
            </w:r>
          </w:p>
        </w:tc>
        <w:tc>
          <w:tcPr>
            <w:tcW w:w="4890" w:type="dxa"/>
          </w:tcPr>
          <w:p w14:paraId="26A0EEE1" w14:textId="03DDDED9" w:rsidR="0028600D" w:rsidRPr="001E3300" w:rsidRDefault="0028600D" w:rsidP="0028600D">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Descrição</w:t>
            </w:r>
          </w:p>
        </w:tc>
        <w:tc>
          <w:tcPr>
            <w:tcW w:w="2603" w:type="dxa"/>
          </w:tcPr>
          <w:p w14:paraId="06F8EA6F" w14:textId="5CF55D23" w:rsidR="0028600D" w:rsidRPr="001E3300" w:rsidRDefault="0028600D" w:rsidP="0028600D">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Implementado</w:t>
            </w:r>
          </w:p>
        </w:tc>
      </w:tr>
      <w:tr w:rsidR="0028600D" w:rsidRPr="001E3300" w14:paraId="34E2B576" w14:textId="77777777" w:rsidTr="0028600D">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175" w:type="dxa"/>
          </w:tcPr>
          <w:p w14:paraId="32FC229E" w14:textId="609BDE1D" w:rsidR="0028600D" w:rsidRPr="001E3300" w:rsidRDefault="0028600D" w:rsidP="0028600D">
            <w:pPr>
              <w:jc w:val="center"/>
              <w:rPr>
                <w:rFonts w:cstheme="minorHAnsi"/>
              </w:rPr>
            </w:pPr>
            <w:r w:rsidRPr="001E3300">
              <w:rPr>
                <w:rFonts w:cstheme="minorHAnsi"/>
              </w:rPr>
              <w:t>1</w:t>
            </w:r>
          </w:p>
        </w:tc>
        <w:tc>
          <w:tcPr>
            <w:tcW w:w="4890" w:type="dxa"/>
          </w:tcPr>
          <w:p w14:paraId="0DC8C7FD" w14:textId="16629FDF" w:rsidR="0028600D" w:rsidRPr="001E3300" w:rsidRDefault="0028600D" w:rsidP="0028600D">
            <w:pPr>
              <w:cnfStyle w:val="000000100000" w:firstRow="0" w:lastRow="0" w:firstColumn="0" w:lastColumn="0" w:oddVBand="0" w:evenVBand="0" w:oddHBand="1" w:evenHBand="0" w:firstRowFirstColumn="0" w:firstRowLastColumn="0" w:lastRowFirstColumn="0" w:lastRowLastColumn="0"/>
              <w:rPr>
                <w:rFonts w:cstheme="minorHAnsi"/>
              </w:rPr>
            </w:pPr>
            <w:r w:rsidRPr="001E3300">
              <w:t xml:space="preserve"> Autenticação do utilizador com e-mail e palavra-passe. </w:t>
            </w:r>
          </w:p>
        </w:tc>
        <w:tc>
          <w:tcPr>
            <w:tcW w:w="2603" w:type="dxa"/>
          </w:tcPr>
          <w:p w14:paraId="6AACFE6A" w14:textId="22FF31EB"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249FABAF"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8583925" w14:textId="731BBDFC" w:rsidR="0028600D" w:rsidRPr="001E3300" w:rsidRDefault="0028600D" w:rsidP="0028600D">
            <w:pPr>
              <w:jc w:val="center"/>
              <w:rPr>
                <w:rFonts w:cstheme="minorHAnsi"/>
              </w:rPr>
            </w:pPr>
            <w:r w:rsidRPr="001E3300">
              <w:rPr>
                <w:rFonts w:cstheme="minorHAnsi"/>
              </w:rPr>
              <w:t>2</w:t>
            </w:r>
          </w:p>
        </w:tc>
        <w:tc>
          <w:tcPr>
            <w:tcW w:w="4890" w:type="dxa"/>
          </w:tcPr>
          <w:p w14:paraId="6B953301" w14:textId="15695B9D"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rPr>
                <w:rFonts w:cstheme="minorHAnsi"/>
              </w:rPr>
            </w:pPr>
            <w:r w:rsidRPr="001E3300">
              <w:t>Opção para o utilizador terminar a sessão.</w:t>
            </w:r>
          </w:p>
        </w:tc>
        <w:tc>
          <w:tcPr>
            <w:tcW w:w="2603" w:type="dxa"/>
          </w:tcPr>
          <w:p w14:paraId="55D2A339" w14:textId="0FB4DD82"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6DEC91EF"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C8A1558" w14:textId="44264604" w:rsidR="0028600D" w:rsidRPr="001E3300" w:rsidRDefault="0028600D" w:rsidP="0028600D">
            <w:pPr>
              <w:jc w:val="center"/>
              <w:rPr>
                <w:rFonts w:cstheme="minorHAnsi"/>
              </w:rPr>
            </w:pPr>
            <w:r w:rsidRPr="001E3300">
              <w:rPr>
                <w:rFonts w:cstheme="minorHAnsi"/>
              </w:rPr>
              <w:lastRenderedPageBreak/>
              <w:t>3</w:t>
            </w:r>
          </w:p>
        </w:tc>
        <w:tc>
          <w:tcPr>
            <w:tcW w:w="4890" w:type="dxa"/>
          </w:tcPr>
          <w:p w14:paraId="7861905B" w14:textId="1C1CC7A2" w:rsidR="0028600D" w:rsidRPr="001E3300" w:rsidRDefault="0028600D" w:rsidP="0028600D">
            <w:pPr>
              <w:cnfStyle w:val="000000100000" w:firstRow="0" w:lastRow="0" w:firstColumn="0" w:lastColumn="0" w:oddVBand="0" w:evenVBand="0" w:oddHBand="1" w:evenHBand="0" w:firstRowFirstColumn="0" w:firstRowLastColumn="0" w:lastRowFirstColumn="0" w:lastRowLastColumn="0"/>
              <w:rPr>
                <w:rFonts w:cstheme="minorHAnsi"/>
              </w:rPr>
            </w:pPr>
            <w:r w:rsidRPr="001E3300">
              <w:t>Recuperação da palavra-passe com envio de nova palavra-passe por e-mail.</w:t>
            </w:r>
          </w:p>
        </w:tc>
        <w:tc>
          <w:tcPr>
            <w:tcW w:w="2603" w:type="dxa"/>
          </w:tcPr>
          <w:p w14:paraId="51EBE686" w14:textId="2B28FE4B"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64D50A54"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7A77B55" w14:textId="0B58CE90" w:rsidR="0028600D" w:rsidRPr="001E3300" w:rsidRDefault="0028600D" w:rsidP="0028600D">
            <w:pPr>
              <w:jc w:val="center"/>
              <w:rPr>
                <w:rFonts w:cstheme="minorHAnsi"/>
              </w:rPr>
            </w:pPr>
            <w:r w:rsidRPr="001E3300">
              <w:rPr>
                <w:rFonts w:cstheme="minorHAnsi"/>
              </w:rPr>
              <w:t>4</w:t>
            </w:r>
          </w:p>
        </w:tc>
        <w:tc>
          <w:tcPr>
            <w:tcW w:w="4890" w:type="dxa"/>
          </w:tcPr>
          <w:p w14:paraId="5F3328F2" w14:textId="59B8C1CA"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rPr>
                <w:rFonts w:cstheme="minorHAnsi"/>
              </w:rPr>
            </w:pPr>
            <w:r w:rsidRPr="001E3300">
              <w:t>Acesso à aplicação sem autenticação.</w:t>
            </w:r>
          </w:p>
        </w:tc>
        <w:tc>
          <w:tcPr>
            <w:tcW w:w="2603" w:type="dxa"/>
          </w:tcPr>
          <w:p w14:paraId="48B6A72D" w14:textId="5E80B627"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09BC2AC8"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5BFA3439" w14:textId="68F92C3F" w:rsidR="0028600D" w:rsidRPr="001E3300" w:rsidRDefault="0028600D" w:rsidP="0028600D">
            <w:pPr>
              <w:jc w:val="center"/>
              <w:rPr>
                <w:rFonts w:cstheme="minorHAnsi"/>
              </w:rPr>
            </w:pPr>
            <w:r w:rsidRPr="001E3300">
              <w:rPr>
                <w:rFonts w:cstheme="minorHAnsi"/>
              </w:rPr>
              <w:t>5</w:t>
            </w:r>
          </w:p>
        </w:tc>
        <w:tc>
          <w:tcPr>
            <w:tcW w:w="4890" w:type="dxa"/>
          </w:tcPr>
          <w:p w14:paraId="28B24447" w14:textId="735A5548" w:rsidR="0028600D" w:rsidRPr="001E3300" w:rsidRDefault="0028600D" w:rsidP="0028600D">
            <w:pPr>
              <w:cnfStyle w:val="000000100000" w:firstRow="0" w:lastRow="0" w:firstColumn="0" w:lastColumn="0" w:oddVBand="0" w:evenVBand="0" w:oddHBand="1" w:evenHBand="0" w:firstRowFirstColumn="0" w:firstRowLastColumn="0" w:lastRowFirstColumn="0" w:lastRowLastColumn="0"/>
              <w:rPr>
                <w:rFonts w:cstheme="minorHAnsi"/>
              </w:rPr>
            </w:pPr>
            <w:r w:rsidRPr="001E3300">
              <w:t>Possibilidade de alterar nome, palavra-passe e avatar por qualquer utilizador.</w:t>
            </w:r>
          </w:p>
        </w:tc>
        <w:tc>
          <w:tcPr>
            <w:tcW w:w="2603" w:type="dxa"/>
          </w:tcPr>
          <w:p w14:paraId="59F21BE7" w14:textId="0AD8DAF3"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335D59FF"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2C1E8F7" w14:textId="3A236718" w:rsidR="0028600D" w:rsidRPr="001E3300" w:rsidRDefault="0028600D" w:rsidP="0028600D">
            <w:pPr>
              <w:jc w:val="center"/>
              <w:rPr>
                <w:rFonts w:cstheme="minorHAnsi"/>
              </w:rPr>
            </w:pPr>
            <w:r w:rsidRPr="001E3300">
              <w:rPr>
                <w:rFonts w:cstheme="minorHAnsi"/>
              </w:rPr>
              <w:t>6</w:t>
            </w:r>
          </w:p>
        </w:tc>
        <w:tc>
          <w:tcPr>
            <w:tcW w:w="4890" w:type="dxa"/>
          </w:tcPr>
          <w:p w14:paraId="403E24CB" w14:textId="77777777"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pPr>
            <w:r w:rsidRPr="001E3300">
              <w:t xml:space="preserve">Os gestores e alunos poderão filtrar os anúncios das casas por: </w:t>
            </w:r>
          </w:p>
          <w:p w14:paraId="108F22AA" w14:textId="77777777"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pPr>
            <w:r w:rsidRPr="001E3300">
              <w:t xml:space="preserve">• Distância à ESTGOH </w:t>
            </w:r>
          </w:p>
          <w:p w14:paraId="288EDDA1" w14:textId="77777777"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pPr>
            <w:r w:rsidRPr="001E3300">
              <w:t xml:space="preserve">• Valor da renda </w:t>
            </w:r>
          </w:p>
          <w:p w14:paraId="65555C1A" w14:textId="01F45EC6"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pPr>
            <w:r w:rsidRPr="001E3300">
              <w:t xml:space="preserve">• Nº quartos </w:t>
            </w:r>
          </w:p>
          <w:p w14:paraId="341308F3" w14:textId="24A4E797" w:rsidR="0028600D" w:rsidRPr="001E3300" w:rsidRDefault="0028600D" w:rsidP="0028600D">
            <w:pPr>
              <w:cnfStyle w:val="000000000000" w:firstRow="0" w:lastRow="0" w:firstColumn="0" w:lastColumn="0" w:oddVBand="0" w:evenVBand="0" w:oddHBand="0" w:evenHBand="0" w:firstRowFirstColumn="0" w:firstRowLastColumn="0" w:lastRowFirstColumn="0" w:lastRowLastColumn="0"/>
              <w:rPr>
                <w:rFonts w:cstheme="minorHAnsi"/>
              </w:rPr>
            </w:pPr>
            <w:r w:rsidRPr="001E3300">
              <w:t>• Sexo</w:t>
            </w:r>
          </w:p>
        </w:tc>
        <w:tc>
          <w:tcPr>
            <w:tcW w:w="2603" w:type="dxa"/>
          </w:tcPr>
          <w:p w14:paraId="594B151D" w14:textId="3C545B84"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38EBAE7A"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F5259F0" w14:textId="7B36E75F" w:rsidR="0028600D" w:rsidRPr="001E3300" w:rsidRDefault="0028600D" w:rsidP="0028600D">
            <w:pPr>
              <w:jc w:val="center"/>
              <w:rPr>
                <w:rFonts w:cstheme="minorHAnsi"/>
              </w:rPr>
            </w:pPr>
            <w:r w:rsidRPr="001E3300">
              <w:rPr>
                <w:rFonts w:cstheme="minorHAnsi"/>
              </w:rPr>
              <w:t>7</w:t>
            </w:r>
          </w:p>
        </w:tc>
        <w:tc>
          <w:tcPr>
            <w:tcW w:w="4890" w:type="dxa"/>
          </w:tcPr>
          <w:p w14:paraId="35511EE9" w14:textId="595896B3"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Possibilidade de alterar nome, palavra-passe e avatar por qualquer utilizador.</w:t>
            </w:r>
          </w:p>
        </w:tc>
        <w:tc>
          <w:tcPr>
            <w:tcW w:w="2603" w:type="dxa"/>
          </w:tcPr>
          <w:p w14:paraId="041B9881" w14:textId="0B47BC7C"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677B448D"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7DA7A58" w14:textId="1C4431D4" w:rsidR="0028600D" w:rsidRPr="001E3300" w:rsidRDefault="0028600D" w:rsidP="0028600D">
            <w:pPr>
              <w:jc w:val="center"/>
              <w:rPr>
                <w:rFonts w:cstheme="minorHAnsi"/>
              </w:rPr>
            </w:pPr>
            <w:r w:rsidRPr="001E3300">
              <w:rPr>
                <w:rFonts w:cstheme="minorHAnsi"/>
              </w:rPr>
              <w:t>8</w:t>
            </w:r>
          </w:p>
        </w:tc>
        <w:tc>
          <w:tcPr>
            <w:tcW w:w="4890" w:type="dxa"/>
          </w:tcPr>
          <w:p w14:paraId="2394542B" w14:textId="72E8EC19"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Existência de um administrador capaz de ativar/inativar gestores e administradores.</w:t>
            </w:r>
          </w:p>
        </w:tc>
        <w:tc>
          <w:tcPr>
            <w:tcW w:w="2603" w:type="dxa"/>
          </w:tcPr>
          <w:p w14:paraId="0C6DB311" w14:textId="56C099A8"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03B56C11"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C317F94" w14:textId="7F3858AB" w:rsidR="0028600D" w:rsidRPr="001E3300" w:rsidRDefault="0028600D" w:rsidP="0028600D">
            <w:pPr>
              <w:jc w:val="center"/>
              <w:rPr>
                <w:rFonts w:cstheme="minorHAnsi"/>
              </w:rPr>
            </w:pPr>
            <w:r w:rsidRPr="001E3300">
              <w:rPr>
                <w:rFonts w:cstheme="minorHAnsi"/>
              </w:rPr>
              <w:t>9</w:t>
            </w:r>
          </w:p>
        </w:tc>
        <w:tc>
          <w:tcPr>
            <w:tcW w:w="4890" w:type="dxa"/>
          </w:tcPr>
          <w:p w14:paraId="21F83120" w14:textId="0FBDC32D" w:rsidR="0028600D" w:rsidRPr="001E3300" w:rsidRDefault="0028600D" w:rsidP="0028600D">
            <w:pPr>
              <w:tabs>
                <w:tab w:val="left" w:pos="1248"/>
              </w:tabs>
              <w:jc w:val="center"/>
              <w:cnfStyle w:val="000000100000" w:firstRow="0" w:lastRow="0" w:firstColumn="0" w:lastColumn="0" w:oddVBand="0" w:evenVBand="0" w:oddHBand="1" w:evenHBand="0" w:firstRowFirstColumn="0" w:firstRowLastColumn="0" w:lastRowFirstColumn="0" w:lastRowLastColumn="0"/>
              <w:rPr>
                <w:rFonts w:cstheme="minorHAnsi"/>
              </w:rPr>
            </w:pPr>
            <w:r w:rsidRPr="001E3300">
              <w:t>Capacidade de o administrador criar contas de gestores sem necessidade de aprovação.</w:t>
            </w:r>
          </w:p>
        </w:tc>
        <w:tc>
          <w:tcPr>
            <w:tcW w:w="2603" w:type="dxa"/>
          </w:tcPr>
          <w:p w14:paraId="498162BB" w14:textId="35D3A0BE"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1932A7B9"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A416ED3" w14:textId="59BD06F6" w:rsidR="0028600D" w:rsidRPr="001E3300" w:rsidRDefault="0028600D" w:rsidP="0028600D">
            <w:pPr>
              <w:jc w:val="center"/>
              <w:rPr>
                <w:rFonts w:cstheme="minorHAnsi"/>
              </w:rPr>
            </w:pPr>
            <w:r w:rsidRPr="001E3300">
              <w:rPr>
                <w:rFonts w:cstheme="minorHAnsi"/>
              </w:rPr>
              <w:t>10</w:t>
            </w:r>
          </w:p>
        </w:tc>
        <w:tc>
          <w:tcPr>
            <w:tcW w:w="4890" w:type="dxa"/>
          </w:tcPr>
          <w:p w14:paraId="5B45456E" w14:textId="2F73AC2C"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Capacidade de o administrador ativar e desativar a aplicação</w:t>
            </w:r>
          </w:p>
        </w:tc>
        <w:tc>
          <w:tcPr>
            <w:tcW w:w="2603" w:type="dxa"/>
          </w:tcPr>
          <w:p w14:paraId="0B857052" w14:textId="12CA6348"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04ECD91"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566BDDE8" w14:textId="5D5EEECF" w:rsidR="0028600D" w:rsidRPr="001E3300" w:rsidRDefault="0028600D" w:rsidP="0028600D">
            <w:pPr>
              <w:jc w:val="center"/>
              <w:rPr>
                <w:rFonts w:cstheme="minorHAnsi"/>
              </w:rPr>
            </w:pPr>
            <w:r w:rsidRPr="001E3300">
              <w:rPr>
                <w:rFonts w:cstheme="minorHAnsi"/>
              </w:rPr>
              <w:t>11</w:t>
            </w:r>
          </w:p>
        </w:tc>
        <w:tc>
          <w:tcPr>
            <w:tcW w:w="4890" w:type="dxa"/>
          </w:tcPr>
          <w:p w14:paraId="032CF5F6" w14:textId="59A26113"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Listagem de gestores pelo administrador.</w:t>
            </w:r>
          </w:p>
        </w:tc>
        <w:tc>
          <w:tcPr>
            <w:tcW w:w="2603" w:type="dxa"/>
          </w:tcPr>
          <w:p w14:paraId="6EE48853" w14:textId="794F74DB"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434A004B"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64AA971A" w14:textId="754007D4" w:rsidR="0028600D" w:rsidRPr="001E3300" w:rsidRDefault="0028600D" w:rsidP="0028600D">
            <w:pPr>
              <w:jc w:val="center"/>
              <w:rPr>
                <w:rFonts w:cstheme="minorHAnsi"/>
              </w:rPr>
            </w:pPr>
            <w:r w:rsidRPr="001E3300">
              <w:rPr>
                <w:rFonts w:cstheme="minorHAnsi"/>
              </w:rPr>
              <w:t>12</w:t>
            </w:r>
          </w:p>
        </w:tc>
        <w:tc>
          <w:tcPr>
            <w:tcW w:w="4890" w:type="dxa"/>
          </w:tcPr>
          <w:p w14:paraId="7F73B927" w14:textId="2249B576"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Responsabilidade do gestor na aprovação/reprovação de anúncios, com notificação por e-mail</w:t>
            </w:r>
          </w:p>
        </w:tc>
        <w:tc>
          <w:tcPr>
            <w:tcW w:w="2603" w:type="dxa"/>
          </w:tcPr>
          <w:p w14:paraId="1592FEE9" w14:textId="7842DC22"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71EB8709"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20C57C1" w14:textId="28EE155F" w:rsidR="0028600D" w:rsidRPr="001E3300" w:rsidRDefault="0028600D" w:rsidP="0028600D">
            <w:pPr>
              <w:jc w:val="center"/>
              <w:rPr>
                <w:rFonts w:cstheme="minorHAnsi"/>
              </w:rPr>
            </w:pPr>
            <w:r w:rsidRPr="001E3300">
              <w:rPr>
                <w:rFonts w:cstheme="minorHAnsi"/>
              </w:rPr>
              <w:t>13</w:t>
            </w:r>
          </w:p>
        </w:tc>
        <w:tc>
          <w:tcPr>
            <w:tcW w:w="4890" w:type="dxa"/>
          </w:tcPr>
          <w:p w14:paraId="2E8F2E87" w14:textId="669A5DE3"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Possibilidade de o gestor inativar/reativar anúncios, com notificação por email ao senhorio.</w:t>
            </w:r>
          </w:p>
        </w:tc>
        <w:tc>
          <w:tcPr>
            <w:tcW w:w="2603" w:type="dxa"/>
          </w:tcPr>
          <w:p w14:paraId="45F8B95A" w14:textId="3803F7D1"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1792BC71"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342920F" w14:textId="0A1E0678" w:rsidR="0028600D" w:rsidRPr="001E3300" w:rsidRDefault="0028600D" w:rsidP="0028600D">
            <w:pPr>
              <w:jc w:val="center"/>
              <w:rPr>
                <w:rFonts w:cstheme="minorHAnsi"/>
              </w:rPr>
            </w:pPr>
            <w:r w:rsidRPr="001E3300">
              <w:rPr>
                <w:rFonts w:cstheme="minorHAnsi"/>
              </w:rPr>
              <w:t>14</w:t>
            </w:r>
          </w:p>
        </w:tc>
        <w:tc>
          <w:tcPr>
            <w:tcW w:w="4890" w:type="dxa"/>
          </w:tcPr>
          <w:p w14:paraId="6BEA1ABE" w14:textId="323749FA"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Consulta de todos os anúncios pelo gestor.</w:t>
            </w:r>
          </w:p>
        </w:tc>
        <w:tc>
          <w:tcPr>
            <w:tcW w:w="2603" w:type="dxa"/>
          </w:tcPr>
          <w:p w14:paraId="0F10EE4D" w14:textId="0B46E352"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6C1F9942"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093E8CF" w14:textId="1A18A2BD" w:rsidR="0028600D" w:rsidRPr="001E3300" w:rsidRDefault="0028600D" w:rsidP="0028600D">
            <w:pPr>
              <w:jc w:val="center"/>
              <w:rPr>
                <w:rFonts w:cstheme="minorHAnsi"/>
              </w:rPr>
            </w:pPr>
            <w:r w:rsidRPr="001E3300">
              <w:rPr>
                <w:rFonts w:cstheme="minorHAnsi"/>
              </w:rPr>
              <w:t>15</w:t>
            </w:r>
          </w:p>
        </w:tc>
        <w:tc>
          <w:tcPr>
            <w:tcW w:w="4890" w:type="dxa"/>
          </w:tcPr>
          <w:p w14:paraId="75573100" w14:textId="35CB438D"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Consulta de anúncios por estado pelo gestor.</w:t>
            </w:r>
          </w:p>
        </w:tc>
        <w:tc>
          <w:tcPr>
            <w:tcW w:w="2603" w:type="dxa"/>
          </w:tcPr>
          <w:p w14:paraId="2CFFCB1B" w14:textId="398B84D3"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64D5C286"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63577EB" w14:textId="1C74FD61" w:rsidR="0028600D" w:rsidRPr="001E3300" w:rsidRDefault="0028600D" w:rsidP="0028600D">
            <w:pPr>
              <w:jc w:val="center"/>
              <w:rPr>
                <w:rFonts w:cstheme="minorHAnsi"/>
              </w:rPr>
            </w:pPr>
            <w:r w:rsidRPr="001E3300">
              <w:rPr>
                <w:rFonts w:cstheme="minorHAnsi"/>
              </w:rPr>
              <w:t>16</w:t>
            </w:r>
          </w:p>
        </w:tc>
        <w:tc>
          <w:tcPr>
            <w:tcW w:w="4890" w:type="dxa"/>
          </w:tcPr>
          <w:p w14:paraId="4C46314F" w14:textId="746D9608"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Capacidade de o gestor inativar/reativar contas de senhorios, com notificação por e-mail.</w:t>
            </w:r>
          </w:p>
        </w:tc>
        <w:tc>
          <w:tcPr>
            <w:tcW w:w="2603" w:type="dxa"/>
          </w:tcPr>
          <w:p w14:paraId="3BDE93B8" w14:textId="3EAE741A"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547DC5F"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290E212" w14:textId="79BB0216" w:rsidR="0028600D" w:rsidRPr="001E3300" w:rsidRDefault="0028600D" w:rsidP="0028600D">
            <w:pPr>
              <w:jc w:val="center"/>
              <w:rPr>
                <w:rFonts w:cstheme="minorHAnsi"/>
              </w:rPr>
            </w:pPr>
            <w:r w:rsidRPr="001E3300">
              <w:rPr>
                <w:rFonts w:cstheme="minorHAnsi"/>
              </w:rPr>
              <w:t>17</w:t>
            </w:r>
          </w:p>
        </w:tc>
        <w:tc>
          <w:tcPr>
            <w:tcW w:w="4890" w:type="dxa"/>
          </w:tcPr>
          <w:p w14:paraId="4B3D9871" w14:textId="3C92BB73"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Listagem de senhorios pelo gestor</w:t>
            </w:r>
          </w:p>
        </w:tc>
        <w:tc>
          <w:tcPr>
            <w:tcW w:w="2603" w:type="dxa"/>
          </w:tcPr>
          <w:p w14:paraId="150E00F8" w14:textId="387369CB"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0040595C"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6B587AFD" w14:textId="7E6294CD" w:rsidR="0028600D" w:rsidRPr="001E3300" w:rsidRDefault="0028600D" w:rsidP="0028600D">
            <w:pPr>
              <w:jc w:val="center"/>
              <w:rPr>
                <w:rFonts w:cstheme="minorHAnsi"/>
              </w:rPr>
            </w:pPr>
            <w:r w:rsidRPr="001E3300">
              <w:rPr>
                <w:rFonts w:cstheme="minorHAnsi"/>
              </w:rPr>
              <w:t>18</w:t>
            </w:r>
          </w:p>
        </w:tc>
        <w:tc>
          <w:tcPr>
            <w:tcW w:w="4890" w:type="dxa"/>
          </w:tcPr>
          <w:p w14:paraId="3C731EAB" w14:textId="0618E856"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Edição de dados pessoais pelo gestor</w:t>
            </w:r>
          </w:p>
        </w:tc>
        <w:tc>
          <w:tcPr>
            <w:tcW w:w="2603" w:type="dxa"/>
          </w:tcPr>
          <w:p w14:paraId="276C492F" w14:textId="7A4F82C2"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E4DA2A5"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B15E76F" w14:textId="646D7CE7" w:rsidR="0028600D" w:rsidRPr="001E3300" w:rsidRDefault="0028600D" w:rsidP="0028600D">
            <w:pPr>
              <w:jc w:val="center"/>
              <w:rPr>
                <w:rFonts w:cstheme="minorHAnsi"/>
              </w:rPr>
            </w:pPr>
            <w:r w:rsidRPr="001E3300">
              <w:rPr>
                <w:rFonts w:cstheme="minorHAnsi"/>
              </w:rPr>
              <w:lastRenderedPageBreak/>
              <w:t>19</w:t>
            </w:r>
          </w:p>
        </w:tc>
        <w:tc>
          <w:tcPr>
            <w:tcW w:w="4890" w:type="dxa"/>
          </w:tcPr>
          <w:p w14:paraId="025C6332" w14:textId="54673EAC"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Responsabilidade do gestor na aprovação/reprovação de anúncios, com notificação por e-mail.</w:t>
            </w:r>
          </w:p>
        </w:tc>
        <w:tc>
          <w:tcPr>
            <w:tcW w:w="2603" w:type="dxa"/>
          </w:tcPr>
          <w:p w14:paraId="2D562EC9" w14:textId="45A8DDBD"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7673284B"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4B5A16A" w14:textId="13DA4219" w:rsidR="0028600D" w:rsidRPr="001E3300" w:rsidRDefault="0028600D" w:rsidP="0028600D">
            <w:pPr>
              <w:jc w:val="center"/>
              <w:rPr>
                <w:rFonts w:cstheme="minorHAnsi"/>
              </w:rPr>
            </w:pPr>
            <w:r w:rsidRPr="001E3300">
              <w:rPr>
                <w:rFonts w:cstheme="minorHAnsi"/>
              </w:rPr>
              <w:t>20</w:t>
            </w:r>
          </w:p>
        </w:tc>
        <w:tc>
          <w:tcPr>
            <w:tcW w:w="4890" w:type="dxa"/>
          </w:tcPr>
          <w:p w14:paraId="46FE1348" w14:textId="54DFA4DB"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Possibilidade de o gestor inativar/reativar anúncios, com notificação por email ao senhorio.</w:t>
            </w:r>
          </w:p>
        </w:tc>
        <w:tc>
          <w:tcPr>
            <w:tcW w:w="2603" w:type="dxa"/>
          </w:tcPr>
          <w:p w14:paraId="1C369EB4" w14:textId="57584A48"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03504C62"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2F83698" w14:textId="596A0CBF" w:rsidR="0028600D" w:rsidRPr="001E3300" w:rsidRDefault="0028600D" w:rsidP="0028600D">
            <w:pPr>
              <w:jc w:val="center"/>
              <w:rPr>
                <w:rFonts w:cstheme="minorHAnsi"/>
              </w:rPr>
            </w:pPr>
            <w:r w:rsidRPr="001E3300">
              <w:rPr>
                <w:rFonts w:cstheme="minorHAnsi"/>
              </w:rPr>
              <w:t>21</w:t>
            </w:r>
          </w:p>
        </w:tc>
        <w:tc>
          <w:tcPr>
            <w:tcW w:w="4890" w:type="dxa"/>
          </w:tcPr>
          <w:p w14:paraId="07531C4B" w14:textId="70E76AE2" w:rsidR="0028600D" w:rsidRPr="001E3300" w:rsidRDefault="0028600D" w:rsidP="0028600D">
            <w:pPr>
              <w:tabs>
                <w:tab w:val="left" w:pos="1248"/>
              </w:tabs>
              <w:cnfStyle w:val="000000100000" w:firstRow="0" w:lastRow="0" w:firstColumn="0" w:lastColumn="0" w:oddVBand="0" w:evenVBand="0" w:oddHBand="1" w:evenHBand="0" w:firstRowFirstColumn="0" w:firstRowLastColumn="0" w:lastRowFirstColumn="0" w:lastRowLastColumn="0"/>
            </w:pPr>
            <w:r w:rsidRPr="001E3300">
              <w:t>Consulta de todos os anúncios pelo gestor.</w:t>
            </w:r>
          </w:p>
        </w:tc>
        <w:tc>
          <w:tcPr>
            <w:tcW w:w="2603" w:type="dxa"/>
          </w:tcPr>
          <w:p w14:paraId="1A713022" w14:textId="71268518"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405CB0B2"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D47D6CB" w14:textId="17E219B7" w:rsidR="0028600D" w:rsidRPr="001E3300" w:rsidRDefault="0028600D" w:rsidP="0028600D">
            <w:pPr>
              <w:jc w:val="center"/>
              <w:rPr>
                <w:rFonts w:cstheme="minorHAnsi"/>
              </w:rPr>
            </w:pPr>
            <w:r w:rsidRPr="001E3300">
              <w:rPr>
                <w:rFonts w:cstheme="minorHAnsi"/>
              </w:rPr>
              <w:t>22</w:t>
            </w:r>
          </w:p>
        </w:tc>
        <w:tc>
          <w:tcPr>
            <w:tcW w:w="4890" w:type="dxa"/>
          </w:tcPr>
          <w:p w14:paraId="1807E4B8" w14:textId="4D32217D"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Consulta de anúncios por estado pelo gestor</w:t>
            </w:r>
          </w:p>
        </w:tc>
        <w:tc>
          <w:tcPr>
            <w:tcW w:w="2603" w:type="dxa"/>
          </w:tcPr>
          <w:p w14:paraId="01DE1873" w14:textId="6DCCDADC"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07004D54"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57EFEB2" w14:textId="41C987A2" w:rsidR="0028600D" w:rsidRPr="001E3300" w:rsidRDefault="0028600D" w:rsidP="0028600D">
            <w:pPr>
              <w:jc w:val="center"/>
              <w:rPr>
                <w:rFonts w:cstheme="minorHAnsi"/>
              </w:rPr>
            </w:pPr>
            <w:r w:rsidRPr="001E3300">
              <w:rPr>
                <w:rFonts w:cstheme="minorHAnsi"/>
              </w:rPr>
              <w:t>23</w:t>
            </w:r>
          </w:p>
        </w:tc>
        <w:tc>
          <w:tcPr>
            <w:tcW w:w="4890" w:type="dxa"/>
          </w:tcPr>
          <w:p w14:paraId="43FDA4A4" w14:textId="1538024A"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Registo de senhorios na plataforma com nome, e-mail e palavra-passe.</w:t>
            </w:r>
          </w:p>
        </w:tc>
        <w:tc>
          <w:tcPr>
            <w:tcW w:w="2603" w:type="dxa"/>
          </w:tcPr>
          <w:p w14:paraId="74A20755" w14:textId="66F50E8C"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489F6EAE"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CF6CEE0" w14:textId="2221E44C" w:rsidR="0028600D" w:rsidRPr="001E3300" w:rsidRDefault="0028600D" w:rsidP="0028600D">
            <w:pPr>
              <w:jc w:val="center"/>
              <w:rPr>
                <w:rFonts w:cstheme="minorHAnsi"/>
              </w:rPr>
            </w:pPr>
            <w:r w:rsidRPr="001E3300">
              <w:rPr>
                <w:rFonts w:cstheme="minorHAnsi"/>
              </w:rPr>
              <w:t>24</w:t>
            </w:r>
          </w:p>
        </w:tc>
        <w:tc>
          <w:tcPr>
            <w:tcW w:w="4890" w:type="dxa"/>
          </w:tcPr>
          <w:p w14:paraId="336B3F6B" w14:textId="21736BC9"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Inserção de anúncios por senhorios.</w:t>
            </w:r>
          </w:p>
        </w:tc>
        <w:tc>
          <w:tcPr>
            <w:tcW w:w="2603" w:type="dxa"/>
          </w:tcPr>
          <w:p w14:paraId="346CAFC2" w14:textId="623C0EF6"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1137C01E"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1EA12EA" w14:textId="747AF90A" w:rsidR="0028600D" w:rsidRPr="001E3300" w:rsidRDefault="0028600D" w:rsidP="0028600D">
            <w:pPr>
              <w:jc w:val="center"/>
              <w:rPr>
                <w:rFonts w:cstheme="minorHAnsi"/>
              </w:rPr>
            </w:pPr>
            <w:r w:rsidRPr="001E3300">
              <w:rPr>
                <w:rFonts w:cstheme="minorHAnsi"/>
              </w:rPr>
              <w:t>25</w:t>
            </w:r>
          </w:p>
        </w:tc>
        <w:tc>
          <w:tcPr>
            <w:tcW w:w="4890" w:type="dxa"/>
          </w:tcPr>
          <w:p w14:paraId="0BE449C4" w14:textId="354D148D"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Listagem dos próprios anúncios pelo senhorio.</w:t>
            </w:r>
          </w:p>
        </w:tc>
        <w:tc>
          <w:tcPr>
            <w:tcW w:w="2603" w:type="dxa"/>
          </w:tcPr>
          <w:p w14:paraId="4FEEA4DE" w14:textId="3516E81B"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334A3779"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205B60F" w14:textId="1B90C8C9" w:rsidR="0028600D" w:rsidRPr="001E3300" w:rsidRDefault="0028600D" w:rsidP="0028600D">
            <w:pPr>
              <w:jc w:val="center"/>
              <w:rPr>
                <w:rFonts w:cstheme="minorHAnsi"/>
              </w:rPr>
            </w:pPr>
            <w:r w:rsidRPr="001E3300">
              <w:rPr>
                <w:rFonts w:cstheme="minorHAnsi"/>
              </w:rPr>
              <w:t>26</w:t>
            </w:r>
          </w:p>
        </w:tc>
        <w:tc>
          <w:tcPr>
            <w:tcW w:w="4890" w:type="dxa"/>
          </w:tcPr>
          <w:p w14:paraId="70263650" w14:textId="3829A6B5"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Edição de anúncios próprios pelo senhorio.</w:t>
            </w:r>
          </w:p>
        </w:tc>
        <w:tc>
          <w:tcPr>
            <w:tcW w:w="2603" w:type="dxa"/>
          </w:tcPr>
          <w:p w14:paraId="04FE853D" w14:textId="4AD32D7F"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A75F871"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47FA3D6" w14:textId="16967BA5" w:rsidR="0028600D" w:rsidRPr="001E3300" w:rsidRDefault="0028600D" w:rsidP="0028600D">
            <w:pPr>
              <w:jc w:val="center"/>
              <w:rPr>
                <w:rFonts w:cstheme="minorHAnsi"/>
              </w:rPr>
            </w:pPr>
            <w:r w:rsidRPr="001E3300">
              <w:rPr>
                <w:rFonts w:cstheme="minorHAnsi"/>
              </w:rPr>
              <w:t>27</w:t>
            </w:r>
          </w:p>
        </w:tc>
        <w:tc>
          <w:tcPr>
            <w:tcW w:w="4890" w:type="dxa"/>
          </w:tcPr>
          <w:p w14:paraId="4FBD0775" w14:textId="27E5CFCD"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Opção de inativar/definir como alugados anúncios próprios pelo senhorio.</w:t>
            </w:r>
          </w:p>
        </w:tc>
        <w:tc>
          <w:tcPr>
            <w:tcW w:w="2603" w:type="dxa"/>
          </w:tcPr>
          <w:p w14:paraId="21D3EE9E" w14:textId="22854B3D"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54F962B3"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978A0C1" w14:textId="2312016E" w:rsidR="0028600D" w:rsidRPr="001E3300" w:rsidRDefault="0028600D" w:rsidP="0028600D">
            <w:pPr>
              <w:jc w:val="center"/>
              <w:rPr>
                <w:rFonts w:cstheme="minorHAnsi"/>
              </w:rPr>
            </w:pPr>
            <w:r w:rsidRPr="001E3300">
              <w:rPr>
                <w:rFonts w:cstheme="minorHAnsi"/>
              </w:rPr>
              <w:t>28</w:t>
            </w:r>
          </w:p>
        </w:tc>
        <w:tc>
          <w:tcPr>
            <w:tcW w:w="4890" w:type="dxa"/>
          </w:tcPr>
          <w:p w14:paraId="33BBE25B" w14:textId="70318942"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Edição de dados pessoais pelo senhorio.</w:t>
            </w:r>
          </w:p>
        </w:tc>
        <w:tc>
          <w:tcPr>
            <w:tcW w:w="2603" w:type="dxa"/>
          </w:tcPr>
          <w:p w14:paraId="49E79985" w14:textId="6EA41E6D"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7D9D14C"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37E59588" w14:textId="5D7A4BE2" w:rsidR="0028600D" w:rsidRPr="001E3300" w:rsidRDefault="0028600D" w:rsidP="0028600D">
            <w:pPr>
              <w:jc w:val="center"/>
              <w:rPr>
                <w:rFonts w:cstheme="minorHAnsi"/>
              </w:rPr>
            </w:pPr>
            <w:r w:rsidRPr="001E3300">
              <w:rPr>
                <w:rFonts w:cstheme="minorHAnsi"/>
              </w:rPr>
              <w:t>29</w:t>
            </w:r>
          </w:p>
        </w:tc>
        <w:tc>
          <w:tcPr>
            <w:tcW w:w="4890" w:type="dxa"/>
          </w:tcPr>
          <w:p w14:paraId="7DA65426" w14:textId="556343CA"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Responder às mensagens dos alunos pelo senhorio.</w:t>
            </w:r>
          </w:p>
        </w:tc>
        <w:tc>
          <w:tcPr>
            <w:tcW w:w="2603" w:type="dxa"/>
          </w:tcPr>
          <w:p w14:paraId="70F73C86" w14:textId="29302F70"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6C8D9E17"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608D28A8" w14:textId="1518F95E" w:rsidR="0028600D" w:rsidRPr="001E3300" w:rsidRDefault="0028600D" w:rsidP="0028600D">
            <w:pPr>
              <w:jc w:val="center"/>
              <w:rPr>
                <w:rFonts w:cstheme="minorHAnsi"/>
              </w:rPr>
            </w:pPr>
            <w:r w:rsidRPr="001E3300">
              <w:rPr>
                <w:rFonts w:cstheme="minorHAnsi"/>
              </w:rPr>
              <w:t>30</w:t>
            </w:r>
          </w:p>
        </w:tc>
        <w:tc>
          <w:tcPr>
            <w:tcW w:w="4890" w:type="dxa"/>
          </w:tcPr>
          <w:p w14:paraId="225D9910" w14:textId="1D4B70C5"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Pesquisa na lista dos próprios anúncios pelo senhorio.</w:t>
            </w:r>
          </w:p>
        </w:tc>
        <w:tc>
          <w:tcPr>
            <w:tcW w:w="2603" w:type="dxa"/>
          </w:tcPr>
          <w:p w14:paraId="7BC5C118" w14:textId="3898AEA2"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48289B93"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D7EFB1F" w14:textId="373A19DF" w:rsidR="0028600D" w:rsidRPr="001E3300" w:rsidRDefault="0028600D" w:rsidP="0028600D">
            <w:pPr>
              <w:jc w:val="center"/>
              <w:rPr>
                <w:rFonts w:cstheme="minorHAnsi"/>
              </w:rPr>
            </w:pPr>
            <w:r w:rsidRPr="001E3300">
              <w:rPr>
                <w:rFonts w:cstheme="minorHAnsi"/>
              </w:rPr>
              <w:t>31</w:t>
            </w:r>
          </w:p>
        </w:tc>
        <w:tc>
          <w:tcPr>
            <w:tcW w:w="4890" w:type="dxa"/>
          </w:tcPr>
          <w:p w14:paraId="1B74BBD1" w14:textId="476427D3"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Mudança de ordenação da lista dos próprios anúncios pelo senhorio.</w:t>
            </w:r>
          </w:p>
        </w:tc>
        <w:tc>
          <w:tcPr>
            <w:tcW w:w="2603" w:type="dxa"/>
          </w:tcPr>
          <w:p w14:paraId="68560C74" w14:textId="5470599D"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0F9B864F"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1A6C154" w14:textId="41D34A1C" w:rsidR="0028600D" w:rsidRPr="001E3300" w:rsidRDefault="0028600D" w:rsidP="0028600D">
            <w:pPr>
              <w:jc w:val="center"/>
              <w:rPr>
                <w:rFonts w:cstheme="minorHAnsi"/>
              </w:rPr>
            </w:pPr>
            <w:r w:rsidRPr="001E3300">
              <w:rPr>
                <w:rFonts w:cstheme="minorHAnsi"/>
              </w:rPr>
              <w:t>32</w:t>
            </w:r>
          </w:p>
        </w:tc>
        <w:tc>
          <w:tcPr>
            <w:tcW w:w="4890" w:type="dxa"/>
          </w:tcPr>
          <w:p w14:paraId="155387E3" w14:textId="3A215644"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Remoção de anúncios próprios pelo senhorio.</w:t>
            </w:r>
          </w:p>
        </w:tc>
        <w:tc>
          <w:tcPr>
            <w:tcW w:w="2603" w:type="dxa"/>
          </w:tcPr>
          <w:p w14:paraId="4090D72C" w14:textId="01D26C96"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56119F5C"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F31FADA" w14:textId="35E1EA36" w:rsidR="0028600D" w:rsidRPr="001E3300" w:rsidRDefault="0028600D" w:rsidP="0028600D">
            <w:pPr>
              <w:jc w:val="center"/>
              <w:rPr>
                <w:rFonts w:cstheme="minorHAnsi"/>
              </w:rPr>
            </w:pPr>
            <w:r w:rsidRPr="001E3300">
              <w:rPr>
                <w:rFonts w:cstheme="minorHAnsi"/>
              </w:rPr>
              <w:t>33</w:t>
            </w:r>
          </w:p>
        </w:tc>
        <w:tc>
          <w:tcPr>
            <w:tcW w:w="4890" w:type="dxa"/>
          </w:tcPr>
          <w:p w14:paraId="3B718B7C" w14:textId="598B6D9A"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Recebimento de e-mail sobre aproximação do fim de validade de anúncio pelo senhorio.</w:t>
            </w:r>
          </w:p>
        </w:tc>
        <w:tc>
          <w:tcPr>
            <w:tcW w:w="2603" w:type="dxa"/>
          </w:tcPr>
          <w:p w14:paraId="0E00F708" w14:textId="752AB0ED"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5FCA1A42"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56F6867C" w14:textId="3C4959AD" w:rsidR="0028600D" w:rsidRPr="001E3300" w:rsidRDefault="0028600D" w:rsidP="0028600D">
            <w:pPr>
              <w:jc w:val="center"/>
              <w:rPr>
                <w:rFonts w:cstheme="minorHAnsi"/>
              </w:rPr>
            </w:pPr>
            <w:r w:rsidRPr="001E3300">
              <w:rPr>
                <w:rFonts w:cstheme="minorHAnsi"/>
              </w:rPr>
              <w:t>34</w:t>
            </w:r>
          </w:p>
        </w:tc>
        <w:tc>
          <w:tcPr>
            <w:tcW w:w="4890" w:type="dxa"/>
          </w:tcPr>
          <w:p w14:paraId="4A921A0A" w14:textId="0EA7FF48"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Registo de aluno na plataforma com nome, e-mail e palavra-passe.</w:t>
            </w:r>
          </w:p>
        </w:tc>
        <w:tc>
          <w:tcPr>
            <w:tcW w:w="2603" w:type="dxa"/>
          </w:tcPr>
          <w:p w14:paraId="61FDC70D" w14:textId="009C6CF8"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78FDDD72"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C6AC48B" w14:textId="6DF26CE4" w:rsidR="0028600D" w:rsidRPr="001E3300" w:rsidRDefault="0028600D" w:rsidP="0028600D">
            <w:pPr>
              <w:jc w:val="center"/>
              <w:rPr>
                <w:rFonts w:cstheme="minorHAnsi"/>
              </w:rPr>
            </w:pPr>
            <w:r w:rsidRPr="001E3300">
              <w:rPr>
                <w:rFonts w:cstheme="minorHAnsi"/>
              </w:rPr>
              <w:t>35</w:t>
            </w:r>
          </w:p>
        </w:tc>
        <w:tc>
          <w:tcPr>
            <w:tcW w:w="4890" w:type="dxa"/>
          </w:tcPr>
          <w:p w14:paraId="3702EDF3" w14:textId="3C6B4260"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O aluno poderá consultar anúncios.</w:t>
            </w:r>
          </w:p>
        </w:tc>
        <w:tc>
          <w:tcPr>
            <w:tcW w:w="2603" w:type="dxa"/>
          </w:tcPr>
          <w:p w14:paraId="066F5ADF" w14:textId="0C0D1B99"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4DE04306"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585C479" w14:textId="5CBC6E9E" w:rsidR="0028600D" w:rsidRPr="001E3300" w:rsidRDefault="0028600D" w:rsidP="0028600D">
            <w:pPr>
              <w:jc w:val="center"/>
              <w:rPr>
                <w:rFonts w:cstheme="minorHAnsi"/>
              </w:rPr>
            </w:pPr>
            <w:r w:rsidRPr="001E3300">
              <w:rPr>
                <w:rFonts w:cstheme="minorHAnsi"/>
              </w:rPr>
              <w:t>36</w:t>
            </w:r>
          </w:p>
        </w:tc>
        <w:tc>
          <w:tcPr>
            <w:tcW w:w="4890" w:type="dxa"/>
          </w:tcPr>
          <w:p w14:paraId="27CF4BD2" w14:textId="2C30E000"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O aluno pode enviar uma mensagem com senhorio.</w:t>
            </w:r>
          </w:p>
        </w:tc>
        <w:tc>
          <w:tcPr>
            <w:tcW w:w="2603" w:type="dxa"/>
          </w:tcPr>
          <w:p w14:paraId="569C867D" w14:textId="6DE87B37"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1AC571BB"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85E21B3" w14:textId="64566A44" w:rsidR="0028600D" w:rsidRPr="001E3300" w:rsidRDefault="0028600D" w:rsidP="0028600D">
            <w:pPr>
              <w:jc w:val="center"/>
              <w:rPr>
                <w:rFonts w:cstheme="minorHAnsi"/>
              </w:rPr>
            </w:pPr>
            <w:r w:rsidRPr="001E3300">
              <w:rPr>
                <w:rFonts w:cstheme="minorHAnsi"/>
              </w:rPr>
              <w:t>37</w:t>
            </w:r>
          </w:p>
        </w:tc>
        <w:tc>
          <w:tcPr>
            <w:tcW w:w="4890" w:type="dxa"/>
          </w:tcPr>
          <w:p w14:paraId="6E3F9868" w14:textId="58DB4B16"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Encriptação das palavras-passe.</w:t>
            </w:r>
          </w:p>
        </w:tc>
        <w:tc>
          <w:tcPr>
            <w:tcW w:w="2603" w:type="dxa"/>
          </w:tcPr>
          <w:p w14:paraId="18C6B975" w14:textId="0ACBD45E"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5322F24E"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3A8DD90" w14:textId="0D502609" w:rsidR="0028600D" w:rsidRPr="001E3300" w:rsidRDefault="0028600D" w:rsidP="0028600D">
            <w:pPr>
              <w:jc w:val="center"/>
              <w:rPr>
                <w:rFonts w:cstheme="minorHAnsi"/>
              </w:rPr>
            </w:pPr>
            <w:r w:rsidRPr="001E3300">
              <w:rPr>
                <w:rFonts w:cstheme="minorHAnsi"/>
              </w:rPr>
              <w:lastRenderedPageBreak/>
              <w:t>38</w:t>
            </w:r>
          </w:p>
        </w:tc>
        <w:tc>
          <w:tcPr>
            <w:tcW w:w="4890" w:type="dxa"/>
          </w:tcPr>
          <w:p w14:paraId="2048B3DB" w14:textId="5D7A8338"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Recebimento de e-mail de aprovação de registo de conta pelos utilizadores.</w:t>
            </w:r>
          </w:p>
        </w:tc>
        <w:tc>
          <w:tcPr>
            <w:tcW w:w="2603" w:type="dxa"/>
          </w:tcPr>
          <w:p w14:paraId="2028AA88" w14:textId="489EC8AE"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7B717420"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EB67E70" w14:textId="7F3E4099" w:rsidR="0028600D" w:rsidRPr="001E3300" w:rsidRDefault="0028600D" w:rsidP="0028600D">
            <w:pPr>
              <w:jc w:val="center"/>
              <w:rPr>
                <w:rFonts w:cstheme="minorHAnsi"/>
              </w:rPr>
            </w:pPr>
            <w:r w:rsidRPr="001E3300">
              <w:rPr>
                <w:rFonts w:cstheme="minorHAnsi"/>
              </w:rPr>
              <w:t>39</w:t>
            </w:r>
          </w:p>
        </w:tc>
        <w:tc>
          <w:tcPr>
            <w:tcW w:w="4890" w:type="dxa"/>
          </w:tcPr>
          <w:p w14:paraId="3A1D824D" w14:textId="204A622E"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Recebimento de e-mail de aprovação ou reprovação de anúncio pelos utilizadores.</w:t>
            </w:r>
          </w:p>
        </w:tc>
        <w:tc>
          <w:tcPr>
            <w:tcW w:w="2603" w:type="dxa"/>
          </w:tcPr>
          <w:p w14:paraId="191CA84E" w14:textId="0E858D56"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3A51CF5C"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A80EDE1" w14:textId="6CD6B30C" w:rsidR="0028600D" w:rsidRPr="001E3300" w:rsidRDefault="0028600D" w:rsidP="0028600D">
            <w:pPr>
              <w:jc w:val="center"/>
              <w:rPr>
                <w:rFonts w:cstheme="minorHAnsi"/>
              </w:rPr>
            </w:pPr>
            <w:r w:rsidRPr="001E3300">
              <w:rPr>
                <w:rFonts w:cstheme="minorHAnsi"/>
              </w:rPr>
              <w:t>40</w:t>
            </w:r>
          </w:p>
        </w:tc>
        <w:tc>
          <w:tcPr>
            <w:tcW w:w="4890" w:type="dxa"/>
          </w:tcPr>
          <w:p w14:paraId="4F32AD20" w14:textId="2ECAD08D"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Criação automática do administrador na primeira execução da aplicação.</w:t>
            </w:r>
          </w:p>
        </w:tc>
        <w:tc>
          <w:tcPr>
            <w:tcW w:w="2603" w:type="dxa"/>
          </w:tcPr>
          <w:p w14:paraId="66287D0A" w14:textId="348BD2B7"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7A0655D1"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6F8CD762" w14:textId="2627E59D" w:rsidR="0028600D" w:rsidRPr="001E3300" w:rsidRDefault="0028600D" w:rsidP="0028600D">
            <w:pPr>
              <w:jc w:val="center"/>
              <w:rPr>
                <w:rFonts w:cstheme="minorHAnsi"/>
              </w:rPr>
            </w:pPr>
            <w:r w:rsidRPr="001E3300">
              <w:rPr>
                <w:rFonts w:cstheme="minorHAnsi"/>
              </w:rPr>
              <w:t>41</w:t>
            </w:r>
          </w:p>
        </w:tc>
        <w:tc>
          <w:tcPr>
            <w:tcW w:w="4890" w:type="dxa"/>
          </w:tcPr>
          <w:p w14:paraId="092FB813" w14:textId="6ADF160B"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Utilização de PHP 7, HTML 5, Laravel, MySQL para o desenvolvimento da aplicação.</w:t>
            </w:r>
          </w:p>
        </w:tc>
        <w:tc>
          <w:tcPr>
            <w:tcW w:w="2603" w:type="dxa"/>
          </w:tcPr>
          <w:p w14:paraId="06B572EB" w14:textId="731F9257"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6FB43CB1"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601738D2" w14:textId="2142B8F9" w:rsidR="0028600D" w:rsidRPr="001E3300" w:rsidRDefault="0028600D" w:rsidP="0028600D">
            <w:pPr>
              <w:jc w:val="center"/>
              <w:rPr>
                <w:rFonts w:cstheme="minorHAnsi"/>
              </w:rPr>
            </w:pPr>
            <w:r w:rsidRPr="001E3300">
              <w:rPr>
                <w:rFonts w:cstheme="minorHAnsi"/>
              </w:rPr>
              <w:t>42</w:t>
            </w:r>
          </w:p>
        </w:tc>
        <w:tc>
          <w:tcPr>
            <w:tcW w:w="4890" w:type="dxa"/>
          </w:tcPr>
          <w:p w14:paraId="75EBC0E7" w14:textId="6914A73E"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Utilização da framework Laravel para facilidade de desenvolvimento e manutenção.</w:t>
            </w:r>
          </w:p>
        </w:tc>
        <w:tc>
          <w:tcPr>
            <w:tcW w:w="2603" w:type="dxa"/>
          </w:tcPr>
          <w:p w14:paraId="70545E58" w14:textId="1D3E07F9" w:rsidR="0028600D" w:rsidRPr="001E3300" w:rsidRDefault="0028600D" w:rsidP="00CC73D0">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28600D" w:rsidRPr="001E3300" w14:paraId="00B1ED21" w14:textId="77777777" w:rsidTr="0028600D">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08953B3" w14:textId="125576FD" w:rsidR="0028600D" w:rsidRPr="001E3300" w:rsidRDefault="0028600D" w:rsidP="0028600D">
            <w:pPr>
              <w:jc w:val="center"/>
              <w:rPr>
                <w:rFonts w:cstheme="minorHAnsi"/>
              </w:rPr>
            </w:pPr>
            <w:r w:rsidRPr="001E3300">
              <w:rPr>
                <w:rFonts w:cstheme="minorHAnsi"/>
              </w:rPr>
              <w:t>43</w:t>
            </w:r>
          </w:p>
        </w:tc>
        <w:tc>
          <w:tcPr>
            <w:tcW w:w="4890" w:type="dxa"/>
          </w:tcPr>
          <w:p w14:paraId="5F5CEE8A" w14:textId="0999FBA6" w:rsidR="0028600D" w:rsidRPr="001E3300" w:rsidRDefault="0028600D" w:rsidP="0028600D">
            <w:pPr>
              <w:tabs>
                <w:tab w:val="left" w:pos="1248"/>
              </w:tabs>
              <w:jc w:val="left"/>
              <w:cnfStyle w:val="000000100000" w:firstRow="0" w:lastRow="0" w:firstColumn="0" w:lastColumn="0" w:oddVBand="0" w:evenVBand="0" w:oddHBand="1" w:evenHBand="0" w:firstRowFirstColumn="0" w:firstRowLastColumn="0" w:lastRowFirstColumn="0" w:lastRowLastColumn="0"/>
            </w:pPr>
            <w:r w:rsidRPr="001E3300">
              <w:t>Armazenamento dos dados em uma base de dados MySQL para escalabilidade e robustez.</w:t>
            </w:r>
          </w:p>
        </w:tc>
        <w:tc>
          <w:tcPr>
            <w:tcW w:w="2603" w:type="dxa"/>
          </w:tcPr>
          <w:p w14:paraId="0B380F5C" w14:textId="6FC49260" w:rsidR="0028600D" w:rsidRPr="001E3300" w:rsidRDefault="0028600D" w:rsidP="00CC73D0">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28600D" w:rsidRPr="001E3300" w14:paraId="376D8E93" w14:textId="77777777" w:rsidTr="0028600D">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55575F08" w14:textId="27E988F6" w:rsidR="0028600D" w:rsidRPr="001E3300" w:rsidRDefault="0028600D" w:rsidP="0028600D">
            <w:pPr>
              <w:jc w:val="center"/>
              <w:rPr>
                <w:rFonts w:cstheme="minorHAnsi"/>
              </w:rPr>
            </w:pPr>
            <w:r w:rsidRPr="001E3300">
              <w:rPr>
                <w:rFonts w:cstheme="minorHAnsi"/>
              </w:rPr>
              <w:t>45</w:t>
            </w:r>
          </w:p>
        </w:tc>
        <w:tc>
          <w:tcPr>
            <w:tcW w:w="4890" w:type="dxa"/>
          </w:tcPr>
          <w:p w14:paraId="13E592AC" w14:textId="7E05DFE6" w:rsidR="0028600D" w:rsidRPr="001E3300" w:rsidRDefault="0028600D" w:rsidP="0028600D">
            <w:pPr>
              <w:tabs>
                <w:tab w:val="left" w:pos="1248"/>
              </w:tabs>
              <w:jc w:val="left"/>
              <w:cnfStyle w:val="000000000000" w:firstRow="0" w:lastRow="0" w:firstColumn="0" w:lastColumn="0" w:oddVBand="0" w:evenVBand="0" w:oddHBand="0" w:evenHBand="0" w:firstRowFirstColumn="0" w:firstRowLastColumn="0" w:lastRowFirstColumn="0" w:lastRowLastColumn="0"/>
            </w:pPr>
            <w:r w:rsidRPr="001E3300">
              <w:t>Indisponibilidade de casa quando o número de quartos é zero.</w:t>
            </w:r>
          </w:p>
        </w:tc>
        <w:tc>
          <w:tcPr>
            <w:tcW w:w="2603" w:type="dxa"/>
          </w:tcPr>
          <w:p w14:paraId="69387F03" w14:textId="6330728C" w:rsidR="0028600D" w:rsidRPr="001E3300" w:rsidRDefault="0028600D" w:rsidP="0028600D">
            <w:pPr>
              <w:keepNext/>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bl>
    <w:p w14:paraId="44F1F4E6" w14:textId="68B4957B" w:rsidR="009E2E57" w:rsidRPr="001E3300" w:rsidRDefault="0028600D" w:rsidP="0028600D">
      <w:pPr>
        <w:pStyle w:val="Legenda"/>
      </w:pPr>
      <w:bookmarkStart w:id="50" w:name="_Toc160988019"/>
      <w:r w:rsidRPr="001E3300">
        <w:t xml:space="preserve">Tabela </w:t>
      </w:r>
      <w:r w:rsidRPr="001E3300">
        <w:fldChar w:fldCharType="begin"/>
      </w:r>
      <w:r w:rsidRPr="001E3300">
        <w:instrText xml:space="preserve"> SEQ Tabela \* ARABIC </w:instrText>
      </w:r>
      <w:r w:rsidRPr="001E3300">
        <w:fldChar w:fldCharType="separate"/>
      </w:r>
      <w:r w:rsidR="009E2DCD">
        <w:rPr>
          <w:noProof/>
        </w:rPr>
        <w:t>1</w:t>
      </w:r>
      <w:r w:rsidRPr="001E3300">
        <w:fldChar w:fldCharType="end"/>
      </w:r>
      <w:r w:rsidRPr="001E3300">
        <w:t>-Requsitos</w:t>
      </w:r>
      <w:bookmarkEnd w:id="50"/>
    </w:p>
    <w:p w14:paraId="4B59927B" w14:textId="77777777" w:rsidR="00DA6B2B" w:rsidRPr="001E3300" w:rsidRDefault="00DA6B2B" w:rsidP="00DA6B2B"/>
    <w:p w14:paraId="7FFEF151" w14:textId="5600BD69" w:rsidR="00DA6B2B" w:rsidRPr="001E3300" w:rsidRDefault="00DA6B2B" w:rsidP="00DA6B2B">
      <w:pPr>
        <w:pStyle w:val="Ttulo3"/>
        <w:rPr>
          <w:lang w:val="pt-PT"/>
        </w:rPr>
      </w:pPr>
      <w:bookmarkStart w:id="51" w:name="_Toc160988000"/>
      <w:bookmarkStart w:id="52" w:name="_Toc467859562"/>
      <w:r w:rsidRPr="001E3300">
        <w:rPr>
          <w:lang w:val="pt-PT"/>
        </w:rPr>
        <w:t>Requisitos planeados</w:t>
      </w:r>
      <w:bookmarkEnd w:id="51"/>
    </w:p>
    <w:tbl>
      <w:tblPr>
        <w:tblStyle w:val="TabeladeGrade4"/>
        <w:tblW w:w="9668" w:type="dxa"/>
        <w:tblLook w:val="04A0" w:firstRow="1" w:lastRow="0" w:firstColumn="1" w:lastColumn="0" w:noHBand="0" w:noVBand="1"/>
      </w:tblPr>
      <w:tblGrid>
        <w:gridCol w:w="2175"/>
        <w:gridCol w:w="4890"/>
        <w:gridCol w:w="2603"/>
      </w:tblGrid>
      <w:tr w:rsidR="00DA6B2B" w:rsidRPr="001E3300" w14:paraId="5ABE455F" w14:textId="77777777" w:rsidTr="00E61871">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27CB26C" w14:textId="77777777" w:rsidR="00DA6B2B" w:rsidRPr="001E3300" w:rsidRDefault="00DA6B2B" w:rsidP="00E61871">
            <w:pPr>
              <w:jc w:val="center"/>
              <w:rPr>
                <w:rFonts w:cstheme="minorHAnsi"/>
              </w:rPr>
            </w:pPr>
            <w:r w:rsidRPr="001E3300">
              <w:rPr>
                <w:rFonts w:cstheme="minorHAnsi"/>
              </w:rPr>
              <w:t>Nº Requisito</w:t>
            </w:r>
          </w:p>
        </w:tc>
        <w:tc>
          <w:tcPr>
            <w:tcW w:w="4890" w:type="dxa"/>
          </w:tcPr>
          <w:p w14:paraId="34D5DF22" w14:textId="77777777" w:rsidR="00DA6B2B" w:rsidRPr="001E3300" w:rsidRDefault="00DA6B2B" w:rsidP="00E6187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Descrição</w:t>
            </w:r>
          </w:p>
        </w:tc>
        <w:tc>
          <w:tcPr>
            <w:tcW w:w="2603" w:type="dxa"/>
          </w:tcPr>
          <w:p w14:paraId="0BDDE59C" w14:textId="77777777" w:rsidR="00DA6B2B" w:rsidRPr="001E3300" w:rsidRDefault="00DA6B2B" w:rsidP="00E6187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Implementado</w:t>
            </w:r>
          </w:p>
        </w:tc>
      </w:tr>
      <w:tr w:rsidR="00DA6B2B" w:rsidRPr="001E3300" w14:paraId="1F1F92D5" w14:textId="77777777" w:rsidTr="00E6187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175" w:type="dxa"/>
          </w:tcPr>
          <w:p w14:paraId="50783416" w14:textId="77777777" w:rsidR="00DA6B2B" w:rsidRPr="001E3300" w:rsidRDefault="00DA6B2B" w:rsidP="00E61871">
            <w:pPr>
              <w:jc w:val="center"/>
              <w:rPr>
                <w:rFonts w:cstheme="minorHAnsi"/>
              </w:rPr>
            </w:pPr>
            <w:r w:rsidRPr="001E3300">
              <w:rPr>
                <w:rFonts w:cstheme="minorHAnsi"/>
              </w:rPr>
              <w:t>1</w:t>
            </w:r>
          </w:p>
        </w:tc>
        <w:tc>
          <w:tcPr>
            <w:tcW w:w="4890" w:type="dxa"/>
          </w:tcPr>
          <w:p w14:paraId="2E732362"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t xml:space="preserve"> Autenticação do utilizador com e-mail e palavra-passe. </w:t>
            </w:r>
          </w:p>
        </w:tc>
        <w:tc>
          <w:tcPr>
            <w:tcW w:w="2603" w:type="dxa"/>
          </w:tcPr>
          <w:p w14:paraId="122135F4"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DA6B2B" w:rsidRPr="001E3300" w14:paraId="775902B7" w14:textId="77777777" w:rsidTr="00E61871">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950A9E8" w14:textId="77777777" w:rsidR="00DA6B2B" w:rsidRPr="001E3300" w:rsidRDefault="00DA6B2B" w:rsidP="00E61871">
            <w:pPr>
              <w:jc w:val="center"/>
              <w:rPr>
                <w:rFonts w:cstheme="minorHAnsi"/>
              </w:rPr>
            </w:pPr>
            <w:r w:rsidRPr="001E3300">
              <w:rPr>
                <w:rFonts w:cstheme="minorHAnsi"/>
              </w:rPr>
              <w:t>2</w:t>
            </w:r>
          </w:p>
        </w:tc>
        <w:tc>
          <w:tcPr>
            <w:tcW w:w="4890" w:type="dxa"/>
          </w:tcPr>
          <w:p w14:paraId="4692E96B"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t>Opção para o utilizador terminar a sessão.</w:t>
            </w:r>
          </w:p>
        </w:tc>
        <w:tc>
          <w:tcPr>
            <w:tcW w:w="2603" w:type="dxa"/>
          </w:tcPr>
          <w:p w14:paraId="0D119A4C"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DA6B2B" w:rsidRPr="001E3300" w14:paraId="5B4B7B2F" w14:textId="77777777" w:rsidTr="00E6187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2CCA0DA9" w14:textId="77777777" w:rsidR="00DA6B2B" w:rsidRPr="001E3300" w:rsidRDefault="00DA6B2B" w:rsidP="00E61871">
            <w:pPr>
              <w:jc w:val="center"/>
              <w:rPr>
                <w:rFonts w:cstheme="minorHAnsi"/>
              </w:rPr>
            </w:pPr>
            <w:r w:rsidRPr="001E3300">
              <w:rPr>
                <w:rFonts w:cstheme="minorHAnsi"/>
              </w:rPr>
              <w:t>3</w:t>
            </w:r>
          </w:p>
        </w:tc>
        <w:tc>
          <w:tcPr>
            <w:tcW w:w="4890" w:type="dxa"/>
          </w:tcPr>
          <w:p w14:paraId="5E7AC484"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t>Recuperação da palavra-passe com envio de nova palavra-passe por e-mail.</w:t>
            </w:r>
          </w:p>
        </w:tc>
        <w:tc>
          <w:tcPr>
            <w:tcW w:w="2603" w:type="dxa"/>
          </w:tcPr>
          <w:p w14:paraId="26D1D7AB"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DA6B2B" w:rsidRPr="001E3300" w14:paraId="53995E78" w14:textId="77777777" w:rsidTr="00E61871">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79C19F86" w14:textId="77777777" w:rsidR="00DA6B2B" w:rsidRPr="001E3300" w:rsidRDefault="00DA6B2B" w:rsidP="00E61871">
            <w:pPr>
              <w:jc w:val="center"/>
              <w:rPr>
                <w:rFonts w:cstheme="minorHAnsi"/>
              </w:rPr>
            </w:pPr>
            <w:r w:rsidRPr="001E3300">
              <w:rPr>
                <w:rFonts w:cstheme="minorHAnsi"/>
              </w:rPr>
              <w:t>4</w:t>
            </w:r>
          </w:p>
        </w:tc>
        <w:tc>
          <w:tcPr>
            <w:tcW w:w="4890" w:type="dxa"/>
          </w:tcPr>
          <w:p w14:paraId="1411D5A3"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t>Acesso à aplicação sem autenticação.</w:t>
            </w:r>
          </w:p>
        </w:tc>
        <w:tc>
          <w:tcPr>
            <w:tcW w:w="2603" w:type="dxa"/>
          </w:tcPr>
          <w:p w14:paraId="0B3D8EBB"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DA6B2B" w:rsidRPr="001E3300" w14:paraId="3D5A7B97" w14:textId="77777777" w:rsidTr="00E6187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3DCA06D3" w14:textId="77777777" w:rsidR="00DA6B2B" w:rsidRPr="001E3300" w:rsidRDefault="00DA6B2B" w:rsidP="00E61871">
            <w:pPr>
              <w:jc w:val="center"/>
              <w:rPr>
                <w:rFonts w:cstheme="minorHAnsi"/>
              </w:rPr>
            </w:pPr>
            <w:r w:rsidRPr="001E3300">
              <w:rPr>
                <w:rFonts w:cstheme="minorHAnsi"/>
              </w:rPr>
              <w:t>5</w:t>
            </w:r>
          </w:p>
        </w:tc>
        <w:tc>
          <w:tcPr>
            <w:tcW w:w="4890" w:type="dxa"/>
          </w:tcPr>
          <w:p w14:paraId="0A748F58"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t>Possibilidade de alterar nome, palavra-passe e avatar por qualquer utilizador.</w:t>
            </w:r>
          </w:p>
        </w:tc>
        <w:tc>
          <w:tcPr>
            <w:tcW w:w="2603" w:type="dxa"/>
          </w:tcPr>
          <w:p w14:paraId="34ABC968"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DA6B2B" w:rsidRPr="001E3300" w14:paraId="0647E732" w14:textId="77777777" w:rsidTr="00E61871">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53441D68" w14:textId="77777777" w:rsidR="00DA6B2B" w:rsidRPr="001E3300" w:rsidRDefault="00DA6B2B" w:rsidP="00E61871">
            <w:pPr>
              <w:jc w:val="center"/>
              <w:rPr>
                <w:rFonts w:cstheme="minorHAnsi"/>
              </w:rPr>
            </w:pPr>
            <w:r w:rsidRPr="001E3300">
              <w:rPr>
                <w:rFonts w:cstheme="minorHAnsi"/>
              </w:rPr>
              <w:t>6</w:t>
            </w:r>
          </w:p>
        </w:tc>
        <w:tc>
          <w:tcPr>
            <w:tcW w:w="4890" w:type="dxa"/>
          </w:tcPr>
          <w:p w14:paraId="7728F88B"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pPr>
            <w:r w:rsidRPr="001E3300">
              <w:t xml:space="preserve">Os gestores e alunos poderão filtrar os anúncios das casas por: </w:t>
            </w:r>
          </w:p>
          <w:p w14:paraId="79D3DD8F"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pPr>
            <w:r w:rsidRPr="001E3300">
              <w:t xml:space="preserve">• Distância à ESTGOH </w:t>
            </w:r>
          </w:p>
          <w:p w14:paraId="4FE7BAE6"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pPr>
            <w:r w:rsidRPr="001E3300">
              <w:t xml:space="preserve">• Valor da renda </w:t>
            </w:r>
          </w:p>
          <w:p w14:paraId="07F9DE74"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pPr>
            <w:r w:rsidRPr="001E3300">
              <w:t xml:space="preserve">• Nº quartos </w:t>
            </w:r>
          </w:p>
          <w:p w14:paraId="17D7B3E7"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lastRenderedPageBreak/>
              <w:t>• Sexo</w:t>
            </w:r>
          </w:p>
        </w:tc>
        <w:tc>
          <w:tcPr>
            <w:tcW w:w="2603" w:type="dxa"/>
          </w:tcPr>
          <w:p w14:paraId="491D5B64"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lastRenderedPageBreak/>
              <w:t>Não</w:t>
            </w:r>
          </w:p>
        </w:tc>
      </w:tr>
      <w:tr w:rsidR="00DA6B2B" w:rsidRPr="001E3300" w14:paraId="24116AC5" w14:textId="77777777" w:rsidTr="00E6187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F7D10CE" w14:textId="77777777" w:rsidR="00DA6B2B" w:rsidRPr="001E3300" w:rsidRDefault="00DA6B2B" w:rsidP="00E61871">
            <w:pPr>
              <w:jc w:val="center"/>
              <w:rPr>
                <w:rFonts w:cstheme="minorHAnsi"/>
              </w:rPr>
            </w:pPr>
            <w:r w:rsidRPr="001E3300">
              <w:rPr>
                <w:rFonts w:cstheme="minorHAnsi"/>
              </w:rPr>
              <w:t>7</w:t>
            </w:r>
          </w:p>
        </w:tc>
        <w:tc>
          <w:tcPr>
            <w:tcW w:w="4890" w:type="dxa"/>
          </w:tcPr>
          <w:p w14:paraId="4BFA65AF" w14:textId="77777777" w:rsidR="00DA6B2B" w:rsidRPr="001E3300" w:rsidRDefault="00DA6B2B" w:rsidP="00E61871">
            <w:pPr>
              <w:tabs>
                <w:tab w:val="left" w:pos="1248"/>
              </w:tabs>
              <w:jc w:val="left"/>
              <w:cnfStyle w:val="000000100000" w:firstRow="0" w:lastRow="0" w:firstColumn="0" w:lastColumn="0" w:oddVBand="0" w:evenVBand="0" w:oddHBand="1" w:evenHBand="0" w:firstRowFirstColumn="0" w:firstRowLastColumn="0" w:lastRowFirstColumn="0" w:lastRowLastColumn="0"/>
              <w:rPr>
                <w:rFonts w:cstheme="minorHAnsi"/>
              </w:rPr>
            </w:pPr>
            <w:r w:rsidRPr="001E3300">
              <w:t>Possibilidade de alterar nome, palavra-passe e avatar por qualquer utilizador.</w:t>
            </w:r>
          </w:p>
        </w:tc>
        <w:tc>
          <w:tcPr>
            <w:tcW w:w="2603" w:type="dxa"/>
          </w:tcPr>
          <w:p w14:paraId="601BC2EA" w14:textId="77777777"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r w:rsidR="00DA6B2B" w:rsidRPr="001E3300" w14:paraId="7D5D6902" w14:textId="77777777" w:rsidTr="00E61871">
        <w:trPr>
          <w:trHeight w:val="539"/>
        </w:trPr>
        <w:tc>
          <w:tcPr>
            <w:cnfStyle w:val="001000000000" w:firstRow="0" w:lastRow="0" w:firstColumn="1" w:lastColumn="0" w:oddVBand="0" w:evenVBand="0" w:oddHBand="0" w:evenHBand="0" w:firstRowFirstColumn="0" w:firstRowLastColumn="0" w:lastRowFirstColumn="0" w:lastRowLastColumn="0"/>
            <w:tcW w:w="2175" w:type="dxa"/>
          </w:tcPr>
          <w:p w14:paraId="4B39C049" w14:textId="77777777" w:rsidR="00DA6B2B" w:rsidRPr="001E3300" w:rsidRDefault="00DA6B2B" w:rsidP="00E61871">
            <w:pPr>
              <w:jc w:val="center"/>
              <w:rPr>
                <w:rFonts w:cstheme="minorHAnsi"/>
              </w:rPr>
            </w:pPr>
            <w:r w:rsidRPr="001E3300">
              <w:rPr>
                <w:rFonts w:cstheme="minorHAnsi"/>
              </w:rPr>
              <w:t>8</w:t>
            </w:r>
          </w:p>
        </w:tc>
        <w:tc>
          <w:tcPr>
            <w:tcW w:w="4890" w:type="dxa"/>
          </w:tcPr>
          <w:p w14:paraId="01929D9F" w14:textId="77777777" w:rsidR="00DA6B2B" w:rsidRPr="001E3300" w:rsidRDefault="00DA6B2B" w:rsidP="00E61871">
            <w:pPr>
              <w:tabs>
                <w:tab w:val="left" w:pos="1248"/>
              </w:tabs>
              <w:jc w:val="left"/>
              <w:cnfStyle w:val="000000000000" w:firstRow="0" w:lastRow="0" w:firstColumn="0" w:lastColumn="0" w:oddVBand="0" w:evenVBand="0" w:oddHBand="0" w:evenHBand="0" w:firstRowFirstColumn="0" w:firstRowLastColumn="0" w:lastRowFirstColumn="0" w:lastRowLastColumn="0"/>
              <w:rPr>
                <w:rFonts w:cstheme="minorHAnsi"/>
              </w:rPr>
            </w:pPr>
            <w:r w:rsidRPr="001E3300">
              <w:t>Existência de um administrador capaz de ativar/inativar gestores e administradores.</w:t>
            </w:r>
          </w:p>
        </w:tc>
        <w:tc>
          <w:tcPr>
            <w:tcW w:w="2603" w:type="dxa"/>
          </w:tcPr>
          <w:p w14:paraId="70B57BDB" w14:textId="77777777" w:rsidR="00DA6B2B" w:rsidRPr="001E3300" w:rsidRDefault="00DA6B2B" w:rsidP="00E61871">
            <w:pPr>
              <w:cnfStyle w:val="000000000000" w:firstRow="0" w:lastRow="0" w:firstColumn="0" w:lastColumn="0" w:oddVBand="0" w:evenVBand="0" w:oddHBand="0" w:evenHBand="0" w:firstRowFirstColumn="0" w:firstRowLastColumn="0" w:lastRowFirstColumn="0" w:lastRowLastColumn="0"/>
              <w:rPr>
                <w:rFonts w:cstheme="minorHAnsi"/>
              </w:rPr>
            </w:pPr>
            <w:r w:rsidRPr="001E3300">
              <w:rPr>
                <w:rFonts w:cstheme="minorHAnsi"/>
              </w:rPr>
              <w:t>Não</w:t>
            </w:r>
          </w:p>
        </w:tc>
      </w:tr>
      <w:tr w:rsidR="00DA6B2B" w:rsidRPr="001E3300" w14:paraId="0F5CDC0C" w14:textId="77777777" w:rsidTr="00E61871">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03925F0D" w14:textId="77777777" w:rsidR="00DA6B2B" w:rsidRPr="001E3300" w:rsidRDefault="00DA6B2B" w:rsidP="00E61871">
            <w:pPr>
              <w:jc w:val="center"/>
              <w:rPr>
                <w:rFonts w:cstheme="minorHAnsi"/>
              </w:rPr>
            </w:pPr>
            <w:r w:rsidRPr="001E3300">
              <w:rPr>
                <w:rFonts w:cstheme="minorHAnsi"/>
              </w:rPr>
              <w:t>9</w:t>
            </w:r>
          </w:p>
        </w:tc>
        <w:tc>
          <w:tcPr>
            <w:tcW w:w="4890" w:type="dxa"/>
          </w:tcPr>
          <w:p w14:paraId="215529CD" w14:textId="77777777" w:rsidR="00DA6B2B" w:rsidRPr="001E3300" w:rsidRDefault="00DA6B2B" w:rsidP="00E61871">
            <w:pPr>
              <w:tabs>
                <w:tab w:val="left" w:pos="1248"/>
              </w:tabs>
              <w:jc w:val="center"/>
              <w:cnfStyle w:val="000000100000" w:firstRow="0" w:lastRow="0" w:firstColumn="0" w:lastColumn="0" w:oddVBand="0" w:evenVBand="0" w:oddHBand="1" w:evenHBand="0" w:firstRowFirstColumn="0" w:firstRowLastColumn="0" w:lastRowFirstColumn="0" w:lastRowLastColumn="0"/>
              <w:rPr>
                <w:rFonts w:cstheme="minorHAnsi"/>
              </w:rPr>
            </w:pPr>
            <w:r w:rsidRPr="001E3300">
              <w:t>Capacidade de o administrador criar contas de gestores sem necessidade de aprovação.</w:t>
            </w:r>
          </w:p>
        </w:tc>
        <w:tc>
          <w:tcPr>
            <w:tcW w:w="2603" w:type="dxa"/>
          </w:tcPr>
          <w:p w14:paraId="5B315A2A" w14:textId="77777777" w:rsidR="00DA6B2B" w:rsidRPr="001E3300" w:rsidRDefault="00DA6B2B" w:rsidP="00DA6B2B">
            <w:pPr>
              <w:keepNext/>
              <w:cnfStyle w:val="000000100000" w:firstRow="0" w:lastRow="0" w:firstColumn="0" w:lastColumn="0" w:oddVBand="0" w:evenVBand="0" w:oddHBand="1" w:evenHBand="0" w:firstRowFirstColumn="0" w:firstRowLastColumn="0" w:lastRowFirstColumn="0" w:lastRowLastColumn="0"/>
              <w:rPr>
                <w:rFonts w:cstheme="minorHAnsi"/>
              </w:rPr>
            </w:pPr>
            <w:r w:rsidRPr="001E3300">
              <w:rPr>
                <w:rFonts w:cstheme="minorHAnsi"/>
              </w:rPr>
              <w:t>Não</w:t>
            </w:r>
          </w:p>
        </w:tc>
      </w:tr>
    </w:tbl>
    <w:p w14:paraId="3F9430C3" w14:textId="6E52436E" w:rsidR="004F0C54" w:rsidRPr="001E3300" w:rsidRDefault="00DA6B2B" w:rsidP="00DA6B2B">
      <w:pPr>
        <w:pStyle w:val="Legenda"/>
      </w:pPr>
      <w:bookmarkStart w:id="53" w:name="_Toc160988020"/>
      <w:r w:rsidRPr="001E3300">
        <w:t xml:space="preserve">Tabela </w:t>
      </w:r>
      <w:r w:rsidRPr="001E3300">
        <w:fldChar w:fldCharType="begin"/>
      </w:r>
      <w:r w:rsidRPr="001E3300">
        <w:instrText xml:space="preserve"> SEQ Tabela \* ARABIC </w:instrText>
      </w:r>
      <w:r w:rsidRPr="001E3300">
        <w:fldChar w:fldCharType="separate"/>
      </w:r>
      <w:r w:rsidR="009E2DCD">
        <w:rPr>
          <w:noProof/>
        </w:rPr>
        <w:t>2</w:t>
      </w:r>
      <w:r w:rsidRPr="001E3300">
        <w:fldChar w:fldCharType="end"/>
      </w:r>
      <w:r w:rsidRPr="001E3300">
        <w:t>-requsitos planeados</w:t>
      </w:r>
      <w:bookmarkEnd w:id="53"/>
    </w:p>
    <w:p w14:paraId="55857AFE" w14:textId="26C0B4C6" w:rsidR="00DA6B2B" w:rsidRPr="001E3300" w:rsidRDefault="00DA6B2B" w:rsidP="00DA6B2B">
      <w:pPr>
        <w:pStyle w:val="Ttulo3"/>
        <w:rPr>
          <w:lang w:val="pt-PT"/>
        </w:rPr>
      </w:pPr>
      <w:bookmarkStart w:id="54" w:name="_Toc160988001"/>
      <w:r w:rsidRPr="001E3300">
        <w:rPr>
          <w:lang w:val="pt-PT"/>
        </w:rPr>
        <w:t>Requisitos feitos</w:t>
      </w:r>
      <w:bookmarkEnd w:id="54"/>
    </w:p>
    <w:tbl>
      <w:tblPr>
        <w:tblStyle w:val="TabeladeGrade4"/>
        <w:tblW w:w="9668" w:type="dxa"/>
        <w:tblLook w:val="04A0" w:firstRow="1" w:lastRow="0" w:firstColumn="1" w:lastColumn="0" w:noHBand="0" w:noVBand="1"/>
      </w:tblPr>
      <w:tblGrid>
        <w:gridCol w:w="2175"/>
        <w:gridCol w:w="4890"/>
        <w:gridCol w:w="2603"/>
      </w:tblGrid>
      <w:tr w:rsidR="00DA6B2B" w:rsidRPr="001E3300" w14:paraId="2BBBE9BA" w14:textId="77777777" w:rsidTr="00E61871">
        <w:trPr>
          <w:cnfStyle w:val="100000000000" w:firstRow="1" w:lastRow="0" w:firstColumn="0" w:lastColumn="0" w:oddVBand="0" w:evenVBand="0" w:oddHBand="0"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2175" w:type="dxa"/>
          </w:tcPr>
          <w:p w14:paraId="1AFCBADB" w14:textId="77777777" w:rsidR="00DA6B2B" w:rsidRPr="001E3300" w:rsidRDefault="00DA6B2B" w:rsidP="00E61871">
            <w:pPr>
              <w:jc w:val="center"/>
              <w:rPr>
                <w:rFonts w:cstheme="minorHAnsi"/>
              </w:rPr>
            </w:pPr>
            <w:r w:rsidRPr="001E3300">
              <w:rPr>
                <w:rFonts w:cstheme="minorHAnsi"/>
              </w:rPr>
              <w:t>Nº Requisito</w:t>
            </w:r>
          </w:p>
        </w:tc>
        <w:tc>
          <w:tcPr>
            <w:tcW w:w="4890" w:type="dxa"/>
          </w:tcPr>
          <w:p w14:paraId="6C992232" w14:textId="77777777" w:rsidR="00DA6B2B" w:rsidRPr="001E3300" w:rsidRDefault="00DA6B2B" w:rsidP="00E6187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Descrição</w:t>
            </w:r>
          </w:p>
        </w:tc>
        <w:tc>
          <w:tcPr>
            <w:tcW w:w="2603" w:type="dxa"/>
          </w:tcPr>
          <w:p w14:paraId="49C1D2AC" w14:textId="77777777" w:rsidR="00DA6B2B" w:rsidRPr="001E3300" w:rsidRDefault="00DA6B2B" w:rsidP="00E61871">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1E3300">
              <w:t>Implementado</w:t>
            </w:r>
          </w:p>
        </w:tc>
      </w:tr>
      <w:tr w:rsidR="00DA6B2B" w:rsidRPr="001E3300" w14:paraId="76DF4681" w14:textId="77777777" w:rsidTr="00E61871">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2175" w:type="dxa"/>
          </w:tcPr>
          <w:p w14:paraId="630244DB" w14:textId="4F6FF547" w:rsidR="00DA6B2B" w:rsidRPr="001E3300" w:rsidRDefault="00DA6B2B" w:rsidP="00E61871">
            <w:pPr>
              <w:jc w:val="center"/>
              <w:rPr>
                <w:rFonts w:cstheme="minorHAnsi"/>
              </w:rPr>
            </w:pPr>
          </w:p>
        </w:tc>
        <w:tc>
          <w:tcPr>
            <w:tcW w:w="4890" w:type="dxa"/>
          </w:tcPr>
          <w:p w14:paraId="69187FEA" w14:textId="152196E9" w:rsidR="00DA6B2B" w:rsidRPr="001E3300" w:rsidRDefault="00DA6B2B" w:rsidP="00E61871">
            <w:pPr>
              <w:cnfStyle w:val="000000100000" w:firstRow="0" w:lastRow="0" w:firstColumn="0" w:lastColumn="0" w:oddVBand="0" w:evenVBand="0" w:oddHBand="1" w:evenHBand="0" w:firstRowFirstColumn="0" w:firstRowLastColumn="0" w:lastRowFirstColumn="0" w:lastRowLastColumn="0"/>
              <w:rPr>
                <w:rFonts w:cstheme="minorHAnsi"/>
              </w:rPr>
            </w:pPr>
          </w:p>
        </w:tc>
        <w:tc>
          <w:tcPr>
            <w:tcW w:w="2603" w:type="dxa"/>
          </w:tcPr>
          <w:p w14:paraId="6BF02599" w14:textId="44A7349F" w:rsidR="00DA6B2B" w:rsidRPr="001E3300" w:rsidRDefault="00DA6B2B" w:rsidP="00DA6B2B">
            <w:pPr>
              <w:keepNext/>
              <w:cnfStyle w:val="000000100000" w:firstRow="0" w:lastRow="0" w:firstColumn="0" w:lastColumn="0" w:oddVBand="0" w:evenVBand="0" w:oddHBand="1" w:evenHBand="0" w:firstRowFirstColumn="0" w:firstRowLastColumn="0" w:lastRowFirstColumn="0" w:lastRowLastColumn="0"/>
              <w:rPr>
                <w:rFonts w:cstheme="minorHAnsi"/>
              </w:rPr>
            </w:pPr>
          </w:p>
        </w:tc>
      </w:tr>
    </w:tbl>
    <w:p w14:paraId="7A6546AE" w14:textId="65F5CFA7" w:rsidR="00DA6B2B" w:rsidRPr="001E3300" w:rsidRDefault="00DA6B2B" w:rsidP="00DA6B2B">
      <w:pPr>
        <w:pStyle w:val="Legenda"/>
      </w:pPr>
      <w:bookmarkStart w:id="55" w:name="_Toc160988021"/>
      <w:r w:rsidRPr="001E3300">
        <w:t xml:space="preserve">Tabela </w:t>
      </w:r>
      <w:r w:rsidRPr="001E3300">
        <w:fldChar w:fldCharType="begin"/>
      </w:r>
      <w:r w:rsidRPr="001E3300">
        <w:instrText xml:space="preserve"> SEQ Tabela \* ARABIC </w:instrText>
      </w:r>
      <w:r w:rsidRPr="001E3300">
        <w:fldChar w:fldCharType="separate"/>
      </w:r>
      <w:r w:rsidR="009E2DCD">
        <w:rPr>
          <w:noProof/>
        </w:rPr>
        <w:t>3</w:t>
      </w:r>
      <w:r w:rsidRPr="001E3300">
        <w:fldChar w:fldCharType="end"/>
      </w:r>
      <w:r w:rsidRPr="001E3300">
        <w:t>-requisitos feitos</w:t>
      </w:r>
      <w:bookmarkEnd w:id="55"/>
    </w:p>
    <w:p w14:paraId="26797673" w14:textId="13D99728" w:rsidR="00492C0E" w:rsidRPr="001E3300" w:rsidRDefault="00492C0E" w:rsidP="00492C0E">
      <w:pPr>
        <w:pStyle w:val="Ttulo3"/>
        <w:rPr>
          <w:lang w:val="pt-PT"/>
        </w:rPr>
      </w:pPr>
      <w:bookmarkStart w:id="56" w:name="_Toc160988002"/>
      <w:r w:rsidRPr="001E3300">
        <w:rPr>
          <w:lang w:val="pt-PT"/>
        </w:rPr>
        <w:t>Principais motivos para eventuais desvios (Sprint 1)</w:t>
      </w:r>
      <w:bookmarkEnd w:id="56"/>
    </w:p>
    <w:p w14:paraId="46BA25AE" w14:textId="0E95A656" w:rsidR="00DA6B2B" w:rsidRPr="001E3300" w:rsidRDefault="00492C0E" w:rsidP="00492C0E">
      <w:r w:rsidRPr="001E3300">
        <w:t xml:space="preserve"> O principal motivo de não fazer os requisitos que foram planeados que caso de criar o fronte-end e falta em requisitos.</w:t>
      </w:r>
    </w:p>
    <w:p w14:paraId="0BE73470" w14:textId="22361B9E" w:rsidR="00492C0E" w:rsidRPr="001E3300" w:rsidRDefault="00492C0E" w:rsidP="00492C0E">
      <w:pPr>
        <w:pStyle w:val="Ttulo3"/>
        <w:rPr>
          <w:lang w:val="pt-PT"/>
        </w:rPr>
      </w:pPr>
      <w:bookmarkStart w:id="57" w:name="_Toc160988003"/>
      <w:r w:rsidRPr="001E3300">
        <w:rPr>
          <w:lang w:val="pt-PT"/>
        </w:rPr>
        <w:t>Lista d</w:t>
      </w:r>
      <w:r w:rsidR="00E4476A" w:rsidRPr="001E3300">
        <w:rPr>
          <w:lang w:val="pt-PT"/>
        </w:rPr>
        <w:t>os</w:t>
      </w:r>
      <w:r w:rsidRPr="001E3300">
        <w:rPr>
          <w:lang w:val="pt-PT"/>
        </w:rPr>
        <w:t xml:space="preserve"> diagramas</w:t>
      </w:r>
      <w:bookmarkEnd w:id="57"/>
    </w:p>
    <w:tbl>
      <w:tblPr>
        <w:tblStyle w:val="TabeladeGrade4"/>
        <w:tblW w:w="9842" w:type="dxa"/>
        <w:tblLook w:val="04A0" w:firstRow="1" w:lastRow="0" w:firstColumn="1" w:lastColumn="0" w:noHBand="0" w:noVBand="1"/>
      </w:tblPr>
      <w:tblGrid>
        <w:gridCol w:w="3608"/>
        <w:gridCol w:w="3117"/>
        <w:gridCol w:w="3117"/>
      </w:tblGrid>
      <w:tr w:rsidR="00492C0E" w:rsidRPr="001E3300" w14:paraId="38A753AB" w14:textId="170E48A8" w:rsidTr="00E4476A">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608" w:type="dxa"/>
          </w:tcPr>
          <w:p w14:paraId="1501056C" w14:textId="3D40376E" w:rsidR="00492C0E" w:rsidRPr="001E3300" w:rsidRDefault="00492C0E" w:rsidP="00492C0E">
            <w:pPr>
              <w:jc w:val="center"/>
            </w:pPr>
            <w:r w:rsidRPr="001E3300">
              <w:t>Nome de diagrama</w:t>
            </w:r>
          </w:p>
        </w:tc>
        <w:tc>
          <w:tcPr>
            <w:tcW w:w="3117" w:type="dxa"/>
          </w:tcPr>
          <w:p w14:paraId="6339BA27" w14:textId="63D6EA01" w:rsidR="00492C0E" w:rsidRPr="001E3300" w:rsidRDefault="00492C0E" w:rsidP="00492C0E">
            <w:pPr>
              <w:jc w:val="center"/>
              <w:cnfStyle w:val="100000000000" w:firstRow="1" w:lastRow="0" w:firstColumn="0" w:lastColumn="0" w:oddVBand="0" w:evenVBand="0" w:oddHBand="0" w:evenHBand="0" w:firstRowFirstColumn="0" w:firstRowLastColumn="0" w:lastRowFirstColumn="0" w:lastRowLastColumn="0"/>
            </w:pPr>
            <w:r w:rsidRPr="001E3300">
              <w:t>Descrição</w:t>
            </w:r>
          </w:p>
        </w:tc>
        <w:tc>
          <w:tcPr>
            <w:tcW w:w="3117" w:type="dxa"/>
          </w:tcPr>
          <w:p w14:paraId="1A060D15" w14:textId="7AA382E2" w:rsidR="00492C0E" w:rsidRPr="001E3300" w:rsidRDefault="00492C0E" w:rsidP="00492C0E">
            <w:pPr>
              <w:jc w:val="center"/>
              <w:cnfStyle w:val="100000000000" w:firstRow="1" w:lastRow="0" w:firstColumn="0" w:lastColumn="0" w:oddVBand="0" w:evenVBand="0" w:oddHBand="0" w:evenHBand="0" w:firstRowFirstColumn="0" w:firstRowLastColumn="0" w:lastRowFirstColumn="0" w:lastRowLastColumn="0"/>
            </w:pPr>
            <w:r w:rsidRPr="001E3300">
              <w:t>Implementado</w:t>
            </w:r>
          </w:p>
        </w:tc>
      </w:tr>
      <w:tr w:rsidR="00492C0E" w:rsidRPr="001E3300" w14:paraId="70C42BDB" w14:textId="629E7046" w:rsidTr="00E4476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608" w:type="dxa"/>
          </w:tcPr>
          <w:p w14:paraId="240762D4" w14:textId="73F63917" w:rsidR="00492C0E" w:rsidRPr="001E3300" w:rsidRDefault="00492C0E" w:rsidP="00492C0E">
            <w:r w:rsidRPr="001E3300">
              <w:t>Fluxograma Autenticação</w:t>
            </w:r>
          </w:p>
        </w:tc>
        <w:tc>
          <w:tcPr>
            <w:tcW w:w="3117" w:type="dxa"/>
          </w:tcPr>
          <w:p w14:paraId="4A671CAE" w14:textId="74F7B885" w:rsidR="00492C0E" w:rsidRPr="001E3300" w:rsidRDefault="00E4476A" w:rsidP="00E4476A">
            <w:pPr>
              <w:jc w:val="left"/>
              <w:cnfStyle w:val="000000100000" w:firstRow="0" w:lastRow="0" w:firstColumn="0" w:lastColumn="0" w:oddVBand="0" w:evenVBand="0" w:oddHBand="1" w:evenHBand="0" w:firstRowFirstColumn="0" w:firstRowLastColumn="0" w:lastRowFirstColumn="0" w:lastRowLastColumn="0"/>
            </w:pPr>
            <w:r w:rsidRPr="001E3300">
              <w:t>processo de login dos utilizadores na plataforma</w:t>
            </w:r>
          </w:p>
        </w:tc>
        <w:tc>
          <w:tcPr>
            <w:tcW w:w="3117" w:type="dxa"/>
          </w:tcPr>
          <w:p w14:paraId="734612A8" w14:textId="04FCCD57" w:rsidR="00492C0E" w:rsidRPr="001E3300" w:rsidRDefault="00492C0E" w:rsidP="00492C0E">
            <w:pPr>
              <w:cnfStyle w:val="000000100000" w:firstRow="0" w:lastRow="0" w:firstColumn="0" w:lastColumn="0" w:oddVBand="0" w:evenVBand="0" w:oddHBand="1" w:evenHBand="0" w:firstRowFirstColumn="0" w:firstRowLastColumn="0" w:lastRowFirstColumn="0" w:lastRowLastColumn="0"/>
            </w:pPr>
            <w:r w:rsidRPr="001E3300">
              <w:t>Sim</w:t>
            </w:r>
          </w:p>
        </w:tc>
      </w:tr>
      <w:tr w:rsidR="00492C0E" w:rsidRPr="001E3300" w14:paraId="75869A04" w14:textId="4A781294" w:rsidTr="00E4476A">
        <w:trPr>
          <w:trHeight w:val="533"/>
        </w:trPr>
        <w:tc>
          <w:tcPr>
            <w:cnfStyle w:val="001000000000" w:firstRow="0" w:lastRow="0" w:firstColumn="1" w:lastColumn="0" w:oddVBand="0" w:evenVBand="0" w:oddHBand="0" w:evenHBand="0" w:firstRowFirstColumn="0" w:firstRowLastColumn="0" w:lastRowFirstColumn="0" w:lastRowLastColumn="0"/>
            <w:tcW w:w="3608" w:type="dxa"/>
          </w:tcPr>
          <w:p w14:paraId="06419760" w14:textId="249DC69A" w:rsidR="00492C0E" w:rsidRPr="001E3300" w:rsidRDefault="00492C0E" w:rsidP="00492C0E">
            <w:pPr>
              <w:jc w:val="left"/>
            </w:pPr>
            <w:r w:rsidRPr="001E3300">
              <w:t>Fluxograma Registro de senhorios na plataforma</w:t>
            </w:r>
          </w:p>
        </w:tc>
        <w:tc>
          <w:tcPr>
            <w:tcW w:w="3117" w:type="dxa"/>
          </w:tcPr>
          <w:p w14:paraId="1D58DF98" w14:textId="1D3EC9F4" w:rsidR="00492C0E" w:rsidRPr="001E3300" w:rsidRDefault="00E4476A" w:rsidP="00E4476A">
            <w:pPr>
              <w:jc w:val="left"/>
              <w:cnfStyle w:val="000000000000" w:firstRow="0" w:lastRow="0" w:firstColumn="0" w:lastColumn="0" w:oddVBand="0" w:evenVBand="0" w:oddHBand="0" w:evenHBand="0" w:firstRowFirstColumn="0" w:firstRowLastColumn="0" w:lastRowFirstColumn="0" w:lastRowLastColumn="0"/>
            </w:pPr>
            <w:r w:rsidRPr="001E3300">
              <w:t>Mostra como os proprietários se registam na plataforma.</w:t>
            </w:r>
          </w:p>
        </w:tc>
        <w:tc>
          <w:tcPr>
            <w:tcW w:w="3117" w:type="dxa"/>
          </w:tcPr>
          <w:p w14:paraId="7B6DA682" w14:textId="6427D5C6" w:rsidR="00492C0E" w:rsidRPr="001E3300" w:rsidRDefault="00492C0E" w:rsidP="00492C0E">
            <w:pPr>
              <w:cnfStyle w:val="000000000000" w:firstRow="0" w:lastRow="0" w:firstColumn="0" w:lastColumn="0" w:oddVBand="0" w:evenVBand="0" w:oddHBand="0" w:evenHBand="0" w:firstRowFirstColumn="0" w:firstRowLastColumn="0" w:lastRowFirstColumn="0" w:lastRowLastColumn="0"/>
            </w:pPr>
            <w:r w:rsidRPr="001E3300">
              <w:t>Sim</w:t>
            </w:r>
          </w:p>
        </w:tc>
      </w:tr>
      <w:tr w:rsidR="00492C0E" w:rsidRPr="001E3300" w14:paraId="04652CBA" w14:textId="7BBDB624" w:rsidTr="00E4476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608" w:type="dxa"/>
          </w:tcPr>
          <w:p w14:paraId="47CF7673" w14:textId="2FE77661" w:rsidR="00492C0E" w:rsidRPr="001E3300" w:rsidRDefault="00492C0E" w:rsidP="00492C0E">
            <w:pPr>
              <w:jc w:val="left"/>
            </w:pPr>
            <w:r w:rsidRPr="001E3300">
              <w:t>Fluxograma Gestor na aprovação/reprovação de anúncios</w:t>
            </w:r>
          </w:p>
        </w:tc>
        <w:tc>
          <w:tcPr>
            <w:tcW w:w="3117" w:type="dxa"/>
          </w:tcPr>
          <w:p w14:paraId="7D00024D" w14:textId="740920DE" w:rsidR="00492C0E" w:rsidRPr="001E3300" w:rsidRDefault="00E4476A" w:rsidP="00E4476A">
            <w:pPr>
              <w:jc w:val="left"/>
              <w:cnfStyle w:val="000000100000" w:firstRow="0" w:lastRow="0" w:firstColumn="0" w:lastColumn="0" w:oddVBand="0" w:evenVBand="0" w:oddHBand="1" w:evenHBand="0" w:firstRowFirstColumn="0" w:firstRowLastColumn="0" w:lastRowFirstColumn="0" w:lastRowLastColumn="0"/>
            </w:pPr>
            <w:r w:rsidRPr="001E3300">
              <w:t>Define como os gestores reveem os anúncios submetidos pelos senhorios.</w:t>
            </w:r>
          </w:p>
        </w:tc>
        <w:tc>
          <w:tcPr>
            <w:tcW w:w="3117" w:type="dxa"/>
          </w:tcPr>
          <w:p w14:paraId="38017412" w14:textId="6740F47A" w:rsidR="00492C0E" w:rsidRPr="001E3300" w:rsidRDefault="00492C0E" w:rsidP="00492C0E">
            <w:pPr>
              <w:cnfStyle w:val="000000100000" w:firstRow="0" w:lastRow="0" w:firstColumn="0" w:lastColumn="0" w:oddVBand="0" w:evenVBand="0" w:oddHBand="1" w:evenHBand="0" w:firstRowFirstColumn="0" w:firstRowLastColumn="0" w:lastRowFirstColumn="0" w:lastRowLastColumn="0"/>
            </w:pPr>
            <w:r w:rsidRPr="001E3300">
              <w:t>Sim</w:t>
            </w:r>
          </w:p>
        </w:tc>
      </w:tr>
      <w:tr w:rsidR="00492C0E" w:rsidRPr="001E3300" w14:paraId="2AC07CCC" w14:textId="55D2D099" w:rsidTr="00E4476A">
        <w:trPr>
          <w:trHeight w:val="533"/>
        </w:trPr>
        <w:tc>
          <w:tcPr>
            <w:cnfStyle w:val="001000000000" w:firstRow="0" w:lastRow="0" w:firstColumn="1" w:lastColumn="0" w:oddVBand="0" w:evenVBand="0" w:oddHBand="0" w:evenHBand="0" w:firstRowFirstColumn="0" w:firstRowLastColumn="0" w:lastRowFirstColumn="0" w:lastRowLastColumn="0"/>
            <w:tcW w:w="3608" w:type="dxa"/>
          </w:tcPr>
          <w:p w14:paraId="38718CA6" w14:textId="2C36D5B6" w:rsidR="00492C0E" w:rsidRPr="001E3300" w:rsidRDefault="00492C0E" w:rsidP="00492C0E">
            <w:pPr>
              <w:jc w:val="left"/>
            </w:pPr>
            <w:r w:rsidRPr="001E3300">
              <w:t>Fluxograma Filtragem de anúncios por alunos</w:t>
            </w:r>
          </w:p>
        </w:tc>
        <w:tc>
          <w:tcPr>
            <w:tcW w:w="3117" w:type="dxa"/>
          </w:tcPr>
          <w:p w14:paraId="772D952B" w14:textId="7B72D534" w:rsidR="00492C0E" w:rsidRPr="001E3300" w:rsidRDefault="00E4476A" w:rsidP="00E4476A">
            <w:pPr>
              <w:jc w:val="left"/>
              <w:cnfStyle w:val="000000000000" w:firstRow="0" w:lastRow="0" w:firstColumn="0" w:lastColumn="0" w:oddVBand="0" w:evenVBand="0" w:oddHBand="0" w:evenHBand="0" w:firstRowFirstColumn="0" w:firstRowLastColumn="0" w:lastRowFirstColumn="0" w:lastRowLastColumn="0"/>
            </w:pPr>
            <w:r w:rsidRPr="001E3300">
              <w:t>Descreve como os alunos podem filtrar anúncios de propriedades.</w:t>
            </w:r>
          </w:p>
        </w:tc>
        <w:tc>
          <w:tcPr>
            <w:tcW w:w="3117" w:type="dxa"/>
          </w:tcPr>
          <w:p w14:paraId="139972D9" w14:textId="41EFED92" w:rsidR="00492C0E" w:rsidRPr="001E3300" w:rsidRDefault="00492C0E" w:rsidP="00492C0E">
            <w:pPr>
              <w:cnfStyle w:val="000000000000" w:firstRow="0" w:lastRow="0" w:firstColumn="0" w:lastColumn="0" w:oddVBand="0" w:evenVBand="0" w:oddHBand="0" w:evenHBand="0" w:firstRowFirstColumn="0" w:firstRowLastColumn="0" w:lastRowFirstColumn="0" w:lastRowLastColumn="0"/>
            </w:pPr>
            <w:r w:rsidRPr="001E3300">
              <w:t>Sim</w:t>
            </w:r>
          </w:p>
        </w:tc>
      </w:tr>
      <w:tr w:rsidR="00492C0E" w:rsidRPr="001E3300" w14:paraId="2B304000" w14:textId="6D0450A7" w:rsidTr="00E4476A">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3608" w:type="dxa"/>
          </w:tcPr>
          <w:p w14:paraId="3580606C" w14:textId="22C8479A" w:rsidR="00492C0E" w:rsidRPr="001E3300" w:rsidRDefault="00492C0E" w:rsidP="00492C0E">
            <w:pPr>
              <w:jc w:val="left"/>
            </w:pPr>
            <w:r w:rsidRPr="001E3300">
              <w:t>Diagrama de Classe UML</w:t>
            </w:r>
          </w:p>
        </w:tc>
        <w:tc>
          <w:tcPr>
            <w:tcW w:w="3117" w:type="dxa"/>
          </w:tcPr>
          <w:p w14:paraId="18FFDF8F" w14:textId="78EA7E8A" w:rsidR="00492C0E" w:rsidRPr="001E3300" w:rsidRDefault="00E4476A" w:rsidP="00E4476A">
            <w:pPr>
              <w:jc w:val="left"/>
              <w:cnfStyle w:val="000000100000" w:firstRow="0" w:lastRow="0" w:firstColumn="0" w:lastColumn="0" w:oddVBand="0" w:evenVBand="0" w:oddHBand="1" w:evenHBand="0" w:firstRowFirstColumn="0" w:firstRowLastColumn="0" w:lastRowFirstColumn="0" w:lastRowLastColumn="0"/>
            </w:pPr>
            <w:r w:rsidRPr="001E3300">
              <w:t xml:space="preserve">Representação visual das classes de objetos, os </w:t>
            </w:r>
            <w:r w:rsidRPr="001E3300">
              <w:lastRenderedPageBreak/>
              <w:t>atributos e relacionamentos num sistema.</w:t>
            </w:r>
          </w:p>
        </w:tc>
        <w:tc>
          <w:tcPr>
            <w:tcW w:w="3117" w:type="dxa"/>
          </w:tcPr>
          <w:p w14:paraId="5996FAEC" w14:textId="5597C953" w:rsidR="00492C0E" w:rsidRPr="001E3300" w:rsidRDefault="00492C0E" w:rsidP="00492C0E">
            <w:pPr>
              <w:cnfStyle w:val="000000100000" w:firstRow="0" w:lastRow="0" w:firstColumn="0" w:lastColumn="0" w:oddVBand="0" w:evenVBand="0" w:oddHBand="1" w:evenHBand="0" w:firstRowFirstColumn="0" w:firstRowLastColumn="0" w:lastRowFirstColumn="0" w:lastRowLastColumn="0"/>
            </w:pPr>
            <w:r w:rsidRPr="001E3300">
              <w:lastRenderedPageBreak/>
              <w:t>Sim</w:t>
            </w:r>
          </w:p>
        </w:tc>
      </w:tr>
      <w:tr w:rsidR="00492C0E" w:rsidRPr="001E3300" w14:paraId="2A1D646C" w14:textId="79DB87D4" w:rsidTr="00E4476A">
        <w:trPr>
          <w:trHeight w:val="533"/>
        </w:trPr>
        <w:tc>
          <w:tcPr>
            <w:cnfStyle w:val="001000000000" w:firstRow="0" w:lastRow="0" w:firstColumn="1" w:lastColumn="0" w:oddVBand="0" w:evenVBand="0" w:oddHBand="0" w:evenHBand="0" w:firstRowFirstColumn="0" w:firstRowLastColumn="0" w:lastRowFirstColumn="0" w:lastRowLastColumn="0"/>
            <w:tcW w:w="3608" w:type="dxa"/>
          </w:tcPr>
          <w:p w14:paraId="75140BAD" w14:textId="30979BA4" w:rsidR="00492C0E" w:rsidRPr="001E3300" w:rsidRDefault="00492C0E" w:rsidP="00492C0E">
            <w:pPr>
              <w:jc w:val="left"/>
            </w:pPr>
            <w:r w:rsidRPr="001E3300">
              <w:t>Diagrama de caso de uso</w:t>
            </w:r>
          </w:p>
        </w:tc>
        <w:tc>
          <w:tcPr>
            <w:tcW w:w="3117" w:type="dxa"/>
          </w:tcPr>
          <w:p w14:paraId="1D10D739" w14:textId="63596C65" w:rsidR="00492C0E" w:rsidRPr="001E3300" w:rsidRDefault="00E4476A" w:rsidP="00E4476A">
            <w:pPr>
              <w:jc w:val="left"/>
              <w:cnfStyle w:val="000000000000" w:firstRow="0" w:lastRow="0" w:firstColumn="0" w:lastColumn="0" w:oddVBand="0" w:evenVBand="0" w:oddHBand="0" w:evenHBand="0" w:firstRowFirstColumn="0" w:firstRowLastColumn="0" w:lastRowFirstColumn="0" w:lastRowLastColumn="0"/>
            </w:pPr>
            <w:r w:rsidRPr="001E3300">
              <w:t>Ilustra as interações entre os utilizadores e o sistema em diferentes cenários.</w:t>
            </w:r>
          </w:p>
        </w:tc>
        <w:tc>
          <w:tcPr>
            <w:tcW w:w="3117" w:type="dxa"/>
          </w:tcPr>
          <w:p w14:paraId="75F6BD7C" w14:textId="15492D2A" w:rsidR="00492C0E" w:rsidRPr="001E3300" w:rsidRDefault="00492C0E" w:rsidP="00492C0E">
            <w:pPr>
              <w:cnfStyle w:val="000000000000" w:firstRow="0" w:lastRow="0" w:firstColumn="0" w:lastColumn="0" w:oddVBand="0" w:evenVBand="0" w:oddHBand="0" w:evenHBand="0" w:firstRowFirstColumn="0" w:firstRowLastColumn="0" w:lastRowFirstColumn="0" w:lastRowLastColumn="0"/>
            </w:pPr>
            <w:r w:rsidRPr="001E3300">
              <w:t>Sim</w:t>
            </w:r>
          </w:p>
        </w:tc>
      </w:tr>
      <w:tr w:rsidR="00492C0E" w:rsidRPr="001E3300" w14:paraId="3AE0AFEF" w14:textId="6D5ED81F" w:rsidTr="00E4476A">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3608" w:type="dxa"/>
          </w:tcPr>
          <w:p w14:paraId="44A25E59" w14:textId="2AB04404" w:rsidR="00492C0E" w:rsidRPr="001E3300" w:rsidRDefault="00492C0E" w:rsidP="00492C0E">
            <w:pPr>
              <w:jc w:val="left"/>
            </w:pPr>
            <w:r w:rsidRPr="001E3300">
              <w:t>ER Gestor De Alojamentos</w:t>
            </w:r>
          </w:p>
        </w:tc>
        <w:tc>
          <w:tcPr>
            <w:tcW w:w="3117" w:type="dxa"/>
          </w:tcPr>
          <w:p w14:paraId="240A5161" w14:textId="69FD8F40" w:rsidR="00492C0E" w:rsidRPr="001E3300" w:rsidRDefault="00E4476A" w:rsidP="00E4476A">
            <w:pPr>
              <w:jc w:val="left"/>
              <w:cnfStyle w:val="000000100000" w:firstRow="0" w:lastRow="0" w:firstColumn="0" w:lastColumn="0" w:oddVBand="0" w:evenVBand="0" w:oddHBand="1" w:evenHBand="0" w:firstRowFirstColumn="0" w:firstRowLastColumn="0" w:lastRowFirstColumn="0" w:lastRowLastColumn="0"/>
            </w:pPr>
            <w:r w:rsidRPr="001E3300">
              <w:t>Diagrama que mostra a estrutura do banco de dados do sistema de gestão de alojamentos.</w:t>
            </w:r>
          </w:p>
        </w:tc>
        <w:tc>
          <w:tcPr>
            <w:tcW w:w="3117" w:type="dxa"/>
          </w:tcPr>
          <w:p w14:paraId="6A9603C3" w14:textId="619514E7" w:rsidR="00492C0E" w:rsidRPr="001E3300" w:rsidRDefault="00492C0E" w:rsidP="00E4476A">
            <w:pPr>
              <w:keepNext/>
              <w:cnfStyle w:val="000000100000" w:firstRow="0" w:lastRow="0" w:firstColumn="0" w:lastColumn="0" w:oddVBand="0" w:evenVBand="0" w:oddHBand="1" w:evenHBand="0" w:firstRowFirstColumn="0" w:firstRowLastColumn="0" w:lastRowFirstColumn="0" w:lastRowLastColumn="0"/>
            </w:pPr>
            <w:r w:rsidRPr="001E3300">
              <w:t>Sim</w:t>
            </w:r>
          </w:p>
        </w:tc>
      </w:tr>
    </w:tbl>
    <w:p w14:paraId="50E2DC0C" w14:textId="337BC989" w:rsidR="00492C0E" w:rsidRPr="001E3300" w:rsidRDefault="00E4476A" w:rsidP="00E4476A">
      <w:pPr>
        <w:pStyle w:val="Legenda"/>
      </w:pPr>
      <w:bookmarkStart w:id="58" w:name="_Toc160988022"/>
      <w:r w:rsidRPr="001E3300">
        <w:t xml:space="preserve">Tabela </w:t>
      </w:r>
      <w:r w:rsidRPr="001E3300">
        <w:fldChar w:fldCharType="begin"/>
      </w:r>
      <w:r w:rsidRPr="001E3300">
        <w:instrText xml:space="preserve"> SEQ Tabela \* ARABIC </w:instrText>
      </w:r>
      <w:r w:rsidRPr="001E3300">
        <w:fldChar w:fldCharType="separate"/>
      </w:r>
      <w:r w:rsidR="009E2DCD">
        <w:rPr>
          <w:noProof/>
        </w:rPr>
        <w:t>4</w:t>
      </w:r>
      <w:r w:rsidRPr="001E3300">
        <w:fldChar w:fldCharType="end"/>
      </w:r>
      <w:r w:rsidRPr="001E3300">
        <w:t>-Lista dos diagramas</w:t>
      </w:r>
      <w:bookmarkEnd w:id="58"/>
    </w:p>
    <w:p w14:paraId="01DFC25A" w14:textId="2F613753" w:rsidR="00D33214" w:rsidRPr="001E3300" w:rsidRDefault="00D33214" w:rsidP="00B17E32">
      <w:pPr>
        <w:pStyle w:val="Ttulo1"/>
        <w:rPr>
          <w:rFonts w:cstheme="minorHAnsi"/>
          <w:lang w:val="pt-PT"/>
        </w:rPr>
      </w:pPr>
      <w:bookmarkStart w:id="59" w:name="_Toc160988004"/>
      <w:r w:rsidRPr="001E3300">
        <w:rPr>
          <w:rFonts w:cstheme="minorHAnsi"/>
          <w:lang w:val="pt-PT"/>
        </w:rPr>
        <w:t>Concl</w:t>
      </w:r>
      <w:bookmarkEnd w:id="52"/>
      <w:r w:rsidR="00C57E7A" w:rsidRPr="001E3300">
        <w:rPr>
          <w:rFonts w:cstheme="minorHAnsi"/>
          <w:lang w:val="pt-PT"/>
        </w:rPr>
        <w:t>usões</w:t>
      </w:r>
      <w:bookmarkEnd w:id="59"/>
    </w:p>
    <w:p w14:paraId="6760E9D9" w14:textId="77777777" w:rsidR="00B056E0" w:rsidRPr="001E3300" w:rsidRDefault="00B056E0" w:rsidP="00B056E0">
      <w:pPr>
        <w:rPr>
          <w:rFonts w:cstheme="minorHAnsi"/>
          <w:i/>
        </w:rPr>
      </w:pPr>
      <w:r w:rsidRPr="001E3300">
        <w:rPr>
          <w:rFonts w:cstheme="minorHAnsi"/>
          <w:i/>
        </w:rPr>
        <w:t>O desenvolvimento do projeto de gestão de alojamentos para a Escola Superior de Tecnologia e Gestão de Oliveira do Hospital (ESTGOH) representou uma jornada significativa, culminando numa solução abrangente e eficiente para atender às necessidades dos alunos em busca de alojamento. Ao longo deste processo, várias conclusões importantes foram alcançadas.</w:t>
      </w:r>
    </w:p>
    <w:p w14:paraId="0BF81C2D" w14:textId="77777777" w:rsidR="00B056E0" w:rsidRPr="001E3300" w:rsidRDefault="00B056E0" w:rsidP="00B056E0">
      <w:pPr>
        <w:rPr>
          <w:rFonts w:cstheme="minorHAnsi"/>
          <w:i/>
        </w:rPr>
      </w:pPr>
      <w:r w:rsidRPr="001E3300">
        <w:rPr>
          <w:rFonts w:cstheme="minorHAnsi"/>
          <w:i/>
        </w:rPr>
        <w:t>Atendimento às Necessidades dos Utilizadores: A plataforma desenvolvida foi projetada para oferecer uma experiência amigável e intuitiva, facilitando a busca, reserva e comunicação entre alunos e senhorios. Com funcionalidades adaptadas às necessidades específicas dos utilizadores da ESTGOH, a solução proporciona uma resposta eficaz às demandas do público-alvo.</w:t>
      </w:r>
    </w:p>
    <w:p w14:paraId="485DA4DE" w14:textId="77777777" w:rsidR="00B056E0" w:rsidRPr="001E3300" w:rsidRDefault="00B056E0" w:rsidP="00B056E0">
      <w:pPr>
        <w:rPr>
          <w:rFonts w:cstheme="minorHAnsi"/>
          <w:i/>
        </w:rPr>
      </w:pPr>
      <w:r w:rsidRPr="001E3300">
        <w:rPr>
          <w:rFonts w:cstheme="minorHAnsi"/>
          <w:i/>
        </w:rPr>
        <w:t>Utilização de Tecnologias Modernas: A escolha de tecnologias modernas, como o “framework” Laravel e o banco de dados MySQL, demonstrou ser fundamental para o desenvolvimento de uma plataforma robusta e escalável. Essas ferramentas possibilitaram a implementação de funcionalidades avançadas e a garantia da segurança e integridade dos dados dos utilizadores.</w:t>
      </w:r>
    </w:p>
    <w:p w14:paraId="4B8AAD2B" w14:textId="77777777" w:rsidR="00B056E0" w:rsidRPr="001E3300" w:rsidRDefault="00B056E0" w:rsidP="00B056E0">
      <w:pPr>
        <w:rPr>
          <w:rFonts w:cstheme="minorHAnsi"/>
          <w:i/>
        </w:rPr>
      </w:pPr>
      <w:r w:rsidRPr="001E3300">
        <w:rPr>
          <w:rFonts w:cstheme="minorHAnsi"/>
          <w:i/>
        </w:rPr>
        <w:t>Metodologia Ágil e Iterativa: A adoção de uma metodologia de desenvolvimento ágil e iterativa permitiu uma abordagem flexível e adaptável ao longo do projeto. Isso possibilitou a entrega de incrementos funcionais em curtos períodos, possibilitando uma rápida validação das funcionalidades e a incorporação contínua do “feedback” dos utilizadores.</w:t>
      </w:r>
    </w:p>
    <w:p w14:paraId="22222044" w14:textId="77777777" w:rsidR="00B056E0" w:rsidRPr="001E3300" w:rsidRDefault="00B056E0" w:rsidP="00B056E0">
      <w:pPr>
        <w:rPr>
          <w:rFonts w:cstheme="minorHAnsi"/>
          <w:i/>
        </w:rPr>
      </w:pPr>
      <w:r w:rsidRPr="001E3300">
        <w:rPr>
          <w:rFonts w:cstheme="minorHAnsi"/>
          <w:i/>
        </w:rPr>
        <w:t>Importância da Avaliação Contínua: A realização de testes regulares e avaliações de usabilidade foi fundamental para garantir a qualidade e a eficácia da plataforma. Através dessas avaliações, foi possível identificar áreas de melhoria e implementar ajustes necessários para otimizar a experiência do utilizador.</w:t>
      </w:r>
    </w:p>
    <w:p w14:paraId="123C9BC9" w14:textId="77777777" w:rsidR="00B056E0" w:rsidRPr="001E3300" w:rsidRDefault="00B056E0" w:rsidP="00B056E0">
      <w:pPr>
        <w:rPr>
          <w:rFonts w:cstheme="minorHAnsi"/>
          <w:i/>
        </w:rPr>
      </w:pPr>
      <w:r w:rsidRPr="001E3300">
        <w:rPr>
          <w:rFonts w:cstheme="minorHAnsi"/>
          <w:i/>
        </w:rPr>
        <w:t>Compromisso com a Privacidade e Segurança dos Dados: Num ambiente cada vez mais preocupado com questões de privacidade e segurança de dados, foi essencial garantir a conformidade com as regulamentações vigentes e adotar medidas robustas de proteção de informações sensíveis dos utilizadores.</w:t>
      </w:r>
    </w:p>
    <w:p w14:paraId="57D41F64" w14:textId="3A3121A5" w:rsidR="00F85629" w:rsidRPr="001E3300" w:rsidRDefault="00B056E0" w:rsidP="00B056E0">
      <w:pPr>
        <w:rPr>
          <w:rFonts w:cstheme="minorHAnsi"/>
          <w:i/>
        </w:rPr>
      </w:pPr>
      <w:r w:rsidRPr="001E3300">
        <w:rPr>
          <w:rFonts w:cstheme="minorHAnsi"/>
          <w:i/>
        </w:rPr>
        <w:lastRenderedPageBreak/>
        <w:t>Em suma, o projeto de gestão de alojamentos para a ESTGOH representa não apenas a conclusão bem-sucedida de um desafio académico, mas também uma contribuição tangível para a melhoria da experiência dos alunos em busca de alojamento. Ao oferecer uma plataforma eficiente e intuitiva, o projeto visa facilitar o processo de alojamento, contribuindo para a qualidade de vida e bem-estar dos estudantes.</w:t>
      </w:r>
    </w:p>
    <w:p w14:paraId="7FC52A66" w14:textId="1D13423F" w:rsidR="00067E0B" w:rsidRPr="001E3300" w:rsidRDefault="00C57E7A" w:rsidP="00067E0B">
      <w:pPr>
        <w:pStyle w:val="Ttulo2"/>
        <w:rPr>
          <w:rFonts w:cstheme="minorHAnsi"/>
          <w:lang w:val="pt-PT"/>
        </w:rPr>
      </w:pPr>
      <w:bookmarkStart w:id="60" w:name="_Toc160988005"/>
      <w:r w:rsidRPr="001E3300">
        <w:rPr>
          <w:rFonts w:cstheme="minorHAnsi"/>
          <w:lang w:val="pt-PT"/>
        </w:rPr>
        <w:t>Forças</w:t>
      </w:r>
      <w:bookmarkEnd w:id="60"/>
    </w:p>
    <w:p w14:paraId="6D384489" w14:textId="77777777" w:rsidR="00B056E0" w:rsidRPr="001E3300" w:rsidRDefault="00B056E0" w:rsidP="00B056E0">
      <w:pPr>
        <w:rPr>
          <w:rFonts w:cstheme="minorHAnsi"/>
          <w:i/>
        </w:rPr>
      </w:pPr>
      <w:r w:rsidRPr="001E3300">
        <w:rPr>
          <w:rFonts w:cstheme="minorHAnsi"/>
          <w:i/>
        </w:rPr>
        <w:t>Durante o desenvolvimento do projeto de gestão de alojamentos para a Escola Superior de Tecnologia e Gestão de Oliveira do Hospital (ESTGOH), várias forças foram identificadas, contribuindo positivamente para o sucesso e eficácia da solução desenvolvida:</w:t>
      </w:r>
    </w:p>
    <w:p w14:paraId="22AA2F89" w14:textId="77777777" w:rsidR="00B056E0" w:rsidRPr="001E3300" w:rsidRDefault="00B056E0" w:rsidP="00B056E0">
      <w:pPr>
        <w:rPr>
          <w:rFonts w:cstheme="minorHAnsi"/>
          <w:i/>
        </w:rPr>
      </w:pPr>
      <w:r w:rsidRPr="001E3300">
        <w:rPr>
          <w:rFonts w:cstheme="minorHAnsi"/>
          <w:i/>
        </w:rPr>
        <w:t>Usabilidade Aprimorada: A plataforma foi projetada com foco na usabilidade, oferecendo uma “interface” intuitiva e fácil de usar para os utilizadores. Isso aumenta a eficiência e a satisfação do utilizador ao navegar, buscar e reservar alojamentos.</w:t>
      </w:r>
    </w:p>
    <w:p w14:paraId="75EE66AB" w14:textId="77777777" w:rsidR="00B056E0" w:rsidRPr="001E3300" w:rsidRDefault="00B056E0" w:rsidP="00B056E0">
      <w:pPr>
        <w:rPr>
          <w:rFonts w:cstheme="minorHAnsi"/>
          <w:i/>
        </w:rPr>
      </w:pPr>
      <w:r w:rsidRPr="001E3300">
        <w:rPr>
          <w:rFonts w:cstheme="minorHAnsi"/>
          <w:i/>
        </w:rPr>
        <w:t>Tecnologias Modernas: A utilização de tecnologias modernas, como Laravel e MySQL, permitiu o desenvolvimento de uma plataforma robusta, escalável e segura. Essas tecnologias oferecem recursos avançados que suportam as necessidades do sistema e garantem uma experiência de utilizador consistente e confiável.</w:t>
      </w:r>
    </w:p>
    <w:p w14:paraId="55E5AE66" w14:textId="77777777" w:rsidR="00B056E0" w:rsidRPr="001E3300" w:rsidRDefault="00B056E0" w:rsidP="00B056E0">
      <w:pPr>
        <w:rPr>
          <w:rFonts w:cstheme="minorHAnsi"/>
          <w:i/>
        </w:rPr>
      </w:pPr>
      <w:r w:rsidRPr="001E3300">
        <w:rPr>
          <w:rFonts w:cstheme="minorHAnsi"/>
          <w:i/>
        </w:rPr>
        <w:t>Agilidade no Desenvolvimento: A adoção de uma metodologia ágil e iterativa possibilitou a entrega rápida de incrementos funcionais, permitindo uma rápida validação das funcionalidades e a adaptação contínua às necessidades dos utilizadores.</w:t>
      </w:r>
    </w:p>
    <w:p w14:paraId="676057B1" w14:textId="77777777" w:rsidR="00B056E0" w:rsidRPr="001E3300" w:rsidRDefault="00B056E0" w:rsidP="00B056E0">
      <w:pPr>
        <w:rPr>
          <w:rFonts w:cstheme="minorHAnsi"/>
          <w:i/>
        </w:rPr>
      </w:pPr>
      <w:r w:rsidRPr="001E3300">
        <w:rPr>
          <w:rFonts w:cstheme="minorHAnsi"/>
          <w:i/>
        </w:rPr>
        <w:t>Adaptação às Necessidades dos Utilizadores: A plataforma foi desenvolvida com base nas necessidades específicas dos alunos da ESTGOH, garantindo que as funcionalidades e recursos atendam adequadamente às demandas do público-alvo.</w:t>
      </w:r>
    </w:p>
    <w:p w14:paraId="76111CEE" w14:textId="77777777" w:rsidR="00B056E0" w:rsidRPr="001E3300" w:rsidRDefault="00B056E0" w:rsidP="00B056E0">
      <w:pPr>
        <w:rPr>
          <w:rFonts w:cstheme="minorHAnsi"/>
          <w:i/>
        </w:rPr>
      </w:pPr>
      <w:r w:rsidRPr="001E3300">
        <w:rPr>
          <w:rFonts w:cstheme="minorHAnsi"/>
          <w:i/>
        </w:rPr>
        <w:t>Segurança e Privacidade dos Dados: Foram implementadas medidas robustas de segurança e privacidade dos dados dos utilizadores, garantindo a proteção e confidencialidade das informações pessoais e sensíveis.</w:t>
      </w:r>
    </w:p>
    <w:p w14:paraId="09C2E7DF" w14:textId="098FCB6D" w:rsidR="00D3530A" w:rsidRPr="001E3300" w:rsidRDefault="00B056E0" w:rsidP="00B056E0">
      <w:pPr>
        <w:rPr>
          <w:rFonts w:cstheme="minorHAnsi"/>
          <w:i/>
        </w:rPr>
      </w:pPr>
      <w:r w:rsidRPr="001E3300">
        <w:rPr>
          <w:rFonts w:cstheme="minorHAnsi"/>
          <w:i/>
        </w:rPr>
        <w:t>Essas forças destacam os aspetos positivos e vantagens da solução desenvolvida, demonstrando o potencial para atender às necessidades dos utilizadores e proporcionar uma experiência de gestão de alojamentos eficaz e satisfatória para os alunos da ESTGOH.</w:t>
      </w:r>
    </w:p>
    <w:p w14:paraId="5C82317D" w14:textId="793E7A61" w:rsidR="00067E0B" w:rsidRPr="001E3300" w:rsidRDefault="00067E0B" w:rsidP="00067E0B">
      <w:pPr>
        <w:pStyle w:val="Ttulo2"/>
        <w:rPr>
          <w:rFonts w:cstheme="minorHAnsi"/>
          <w:lang w:val="pt-PT"/>
        </w:rPr>
      </w:pPr>
      <w:bookmarkStart w:id="61" w:name="_Toc160988006"/>
      <w:r w:rsidRPr="001E3300">
        <w:rPr>
          <w:rFonts w:cstheme="minorHAnsi"/>
          <w:lang w:val="pt-PT"/>
        </w:rPr>
        <w:t>Limita</w:t>
      </w:r>
      <w:r w:rsidR="00C57E7A" w:rsidRPr="001E3300">
        <w:rPr>
          <w:rFonts w:cstheme="minorHAnsi"/>
          <w:lang w:val="pt-PT"/>
        </w:rPr>
        <w:t>ções</w:t>
      </w:r>
      <w:bookmarkEnd w:id="61"/>
    </w:p>
    <w:p w14:paraId="224F9856" w14:textId="77777777" w:rsidR="00B056E0" w:rsidRPr="001E3300" w:rsidRDefault="00B056E0" w:rsidP="00B056E0">
      <w:pPr>
        <w:rPr>
          <w:rFonts w:cstheme="minorHAnsi"/>
          <w:i/>
        </w:rPr>
      </w:pPr>
      <w:r w:rsidRPr="001E3300">
        <w:rPr>
          <w:rFonts w:cstheme="minorHAnsi"/>
          <w:i/>
        </w:rPr>
        <w:t>Durante o desenvolvimento e implementação do projeto de gestão de alojamentos para a Escola Superior de Tecnologia e Gestão de Oliveira do Hospital (ESTGOH), algumas limitações foram identificadas, as quais são importantes reconhecer e considerar para futuras melhorias e aprimoramentos:</w:t>
      </w:r>
    </w:p>
    <w:p w14:paraId="6293E857" w14:textId="77777777" w:rsidR="00B056E0" w:rsidRPr="001E3300" w:rsidRDefault="00B056E0" w:rsidP="00B056E0">
      <w:pPr>
        <w:rPr>
          <w:rFonts w:cstheme="minorHAnsi"/>
          <w:i/>
        </w:rPr>
      </w:pPr>
      <w:r w:rsidRPr="001E3300">
        <w:rPr>
          <w:rFonts w:cstheme="minorHAnsi"/>
          <w:i/>
        </w:rPr>
        <w:t xml:space="preserve">Escopo Limitado: Devido a restrições de tempo e recursos, algumas funcionalidades desejáveis podem não ter sido totalmente implementadas ou exploradas. Isso pode </w:t>
      </w:r>
      <w:r w:rsidRPr="001E3300">
        <w:rPr>
          <w:rFonts w:cstheme="minorHAnsi"/>
          <w:i/>
        </w:rPr>
        <w:lastRenderedPageBreak/>
        <w:t>incluir recursos adicionais de comunicação entre alunos e senhorios, integração com sistemas de pagamento “online”, entre outros.</w:t>
      </w:r>
    </w:p>
    <w:p w14:paraId="5F454E49" w14:textId="77777777" w:rsidR="00B056E0" w:rsidRPr="001E3300" w:rsidRDefault="00B056E0" w:rsidP="00B056E0">
      <w:pPr>
        <w:rPr>
          <w:rFonts w:cstheme="minorHAnsi"/>
          <w:i/>
        </w:rPr>
      </w:pPr>
      <w:r w:rsidRPr="001E3300">
        <w:rPr>
          <w:rFonts w:cstheme="minorHAnsi"/>
          <w:i/>
        </w:rPr>
        <w:t>Testes Limitados: Apesar dos esforços para realizar testes rigorosos, incluindo testes de unidade, integração e aceitação, o escopo e a profundidade dos testes podem ter sido limitados. Isso pode resultar em possíveis falhas ou bugs não detetados, afetando a qualidade e estabilidade da plataforma.</w:t>
      </w:r>
    </w:p>
    <w:p w14:paraId="00D929F4" w14:textId="77777777" w:rsidR="00B056E0" w:rsidRPr="001E3300" w:rsidRDefault="00B056E0" w:rsidP="00B056E0">
      <w:pPr>
        <w:rPr>
          <w:rFonts w:cstheme="minorHAnsi"/>
          <w:i/>
        </w:rPr>
      </w:pPr>
      <w:r w:rsidRPr="001E3300">
        <w:rPr>
          <w:rFonts w:cstheme="minorHAnsi"/>
          <w:i/>
        </w:rPr>
        <w:t>Limitações de “Hardware” e Infraestrutura: Dependendo dos recursos disponíveis, como capacidade de armazenamento e poder de processamento do servidor, podem surgir limitações no desempenho e escalabilidade da plataforma, especialmente em períodos de alta demanda.</w:t>
      </w:r>
    </w:p>
    <w:p w14:paraId="262B2A8B" w14:textId="77777777" w:rsidR="00B056E0" w:rsidRPr="001E3300" w:rsidRDefault="00B056E0" w:rsidP="00B056E0">
      <w:pPr>
        <w:rPr>
          <w:rFonts w:cstheme="minorHAnsi"/>
          <w:i/>
        </w:rPr>
      </w:pPr>
      <w:r w:rsidRPr="001E3300">
        <w:rPr>
          <w:rFonts w:cstheme="minorHAnsi"/>
          <w:i/>
        </w:rPr>
        <w:t>Adoção e Aceitação dos Utilizadores: A aceitação e adoção da plataforma pelos utilizadores pode ser uma limitação, especialmente se houver resistência à mudança ou falta de concretização sobre os benefícios da nova solução. Isso pode impactar a eficácia e a utilidade da plataforma no longo prazo.</w:t>
      </w:r>
    </w:p>
    <w:p w14:paraId="610BD31D" w14:textId="77777777" w:rsidR="00B056E0" w:rsidRPr="001E3300" w:rsidRDefault="00B056E0" w:rsidP="00B056E0">
      <w:pPr>
        <w:rPr>
          <w:rFonts w:cstheme="minorHAnsi"/>
          <w:i/>
        </w:rPr>
      </w:pPr>
      <w:r w:rsidRPr="001E3300">
        <w:rPr>
          <w:rFonts w:cstheme="minorHAnsi"/>
          <w:i/>
        </w:rPr>
        <w:t>Questões de Privacidade e Segurança: Apesar das medidas de segurança implementadas, podem surgir preocupações adicionais relacionadas à privacidade e segurança dos dados dos utilizadores. A conformidade com regulamentações de proteção de dados, como GDPR, deve ser constantemente monitorada e aprimorada.</w:t>
      </w:r>
    </w:p>
    <w:p w14:paraId="6139C046" w14:textId="5941A926" w:rsidR="00CA5FD0" w:rsidRPr="001E3300" w:rsidRDefault="00B056E0" w:rsidP="00B056E0">
      <w:pPr>
        <w:rPr>
          <w:rFonts w:cstheme="minorHAnsi"/>
          <w:i/>
        </w:rPr>
      </w:pPr>
      <w:r w:rsidRPr="001E3300">
        <w:rPr>
          <w:rFonts w:cstheme="minorHAnsi"/>
          <w:i/>
        </w:rPr>
        <w:t>Ao reconhecer essas limitações, é possível direcionar esforços para mitigar os seus impactos e buscar oportunidades para melhorias futuras, garantindo uma plataforma de gestão de alojamentos mais eficaz, segura e satisfatória para os utilizadores da ESTGOH</w:t>
      </w:r>
      <w:r w:rsidR="00CA5FD0" w:rsidRPr="001E3300">
        <w:rPr>
          <w:rFonts w:cstheme="minorHAnsi"/>
          <w:i/>
        </w:rPr>
        <w:t>.</w:t>
      </w:r>
    </w:p>
    <w:p w14:paraId="74BFA6AB" w14:textId="4601C3C1" w:rsidR="00067E0B" w:rsidRPr="001E3300" w:rsidRDefault="00C57E7A" w:rsidP="00067E0B">
      <w:pPr>
        <w:pStyle w:val="Ttulo2"/>
        <w:rPr>
          <w:rFonts w:cstheme="minorHAnsi"/>
          <w:lang w:val="pt-PT"/>
        </w:rPr>
      </w:pPr>
      <w:bookmarkStart w:id="62" w:name="_Toc160988007"/>
      <w:r w:rsidRPr="001E3300">
        <w:rPr>
          <w:rFonts w:cstheme="minorHAnsi"/>
          <w:lang w:val="pt-PT"/>
        </w:rPr>
        <w:t xml:space="preserve">Trabalho </w:t>
      </w:r>
      <w:r w:rsidR="00272163" w:rsidRPr="001E3300">
        <w:rPr>
          <w:rFonts w:cstheme="minorHAnsi"/>
          <w:lang w:val="pt-PT"/>
        </w:rPr>
        <w:t>F</w:t>
      </w:r>
      <w:r w:rsidRPr="001E3300">
        <w:rPr>
          <w:rFonts w:cstheme="minorHAnsi"/>
          <w:lang w:val="pt-PT"/>
        </w:rPr>
        <w:t>uturo</w:t>
      </w:r>
      <w:bookmarkEnd w:id="62"/>
    </w:p>
    <w:p w14:paraId="631FCA34" w14:textId="77777777" w:rsidR="001E593D" w:rsidRPr="001E3300" w:rsidRDefault="001E593D" w:rsidP="001E593D">
      <w:pPr>
        <w:rPr>
          <w:rFonts w:cstheme="minorHAnsi"/>
          <w:i/>
        </w:rPr>
      </w:pPr>
      <w:r w:rsidRPr="001E3300">
        <w:rPr>
          <w:rFonts w:cstheme="minorHAnsi"/>
          <w:i/>
        </w:rPr>
        <w:t>Com base nas experiências adquiridas durante o desenvolvimento do projeto de gestão de alojamentos para a Escola Superior de Tecnologia e Gestão de Oliveira do Hospital (ESTGOH), diversas oportunidades de trabalho futuro foram identificadas, visando aprimorar e expandir a plataforma para atender ainda melhor às necessidades dos utilizadores. Algumas dessas oportunidades incluem:</w:t>
      </w:r>
    </w:p>
    <w:p w14:paraId="559D27A0" w14:textId="77777777" w:rsidR="001E593D" w:rsidRPr="001E3300" w:rsidRDefault="001E593D" w:rsidP="001E593D">
      <w:pPr>
        <w:rPr>
          <w:rFonts w:cstheme="minorHAnsi"/>
          <w:i/>
        </w:rPr>
      </w:pPr>
      <w:r w:rsidRPr="001E3300">
        <w:rPr>
          <w:rFonts w:cstheme="minorHAnsi"/>
          <w:i/>
        </w:rPr>
        <w:t>Implementação de Recursos Adicionais: Desenvolver e integrar novos recursos e funcionalidades à plataforma, como sistemas de pagamento “online”, calendário de disponibilidade de quartos em tempo real, avaliações e “feedback” dos utilizadores, entre outros.</w:t>
      </w:r>
    </w:p>
    <w:p w14:paraId="090603D7" w14:textId="77777777" w:rsidR="001E593D" w:rsidRPr="001E3300" w:rsidRDefault="001E593D" w:rsidP="001E593D">
      <w:pPr>
        <w:rPr>
          <w:rFonts w:cstheme="minorHAnsi"/>
          <w:i/>
        </w:rPr>
      </w:pPr>
      <w:r w:rsidRPr="001E3300">
        <w:rPr>
          <w:rFonts w:cstheme="minorHAnsi"/>
          <w:i/>
        </w:rPr>
        <w:t>Melhoria da “Interface” do Utilizador: Realizar análises de usabilidade e “design” para identificar áreas de melhoria na “interface” do utilizador e na experiência do utilizador, visando tornar a plataforma mais intuitiva, acessível e esteticamente agradável.</w:t>
      </w:r>
    </w:p>
    <w:p w14:paraId="46CDF2FF" w14:textId="77777777" w:rsidR="001E593D" w:rsidRPr="001E3300" w:rsidRDefault="001E593D" w:rsidP="001E593D">
      <w:pPr>
        <w:rPr>
          <w:rFonts w:cstheme="minorHAnsi"/>
          <w:i/>
        </w:rPr>
      </w:pPr>
      <w:r w:rsidRPr="001E3300">
        <w:rPr>
          <w:rFonts w:cstheme="minorHAnsi"/>
          <w:i/>
        </w:rPr>
        <w:t>Expansão para Outros Dispositivos e Plataformas: Adaptar a plataforma para dispositivos móveis, como “smartphones” e “tablets”, garantindo uma experiência consistente e otimizada em diferentes dispositivos e sistemas operativos.</w:t>
      </w:r>
    </w:p>
    <w:p w14:paraId="65EFFAB3" w14:textId="77777777" w:rsidR="001E593D" w:rsidRPr="001E3300" w:rsidRDefault="001E593D" w:rsidP="001E593D">
      <w:pPr>
        <w:rPr>
          <w:rFonts w:cstheme="minorHAnsi"/>
          <w:i/>
        </w:rPr>
      </w:pPr>
      <w:r w:rsidRPr="001E3300">
        <w:rPr>
          <w:rFonts w:cstheme="minorHAnsi"/>
          <w:i/>
        </w:rPr>
        <w:lastRenderedPageBreak/>
        <w:t>Integração com Outros Sistemas: Integrar a plataforma com outros sistemas e serviços utilizados pela ESTGOH, como sistemas de gestão académico e portal do aluno, para oferecer uma experiência integrada e coesa aos utilizadores.</w:t>
      </w:r>
    </w:p>
    <w:p w14:paraId="42718B9B" w14:textId="77777777" w:rsidR="001E593D" w:rsidRPr="001E3300" w:rsidRDefault="001E593D" w:rsidP="001E593D">
      <w:pPr>
        <w:rPr>
          <w:rFonts w:cstheme="minorHAnsi"/>
          <w:i/>
        </w:rPr>
      </w:pPr>
      <w:r w:rsidRPr="001E3300">
        <w:rPr>
          <w:rFonts w:cstheme="minorHAnsi"/>
          <w:i/>
        </w:rPr>
        <w:t>Análise de Dados e Inteligência Artificial: Utilizar técnicas de análise de dados e inteligência artificial para obter intuições e prever tendências relacionadas à demanda por alojamentos, otimizando a alocação de recursos e melhorando a experiência dos utilizadores.</w:t>
      </w:r>
    </w:p>
    <w:p w14:paraId="19058656" w14:textId="77777777" w:rsidR="001E593D" w:rsidRPr="001E3300" w:rsidRDefault="001E593D" w:rsidP="001E593D">
      <w:pPr>
        <w:rPr>
          <w:rFonts w:cstheme="minorHAnsi"/>
          <w:i/>
        </w:rPr>
      </w:pPr>
      <w:r w:rsidRPr="001E3300">
        <w:rPr>
          <w:rFonts w:cstheme="minorHAnsi"/>
          <w:i/>
        </w:rPr>
        <w:t>Ampliação da Base de Utilizadores: Expandir o alcance da plataforma para além dos alunos da ESTGOH, tornando-a disponível para outras instituições de ensino superior ou mesmo para o mercado de alojamentos em geral.</w:t>
      </w:r>
    </w:p>
    <w:p w14:paraId="4305FE08" w14:textId="77296867" w:rsidR="00CA5FD0" w:rsidRPr="001E3300" w:rsidRDefault="001E593D" w:rsidP="001E593D">
      <w:pPr>
        <w:rPr>
          <w:rFonts w:cstheme="minorHAnsi"/>
          <w:i/>
        </w:rPr>
      </w:pPr>
      <w:r w:rsidRPr="001E3300">
        <w:rPr>
          <w:rFonts w:cstheme="minorHAnsi"/>
          <w:i/>
        </w:rPr>
        <w:t>Essas são apenas algumas das oportunidades de trabalho futuro que podem ser exploradas para aprimorar e expandir a plataforma de gestão de alojamentos. Ao continuar a investir em inovação e desenvolvimento contínuo, é possível garantir que a plataforma permaneça relevante e eficaz, atendendo às necessidades em constante evolução dos utilizadores da ESTGOH e além</w:t>
      </w:r>
      <w:r w:rsidR="00CA5FD0" w:rsidRPr="001E3300">
        <w:rPr>
          <w:rFonts w:cstheme="minorHAnsi"/>
          <w:i/>
        </w:rPr>
        <w:t>.</w:t>
      </w:r>
    </w:p>
    <w:p w14:paraId="368110F9" w14:textId="77777777" w:rsidR="00C8117B" w:rsidRPr="001E3300" w:rsidRDefault="00C8117B" w:rsidP="009E5B76">
      <w:pPr>
        <w:rPr>
          <w:rFonts w:cstheme="minorHAnsi"/>
        </w:rPr>
      </w:pPr>
    </w:p>
    <w:p w14:paraId="6EA835D6" w14:textId="77777777" w:rsidR="00C8117B" w:rsidRPr="001E3300" w:rsidRDefault="00C8117B" w:rsidP="009E5B76">
      <w:pPr>
        <w:rPr>
          <w:rFonts w:cstheme="minorHAnsi"/>
        </w:rPr>
      </w:pPr>
    </w:p>
    <w:p w14:paraId="34A5C2B5" w14:textId="77777777" w:rsidR="004F0C54" w:rsidRPr="001E3300" w:rsidRDefault="004F0C54">
      <w:pPr>
        <w:spacing w:after="0"/>
        <w:jc w:val="left"/>
        <w:rPr>
          <w:rFonts w:eastAsia="Times New Roman" w:cstheme="minorHAnsi"/>
          <w:b/>
          <w:bCs/>
          <w:color w:val="000000"/>
          <w:sz w:val="40"/>
          <w:szCs w:val="40"/>
        </w:rPr>
      </w:pPr>
      <w:bookmarkStart w:id="63" w:name="_Hlk61991188"/>
      <w:r w:rsidRPr="001E3300">
        <w:rPr>
          <w:rFonts w:cstheme="minorHAnsi"/>
        </w:rPr>
        <w:br w:type="page"/>
      </w:r>
    </w:p>
    <w:p w14:paraId="0B97D0F1" w14:textId="6D2B63EF" w:rsidR="00CA2F27" w:rsidRPr="001E3300" w:rsidRDefault="00C57E7A" w:rsidP="00B17E32">
      <w:pPr>
        <w:pStyle w:val="Ttulo1"/>
        <w:rPr>
          <w:rFonts w:cstheme="minorHAnsi"/>
          <w:lang w:val="pt-PT"/>
        </w:rPr>
      </w:pPr>
      <w:bookmarkStart w:id="64" w:name="_Toc160988008"/>
      <w:r w:rsidRPr="001E3300">
        <w:rPr>
          <w:rFonts w:cstheme="minorHAnsi"/>
          <w:lang w:val="pt-PT"/>
        </w:rPr>
        <w:lastRenderedPageBreak/>
        <w:t>Referências</w:t>
      </w:r>
      <w:bookmarkEnd w:id="64"/>
    </w:p>
    <w:bookmarkEnd w:id="63"/>
    <w:p w14:paraId="1501DC87" w14:textId="77777777" w:rsidR="008C6EAD" w:rsidRPr="001E3300" w:rsidRDefault="008C6EAD" w:rsidP="008C6EAD">
      <w:pPr>
        <w:rPr>
          <w:rFonts w:cstheme="minorHAnsi"/>
          <w:i/>
        </w:rPr>
      </w:pPr>
      <w:r w:rsidRPr="001E3300">
        <w:rPr>
          <w:rFonts w:cstheme="minorHAnsi"/>
          <w:i/>
        </w:rPr>
        <w:t>As referências procuram atingir três objectivos: documentar o texto, reconhecer o contributo de outros autores externos e disponibilizar apontadores para fontes externas. Os autores podem e devem citar fontes que permitam suportar ou reforçar os seus argumentos. A construção de conhecimento é baseada em conhecimento já existente, sendo assim necessário indicar que trabalho e fontes são a base desta solução. Devem ser indicados os livros, páginas da Internet, artigos, ou outro qualquer tipo de documento e fonte consultados e que apoiaram o desenvolvimento deste trabalho.</w:t>
      </w:r>
    </w:p>
    <w:p w14:paraId="2B820FC0" w14:textId="77777777" w:rsidR="00E215DF" w:rsidRPr="001E3300" w:rsidRDefault="00E215DF" w:rsidP="00E215DF">
      <w:pPr>
        <w:rPr>
          <w:rFonts w:cstheme="minorHAnsi"/>
          <w:i/>
        </w:rPr>
      </w:pPr>
      <w:r w:rsidRPr="001E3300">
        <w:rPr>
          <w:rFonts w:cstheme="minorHAnsi"/>
          <w:i/>
        </w:rPr>
        <w:t xml:space="preserve">Para gerir as referências, é recomendável o uso de um gestor de referências (desde o </w:t>
      </w:r>
      <w:r w:rsidRPr="001E3300">
        <w:rPr>
          <w:rFonts w:cstheme="minorHAnsi"/>
          <w:i/>
          <w:u w:val="single"/>
        </w:rPr>
        <w:t>Microsoft Source Manager</w:t>
      </w:r>
      <w:r w:rsidRPr="001E3300">
        <w:rPr>
          <w:rFonts w:cstheme="minorHAnsi"/>
          <w:i/>
        </w:rPr>
        <w:t>, integrado na ferramenta Word – aba “</w:t>
      </w:r>
      <w:r w:rsidRPr="001E3300">
        <w:rPr>
          <w:rFonts w:cstheme="minorHAnsi"/>
          <w:i/>
          <w:u w:val="single"/>
        </w:rPr>
        <w:t>Referencias</w:t>
      </w:r>
      <w:r w:rsidRPr="001E3300">
        <w:rPr>
          <w:rFonts w:cstheme="minorHAnsi"/>
          <w:i/>
        </w:rPr>
        <w:t>”, secção “</w:t>
      </w:r>
      <w:r w:rsidRPr="001E3300">
        <w:rPr>
          <w:rFonts w:cstheme="minorHAnsi"/>
          <w:i/>
          <w:u w:val="single"/>
        </w:rPr>
        <w:t>Citações e Bibliografia</w:t>
      </w:r>
      <w:r w:rsidRPr="001E3300">
        <w:rPr>
          <w:rFonts w:cstheme="minorHAnsi"/>
          <w:i/>
        </w:rPr>
        <w:t xml:space="preserve">” –, a aplicativos mais capazes e independentes de plataforma, como o </w:t>
      </w:r>
      <w:r w:rsidRPr="001E3300">
        <w:rPr>
          <w:rFonts w:cstheme="minorHAnsi"/>
          <w:i/>
          <w:u w:val="single"/>
        </w:rPr>
        <w:t>Mendeley</w:t>
      </w:r>
      <w:r w:rsidRPr="001E3300">
        <w:rPr>
          <w:rFonts w:cstheme="minorHAnsi"/>
          <w:i/>
        </w:rPr>
        <w:t xml:space="preserve">, </w:t>
      </w:r>
      <w:r w:rsidRPr="001E3300">
        <w:rPr>
          <w:rFonts w:cstheme="minorHAnsi"/>
          <w:i/>
          <w:u w:val="single"/>
        </w:rPr>
        <w:t>Zotero</w:t>
      </w:r>
      <w:r w:rsidRPr="001E3300">
        <w:rPr>
          <w:rFonts w:cstheme="minorHAnsi"/>
          <w:i/>
        </w:rPr>
        <w:t xml:space="preserve"> ou </w:t>
      </w:r>
      <w:r w:rsidRPr="001E3300">
        <w:rPr>
          <w:rFonts w:cstheme="minorHAnsi"/>
          <w:i/>
          <w:u w:val="single"/>
        </w:rPr>
        <w:t>EndNote</w:t>
      </w:r>
      <w:r w:rsidRPr="001E3300">
        <w:rPr>
          <w:rFonts w:cstheme="minorHAnsi"/>
          <w:i/>
        </w:rPr>
        <w:t>).</w:t>
      </w:r>
    </w:p>
    <w:p w14:paraId="1B9193FC" w14:textId="6CDB086B" w:rsidR="00516303" w:rsidRPr="001E3300" w:rsidRDefault="00516303" w:rsidP="00516303">
      <w:pPr>
        <w:rPr>
          <w:rFonts w:cstheme="minorHAnsi"/>
          <w:i/>
        </w:rPr>
      </w:pPr>
      <w:r w:rsidRPr="001E3300">
        <w:rPr>
          <w:rFonts w:cstheme="minorHAnsi"/>
          <w:i/>
        </w:rPr>
        <w:t xml:space="preserve">Existem vários formatos para a apresentação de referências, sendo os mais comuns a </w:t>
      </w:r>
      <w:r w:rsidRPr="001E3300">
        <w:rPr>
          <w:rFonts w:cstheme="minorHAnsi"/>
          <w:b/>
          <w:bCs/>
          <w:i/>
        </w:rPr>
        <w:t>APA</w:t>
      </w:r>
      <w:r w:rsidRPr="001E3300">
        <w:rPr>
          <w:rFonts w:cstheme="minorHAnsi"/>
          <w:i/>
        </w:rPr>
        <w:t xml:space="preserve"> (American Psychological Association), </w:t>
      </w:r>
      <w:r w:rsidRPr="001E3300">
        <w:rPr>
          <w:rFonts w:cstheme="minorHAnsi"/>
          <w:b/>
          <w:bCs/>
          <w:i/>
        </w:rPr>
        <w:t>ACM</w:t>
      </w:r>
      <w:r w:rsidRPr="001E3300">
        <w:rPr>
          <w:rFonts w:cstheme="minorHAnsi"/>
          <w:i/>
        </w:rPr>
        <w:t xml:space="preserve"> (Association for Computing Machinery), e </w:t>
      </w:r>
      <w:r w:rsidRPr="001E3300">
        <w:rPr>
          <w:rFonts w:cstheme="minorHAnsi"/>
          <w:b/>
          <w:bCs/>
          <w:i/>
        </w:rPr>
        <w:t>IEEE</w:t>
      </w:r>
      <w:r w:rsidRPr="001E3300">
        <w:rPr>
          <w:rFonts w:cstheme="minorHAnsi"/>
          <w:i/>
        </w:rPr>
        <w:t xml:space="preserve"> (Institute of Electrical and Electronics Engineers). Na aba </w:t>
      </w:r>
      <w:r w:rsidRPr="001E3300">
        <w:rPr>
          <w:rFonts w:cstheme="minorHAnsi"/>
          <w:i/>
          <w:u w:val="single"/>
        </w:rPr>
        <w:t>Referencias</w:t>
      </w:r>
      <w:r w:rsidRPr="001E3300">
        <w:rPr>
          <w:rFonts w:cstheme="minorHAnsi"/>
          <w:i/>
        </w:rPr>
        <w:t xml:space="preserve"> do MS Word, secção </w:t>
      </w:r>
      <w:r w:rsidRPr="001E3300">
        <w:rPr>
          <w:rFonts w:cstheme="minorHAnsi"/>
          <w:i/>
          <w:u w:val="single"/>
        </w:rPr>
        <w:t>Citações e Bibliografia</w:t>
      </w:r>
      <w:r w:rsidRPr="001E3300">
        <w:rPr>
          <w:rFonts w:cstheme="minorHAnsi"/>
          <w:i/>
        </w:rPr>
        <w:t xml:space="preserve">, é possível definir o formato de referências </w:t>
      </w:r>
      <w:bookmarkStart w:id="65" w:name="_Hlk62042332"/>
      <w:r w:rsidRPr="001E3300">
        <w:rPr>
          <w:rFonts w:cstheme="minorHAnsi"/>
          <w:i/>
        </w:rPr>
        <w:t>através da opção “</w:t>
      </w:r>
      <w:r w:rsidRPr="001E3300">
        <w:rPr>
          <w:rFonts w:cstheme="minorHAnsi"/>
          <w:i/>
          <w:u w:val="single"/>
        </w:rPr>
        <w:t>Estilo</w:t>
      </w:r>
      <w:r w:rsidRPr="001E3300">
        <w:rPr>
          <w:rFonts w:cstheme="minorHAnsi"/>
          <w:i/>
        </w:rPr>
        <w:t>”</w:t>
      </w:r>
      <w:bookmarkEnd w:id="65"/>
      <w:r w:rsidRPr="001E3300">
        <w:rPr>
          <w:rFonts w:cstheme="minorHAnsi"/>
          <w:i/>
        </w:rPr>
        <w:t>.</w:t>
      </w:r>
    </w:p>
    <w:p w14:paraId="5F9140D8" w14:textId="77777777" w:rsidR="008C6EAD" w:rsidRPr="001E3300" w:rsidRDefault="008C6EAD" w:rsidP="008C6EAD">
      <w:pPr>
        <w:rPr>
          <w:rFonts w:cstheme="minorHAnsi"/>
          <w:i/>
        </w:rPr>
      </w:pPr>
      <w:r w:rsidRPr="001E3300">
        <w:rPr>
          <w:rFonts w:cstheme="minorHAnsi"/>
          <w:i/>
        </w:rPr>
        <w:t>Alguns exemplos de referências, usando as normas da ACM:</w:t>
      </w:r>
    </w:p>
    <w:p w14:paraId="62717EC0" w14:textId="77777777" w:rsidR="008C6EAD" w:rsidRPr="001E3300" w:rsidRDefault="008C6EAD" w:rsidP="008C6EAD">
      <w:pPr>
        <w:pStyle w:val="NormalWeb"/>
        <w:spacing w:before="0" w:beforeAutospacing="0" w:after="120" w:afterAutospacing="0"/>
        <w:rPr>
          <w:rFonts w:cstheme="minorHAnsi"/>
          <w:i/>
          <w:iCs/>
          <w:u w:val="single"/>
        </w:rPr>
      </w:pPr>
      <w:r w:rsidRPr="001E3300">
        <w:rPr>
          <w:rFonts w:cstheme="minorHAnsi"/>
          <w:i/>
          <w:iCs/>
          <w:u w:val="single"/>
        </w:rPr>
        <w:t>Artigo numa revista:</w:t>
      </w:r>
    </w:p>
    <w:p w14:paraId="37187540" w14:textId="77777777" w:rsidR="008C6EAD" w:rsidRPr="009E2DCD" w:rsidRDefault="008C6EAD" w:rsidP="00272163">
      <w:pPr>
        <w:pStyle w:val="NormalWeb"/>
        <w:spacing w:before="0" w:beforeAutospacing="0" w:after="240" w:afterAutospacing="0"/>
        <w:rPr>
          <w:rFonts w:cstheme="minorHAnsi"/>
          <w:lang w:val="en-GB"/>
        </w:rPr>
      </w:pPr>
      <w:r w:rsidRPr="001E3300">
        <w:rPr>
          <w:rFonts w:cstheme="minorHAnsi"/>
        </w:rPr>
        <w:t xml:space="preserve">ABDELBAR, A.M., AND HEDETNIEMI, S.M. 1998. </w:t>
      </w:r>
      <w:r w:rsidRPr="009E2DCD">
        <w:rPr>
          <w:rFonts w:cstheme="minorHAnsi"/>
          <w:lang w:val="en-GB"/>
        </w:rPr>
        <w:t>Approximating MAPs for belief networks in NP-hard and other theorems. Artificial Intelligence 102, 21-38.</w:t>
      </w:r>
    </w:p>
    <w:p w14:paraId="61223E94" w14:textId="77777777" w:rsidR="008C6EAD" w:rsidRPr="009E2DCD" w:rsidRDefault="008C6EAD" w:rsidP="008C6EAD">
      <w:pPr>
        <w:pStyle w:val="NormalWeb"/>
        <w:spacing w:before="0" w:beforeAutospacing="0" w:after="120" w:afterAutospacing="0"/>
        <w:rPr>
          <w:rFonts w:cstheme="minorHAnsi"/>
          <w:i/>
          <w:iCs/>
          <w:u w:val="single"/>
          <w:lang w:val="en-GB"/>
        </w:rPr>
      </w:pPr>
      <w:r w:rsidRPr="009E2DCD">
        <w:rPr>
          <w:rFonts w:cstheme="minorHAnsi"/>
          <w:i/>
          <w:iCs/>
          <w:u w:val="single"/>
          <w:lang w:val="en-GB"/>
        </w:rPr>
        <w:t>Um livro:</w:t>
      </w:r>
    </w:p>
    <w:p w14:paraId="79C7A9ED" w14:textId="77777777" w:rsidR="008C6EAD" w:rsidRPr="001E3300" w:rsidRDefault="008C6EAD" w:rsidP="00272163">
      <w:pPr>
        <w:pStyle w:val="NormalWeb"/>
        <w:spacing w:before="0" w:beforeAutospacing="0" w:after="240" w:afterAutospacing="0"/>
        <w:rPr>
          <w:rFonts w:cstheme="minorHAnsi"/>
        </w:rPr>
      </w:pPr>
      <w:r w:rsidRPr="009E2DCD">
        <w:rPr>
          <w:rFonts w:cstheme="minorHAnsi"/>
          <w:lang w:val="en-GB"/>
        </w:rPr>
        <w:t xml:space="preserve">GINSBERG, M. 1987. Readings in Nonmonotonic Reasoning. </w:t>
      </w:r>
      <w:r w:rsidRPr="001E3300">
        <w:rPr>
          <w:rFonts w:cstheme="minorHAnsi"/>
        </w:rPr>
        <w:t>Morgan Kaufmann, Los Altos, CA.</w:t>
      </w:r>
    </w:p>
    <w:p w14:paraId="48AB853E" w14:textId="77777777" w:rsidR="008C6EAD" w:rsidRPr="001E3300" w:rsidRDefault="008C6EAD" w:rsidP="008C6EAD">
      <w:pPr>
        <w:pStyle w:val="NormalWeb"/>
        <w:spacing w:before="0" w:beforeAutospacing="0" w:after="120" w:afterAutospacing="0"/>
        <w:rPr>
          <w:rFonts w:cstheme="minorHAnsi"/>
          <w:i/>
          <w:iCs/>
          <w:u w:val="single"/>
        </w:rPr>
      </w:pPr>
      <w:r w:rsidRPr="001E3300">
        <w:rPr>
          <w:rFonts w:cstheme="minorHAnsi"/>
          <w:i/>
          <w:iCs/>
          <w:u w:val="single"/>
        </w:rPr>
        <w:t>Capítulo de um livro:</w:t>
      </w:r>
    </w:p>
    <w:p w14:paraId="77238458" w14:textId="77777777" w:rsidR="008C6EAD" w:rsidRPr="001E3300" w:rsidRDefault="008C6EAD" w:rsidP="00272163">
      <w:pPr>
        <w:pStyle w:val="NormalWeb"/>
        <w:spacing w:before="0" w:beforeAutospacing="0" w:after="240" w:afterAutospacing="0"/>
        <w:rPr>
          <w:rFonts w:cstheme="minorHAnsi"/>
        </w:rPr>
      </w:pPr>
      <w:r w:rsidRPr="001E3300">
        <w:rPr>
          <w:rFonts w:cstheme="minorHAnsi"/>
        </w:rPr>
        <w:t xml:space="preserve">GREINER, R. 1999. </w:t>
      </w:r>
      <w:r w:rsidRPr="009E2DCD">
        <w:rPr>
          <w:rFonts w:cstheme="minorHAnsi"/>
          <w:lang w:val="en-GB"/>
        </w:rPr>
        <w:t xml:space="preserve">Explanation-based learning. In The Encyclopedia of Cognitive Science, R. WILSON AND F. KEIL, Eds. </w:t>
      </w:r>
      <w:r w:rsidRPr="001E3300">
        <w:rPr>
          <w:rFonts w:cstheme="minorHAnsi"/>
        </w:rPr>
        <w:t xml:space="preserve">MIT Press, Cambridge, MA, 301-303. </w:t>
      </w:r>
    </w:p>
    <w:p w14:paraId="16B7162E" w14:textId="77777777" w:rsidR="008C6EAD" w:rsidRPr="001E3300" w:rsidRDefault="008C6EAD" w:rsidP="008C6EAD">
      <w:pPr>
        <w:pStyle w:val="NormalWeb"/>
        <w:spacing w:before="0" w:beforeAutospacing="0" w:after="120" w:afterAutospacing="0"/>
        <w:rPr>
          <w:rFonts w:cstheme="minorHAnsi"/>
          <w:i/>
          <w:iCs/>
          <w:u w:val="single"/>
        </w:rPr>
      </w:pPr>
      <w:r w:rsidRPr="001E3300">
        <w:rPr>
          <w:rFonts w:cstheme="minorHAnsi"/>
          <w:i/>
          <w:iCs/>
          <w:u w:val="single"/>
        </w:rPr>
        <w:t>Artigo publicado numa conferência:</w:t>
      </w:r>
    </w:p>
    <w:p w14:paraId="08DA96B7" w14:textId="77777777" w:rsidR="008C6EAD" w:rsidRPr="001E3300" w:rsidRDefault="008C6EAD" w:rsidP="00272163">
      <w:pPr>
        <w:pStyle w:val="NormalWeb"/>
        <w:spacing w:before="0" w:beforeAutospacing="0" w:after="240" w:afterAutospacing="0"/>
        <w:rPr>
          <w:rFonts w:cstheme="minorHAnsi"/>
        </w:rPr>
      </w:pPr>
      <w:r w:rsidRPr="001E3300">
        <w:rPr>
          <w:rFonts w:cstheme="minorHAnsi"/>
        </w:rPr>
        <w:t xml:space="preserve">MAREK, W., AND TRUSZCZYNSKI, M. 1989. </w:t>
      </w:r>
      <w:r w:rsidRPr="009E2DCD">
        <w:rPr>
          <w:rFonts w:cstheme="minorHAnsi"/>
          <w:lang w:val="en-GB"/>
        </w:rPr>
        <w:t xml:space="preserve">Relating autoepistemic and default logics. In Proceedings of the 1st International Conference on Principles of Knowledge Representation and Reasoning, Toronto, Canada, May 1989, H. BRACHMAN AND R. REITER, Eds. </w:t>
      </w:r>
      <w:r w:rsidRPr="001E3300">
        <w:rPr>
          <w:rFonts w:cstheme="minorHAnsi"/>
        </w:rPr>
        <w:t xml:space="preserve">Morgan Kaufmann, San Mateo, CA, 276-288. </w:t>
      </w:r>
    </w:p>
    <w:p w14:paraId="2C12CDCC" w14:textId="77777777" w:rsidR="008C6EAD" w:rsidRPr="001E3300" w:rsidRDefault="008C6EAD" w:rsidP="008C6EAD">
      <w:pPr>
        <w:pStyle w:val="NormalWeb"/>
        <w:spacing w:before="0" w:beforeAutospacing="0" w:after="120" w:afterAutospacing="0"/>
        <w:rPr>
          <w:rFonts w:cstheme="minorHAnsi"/>
          <w:i/>
          <w:iCs/>
          <w:u w:val="single"/>
        </w:rPr>
      </w:pPr>
      <w:r w:rsidRPr="001E3300">
        <w:rPr>
          <w:rFonts w:cstheme="minorHAnsi"/>
          <w:i/>
          <w:iCs/>
          <w:u w:val="single"/>
        </w:rPr>
        <w:t>Página da Internet:</w:t>
      </w:r>
    </w:p>
    <w:p w14:paraId="686DDBF4" w14:textId="77777777" w:rsidR="008C6EAD" w:rsidRPr="001E3300" w:rsidRDefault="008C6EAD" w:rsidP="00272163">
      <w:pPr>
        <w:pStyle w:val="NormalWeb"/>
        <w:spacing w:before="0" w:beforeAutospacing="0" w:after="240" w:afterAutospacing="0"/>
        <w:rPr>
          <w:rFonts w:cstheme="minorHAnsi"/>
        </w:rPr>
      </w:pPr>
      <w:r w:rsidRPr="001E3300">
        <w:rPr>
          <w:rFonts w:cstheme="minorHAnsi"/>
        </w:rPr>
        <w:t xml:space="preserve">POLITÉCNICO DE COIMBRA, 2021. Plataforma de Inquéritos do Sistema Integrado de Garantia de Qualidade do IPC. Disponível em: </w:t>
      </w:r>
      <w:hyperlink r:id="rId44" w:history="1">
        <w:r w:rsidRPr="001E3300">
          <w:rPr>
            <w:rStyle w:val="Hyperlink"/>
            <w:rFonts w:cstheme="minorHAnsi"/>
          </w:rPr>
          <w:t>https://sigq.ipc.pt/inqueritos/</w:t>
        </w:r>
      </w:hyperlink>
      <w:r w:rsidRPr="001E3300">
        <w:rPr>
          <w:rFonts w:cstheme="minorHAnsi"/>
        </w:rPr>
        <w:t>, acedido em: Janeiro de 2021, última actualização em: 2018.</w:t>
      </w:r>
    </w:p>
    <w:p w14:paraId="26C53693" w14:textId="77777777" w:rsidR="00715D43" w:rsidRPr="001E3300" w:rsidRDefault="00715D43" w:rsidP="008C6EAD">
      <w:pPr>
        <w:pStyle w:val="NormalWeb"/>
        <w:spacing w:before="0" w:beforeAutospacing="0" w:after="120" w:afterAutospacing="0"/>
        <w:jc w:val="both"/>
        <w:rPr>
          <w:rFonts w:cstheme="minorHAnsi"/>
          <w:i/>
          <w:iCs/>
        </w:rPr>
      </w:pPr>
    </w:p>
    <w:p w14:paraId="766D4FBF" w14:textId="5E8FA352" w:rsidR="00715D43" w:rsidRPr="001E3300" w:rsidRDefault="00715D43" w:rsidP="00715D43">
      <w:pPr>
        <w:pStyle w:val="Ttulo2"/>
        <w:rPr>
          <w:lang w:val="pt-PT"/>
        </w:rPr>
      </w:pPr>
      <w:bookmarkStart w:id="66" w:name="_Toc160988009"/>
      <w:r w:rsidRPr="001E3300">
        <w:rPr>
          <w:lang w:val="pt-PT"/>
        </w:rPr>
        <w:lastRenderedPageBreak/>
        <w:t>Lista de Referências</w:t>
      </w:r>
      <w:bookmarkEnd w:id="66"/>
    </w:p>
    <w:p w14:paraId="557013C9" w14:textId="76CB75A6" w:rsidR="008C6EAD" w:rsidRPr="001E3300" w:rsidRDefault="008C6EAD" w:rsidP="008C6EAD">
      <w:pPr>
        <w:pStyle w:val="NormalWeb"/>
        <w:spacing w:before="0" w:beforeAutospacing="0" w:after="120" w:afterAutospacing="0"/>
        <w:jc w:val="both"/>
        <w:rPr>
          <w:rFonts w:cstheme="minorHAnsi"/>
          <w:i/>
          <w:iCs/>
        </w:rPr>
      </w:pPr>
      <w:r w:rsidRPr="001E3300">
        <w:rPr>
          <w:rFonts w:cstheme="minorHAnsi"/>
          <w:i/>
          <w:iCs/>
        </w:rPr>
        <w:t>Deve assim surgir uma lista das fontes externas utilizadas. As referências devem ser ordenadas alfabeticamente (formatos APA ou ACM) ou pela ordem em que surgem no texto (formato IEEE, neste caso cada referência tem um número se sequência associado)</w:t>
      </w:r>
      <w:r w:rsidR="00715D43" w:rsidRPr="001E3300">
        <w:rPr>
          <w:rFonts w:cstheme="minorHAnsi"/>
          <w:i/>
          <w:iCs/>
        </w:rPr>
        <w:t>:</w:t>
      </w:r>
    </w:p>
    <w:p w14:paraId="28CA93C7" w14:textId="77777777" w:rsidR="00715D43" w:rsidRPr="001E3300" w:rsidRDefault="00715D43" w:rsidP="008C6EAD">
      <w:pPr>
        <w:pStyle w:val="NormalWeb"/>
        <w:spacing w:before="0" w:beforeAutospacing="0" w:after="120" w:afterAutospacing="0"/>
        <w:jc w:val="both"/>
        <w:rPr>
          <w:rFonts w:cstheme="minorHAnsi"/>
          <w:i/>
          <w:iCs/>
        </w:rPr>
      </w:pPr>
    </w:p>
    <w:p w14:paraId="3537206A" w14:textId="77777777" w:rsidR="00715D43" w:rsidRPr="009E2DCD" w:rsidRDefault="00715D43" w:rsidP="00715D43">
      <w:pPr>
        <w:pStyle w:val="Bibliografia"/>
        <w:ind w:left="720" w:hanging="720"/>
        <w:rPr>
          <w:szCs w:val="24"/>
          <w:lang w:val="en-GB"/>
        </w:rPr>
      </w:pPr>
      <w:r w:rsidRPr="001E3300">
        <w:rPr>
          <w:rFonts w:eastAsia="Times New Roman"/>
          <w:b/>
          <w:bCs/>
          <w:i/>
          <w:iCs/>
          <w:color w:val="000000"/>
          <w:sz w:val="36"/>
          <w:szCs w:val="36"/>
        </w:rPr>
        <w:fldChar w:fldCharType="begin"/>
      </w:r>
      <w:r w:rsidRPr="009E2DCD">
        <w:rPr>
          <w:rFonts w:eastAsia="Times New Roman"/>
          <w:b/>
          <w:bCs/>
          <w:i/>
          <w:iCs/>
          <w:color w:val="000000"/>
          <w:sz w:val="36"/>
          <w:szCs w:val="36"/>
          <w:lang w:val="en-GB"/>
        </w:rPr>
        <w:instrText xml:space="preserve"> BIBLIOGRAPHY  \l 2070 </w:instrText>
      </w:r>
      <w:r w:rsidRPr="001E3300">
        <w:rPr>
          <w:rFonts w:eastAsia="Times New Roman"/>
          <w:b/>
          <w:bCs/>
          <w:i/>
          <w:iCs/>
          <w:color w:val="000000"/>
          <w:sz w:val="36"/>
          <w:szCs w:val="36"/>
        </w:rPr>
        <w:fldChar w:fldCharType="separate"/>
      </w:r>
      <w:r w:rsidRPr="009E2DCD">
        <w:rPr>
          <w:lang w:val="en-GB"/>
        </w:rPr>
        <w:t xml:space="preserve">Jet Propulsion Laboratory. (2020). </w:t>
      </w:r>
      <w:r w:rsidRPr="009E2DCD">
        <w:rPr>
          <w:i/>
          <w:iCs/>
          <w:lang w:val="en-GB"/>
        </w:rPr>
        <w:t>Solar System Sizes and Distances, Reference Guide.</w:t>
      </w:r>
      <w:r w:rsidRPr="009E2DCD">
        <w:rPr>
          <w:lang w:val="en-GB"/>
        </w:rPr>
        <w:t xml:space="preserve"> California Institute of Technology.</w:t>
      </w:r>
    </w:p>
    <w:p w14:paraId="1EE35275" w14:textId="77777777" w:rsidR="00715D43" w:rsidRPr="009E2DCD" w:rsidRDefault="00715D43" w:rsidP="00715D43">
      <w:pPr>
        <w:pStyle w:val="Bibliografia"/>
        <w:ind w:left="720" w:hanging="720"/>
        <w:rPr>
          <w:lang w:val="en-GB"/>
        </w:rPr>
      </w:pPr>
      <w:r w:rsidRPr="009E2DCD">
        <w:rPr>
          <w:lang w:val="en-GB"/>
        </w:rPr>
        <w:t xml:space="preserve">Mathworks. (2020). </w:t>
      </w:r>
      <w:r w:rsidRPr="009E2DCD">
        <w:rPr>
          <w:i/>
          <w:iCs/>
          <w:lang w:val="en-GB"/>
        </w:rPr>
        <w:t>Creating 3-D Plots</w:t>
      </w:r>
      <w:r w:rsidRPr="009E2DCD">
        <w:rPr>
          <w:lang w:val="en-GB"/>
        </w:rPr>
        <w:t>. Obtido em Janeiro de 2021, de Matlab Documentation: https://www.mathworks.com/help/matlab/visualize/creating-3-d-plots.html</w:t>
      </w:r>
    </w:p>
    <w:p w14:paraId="39F6065C" w14:textId="74516148" w:rsidR="00715D43" w:rsidRPr="009E2DCD" w:rsidRDefault="00715D43" w:rsidP="00715D43">
      <w:pPr>
        <w:rPr>
          <w:lang w:val="en-GB"/>
        </w:rPr>
      </w:pPr>
      <w:r w:rsidRPr="001E3300">
        <w:fldChar w:fldCharType="end"/>
      </w:r>
    </w:p>
    <w:p w14:paraId="4544F999" w14:textId="77777777" w:rsidR="00715D43" w:rsidRPr="009E2DCD" w:rsidRDefault="00715D43">
      <w:pPr>
        <w:spacing w:after="0"/>
        <w:jc w:val="left"/>
        <w:rPr>
          <w:rFonts w:eastAsia="Times New Roman"/>
          <w:b/>
          <w:bCs/>
          <w:color w:val="000000"/>
          <w:sz w:val="36"/>
          <w:szCs w:val="36"/>
          <w:lang w:val="en-GB"/>
        </w:rPr>
      </w:pPr>
      <w:r w:rsidRPr="009E2DCD">
        <w:rPr>
          <w:lang w:val="en-GB"/>
        </w:rPr>
        <w:br w:type="page"/>
      </w:r>
    </w:p>
    <w:p w14:paraId="47B3F404" w14:textId="41250BDD" w:rsidR="008C6EAD" w:rsidRPr="001E3300" w:rsidRDefault="008C6EAD" w:rsidP="008C6EAD">
      <w:pPr>
        <w:pStyle w:val="Ttulo2"/>
        <w:rPr>
          <w:lang w:val="pt-PT"/>
        </w:rPr>
      </w:pPr>
      <w:bookmarkStart w:id="67" w:name="_Toc160988010"/>
      <w:r w:rsidRPr="001E3300">
        <w:rPr>
          <w:lang w:val="pt-PT"/>
        </w:rPr>
        <w:lastRenderedPageBreak/>
        <w:t xml:space="preserve">Como </w:t>
      </w:r>
      <w:r w:rsidR="00272163" w:rsidRPr="001E3300">
        <w:rPr>
          <w:lang w:val="pt-PT"/>
        </w:rPr>
        <w:t>Integrar</w:t>
      </w:r>
      <w:r w:rsidRPr="001E3300">
        <w:rPr>
          <w:lang w:val="pt-PT"/>
        </w:rPr>
        <w:t xml:space="preserve"> </w:t>
      </w:r>
      <w:r w:rsidR="00272163" w:rsidRPr="001E3300">
        <w:rPr>
          <w:lang w:val="pt-PT"/>
        </w:rPr>
        <w:t>R</w:t>
      </w:r>
      <w:r w:rsidRPr="001E3300">
        <w:rPr>
          <w:lang w:val="pt-PT"/>
        </w:rPr>
        <w:t>eferências</w:t>
      </w:r>
      <w:bookmarkEnd w:id="67"/>
    </w:p>
    <w:p w14:paraId="5DA509CE" w14:textId="77777777" w:rsidR="008C6EAD" w:rsidRPr="001E3300" w:rsidRDefault="008C6EAD" w:rsidP="008C6EAD">
      <w:pPr>
        <w:rPr>
          <w:rFonts w:cstheme="minorHAnsi"/>
          <w:i/>
        </w:rPr>
      </w:pPr>
      <w:r w:rsidRPr="001E3300">
        <w:rPr>
          <w:rFonts w:cstheme="minorHAnsi"/>
          <w:i/>
        </w:rPr>
        <w:t xml:space="preserve">Enquanto esta secção lista todas as fontes, no texto do documento estas fontes devem ser referenciadas sempre que algum elemento seja baseado ou replicado de uma fonte externa, de acordo com o formato de referência adoptado  (e.g. APA: (Author et al., 2020), IEEE: [1] ). </w:t>
      </w:r>
    </w:p>
    <w:p w14:paraId="1F760133" w14:textId="77777777" w:rsidR="008C6EAD" w:rsidRPr="001E3300" w:rsidRDefault="008C6EAD" w:rsidP="008C6EAD">
      <w:pPr>
        <w:rPr>
          <w:rFonts w:cstheme="minorHAnsi"/>
          <w:i/>
        </w:rPr>
      </w:pPr>
      <w:r w:rsidRPr="001E3300">
        <w:rPr>
          <w:rFonts w:cstheme="minorHAnsi"/>
          <w:i/>
        </w:rPr>
        <w:t>Por exemplo, considere-se a seguinte passagem, onde é realizada uma citação explicita (cópia):</w:t>
      </w:r>
    </w:p>
    <w:p w14:paraId="0D18C172" w14:textId="77777777" w:rsidR="008C6EAD" w:rsidRPr="001E3300"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1E3300">
        <w:rPr>
          <w:rFonts w:cstheme="minorHAnsi"/>
          <w:iCs/>
        </w:rPr>
        <w:t>a abstracção de controlo “</w:t>
      </w:r>
      <w:r w:rsidRPr="001E3300">
        <w:rPr>
          <w:rFonts w:cstheme="minorHAnsi"/>
          <w:i/>
        </w:rPr>
        <w:t>implementa uma forma simples de reutilização de código, ao permitir que um bloco de instruções seja escrito independentemente do programa principal</w:t>
      </w:r>
      <w:r w:rsidRPr="001E3300">
        <w:rPr>
          <w:rFonts w:cstheme="minorHAnsi"/>
          <w:iCs/>
        </w:rPr>
        <w:t xml:space="preserve">” </w:t>
      </w:r>
      <w:r w:rsidRPr="001E3300">
        <w:rPr>
          <w:rFonts w:cstheme="minorHAnsi"/>
          <w:b/>
          <w:bCs/>
          <w:iCs/>
        </w:rPr>
        <w:t>(Martins, 2010)</w:t>
      </w:r>
      <w:r w:rsidRPr="001E3300">
        <w:rPr>
          <w:rFonts w:cstheme="minorHAnsi"/>
          <w:iCs/>
        </w:rPr>
        <w:t>.</w:t>
      </w:r>
    </w:p>
    <w:p w14:paraId="09C1E392" w14:textId="77777777" w:rsidR="008C6EAD" w:rsidRPr="001E3300" w:rsidRDefault="008C6EAD" w:rsidP="008C6EAD">
      <w:pPr>
        <w:rPr>
          <w:rFonts w:cstheme="minorHAnsi"/>
          <w:i/>
        </w:rPr>
      </w:pPr>
      <w:r w:rsidRPr="001E3300">
        <w:rPr>
          <w:rFonts w:cstheme="minorHAnsi"/>
          <w:i/>
        </w:rPr>
        <w:t>É realizada uma citação explicita, ou seja, parte do texto é integralmente copiado da fonte, sendo formatado em itálico e referenciado.</w:t>
      </w:r>
    </w:p>
    <w:p w14:paraId="6E441182" w14:textId="77777777" w:rsidR="008C6EAD" w:rsidRPr="001E3300" w:rsidRDefault="008C6EAD" w:rsidP="008C6EAD">
      <w:pPr>
        <w:rPr>
          <w:rFonts w:cstheme="minorHAnsi"/>
          <w:iCs/>
        </w:rPr>
      </w:pPr>
      <w:r w:rsidRPr="001E3300">
        <w:rPr>
          <w:rFonts w:cstheme="minorHAnsi"/>
          <w:i/>
        </w:rPr>
        <w:t>No exemplo seguinte não é realizada uma citação explícita. O texto é escrito pelo autor mas baseado numa fonte externa:</w:t>
      </w:r>
      <w:r w:rsidRPr="001E3300">
        <w:rPr>
          <w:rFonts w:cstheme="minorHAnsi"/>
          <w:iCs/>
        </w:rPr>
        <w:tab/>
      </w:r>
    </w:p>
    <w:p w14:paraId="44608E47" w14:textId="77777777" w:rsidR="008C6EAD" w:rsidRPr="001E3300"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1E3300">
        <w:rPr>
          <w:rFonts w:cstheme="minorHAnsi"/>
          <w:iCs/>
        </w:rPr>
        <w:t xml:space="preserve">Em programação orientada a objectos, um objecto caracteriza-se por uma identidade única, um conjunto de atributos que o caracterizam e um conjunto de acções ou métodos </w:t>
      </w:r>
      <w:r w:rsidRPr="001E3300">
        <w:rPr>
          <w:rFonts w:cstheme="minorHAnsi"/>
          <w:b/>
          <w:bCs/>
          <w:iCs/>
        </w:rPr>
        <w:t>(Martins, 2010)</w:t>
      </w:r>
      <w:r w:rsidRPr="001E3300">
        <w:rPr>
          <w:rFonts w:cstheme="minorHAnsi"/>
          <w:iCs/>
        </w:rPr>
        <w:t>.</w:t>
      </w:r>
    </w:p>
    <w:p w14:paraId="473F22EB" w14:textId="77777777" w:rsidR="008C6EAD" w:rsidRPr="001E3300" w:rsidRDefault="008C6EAD" w:rsidP="008C6EAD">
      <w:pPr>
        <w:rPr>
          <w:rFonts w:cstheme="minorHAnsi"/>
          <w:i/>
        </w:rPr>
      </w:pPr>
      <w:r w:rsidRPr="001E3300">
        <w:rPr>
          <w:rFonts w:cstheme="minorHAnsi"/>
          <w:i/>
        </w:rPr>
        <w:t>O autor usou uma fonte, interpretou e apresentou um texto próprio baseado nessa fonte. Não realizou cópia integral, pelo que não é necessário a sua formatação em itálico, mas uma vez que o conhecimento é baseado num outro autor, continua a ser necessário citar a fonte.</w:t>
      </w:r>
    </w:p>
    <w:p w14:paraId="5C2B6524" w14:textId="77777777" w:rsidR="008C6EAD" w:rsidRPr="001E3300" w:rsidRDefault="008C6EAD" w:rsidP="008C6EAD">
      <w:pPr>
        <w:rPr>
          <w:rFonts w:cstheme="minorHAnsi"/>
          <w:i/>
        </w:rPr>
      </w:pPr>
      <w:r w:rsidRPr="001E3300">
        <w:rPr>
          <w:rFonts w:cstheme="minorHAnsi"/>
          <w:i/>
        </w:rPr>
        <w:t>Na secção final do documento, Referências, deve então surgir a lista de fontes que suportaram o texto. No exemplo seguinte é usado o formato APA:</w:t>
      </w:r>
    </w:p>
    <w:p w14:paraId="07D3F2C5" w14:textId="77777777" w:rsidR="008C6EAD" w:rsidRPr="001E3300"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1E3300">
        <w:rPr>
          <w:rFonts w:cstheme="minorHAnsi"/>
          <w:iCs/>
        </w:rPr>
        <w:t>Referências</w:t>
      </w:r>
    </w:p>
    <w:p w14:paraId="69151720" w14:textId="77777777" w:rsidR="008C6EAD" w:rsidRPr="001E3300"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1E3300">
        <w:rPr>
          <w:rFonts w:cstheme="minorHAnsi"/>
          <w:iCs/>
        </w:rPr>
        <w:t>Martins, F., 2010. “Java 5 e Programação por Objectos”, Editora Lidel Edições Técnicas.</w:t>
      </w:r>
    </w:p>
    <w:p w14:paraId="6925233B" w14:textId="77777777" w:rsidR="008C6EAD" w:rsidRPr="001E3300"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1E3300">
        <w:rPr>
          <w:rFonts w:cstheme="minorHAnsi"/>
          <w:iCs/>
        </w:rPr>
        <w:t xml:space="preserve">Oracle, 2016. “Java Collections”, disponível em </w:t>
      </w:r>
      <w:hyperlink r:id="rId45" w:history="1">
        <w:r w:rsidRPr="001E3300">
          <w:rPr>
            <w:rStyle w:val="Hyperlink"/>
            <w:rFonts w:cstheme="minorHAnsi"/>
            <w:iCs/>
          </w:rPr>
          <w:t>https://docs.oracle.com/javase/tutorial/collections/index.html</w:t>
        </w:r>
      </w:hyperlink>
      <w:r w:rsidRPr="001E3300">
        <w:rPr>
          <w:rFonts w:cstheme="minorHAnsi"/>
          <w:iCs/>
        </w:rPr>
        <w:t xml:space="preserve">, acedido em: Fevereiro 2016, </w:t>
      </w:r>
      <w:r w:rsidRPr="001E3300">
        <w:rPr>
          <w:rFonts w:cstheme="minorHAnsi"/>
          <w:iCs/>
        </w:rPr>
        <w:tab/>
        <w:t>última actualização: 2015.</w:t>
      </w:r>
    </w:p>
    <w:p w14:paraId="50C56AE5" w14:textId="606950D2" w:rsidR="008C6EAD" w:rsidRPr="001E3300" w:rsidRDefault="008C6EAD" w:rsidP="008C6EAD">
      <w:pPr>
        <w:pStyle w:val="NormalWeb"/>
        <w:spacing w:before="0" w:beforeAutospacing="0" w:after="120" w:afterAutospacing="0"/>
        <w:rPr>
          <w:rFonts w:cstheme="minorHAnsi"/>
        </w:rPr>
      </w:pPr>
    </w:p>
    <w:p w14:paraId="434E6AD2" w14:textId="77777777" w:rsidR="003A6C81" w:rsidRPr="001E3300" w:rsidRDefault="003A6C81" w:rsidP="008C6EAD">
      <w:pPr>
        <w:pStyle w:val="NormalWeb"/>
        <w:spacing w:before="0" w:beforeAutospacing="0" w:after="120" w:afterAutospacing="0"/>
        <w:rPr>
          <w:rFonts w:cstheme="minorHAnsi"/>
        </w:rPr>
      </w:pPr>
    </w:p>
    <w:p w14:paraId="3EFFAC6E" w14:textId="77777777" w:rsidR="000C6D5D" w:rsidRPr="001E3300" w:rsidRDefault="000C6D5D" w:rsidP="00553D33">
      <w:pPr>
        <w:pStyle w:val="Ttulo1"/>
        <w:rPr>
          <w:rFonts w:cstheme="minorHAnsi"/>
          <w:lang w:val="pt-PT"/>
        </w:rPr>
        <w:sectPr w:rsidR="000C6D5D" w:rsidRPr="001E3300" w:rsidSect="00410CD0">
          <w:headerReference w:type="even" r:id="rId46"/>
          <w:headerReference w:type="default" r:id="rId47"/>
          <w:footerReference w:type="even" r:id="rId48"/>
          <w:footerReference w:type="default" r:id="rId49"/>
          <w:pgSz w:w="11906" w:h="16838"/>
          <w:pgMar w:top="1417" w:right="1701" w:bottom="1417" w:left="1701" w:header="708" w:footer="708" w:gutter="0"/>
          <w:pgNumType w:start="1"/>
          <w:cols w:space="708"/>
          <w:docGrid w:linePitch="360"/>
        </w:sectPr>
      </w:pPr>
    </w:p>
    <w:p w14:paraId="6FB1F28C" w14:textId="05989E3B" w:rsidR="00553D33" w:rsidRPr="001E3300" w:rsidRDefault="00553D33" w:rsidP="00553D33">
      <w:pPr>
        <w:pStyle w:val="Ttulo1"/>
        <w:rPr>
          <w:rFonts w:cstheme="minorHAnsi"/>
          <w:lang w:val="pt-PT"/>
        </w:rPr>
      </w:pPr>
      <w:bookmarkStart w:id="68" w:name="_Toc160988011"/>
      <w:r w:rsidRPr="001E3300">
        <w:rPr>
          <w:rFonts w:cstheme="minorHAnsi"/>
          <w:lang w:val="pt-PT"/>
        </w:rPr>
        <w:lastRenderedPageBreak/>
        <w:t>Anexos</w:t>
      </w:r>
      <w:bookmarkEnd w:id="68"/>
    </w:p>
    <w:p w14:paraId="1558BB80" w14:textId="681F45D8" w:rsidR="00CC3744" w:rsidRPr="001E3300" w:rsidRDefault="00CC3744" w:rsidP="00CC3744">
      <w:pPr>
        <w:rPr>
          <w:rFonts w:cstheme="minorHAnsi"/>
          <w:i/>
        </w:rPr>
      </w:pPr>
      <w:r w:rsidRPr="001E3300">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documentos técnicos podem ser disponibilizados como anexo ao documento. </w:t>
      </w:r>
    </w:p>
    <w:p w14:paraId="6FB88847" w14:textId="49EDA4F4" w:rsidR="00CC3744" w:rsidRPr="001E3300" w:rsidRDefault="00CC3744" w:rsidP="00CC3744">
      <w:pPr>
        <w:rPr>
          <w:rFonts w:cstheme="minorHAnsi"/>
          <w:i/>
        </w:rPr>
      </w:pPr>
      <w:r w:rsidRPr="001E3300">
        <w:rPr>
          <w:rFonts w:cstheme="minorHAnsi"/>
          <w:i/>
        </w:rPr>
        <w:t>O documento principal descreve os objectivos, metodologia e resultados do trabalho. As componentes técnicas não devem ser abordadas no documento principal, mas disponibilizadas como anexo.</w:t>
      </w:r>
    </w:p>
    <w:p w14:paraId="08D2691A" w14:textId="77777777" w:rsidR="000D411D" w:rsidRPr="001E3300" w:rsidRDefault="000D411D" w:rsidP="00C8117B">
      <w:pPr>
        <w:rPr>
          <w:rFonts w:cstheme="minorHAnsi"/>
        </w:rPr>
      </w:pPr>
    </w:p>
    <w:p w14:paraId="0B16CF62" w14:textId="77777777" w:rsidR="000D411D" w:rsidRPr="001E3300" w:rsidRDefault="000D411D" w:rsidP="00C8117B">
      <w:pPr>
        <w:rPr>
          <w:rFonts w:cstheme="minorHAnsi"/>
        </w:rPr>
      </w:pPr>
    </w:p>
    <w:p w14:paraId="051E9A47" w14:textId="77777777" w:rsidR="000D411D" w:rsidRPr="001E3300" w:rsidRDefault="000D411D" w:rsidP="00C8117B">
      <w:pPr>
        <w:rPr>
          <w:rFonts w:cstheme="minorHAnsi"/>
        </w:rPr>
      </w:pPr>
    </w:p>
    <w:p w14:paraId="021147B3" w14:textId="77777777" w:rsidR="00B17E32" w:rsidRPr="001E3300" w:rsidRDefault="00B17E32" w:rsidP="00C8117B">
      <w:pPr>
        <w:rPr>
          <w:rFonts w:cstheme="minorHAnsi"/>
        </w:rPr>
      </w:pPr>
    </w:p>
    <w:p w14:paraId="6BF85074" w14:textId="77777777" w:rsidR="00B17E32" w:rsidRPr="00715D43" w:rsidRDefault="00B17E32" w:rsidP="00B17E32">
      <w:pPr>
        <w:spacing w:after="0"/>
        <w:jc w:val="left"/>
        <w:rPr>
          <w:rFonts w:cstheme="minorHAnsi"/>
        </w:rPr>
      </w:pPr>
    </w:p>
    <w:sectPr w:rsidR="00B17E32" w:rsidRPr="00715D43" w:rsidSect="00410CD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0C3B2" w14:textId="77777777" w:rsidR="00410CD0" w:rsidRPr="001E3300" w:rsidRDefault="00410CD0" w:rsidP="00ED1A45">
      <w:pPr>
        <w:spacing w:after="0"/>
      </w:pPr>
      <w:r w:rsidRPr="001E3300">
        <w:separator/>
      </w:r>
    </w:p>
    <w:p w14:paraId="458061ED" w14:textId="77777777" w:rsidR="00410CD0" w:rsidRPr="001E3300" w:rsidRDefault="00410CD0"/>
    <w:p w14:paraId="69399367" w14:textId="77777777" w:rsidR="00410CD0" w:rsidRPr="001E3300" w:rsidRDefault="00410CD0"/>
  </w:endnote>
  <w:endnote w:type="continuationSeparator" w:id="0">
    <w:p w14:paraId="79DF413B" w14:textId="77777777" w:rsidR="00410CD0" w:rsidRPr="001E3300" w:rsidRDefault="00410CD0" w:rsidP="00ED1A45">
      <w:pPr>
        <w:spacing w:after="0"/>
      </w:pPr>
      <w:r w:rsidRPr="001E3300">
        <w:continuationSeparator/>
      </w:r>
    </w:p>
    <w:p w14:paraId="04D67ADC" w14:textId="77777777" w:rsidR="00410CD0" w:rsidRPr="001E3300" w:rsidRDefault="00410CD0"/>
    <w:p w14:paraId="3333F84E" w14:textId="77777777" w:rsidR="00410CD0" w:rsidRPr="001E3300" w:rsidRDefault="00410C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588635"/>
      <w:docPartObj>
        <w:docPartGallery w:val="Page Numbers (Bottom of Page)"/>
        <w:docPartUnique/>
      </w:docPartObj>
    </w:sdtPr>
    <w:sdtContent>
      <w:p w14:paraId="3258DE0E" w14:textId="77777777" w:rsidR="00F72345" w:rsidRPr="001E3300" w:rsidRDefault="00F72345" w:rsidP="00AD6976">
        <w:pPr>
          <w:pStyle w:val="Rodap"/>
        </w:pPr>
        <w:r w:rsidRPr="001E3300">
          <w:rPr>
            <w:sz w:val="18"/>
            <w:szCs w:val="18"/>
          </w:rPr>
          <w:fldChar w:fldCharType="begin"/>
        </w:r>
        <w:r w:rsidRPr="001E3300">
          <w:rPr>
            <w:sz w:val="18"/>
            <w:szCs w:val="18"/>
          </w:rPr>
          <w:instrText>PAGE   \* MERGEFORMAT</w:instrText>
        </w:r>
        <w:r w:rsidRPr="001E3300">
          <w:rPr>
            <w:sz w:val="18"/>
            <w:szCs w:val="18"/>
          </w:rPr>
          <w:fldChar w:fldCharType="separate"/>
        </w:r>
        <w:r w:rsidRPr="001E3300">
          <w:rPr>
            <w:sz w:val="18"/>
            <w:szCs w:val="18"/>
          </w:rPr>
          <w:t>xiv</w:t>
        </w:r>
        <w:r w:rsidRPr="001E3300">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774259"/>
      <w:docPartObj>
        <w:docPartGallery w:val="Page Numbers (Bottom of Page)"/>
        <w:docPartUnique/>
      </w:docPartObj>
    </w:sdtPr>
    <w:sdtEndPr>
      <w:rPr>
        <w:sz w:val="18"/>
        <w:szCs w:val="18"/>
      </w:rPr>
    </w:sdtEndPr>
    <w:sdtContent>
      <w:p w14:paraId="370E8696" w14:textId="77777777" w:rsidR="0010396F" w:rsidRPr="001E3300" w:rsidRDefault="0010396F">
        <w:pPr>
          <w:pStyle w:val="Rodap"/>
          <w:jc w:val="right"/>
          <w:rPr>
            <w:sz w:val="18"/>
            <w:szCs w:val="18"/>
          </w:rPr>
        </w:pPr>
        <w:r w:rsidRPr="001E3300">
          <w:rPr>
            <w:sz w:val="18"/>
            <w:szCs w:val="18"/>
          </w:rPr>
          <w:fldChar w:fldCharType="begin"/>
        </w:r>
        <w:r w:rsidRPr="001E3300">
          <w:rPr>
            <w:sz w:val="18"/>
            <w:szCs w:val="18"/>
          </w:rPr>
          <w:instrText>PAGE   \* MERGEFORMAT</w:instrText>
        </w:r>
        <w:r w:rsidRPr="001E3300">
          <w:rPr>
            <w:sz w:val="18"/>
            <w:szCs w:val="18"/>
          </w:rPr>
          <w:fldChar w:fldCharType="separate"/>
        </w:r>
        <w:r w:rsidRPr="001E3300">
          <w:rPr>
            <w:sz w:val="18"/>
            <w:szCs w:val="18"/>
          </w:rPr>
          <w:t>xv</w:t>
        </w:r>
        <w:r w:rsidRPr="001E3300">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2031019343"/>
      <w:docPartObj>
        <w:docPartGallery w:val="Page Numbers (Bottom of Page)"/>
        <w:docPartUnique/>
      </w:docPartObj>
    </w:sdtPr>
    <w:sdtEndPr>
      <w:rPr>
        <w:rFonts w:asciiTheme="minorHAnsi" w:hAnsiTheme="minorHAnsi" w:cstheme="minorHAnsi"/>
        <w:sz w:val="18"/>
        <w:szCs w:val="18"/>
      </w:rPr>
    </w:sdtEndPr>
    <w:sdtContent>
      <w:p w14:paraId="21F6D04E" w14:textId="77777777" w:rsidR="00E02AA9" w:rsidRPr="001E3300" w:rsidRDefault="00E02AA9" w:rsidP="00D50A75">
        <w:pPr>
          <w:pStyle w:val="Rodap"/>
          <w:rPr>
            <w:rFonts w:cstheme="minorHAnsi"/>
            <w:sz w:val="18"/>
            <w:szCs w:val="18"/>
          </w:rPr>
        </w:pPr>
        <w:r w:rsidRPr="001E3300">
          <w:rPr>
            <w:rFonts w:cstheme="minorHAnsi"/>
            <w:sz w:val="18"/>
            <w:szCs w:val="18"/>
          </w:rPr>
          <w:fldChar w:fldCharType="begin"/>
        </w:r>
        <w:r w:rsidRPr="001E3300">
          <w:rPr>
            <w:rFonts w:cstheme="minorHAnsi"/>
            <w:sz w:val="18"/>
            <w:szCs w:val="18"/>
          </w:rPr>
          <w:instrText>PAGE   \* MERGEFORMAT</w:instrText>
        </w:r>
        <w:r w:rsidRPr="001E3300">
          <w:rPr>
            <w:rFonts w:cstheme="minorHAnsi"/>
            <w:sz w:val="18"/>
            <w:szCs w:val="18"/>
          </w:rPr>
          <w:fldChar w:fldCharType="separate"/>
        </w:r>
        <w:r w:rsidRPr="001E3300">
          <w:rPr>
            <w:rFonts w:cstheme="minorHAnsi"/>
            <w:sz w:val="18"/>
            <w:szCs w:val="18"/>
          </w:rPr>
          <w:t>2</w:t>
        </w:r>
        <w:r w:rsidRPr="001E3300">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464163100"/>
      <w:docPartObj>
        <w:docPartGallery w:val="Page Numbers (Bottom of Page)"/>
        <w:docPartUnique/>
      </w:docPartObj>
    </w:sdtPr>
    <w:sdtEndPr>
      <w:rPr>
        <w:rFonts w:asciiTheme="minorHAnsi" w:hAnsiTheme="minorHAnsi" w:cstheme="minorHAnsi"/>
        <w:sz w:val="18"/>
        <w:szCs w:val="18"/>
      </w:rPr>
    </w:sdtEndPr>
    <w:sdtContent>
      <w:p w14:paraId="17AA1A0B" w14:textId="77777777" w:rsidR="00E02AA9" w:rsidRPr="001E3300" w:rsidRDefault="00E02AA9" w:rsidP="00D50A75">
        <w:pPr>
          <w:pStyle w:val="Rodap"/>
          <w:jc w:val="right"/>
          <w:rPr>
            <w:rFonts w:cstheme="minorHAnsi"/>
            <w:sz w:val="18"/>
            <w:szCs w:val="18"/>
          </w:rPr>
        </w:pPr>
        <w:r w:rsidRPr="001E3300">
          <w:rPr>
            <w:rFonts w:cstheme="minorHAnsi"/>
            <w:sz w:val="18"/>
            <w:szCs w:val="18"/>
          </w:rPr>
          <w:fldChar w:fldCharType="begin"/>
        </w:r>
        <w:r w:rsidRPr="001E3300">
          <w:rPr>
            <w:rFonts w:cstheme="minorHAnsi"/>
            <w:sz w:val="18"/>
            <w:szCs w:val="18"/>
          </w:rPr>
          <w:instrText>PAGE   \* MERGEFORMAT</w:instrText>
        </w:r>
        <w:r w:rsidRPr="001E3300">
          <w:rPr>
            <w:rFonts w:cstheme="minorHAnsi"/>
            <w:sz w:val="18"/>
            <w:szCs w:val="18"/>
          </w:rPr>
          <w:fldChar w:fldCharType="separate"/>
        </w:r>
        <w:r w:rsidRPr="001E3300">
          <w:rPr>
            <w:rFonts w:cstheme="minorHAnsi"/>
            <w:sz w:val="18"/>
            <w:szCs w:val="18"/>
          </w:rPr>
          <w:t>1</w:t>
        </w:r>
        <w:r w:rsidRPr="001E3300">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EB5D5" w14:textId="77777777" w:rsidR="00410CD0" w:rsidRPr="001E3300" w:rsidRDefault="00410CD0" w:rsidP="00ED1A45">
      <w:pPr>
        <w:spacing w:after="0"/>
      </w:pPr>
      <w:r w:rsidRPr="001E3300">
        <w:separator/>
      </w:r>
    </w:p>
    <w:p w14:paraId="63D2913B" w14:textId="77777777" w:rsidR="00410CD0" w:rsidRPr="001E3300" w:rsidRDefault="00410CD0"/>
    <w:p w14:paraId="201A7102" w14:textId="77777777" w:rsidR="00410CD0" w:rsidRPr="001E3300" w:rsidRDefault="00410CD0"/>
  </w:footnote>
  <w:footnote w:type="continuationSeparator" w:id="0">
    <w:p w14:paraId="671FA880" w14:textId="77777777" w:rsidR="00410CD0" w:rsidRPr="001E3300" w:rsidRDefault="00410CD0" w:rsidP="00ED1A45">
      <w:pPr>
        <w:spacing w:after="0"/>
      </w:pPr>
      <w:r w:rsidRPr="001E3300">
        <w:continuationSeparator/>
      </w:r>
    </w:p>
    <w:p w14:paraId="449015A9" w14:textId="77777777" w:rsidR="00410CD0" w:rsidRPr="001E3300" w:rsidRDefault="00410CD0"/>
    <w:p w14:paraId="669BC218" w14:textId="77777777" w:rsidR="00410CD0" w:rsidRPr="001E3300" w:rsidRDefault="00410C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89B3D" w14:textId="08044D93" w:rsidR="009318EB" w:rsidRPr="001E3300" w:rsidRDefault="009318EB" w:rsidP="00E65E0C">
    <w:pPr>
      <w:pStyle w:val="Cabealho"/>
      <w:ind w:left="-170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248D" w14:textId="77777777" w:rsidR="00F72345" w:rsidRPr="001E3300" w:rsidRDefault="00F72345" w:rsidP="00E02AA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8CE1" w14:textId="77777777" w:rsidR="00F72345" w:rsidRPr="001E3300" w:rsidRDefault="00F72345" w:rsidP="00E02AA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86A3" w14:textId="77777777" w:rsidR="00E02AA9" w:rsidRPr="001E3300" w:rsidRDefault="00E02AA9" w:rsidP="000E0333">
    <w:pPr>
      <w:pStyle w:val="Cabealho"/>
      <w:rPr>
        <w:sz w:val="18"/>
        <w:szCs w:val="18"/>
      </w:rPr>
    </w:pPr>
    <w:r w:rsidRPr="001E3300">
      <w:rPr>
        <w:sz w:val="18"/>
        <w:szCs w:val="18"/>
      </w:rPr>
      <w:t>Relatório de Estágio/Trabalho de Projeto | nome da entidade de acolhimento (se aplicável)</w:t>
    </w:r>
    <w:r w:rsidRPr="001E3300">
      <w:rPr>
        <w:rFonts w:cstheme="minorHAnsi"/>
      </w:rPr>
      <w:tab/>
    </w:r>
  </w:p>
  <w:p w14:paraId="0206DDAE" w14:textId="77777777" w:rsidR="00E02AA9" w:rsidRPr="001E3300" w:rsidRDefault="00E02AA9" w:rsidP="002D3703">
    <w:pPr>
      <w:pStyle w:val="Cabealho"/>
    </w:pPr>
    <w:r w:rsidRPr="001E3300">
      <w:rPr>
        <w:noProof/>
        <w:lang w:eastAsia="pt-PT"/>
      </w:rPr>
      <mc:AlternateContent>
        <mc:Choice Requires="wps">
          <w:drawing>
            <wp:anchor distT="0" distB="0" distL="114300" distR="114300" simplePos="0" relativeHeight="251669504" behindDoc="0" locked="0" layoutInCell="1" allowOverlap="1" wp14:anchorId="5C73141B" wp14:editId="45D73CFB">
              <wp:simplePos x="0" y="0"/>
              <wp:positionH relativeFrom="column">
                <wp:posOffset>0</wp:posOffset>
              </wp:positionH>
              <wp:positionV relativeFrom="paragraph">
                <wp:posOffset>23164</wp:posOffset>
              </wp:positionV>
              <wp:extent cx="5391785" cy="19685"/>
              <wp:effectExtent l="0" t="0" r="18415" b="37465"/>
              <wp:wrapNone/>
              <wp:docPr id="11" name="Straight Connector 11"/>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0CAFF" id="Straight Connector 11"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" strokecolor="black [3213]"/>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2038" w14:textId="77777777" w:rsidR="00E02AA9" w:rsidRPr="001E3300" w:rsidRDefault="00E02AA9" w:rsidP="000E0333">
    <w:pPr>
      <w:pStyle w:val="Cabealho"/>
      <w:jc w:val="right"/>
      <w:rPr>
        <w:sz w:val="18"/>
        <w:szCs w:val="18"/>
      </w:rPr>
    </w:pPr>
    <w:r w:rsidRPr="001E3300">
      <w:rPr>
        <w:sz w:val="18"/>
        <w:szCs w:val="18"/>
      </w:rPr>
      <w:t>Licenciatura em Engenharia Informática</w:t>
    </w:r>
  </w:p>
  <w:p w14:paraId="0C47C024" w14:textId="77777777" w:rsidR="00E02AA9" w:rsidRPr="001E3300" w:rsidRDefault="00E02AA9" w:rsidP="000E0333">
    <w:pPr>
      <w:pStyle w:val="Cabealho"/>
      <w:jc w:val="right"/>
    </w:pPr>
    <w:r w:rsidRPr="001E3300">
      <w:rPr>
        <w:noProof/>
        <w:lang w:eastAsia="pt-PT"/>
      </w:rPr>
      <mc:AlternateContent>
        <mc:Choice Requires="wps">
          <w:drawing>
            <wp:anchor distT="0" distB="0" distL="114300" distR="114300" simplePos="0" relativeHeight="251667456" behindDoc="0" locked="0" layoutInCell="1" allowOverlap="1" wp14:anchorId="37A2D69B" wp14:editId="7D0FD49E">
              <wp:simplePos x="0" y="0"/>
              <wp:positionH relativeFrom="column">
                <wp:posOffset>14605</wp:posOffset>
              </wp:positionH>
              <wp:positionV relativeFrom="paragraph">
                <wp:posOffset>40335</wp:posOffset>
              </wp:positionV>
              <wp:extent cx="5391785" cy="19685"/>
              <wp:effectExtent l="0" t="0" r="18415" b="37465"/>
              <wp:wrapNone/>
              <wp:docPr id="10" name="Straight Connector 1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EF1E4" id="Straight Connector 1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D844BD"/>
    <w:multiLevelType w:val="hybridMultilevel"/>
    <w:tmpl w:val="920A1C2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5"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464BA5"/>
    <w:multiLevelType w:val="multilevel"/>
    <w:tmpl w:val="A07665BC"/>
    <w:lvl w:ilvl="0">
      <w:start w:val="1"/>
      <w:numFmt w:val="decimal"/>
      <w:pStyle w:val="Ttulo1"/>
      <w:lvlText w:val="%1."/>
      <w:lvlJc w:val="left"/>
      <w:pPr>
        <w:ind w:left="360" w:hanging="360"/>
      </w:pPr>
    </w:lvl>
    <w:lvl w:ilvl="1">
      <w:start w:val="1"/>
      <w:numFmt w:val="decimal"/>
      <w:pStyle w:val="Ttulo2"/>
      <w:lvlText w:val="%1.%2."/>
      <w:lvlJc w:val="left"/>
      <w:pPr>
        <w:ind w:left="43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2"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4"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316376229">
    <w:abstractNumId w:val="23"/>
  </w:num>
  <w:num w:numId="2" w16cid:durableId="145125451">
    <w:abstractNumId w:val="9"/>
  </w:num>
  <w:num w:numId="3" w16cid:durableId="549264529">
    <w:abstractNumId w:val="4"/>
  </w:num>
  <w:num w:numId="4" w16cid:durableId="473178331">
    <w:abstractNumId w:val="28"/>
  </w:num>
  <w:num w:numId="5" w16cid:durableId="2079857706">
    <w:abstractNumId w:val="14"/>
  </w:num>
  <w:num w:numId="6" w16cid:durableId="397098976">
    <w:abstractNumId w:val="31"/>
  </w:num>
  <w:num w:numId="7" w16cid:durableId="1490096510">
    <w:abstractNumId w:val="26"/>
  </w:num>
  <w:num w:numId="8" w16cid:durableId="94985712">
    <w:abstractNumId w:val="32"/>
  </w:num>
  <w:num w:numId="9" w16cid:durableId="2132361666">
    <w:abstractNumId w:val="5"/>
  </w:num>
  <w:num w:numId="10" w16cid:durableId="1306160330">
    <w:abstractNumId w:val="8"/>
  </w:num>
  <w:num w:numId="11" w16cid:durableId="1710253613">
    <w:abstractNumId w:val="13"/>
  </w:num>
  <w:num w:numId="12" w16cid:durableId="1076439455">
    <w:abstractNumId w:val="12"/>
  </w:num>
  <w:num w:numId="13" w16cid:durableId="681399540">
    <w:abstractNumId w:val="25"/>
  </w:num>
  <w:num w:numId="14" w16cid:durableId="1736467987">
    <w:abstractNumId w:val="24"/>
  </w:num>
  <w:num w:numId="15" w16cid:durableId="1340540561">
    <w:abstractNumId w:val="30"/>
  </w:num>
  <w:num w:numId="16" w16cid:durableId="536166318">
    <w:abstractNumId w:val="17"/>
  </w:num>
  <w:num w:numId="17" w16cid:durableId="855534961">
    <w:abstractNumId w:val="1"/>
  </w:num>
  <w:num w:numId="18" w16cid:durableId="66223804">
    <w:abstractNumId w:val="18"/>
  </w:num>
  <w:num w:numId="19" w16cid:durableId="1056514729">
    <w:abstractNumId w:val="6"/>
  </w:num>
  <w:num w:numId="20" w16cid:durableId="716466944">
    <w:abstractNumId w:val="15"/>
  </w:num>
  <w:num w:numId="21" w16cid:durableId="356808639">
    <w:abstractNumId w:val="2"/>
  </w:num>
  <w:num w:numId="22" w16cid:durableId="1737898378">
    <w:abstractNumId w:val="29"/>
  </w:num>
  <w:num w:numId="23" w16cid:durableId="642857313">
    <w:abstractNumId w:val="7"/>
  </w:num>
  <w:num w:numId="24" w16cid:durableId="1124810683">
    <w:abstractNumId w:val="27"/>
  </w:num>
  <w:num w:numId="25" w16cid:durableId="528186208">
    <w:abstractNumId w:val="19"/>
  </w:num>
  <w:num w:numId="26" w16cid:durableId="1518303045">
    <w:abstractNumId w:val="21"/>
  </w:num>
  <w:num w:numId="27" w16cid:durableId="89202388">
    <w:abstractNumId w:val="10"/>
  </w:num>
  <w:num w:numId="28" w16cid:durableId="165675467">
    <w:abstractNumId w:val="20"/>
  </w:num>
  <w:num w:numId="29" w16cid:durableId="1658336035">
    <w:abstractNumId w:val="11"/>
  </w:num>
  <w:num w:numId="30" w16cid:durableId="1202863817">
    <w:abstractNumId w:val="0"/>
  </w:num>
  <w:num w:numId="31" w16cid:durableId="1001544437">
    <w:abstractNumId w:val="16"/>
  </w:num>
  <w:num w:numId="32" w16cid:durableId="1531841477">
    <w:abstractNumId w:val="22"/>
  </w:num>
  <w:num w:numId="33" w16cid:durableId="426000839">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0DF7"/>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CA"/>
    <w:rsid w:val="00070749"/>
    <w:rsid w:val="000715A0"/>
    <w:rsid w:val="000717BA"/>
    <w:rsid w:val="00074C2C"/>
    <w:rsid w:val="0007511E"/>
    <w:rsid w:val="000754F9"/>
    <w:rsid w:val="00077895"/>
    <w:rsid w:val="00080AA7"/>
    <w:rsid w:val="00080E45"/>
    <w:rsid w:val="000810D2"/>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52B4"/>
    <w:rsid w:val="00097E56"/>
    <w:rsid w:val="000A0891"/>
    <w:rsid w:val="000A0F3A"/>
    <w:rsid w:val="000A23AD"/>
    <w:rsid w:val="000A31CB"/>
    <w:rsid w:val="000A3841"/>
    <w:rsid w:val="000A3DE8"/>
    <w:rsid w:val="000A5573"/>
    <w:rsid w:val="000A5669"/>
    <w:rsid w:val="000A56AF"/>
    <w:rsid w:val="000B0484"/>
    <w:rsid w:val="000B164C"/>
    <w:rsid w:val="000B47A5"/>
    <w:rsid w:val="000B5514"/>
    <w:rsid w:val="000B67C5"/>
    <w:rsid w:val="000B7A21"/>
    <w:rsid w:val="000C0D9B"/>
    <w:rsid w:val="000C3096"/>
    <w:rsid w:val="000C4709"/>
    <w:rsid w:val="000C495B"/>
    <w:rsid w:val="000C5648"/>
    <w:rsid w:val="000C5AD0"/>
    <w:rsid w:val="000C6D5D"/>
    <w:rsid w:val="000D07F9"/>
    <w:rsid w:val="000D128F"/>
    <w:rsid w:val="000D1897"/>
    <w:rsid w:val="000D38F5"/>
    <w:rsid w:val="000D4054"/>
    <w:rsid w:val="000D411D"/>
    <w:rsid w:val="000D6D22"/>
    <w:rsid w:val="000E0333"/>
    <w:rsid w:val="000E17EC"/>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96F"/>
    <w:rsid w:val="00103E30"/>
    <w:rsid w:val="0010436F"/>
    <w:rsid w:val="0010538A"/>
    <w:rsid w:val="0011249C"/>
    <w:rsid w:val="00112C24"/>
    <w:rsid w:val="00113BE8"/>
    <w:rsid w:val="001202BD"/>
    <w:rsid w:val="00122251"/>
    <w:rsid w:val="001223F9"/>
    <w:rsid w:val="00122993"/>
    <w:rsid w:val="00122BB8"/>
    <w:rsid w:val="00124707"/>
    <w:rsid w:val="00124E57"/>
    <w:rsid w:val="00125DF0"/>
    <w:rsid w:val="00126E25"/>
    <w:rsid w:val="001273AF"/>
    <w:rsid w:val="00127441"/>
    <w:rsid w:val="00127607"/>
    <w:rsid w:val="001311BE"/>
    <w:rsid w:val="001334A3"/>
    <w:rsid w:val="001335D8"/>
    <w:rsid w:val="001377FF"/>
    <w:rsid w:val="00137C25"/>
    <w:rsid w:val="00137F52"/>
    <w:rsid w:val="001401F0"/>
    <w:rsid w:val="0014111C"/>
    <w:rsid w:val="001417B1"/>
    <w:rsid w:val="00141901"/>
    <w:rsid w:val="0014203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300"/>
    <w:rsid w:val="001E3803"/>
    <w:rsid w:val="001E3855"/>
    <w:rsid w:val="001E4120"/>
    <w:rsid w:val="001E456A"/>
    <w:rsid w:val="001E4D91"/>
    <w:rsid w:val="001E4DCA"/>
    <w:rsid w:val="001E5781"/>
    <w:rsid w:val="001E593D"/>
    <w:rsid w:val="001E5D7B"/>
    <w:rsid w:val="001E6466"/>
    <w:rsid w:val="001E78FA"/>
    <w:rsid w:val="001F0098"/>
    <w:rsid w:val="001F1CD0"/>
    <w:rsid w:val="001F2548"/>
    <w:rsid w:val="001F5136"/>
    <w:rsid w:val="001F5AF7"/>
    <w:rsid w:val="001F5C5C"/>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1771F"/>
    <w:rsid w:val="002215F5"/>
    <w:rsid w:val="00221B62"/>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00D"/>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6AFA"/>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2BC2"/>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2A92"/>
    <w:rsid w:val="003243CE"/>
    <w:rsid w:val="003311BC"/>
    <w:rsid w:val="00331826"/>
    <w:rsid w:val="00331FB2"/>
    <w:rsid w:val="00332951"/>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0715"/>
    <w:rsid w:val="003519C2"/>
    <w:rsid w:val="00353196"/>
    <w:rsid w:val="00353282"/>
    <w:rsid w:val="003538A4"/>
    <w:rsid w:val="00353D92"/>
    <w:rsid w:val="003541BF"/>
    <w:rsid w:val="00356331"/>
    <w:rsid w:val="003565C5"/>
    <w:rsid w:val="00357A5A"/>
    <w:rsid w:val="0036021D"/>
    <w:rsid w:val="00362EE9"/>
    <w:rsid w:val="00364312"/>
    <w:rsid w:val="00364884"/>
    <w:rsid w:val="003654D2"/>
    <w:rsid w:val="00366092"/>
    <w:rsid w:val="00367334"/>
    <w:rsid w:val="0036747F"/>
    <w:rsid w:val="0036794E"/>
    <w:rsid w:val="0036796D"/>
    <w:rsid w:val="00367B6A"/>
    <w:rsid w:val="003708E2"/>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A6C81"/>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47A1"/>
    <w:rsid w:val="0040537D"/>
    <w:rsid w:val="00405D66"/>
    <w:rsid w:val="00405D96"/>
    <w:rsid w:val="00406C03"/>
    <w:rsid w:val="00410CD0"/>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5F77"/>
    <w:rsid w:val="0045640D"/>
    <w:rsid w:val="004564CA"/>
    <w:rsid w:val="004614D8"/>
    <w:rsid w:val="00462F42"/>
    <w:rsid w:val="00464CB0"/>
    <w:rsid w:val="004651B7"/>
    <w:rsid w:val="00465C37"/>
    <w:rsid w:val="00465D11"/>
    <w:rsid w:val="00465D8D"/>
    <w:rsid w:val="00466A60"/>
    <w:rsid w:val="0047092B"/>
    <w:rsid w:val="00470EEE"/>
    <w:rsid w:val="00472ED1"/>
    <w:rsid w:val="00472FE5"/>
    <w:rsid w:val="00473D16"/>
    <w:rsid w:val="00474301"/>
    <w:rsid w:val="00474907"/>
    <w:rsid w:val="00477941"/>
    <w:rsid w:val="0048144B"/>
    <w:rsid w:val="00481BC3"/>
    <w:rsid w:val="00483102"/>
    <w:rsid w:val="0048413E"/>
    <w:rsid w:val="00484E4A"/>
    <w:rsid w:val="00487E73"/>
    <w:rsid w:val="00492C0E"/>
    <w:rsid w:val="00492FE4"/>
    <w:rsid w:val="00493D6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2F2"/>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C54"/>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2687"/>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34FA6"/>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2905"/>
    <w:rsid w:val="00563D35"/>
    <w:rsid w:val="00564204"/>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30E1"/>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4A78"/>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B7601"/>
    <w:rsid w:val="006C1D99"/>
    <w:rsid w:val="006C1E4E"/>
    <w:rsid w:val="006C1F78"/>
    <w:rsid w:val="006C284B"/>
    <w:rsid w:val="006C2C5D"/>
    <w:rsid w:val="006C2E90"/>
    <w:rsid w:val="006C3CE1"/>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7C"/>
    <w:rsid w:val="00714A82"/>
    <w:rsid w:val="00714F1F"/>
    <w:rsid w:val="00715730"/>
    <w:rsid w:val="0071597F"/>
    <w:rsid w:val="00715D43"/>
    <w:rsid w:val="00716D8E"/>
    <w:rsid w:val="00720022"/>
    <w:rsid w:val="007210F5"/>
    <w:rsid w:val="00722062"/>
    <w:rsid w:val="007231F4"/>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C74"/>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E47"/>
    <w:rsid w:val="007E664B"/>
    <w:rsid w:val="007E717C"/>
    <w:rsid w:val="007F0BC7"/>
    <w:rsid w:val="007F2327"/>
    <w:rsid w:val="007F23ED"/>
    <w:rsid w:val="007F3BA0"/>
    <w:rsid w:val="007F68AA"/>
    <w:rsid w:val="0080069C"/>
    <w:rsid w:val="00800E60"/>
    <w:rsid w:val="00802450"/>
    <w:rsid w:val="00802B2B"/>
    <w:rsid w:val="00804824"/>
    <w:rsid w:val="00811C12"/>
    <w:rsid w:val="00812D5E"/>
    <w:rsid w:val="00813FF6"/>
    <w:rsid w:val="008140CA"/>
    <w:rsid w:val="00814ED3"/>
    <w:rsid w:val="00815929"/>
    <w:rsid w:val="00815947"/>
    <w:rsid w:val="0081639C"/>
    <w:rsid w:val="0081657D"/>
    <w:rsid w:val="00816FFC"/>
    <w:rsid w:val="008216D9"/>
    <w:rsid w:val="00825CE7"/>
    <w:rsid w:val="00826826"/>
    <w:rsid w:val="008268FB"/>
    <w:rsid w:val="0082741B"/>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E36"/>
    <w:rsid w:val="008B2DE1"/>
    <w:rsid w:val="008B43B1"/>
    <w:rsid w:val="008B447D"/>
    <w:rsid w:val="008B4E7F"/>
    <w:rsid w:val="008B57C5"/>
    <w:rsid w:val="008C2605"/>
    <w:rsid w:val="008C2D9E"/>
    <w:rsid w:val="008C3120"/>
    <w:rsid w:val="008C3196"/>
    <w:rsid w:val="008C3C99"/>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812B2"/>
    <w:rsid w:val="00981309"/>
    <w:rsid w:val="00982C09"/>
    <w:rsid w:val="0098392D"/>
    <w:rsid w:val="00983C70"/>
    <w:rsid w:val="009840A6"/>
    <w:rsid w:val="00984606"/>
    <w:rsid w:val="0098464F"/>
    <w:rsid w:val="009869ED"/>
    <w:rsid w:val="00987443"/>
    <w:rsid w:val="009903FE"/>
    <w:rsid w:val="00991429"/>
    <w:rsid w:val="00991FD0"/>
    <w:rsid w:val="009920E5"/>
    <w:rsid w:val="009967C7"/>
    <w:rsid w:val="0099684C"/>
    <w:rsid w:val="0099736E"/>
    <w:rsid w:val="009A02F6"/>
    <w:rsid w:val="009A0E5B"/>
    <w:rsid w:val="009A2F05"/>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72D9"/>
    <w:rsid w:val="009E0191"/>
    <w:rsid w:val="009E0304"/>
    <w:rsid w:val="009E06AB"/>
    <w:rsid w:val="009E2DCD"/>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A8C"/>
    <w:rsid w:val="00A01F4F"/>
    <w:rsid w:val="00A021F3"/>
    <w:rsid w:val="00A02959"/>
    <w:rsid w:val="00A043AC"/>
    <w:rsid w:val="00A04647"/>
    <w:rsid w:val="00A056D3"/>
    <w:rsid w:val="00A061E3"/>
    <w:rsid w:val="00A06FE6"/>
    <w:rsid w:val="00A075C5"/>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5FFE"/>
    <w:rsid w:val="00A465DE"/>
    <w:rsid w:val="00A46795"/>
    <w:rsid w:val="00A473FE"/>
    <w:rsid w:val="00A47700"/>
    <w:rsid w:val="00A505D7"/>
    <w:rsid w:val="00A528D2"/>
    <w:rsid w:val="00A52B79"/>
    <w:rsid w:val="00A556EC"/>
    <w:rsid w:val="00A570AE"/>
    <w:rsid w:val="00A57487"/>
    <w:rsid w:val="00A60B43"/>
    <w:rsid w:val="00A60F40"/>
    <w:rsid w:val="00A62BAA"/>
    <w:rsid w:val="00A63211"/>
    <w:rsid w:val="00A632A4"/>
    <w:rsid w:val="00A6386F"/>
    <w:rsid w:val="00A6494A"/>
    <w:rsid w:val="00A66B16"/>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4C6B"/>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976"/>
    <w:rsid w:val="00AD6C83"/>
    <w:rsid w:val="00AE1C0C"/>
    <w:rsid w:val="00AE21E7"/>
    <w:rsid w:val="00AE22D2"/>
    <w:rsid w:val="00AE44F8"/>
    <w:rsid w:val="00AE58C1"/>
    <w:rsid w:val="00AF0075"/>
    <w:rsid w:val="00AF2BF3"/>
    <w:rsid w:val="00AF2CB9"/>
    <w:rsid w:val="00AF2F88"/>
    <w:rsid w:val="00AF38CF"/>
    <w:rsid w:val="00AF3F98"/>
    <w:rsid w:val="00AF7072"/>
    <w:rsid w:val="00B00AA4"/>
    <w:rsid w:val="00B02E98"/>
    <w:rsid w:val="00B03097"/>
    <w:rsid w:val="00B049ED"/>
    <w:rsid w:val="00B056E0"/>
    <w:rsid w:val="00B05AC5"/>
    <w:rsid w:val="00B075B3"/>
    <w:rsid w:val="00B101E1"/>
    <w:rsid w:val="00B10A48"/>
    <w:rsid w:val="00B11E52"/>
    <w:rsid w:val="00B11EA3"/>
    <w:rsid w:val="00B124E9"/>
    <w:rsid w:val="00B126CA"/>
    <w:rsid w:val="00B12CB5"/>
    <w:rsid w:val="00B146EB"/>
    <w:rsid w:val="00B14761"/>
    <w:rsid w:val="00B15BDF"/>
    <w:rsid w:val="00B15E40"/>
    <w:rsid w:val="00B17694"/>
    <w:rsid w:val="00B17E32"/>
    <w:rsid w:val="00B17E7F"/>
    <w:rsid w:val="00B203B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0C50"/>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6BC7"/>
    <w:rsid w:val="00C31180"/>
    <w:rsid w:val="00C311DF"/>
    <w:rsid w:val="00C31583"/>
    <w:rsid w:val="00C32450"/>
    <w:rsid w:val="00C34191"/>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5D2"/>
    <w:rsid w:val="00CC02B0"/>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3FBA"/>
    <w:rsid w:val="00CE443D"/>
    <w:rsid w:val="00CE605B"/>
    <w:rsid w:val="00CE69F9"/>
    <w:rsid w:val="00CF2C9A"/>
    <w:rsid w:val="00CF5EAA"/>
    <w:rsid w:val="00CF613C"/>
    <w:rsid w:val="00CF760F"/>
    <w:rsid w:val="00D002C4"/>
    <w:rsid w:val="00D01772"/>
    <w:rsid w:val="00D01B81"/>
    <w:rsid w:val="00D0402F"/>
    <w:rsid w:val="00D04E42"/>
    <w:rsid w:val="00D070F0"/>
    <w:rsid w:val="00D07793"/>
    <w:rsid w:val="00D1033C"/>
    <w:rsid w:val="00D1153B"/>
    <w:rsid w:val="00D1226B"/>
    <w:rsid w:val="00D13532"/>
    <w:rsid w:val="00D13BC3"/>
    <w:rsid w:val="00D172C7"/>
    <w:rsid w:val="00D17334"/>
    <w:rsid w:val="00D2086B"/>
    <w:rsid w:val="00D20B48"/>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15D2"/>
    <w:rsid w:val="00D86A7B"/>
    <w:rsid w:val="00D87020"/>
    <w:rsid w:val="00D87794"/>
    <w:rsid w:val="00D90510"/>
    <w:rsid w:val="00D91225"/>
    <w:rsid w:val="00D916AB"/>
    <w:rsid w:val="00D91B43"/>
    <w:rsid w:val="00D95C23"/>
    <w:rsid w:val="00D95FA3"/>
    <w:rsid w:val="00DA109F"/>
    <w:rsid w:val="00DA1359"/>
    <w:rsid w:val="00DA6B2B"/>
    <w:rsid w:val="00DB0BC0"/>
    <w:rsid w:val="00DB0C83"/>
    <w:rsid w:val="00DB3062"/>
    <w:rsid w:val="00DB335D"/>
    <w:rsid w:val="00DB466F"/>
    <w:rsid w:val="00DB4C35"/>
    <w:rsid w:val="00DB6D93"/>
    <w:rsid w:val="00DB761E"/>
    <w:rsid w:val="00DC3A15"/>
    <w:rsid w:val="00DC3B59"/>
    <w:rsid w:val="00DC58B8"/>
    <w:rsid w:val="00DC704C"/>
    <w:rsid w:val="00DD0B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2AA9"/>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7060"/>
    <w:rsid w:val="00E374E2"/>
    <w:rsid w:val="00E41A43"/>
    <w:rsid w:val="00E41FEF"/>
    <w:rsid w:val="00E432E1"/>
    <w:rsid w:val="00E4476A"/>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2E0"/>
    <w:rsid w:val="00E754E9"/>
    <w:rsid w:val="00E81A9A"/>
    <w:rsid w:val="00E84271"/>
    <w:rsid w:val="00E84722"/>
    <w:rsid w:val="00E84E9D"/>
    <w:rsid w:val="00E9188B"/>
    <w:rsid w:val="00E92409"/>
    <w:rsid w:val="00E93D08"/>
    <w:rsid w:val="00E95416"/>
    <w:rsid w:val="00E95AB4"/>
    <w:rsid w:val="00E9614C"/>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A91"/>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109F0"/>
    <w:rsid w:val="00F131A1"/>
    <w:rsid w:val="00F15C65"/>
    <w:rsid w:val="00F16B29"/>
    <w:rsid w:val="00F16C33"/>
    <w:rsid w:val="00F16E9D"/>
    <w:rsid w:val="00F1704D"/>
    <w:rsid w:val="00F17055"/>
    <w:rsid w:val="00F17EB1"/>
    <w:rsid w:val="00F2001A"/>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345"/>
    <w:rsid w:val="00F72D1A"/>
    <w:rsid w:val="00F73690"/>
    <w:rsid w:val="00F74224"/>
    <w:rsid w:val="00F7459F"/>
    <w:rsid w:val="00F7598F"/>
    <w:rsid w:val="00F75AB4"/>
    <w:rsid w:val="00F76BEA"/>
    <w:rsid w:val="00F803E9"/>
    <w:rsid w:val="00F80607"/>
    <w:rsid w:val="00F80752"/>
    <w:rsid w:val="00F810FB"/>
    <w:rsid w:val="00F81BA2"/>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4059"/>
    <w:rsid w:val="00F9504F"/>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har"/>
    <w:uiPriority w:val="9"/>
    <w:qFormat/>
    <w:rsid w:val="008334F5"/>
    <w:pPr>
      <w:keepNext/>
      <w:keepLines/>
      <w:numPr>
        <w:numId w:val="31"/>
      </w:numPr>
      <w:spacing w:after="240"/>
      <w:outlineLvl w:val="0"/>
    </w:pPr>
    <w:rPr>
      <w:rFonts w:eastAsia="Times New Roman"/>
      <w:b/>
      <w:bCs/>
      <w:color w:val="000000"/>
      <w:sz w:val="40"/>
      <w:szCs w:val="40"/>
      <w:lang w:val="en-US"/>
    </w:rPr>
  </w:style>
  <w:style w:type="paragraph" w:styleId="Ttulo2">
    <w:name w:val="heading 2"/>
    <w:basedOn w:val="Ttulo1"/>
    <w:next w:val="Normal"/>
    <w:link w:val="Ttulo2Cha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har"/>
    <w:unhideWhenUsed/>
    <w:qFormat/>
    <w:rsid w:val="005E2D87"/>
    <w:pPr>
      <w:numPr>
        <w:ilvl w:val="2"/>
      </w:numPr>
      <w:ind w:left="851" w:hanging="851"/>
      <w:outlineLvl w:val="2"/>
    </w:pPr>
    <w:rPr>
      <w:sz w:val="32"/>
      <w:szCs w:val="32"/>
    </w:rPr>
  </w:style>
  <w:style w:type="paragraph" w:styleId="Ttulo4">
    <w:name w:val="heading 4"/>
    <w:basedOn w:val="Normal"/>
    <w:next w:val="Normal"/>
    <w:link w:val="Ttulo4Cha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ha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ha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ha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ha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ha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har">
    <w:name w:val="Título 2 Char"/>
    <w:link w:val="Ttulo2"/>
    <w:rsid w:val="008216D9"/>
    <w:rPr>
      <w:rFonts w:ascii="Times New Roman" w:eastAsia="Times New Roman" w:hAnsi="Times New Roman"/>
      <w:b/>
      <w:bCs/>
      <w:color w:val="000000"/>
      <w:sz w:val="36"/>
      <w:szCs w:val="36"/>
      <w:lang w:val="en-US" w:eastAsia="en-US"/>
    </w:rPr>
  </w:style>
  <w:style w:type="character" w:customStyle="1" w:styleId="Ttulo3Char">
    <w:name w:val="Título 3 Char"/>
    <w:link w:val="Ttulo3"/>
    <w:rsid w:val="005E2D87"/>
    <w:rPr>
      <w:rFonts w:asciiTheme="minorHAnsi" w:eastAsia="Times New Roman" w:hAnsiTheme="minorHAnsi"/>
      <w:b/>
      <w:bCs/>
      <w:color w:val="000000"/>
      <w:sz w:val="32"/>
      <w:szCs w:val="32"/>
      <w:lang w:val="en-US" w:eastAsia="en-US"/>
    </w:rPr>
  </w:style>
  <w:style w:type="character" w:customStyle="1" w:styleId="Ttulo4Char">
    <w:name w:val="Título 4 Char"/>
    <w:link w:val="Ttulo4"/>
    <w:rsid w:val="00122993"/>
    <w:rPr>
      <w:rFonts w:ascii="Calibri" w:eastAsia="Times New Roman" w:hAnsi="Calibri" w:cs="Times New Roman"/>
      <w:b/>
      <w:bCs/>
      <w:sz w:val="28"/>
      <w:szCs w:val="28"/>
      <w:lang w:eastAsia="pt-PT"/>
    </w:rPr>
  </w:style>
  <w:style w:type="character" w:customStyle="1" w:styleId="Ttulo5Char">
    <w:name w:val="Título 5 Char"/>
    <w:link w:val="Ttulo5"/>
    <w:rsid w:val="00122993"/>
    <w:rPr>
      <w:rFonts w:ascii="Calibri" w:eastAsia="Times New Roman" w:hAnsi="Calibri" w:cs="Times New Roman"/>
      <w:b/>
      <w:bCs/>
      <w:i/>
      <w:iCs/>
      <w:sz w:val="26"/>
      <w:szCs w:val="26"/>
      <w:lang w:eastAsia="pt-PT"/>
    </w:rPr>
  </w:style>
  <w:style w:type="character" w:customStyle="1" w:styleId="Ttulo6Char">
    <w:name w:val="Título 6 Char"/>
    <w:link w:val="Ttulo6"/>
    <w:semiHidden/>
    <w:rsid w:val="00122993"/>
    <w:rPr>
      <w:rFonts w:ascii="Calibri" w:eastAsia="Times New Roman" w:hAnsi="Calibri" w:cs="Times New Roman"/>
      <w:b/>
      <w:bCs/>
      <w:lang w:eastAsia="pt-PT"/>
    </w:rPr>
  </w:style>
  <w:style w:type="character" w:customStyle="1" w:styleId="Ttulo7Char">
    <w:name w:val="Título 7 Char"/>
    <w:link w:val="Ttulo7"/>
    <w:semiHidden/>
    <w:rsid w:val="00122993"/>
    <w:rPr>
      <w:rFonts w:ascii="Calibri" w:eastAsia="Times New Roman" w:hAnsi="Calibri" w:cs="Times New Roman"/>
      <w:sz w:val="24"/>
      <w:szCs w:val="24"/>
      <w:lang w:eastAsia="pt-PT"/>
    </w:rPr>
  </w:style>
  <w:style w:type="character" w:customStyle="1" w:styleId="Ttulo8Char">
    <w:name w:val="Título 8 Char"/>
    <w:link w:val="Ttulo8"/>
    <w:semiHidden/>
    <w:rsid w:val="00122993"/>
    <w:rPr>
      <w:rFonts w:ascii="Calibri" w:eastAsia="Times New Roman" w:hAnsi="Calibri" w:cs="Times New Roman"/>
      <w:i/>
      <w:iCs/>
      <w:sz w:val="24"/>
      <w:szCs w:val="24"/>
      <w:lang w:eastAsia="pt-PT"/>
    </w:rPr>
  </w:style>
  <w:style w:type="character" w:customStyle="1" w:styleId="Ttulo9Char">
    <w:name w:val="Título 9 Char"/>
    <w:link w:val="Ttulo9"/>
    <w:semiHidden/>
    <w:rsid w:val="00122993"/>
    <w:rPr>
      <w:rFonts w:ascii="Cambria" w:eastAsia="Times New Roman" w:hAnsi="Cambria" w:cs="Times New Roman"/>
      <w:lang w:eastAsia="pt-PT"/>
    </w:rPr>
  </w:style>
  <w:style w:type="paragraph" w:styleId="Cabealho">
    <w:name w:val="header"/>
    <w:basedOn w:val="Normal"/>
    <w:link w:val="CabealhoChar"/>
    <w:uiPriority w:val="99"/>
    <w:unhideWhenUsed/>
    <w:rsid w:val="00ED1A45"/>
    <w:pPr>
      <w:tabs>
        <w:tab w:val="center" w:pos="4252"/>
        <w:tab w:val="right" w:pos="8504"/>
      </w:tabs>
      <w:spacing w:after="0"/>
    </w:pPr>
  </w:style>
  <w:style w:type="character" w:customStyle="1" w:styleId="CabealhoChar">
    <w:name w:val="Cabeçalho Char"/>
    <w:basedOn w:val="Fontepargpadro"/>
    <w:link w:val="Cabealho"/>
    <w:uiPriority w:val="99"/>
    <w:rsid w:val="00ED1A45"/>
  </w:style>
  <w:style w:type="paragraph" w:styleId="Rodap">
    <w:name w:val="footer"/>
    <w:basedOn w:val="Normal"/>
    <w:link w:val="RodapChar"/>
    <w:uiPriority w:val="99"/>
    <w:unhideWhenUsed/>
    <w:rsid w:val="00ED1A45"/>
    <w:pPr>
      <w:tabs>
        <w:tab w:val="center" w:pos="4252"/>
        <w:tab w:val="right" w:pos="8504"/>
      </w:tabs>
      <w:spacing w:after="0"/>
    </w:pPr>
  </w:style>
  <w:style w:type="character" w:customStyle="1" w:styleId="RodapChar">
    <w:name w:val="Rodapé Char"/>
    <w:basedOn w:val="Fontepargpadro"/>
    <w:link w:val="Rodap"/>
    <w:uiPriority w:val="99"/>
    <w:rsid w:val="00ED1A45"/>
  </w:style>
  <w:style w:type="paragraph" w:styleId="CabealhodoSumrio">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Sumrio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Sumrio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Sumrio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yperlink">
    <w:name w:val="Hyperlink"/>
    <w:uiPriority w:val="99"/>
    <w:unhideWhenUsed/>
    <w:rsid w:val="00722062"/>
    <w:rPr>
      <w:color w:val="0000FF"/>
      <w:u w:val="single"/>
    </w:rPr>
  </w:style>
  <w:style w:type="paragraph" w:styleId="Textodebalo">
    <w:name w:val="Balloon Text"/>
    <w:basedOn w:val="Normal"/>
    <w:link w:val="TextodebaloChar"/>
    <w:unhideWhenUsed/>
    <w:rsid w:val="00722062"/>
    <w:pPr>
      <w:spacing w:after="0"/>
    </w:pPr>
    <w:rPr>
      <w:rFonts w:ascii="Tahoma" w:hAnsi="Tahoma" w:cs="Tahoma"/>
      <w:sz w:val="16"/>
      <w:szCs w:val="16"/>
    </w:rPr>
  </w:style>
  <w:style w:type="character" w:customStyle="1" w:styleId="TextodebaloChar">
    <w:name w:val="Texto de balão Cha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nkVisitado">
    <w:name w:val="FollowedHyperlink"/>
    <w:uiPriority w:val="99"/>
    <w:semiHidden/>
    <w:unhideWhenUsed/>
    <w:rsid w:val="00F469C5"/>
    <w:rPr>
      <w:color w:val="800080"/>
      <w:u w:val="single"/>
    </w:rPr>
  </w:style>
  <w:style w:type="table" w:styleId="Tabelacomgrade">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Fontepargpadr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har"/>
    <w:semiHidden/>
    <w:unhideWhenUsed/>
    <w:rsid w:val="001E5781"/>
    <w:rPr>
      <w:sz w:val="20"/>
      <w:szCs w:val="20"/>
    </w:rPr>
  </w:style>
  <w:style w:type="character" w:customStyle="1" w:styleId="TextodecomentrioChar">
    <w:name w:val="Texto de comentário Char"/>
    <w:link w:val="Textodecomentrio"/>
    <w:semiHidden/>
    <w:rsid w:val="001E5781"/>
    <w:rPr>
      <w:rFonts w:ascii="Arial" w:hAnsi="Arial"/>
      <w:sz w:val="20"/>
      <w:szCs w:val="20"/>
    </w:rPr>
  </w:style>
  <w:style w:type="paragraph" w:styleId="Assuntodocomentrio">
    <w:name w:val="annotation subject"/>
    <w:basedOn w:val="Textodecomentrio"/>
    <w:next w:val="Textodecomentrio"/>
    <w:link w:val="AssuntodocomentrioChar"/>
    <w:semiHidden/>
    <w:unhideWhenUsed/>
    <w:rsid w:val="001E5781"/>
    <w:rPr>
      <w:b/>
      <w:bCs/>
    </w:rPr>
  </w:style>
  <w:style w:type="character" w:customStyle="1" w:styleId="AssuntodocomentrioChar">
    <w:name w:val="Assunto do comentário Char"/>
    <w:link w:val="Assuntodocomentrio"/>
    <w:semiHidden/>
    <w:rsid w:val="001E5781"/>
    <w:rPr>
      <w:rFonts w:ascii="Arial" w:hAnsi="Arial"/>
      <w:b/>
      <w:bCs/>
      <w:sz w:val="20"/>
      <w:szCs w:val="20"/>
    </w:rPr>
  </w:style>
  <w:style w:type="character" w:styleId="Nmerodepgina">
    <w:name w:val="page number"/>
    <w:basedOn w:val="Fontepargpadro"/>
    <w:rsid w:val="00122993"/>
  </w:style>
  <w:style w:type="table" w:styleId="SombreamentoClaro-nfase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mentoClaro-nfase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nfase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iPriority w:val="99"/>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Fontepargpadro"/>
    <w:rsid w:val="003E0C89"/>
  </w:style>
  <w:style w:type="paragraph" w:customStyle="1" w:styleId="Heading0">
    <w:name w:val="Heading 0"/>
    <w:basedOn w:val="Ttulo1"/>
    <w:next w:val="Normal"/>
    <w:qFormat/>
    <w:rsid w:val="008216D9"/>
    <w:pPr>
      <w:numPr>
        <w:numId w:val="0"/>
      </w:numPr>
    </w:pPr>
  </w:style>
  <w:style w:type="paragraph" w:styleId="Sumrio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 w:type="character" w:customStyle="1" w:styleId="gi">
    <w:name w:val="gi"/>
    <w:basedOn w:val="Fontepargpadro"/>
    <w:rsid w:val="000E0333"/>
  </w:style>
  <w:style w:type="table" w:styleId="TabeladeGrade4">
    <w:name w:val="Grid Table 4"/>
    <w:basedOn w:val="Tabelanormal"/>
    <w:uiPriority w:val="49"/>
    <w:rsid w:val="0028600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244874949">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333069700">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5005">
      <w:bodyDiv w:val="1"/>
      <w:marLeft w:val="0"/>
      <w:marRight w:val="0"/>
      <w:marTop w:val="0"/>
      <w:marBottom w:val="0"/>
      <w:divBdr>
        <w:top w:val="none" w:sz="0" w:space="0" w:color="auto"/>
        <w:left w:val="none" w:sz="0" w:space="0" w:color="auto"/>
        <w:bottom w:val="none" w:sz="0" w:space="0" w:color="auto"/>
        <w:right w:val="none" w:sz="0" w:space="0" w:color="auto"/>
      </w:divBdr>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jpe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5.xm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hyperlink" Target="https://docs.oracle.com/javase/tutorial/collections/index.html"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7.jpeg"/><Relationship Id="rId31" Type="http://schemas.openxmlformats.org/officeDocument/2006/relationships/image" Target="media/image19.png"/><Relationship Id="rId44" Type="http://schemas.openxmlformats.org/officeDocument/2006/relationships/hyperlink" Target="https://sigq.ipc.pt/inqueritos/"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4.xml"/><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7</TotalTime>
  <Pages>46</Pages>
  <Words>7870</Words>
  <Characters>42502</Characters>
  <Application>Microsoft Office Word</Application>
  <DocSecurity>0</DocSecurity>
  <Lines>354</Lines>
  <Paragraphs>1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odelo Relatório</vt:lpstr>
    </vt:vector>
  </TitlesOfParts>
  <Manager>Instituto Politécnico de Coimbra</Manager>
  <Company>Escola Superior de Tecnologia e Gestão de Oliveira do Hospital</Company>
  <LinksUpToDate>false</LinksUpToDate>
  <CharactersWithSpaces>50272</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Luis Veloso;Marco Veloso;Nuno Gil Fonseca</dc:creator>
  <cp:keywords>Modelo Relatório</cp:keywords>
  <cp:lastModifiedBy>Muaiad Mhd Fahd Al Hadad</cp:lastModifiedBy>
  <cp:revision>26</cp:revision>
  <cp:lastPrinted>2024-03-10T19:24:00Z</cp:lastPrinted>
  <dcterms:created xsi:type="dcterms:W3CDTF">2023-04-05T11:21:00Z</dcterms:created>
  <dcterms:modified xsi:type="dcterms:W3CDTF">2024-03-13T22:56:00Z</dcterms:modified>
</cp:coreProperties>
</file>